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EBA" w:rsidRDefault="00347EBA">
      <w:pPr>
        <w:spacing w:before="0" w:after="160" w:line="259" w:lineRule="auto"/>
        <w:jc w:val="left"/>
        <w:rPr>
          <w:rFonts w:ascii="Century Gothic" w:hAnsi="Century Gothic" w:cs="Arial"/>
          <w:b/>
          <w:bCs/>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5EDD5142" wp14:editId="6B832AE3">
                <wp:simplePos x="0" y="0"/>
                <wp:positionH relativeFrom="column">
                  <wp:posOffset>-171450</wp:posOffset>
                </wp:positionH>
                <wp:positionV relativeFrom="paragraph">
                  <wp:posOffset>19431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541C0" id="Rectangle 194" o:spid="_x0000_s1026" style="position:absolute;margin-left:-13.5pt;margin-top:15.3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" fillcolor="#f4b083 [1941]" stroked="f" strokeweight="1pt"/>
            </w:pict>
          </mc:Fallback>
        </mc:AlternateContent>
      </w:r>
    </w:p>
    <w:p w:rsidR="00347EBA" w:rsidRPr="003B2FD4" w:rsidRDefault="00347EBA" w:rsidP="00347EBA">
      <w:pPr>
        <w:jc w:val="center"/>
      </w:pPr>
      <w:r w:rsidRPr="006614D6">
        <w:rPr>
          <w:noProof/>
          <w:highlight w:val="yellow"/>
          <w:lang w:val="en-ZA" w:eastAsia="en-ZA"/>
        </w:rPr>
        <w:drawing>
          <wp:inline distT="0" distB="0" distL="0" distR="0" wp14:anchorId="66506C63" wp14:editId="365B0282">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347EBA" w:rsidRDefault="00347EBA" w:rsidP="00347EBA"/>
    <w:p w:rsidR="00347EBA" w:rsidRDefault="00347EBA" w:rsidP="00347EBA">
      <w:pPr>
        <w:jc w:val="center"/>
        <w:rPr>
          <w:sz w:val="58"/>
        </w:rPr>
      </w:pPr>
    </w:p>
    <w:p w:rsidR="00347EBA" w:rsidRDefault="00347EBA" w:rsidP="00347EBA">
      <w:pPr>
        <w:jc w:val="center"/>
        <w:rPr>
          <w:color w:val="2E74B5" w:themeColor="accent1" w:themeShade="BF"/>
          <w:sz w:val="58"/>
        </w:rPr>
      </w:pPr>
    </w:p>
    <w:p w:rsidR="00347EBA" w:rsidRDefault="00347EBA" w:rsidP="00347EBA">
      <w:pPr>
        <w:jc w:val="center"/>
        <w:rPr>
          <w:color w:val="2E74B5" w:themeColor="accent1" w:themeShade="BF"/>
          <w:sz w:val="58"/>
        </w:rPr>
      </w:pPr>
      <w:r>
        <w:rPr>
          <w:color w:val="2E74B5" w:themeColor="accent1" w:themeShade="BF"/>
          <w:sz w:val="58"/>
        </w:rPr>
        <w:t>UPHOLSTERER</w:t>
      </w:r>
      <w:r w:rsidR="00977A6A">
        <w:rPr>
          <w:color w:val="2E74B5" w:themeColor="accent1" w:themeShade="BF"/>
          <w:sz w:val="58"/>
        </w:rPr>
        <w:t>Y COVER FITTER</w:t>
      </w:r>
    </w:p>
    <w:p w:rsidR="00347EBA" w:rsidRDefault="00347EBA" w:rsidP="00347EBA">
      <w:pPr>
        <w:jc w:val="center"/>
        <w:rPr>
          <w:color w:val="2E74B5" w:themeColor="accent1" w:themeShade="BF"/>
          <w:sz w:val="58"/>
        </w:rPr>
      </w:pPr>
    </w:p>
    <w:p w:rsidR="00347EBA" w:rsidRDefault="00347EBA" w:rsidP="00347EBA">
      <w:pPr>
        <w:jc w:val="center"/>
        <w:rPr>
          <w:color w:val="2E74B5" w:themeColor="accent1" w:themeShade="BF"/>
          <w:sz w:val="58"/>
        </w:rPr>
      </w:pPr>
      <w:r>
        <w:rPr>
          <w:color w:val="2E74B5" w:themeColor="accent1" w:themeShade="BF"/>
          <w:sz w:val="58"/>
        </w:rPr>
        <w:t>PM02 COVER PREPARED UPHOLSTERED FRAMES WITH FABRIC AND OTHER MATERIALS</w:t>
      </w:r>
    </w:p>
    <w:p w:rsidR="00347EBA" w:rsidRDefault="00347EBA" w:rsidP="00347EBA">
      <w:pPr>
        <w:jc w:val="center"/>
        <w:rPr>
          <w:color w:val="2E74B5" w:themeColor="accent1" w:themeShade="BF"/>
          <w:sz w:val="58"/>
        </w:rPr>
      </w:pPr>
    </w:p>
    <w:p w:rsidR="00347EBA" w:rsidRPr="0064587B" w:rsidRDefault="00554C92" w:rsidP="00347EBA">
      <w:pPr>
        <w:jc w:val="center"/>
      </w:pPr>
      <w:r>
        <w:rPr>
          <w:color w:val="2E74B5" w:themeColor="accent1" w:themeShade="BF"/>
          <w:sz w:val="58"/>
        </w:rPr>
        <w:t>ASSESSMENT</w:t>
      </w:r>
      <w:r w:rsidR="00347EBA"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sdt>
      <w:sdtPr>
        <w:rPr>
          <w:rFonts w:ascii="Verdana" w:eastAsia="Times New Roman" w:hAnsi="Verdana" w:cs="Times New Roman"/>
          <w:color w:val="auto"/>
          <w:sz w:val="20"/>
          <w:szCs w:val="24"/>
        </w:rPr>
        <w:id w:val="-615988067"/>
        <w:docPartObj>
          <w:docPartGallery w:val="Table of Contents"/>
          <w:docPartUnique/>
        </w:docPartObj>
      </w:sdtPr>
      <w:sdtEndPr>
        <w:rPr>
          <w:b/>
          <w:bCs/>
          <w:noProof/>
        </w:rPr>
      </w:sdtEndPr>
      <w:sdtContent>
        <w:p w:rsidR="00347EBA" w:rsidRDefault="00347EBA">
          <w:pPr>
            <w:pStyle w:val="TOCHeading"/>
          </w:pPr>
          <w:r>
            <w:t>Table of Contents</w:t>
          </w:r>
        </w:p>
        <w:p w:rsidR="00347EBA" w:rsidRDefault="00347EBA">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41601" w:history="1">
            <w:r w:rsidRPr="00D15F03">
              <w:rPr>
                <w:rStyle w:val="Hyperlink"/>
                <w:rFonts w:ascii="Century Gothic" w:hAnsi="Century Gothic" w:cs="Arial"/>
                <w:noProof/>
                <w:lang w:val="en-ZA"/>
              </w:rPr>
              <w:t>INTRODUCTION</w:t>
            </w:r>
            <w:r>
              <w:rPr>
                <w:noProof/>
                <w:webHidden/>
              </w:rPr>
              <w:tab/>
            </w:r>
            <w:r>
              <w:rPr>
                <w:noProof/>
                <w:webHidden/>
              </w:rPr>
              <w:fldChar w:fldCharType="begin"/>
            </w:r>
            <w:r>
              <w:rPr>
                <w:noProof/>
                <w:webHidden/>
              </w:rPr>
              <w:instrText xml:space="preserve"> PAGEREF _Toc196241601 \h </w:instrText>
            </w:r>
            <w:r>
              <w:rPr>
                <w:noProof/>
                <w:webHidden/>
              </w:rPr>
            </w:r>
            <w:r>
              <w:rPr>
                <w:noProof/>
                <w:webHidden/>
              </w:rPr>
              <w:fldChar w:fldCharType="separate"/>
            </w:r>
            <w:r>
              <w:rPr>
                <w:noProof/>
                <w:webHidden/>
              </w:rPr>
              <w:t>4</w:t>
            </w:r>
            <w:r>
              <w:rPr>
                <w:noProof/>
                <w:webHidden/>
              </w:rPr>
              <w:fldChar w:fldCharType="end"/>
            </w:r>
          </w:hyperlink>
        </w:p>
        <w:p w:rsidR="00347EBA" w:rsidRDefault="00886171">
          <w:pPr>
            <w:pStyle w:val="TOC3"/>
            <w:tabs>
              <w:tab w:val="right" w:leader="dot" w:pos="9350"/>
            </w:tabs>
            <w:rPr>
              <w:noProof/>
            </w:rPr>
          </w:pPr>
          <w:hyperlink w:anchor="_Toc196241602" w:history="1">
            <w:r w:rsidR="00347EBA" w:rsidRPr="00D15F03">
              <w:rPr>
                <w:rStyle w:val="Hyperlink"/>
                <w:rFonts w:ascii="Century Gothic" w:hAnsi="Century Gothic" w:cs="Arial"/>
                <w:noProof/>
                <w:lang w:val="en-ZA"/>
              </w:rPr>
              <w:t>Responsibilities of the learner include:</w:t>
            </w:r>
            <w:r w:rsidR="00347EBA">
              <w:rPr>
                <w:noProof/>
                <w:webHidden/>
              </w:rPr>
              <w:tab/>
            </w:r>
            <w:r w:rsidR="00347EBA">
              <w:rPr>
                <w:noProof/>
                <w:webHidden/>
              </w:rPr>
              <w:fldChar w:fldCharType="begin"/>
            </w:r>
            <w:r w:rsidR="00347EBA">
              <w:rPr>
                <w:noProof/>
                <w:webHidden/>
              </w:rPr>
              <w:instrText xml:space="preserve"> PAGEREF _Toc196241602 \h </w:instrText>
            </w:r>
            <w:r w:rsidR="00347EBA">
              <w:rPr>
                <w:noProof/>
                <w:webHidden/>
              </w:rPr>
            </w:r>
            <w:r w:rsidR="00347EBA">
              <w:rPr>
                <w:noProof/>
                <w:webHidden/>
              </w:rPr>
              <w:fldChar w:fldCharType="separate"/>
            </w:r>
            <w:r w:rsidR="00347EBA">
              <w:rPr>
                <w:noProof/>
                <w:webHidden/>
              </w:rPr>
              <w:t>4</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03" w:history="1">
            <w:r w:rsidR="00347EBA" w:rsidRPr="00D15F03">
              <w:rPr>
                <w:rStyle w:val="Hyperlink"/>
                <w:rFonts w:ascii="Century Gothic" w:hAnsi="Century Gothic"/>
                <w:noProof/>
                <w:lang w:val="en-ZA"/>
              </w:rPr>
              <w:t>Declaration of Authenticity</w:t>
            </w:r>
            <w:r w:rsidR="00347EBA">
              <w:rPr>
                <w:noProof/>
                <w:webHidden/>
              </w:rPr>
              <w:tab/>
            </w:r>
            <w:r w:rsidR="00347EBA">
              <w:rPr>
                <w:noProof/>
                <w:webHidden/>
              </w:rPr>
              <w:fldChar w:fldCharType="begin"/>
            </w:r>
            <w:r w:rsidR="00347EBA">
              <w:rPr>
                <w:noProof/>
                <w:webHidden/>
              </w:rPr>
              <w:instrText xml:space="preserve"> PAGEREF _Toc196241603 \h </w:instrText>
            </w:r>
            <w:r w:rsidR="00347EBA">
              <w:rPr>
                <w:noProof/>
                <w:webHidden/>
              </w:rPr>
            </w:r>
            <w:r w:rsidR="00347EBA">
              <w:rPr>
                <w:noProof/>
                <w:webHidden/>
              </w:rPr>
              <w:fldChar w:fldCharType="separate"/>
            </w:r>
            <w:r w:rsidR="00347EBA">
              <w:rPr>
                <w:noProof/>
                <w:webHidden/>
              </w:rPr>
              <w:t>5</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04" w:history="1">
            <w:r w:rsidR="00347EBA" w:rsidRPr="00D15F03">
              <w:rPr>
                <w:rStyle w:val="Hyperlink"/>
                <w:rFonts w:ascii="Century Gothic" w:hAnsi="Century Gothic"/>
                <w:noProof/>
                <w:lang w:val="en-ZA"/>
              </w:rPr>
              <w:t>REQUIREMENTS</w:t>
            </w:r>
            <w:r w:rsidR="00347EBA">
              <w:rPr>
                <w:noProof/>
                <w:webHidden/>
              </w:rPr>
              <w:tab/>
            </w:r>
            <w:r w:rsidR="00347EBA">
              <w:rPr>
                <w:noProof/>
                <w:webHidden/>
              </w:rPr>
              <w:fldChar w:fldCharType="begin"/>
            </w:r>
            <w:r w:rsidR="00347EBA">
              <w:rPr>
                <w:noProof/>
                <w:webHidden/>
              </w:rPr>
              <w:instrText xml:space="preserve"> PAGEREF _Toc196241604 \h </w:instrText>
            </w:r>
            <w:r w:rsidR="00347EBA">
              <w:rPr>
                <w:noProof/>
                <w:webHidden/>
              </w:rPr>
            </w:r>
            <w:r w:rsidR="00347EBA">
              <w:rPr>
                <w:noProof/>
                <w:webHidden/>
              </w:rPr>
              <w:fldChar w:fldCharType="separate"/>
            </w:r>
            <w:r w:rsidR="00347EBA">
              <w:rPr>
                <w:noProof/>
                <w:webHidden/>
              </w:rPr>
              <w:t>6</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05" w:history="1">
            <w:r w:rsidR="00347EBA" w:rsidRPr="00D15F03">
              <w:rPr>
                <w:rStyle w:val="Hyperlink"/>
                <w:rFonts w:ascii="Century Gothic" w:hAnsi="Century Gothic"/>
                <w:noProof/>
                <w:lang w:val="en-ZA"/>
              </w:rPr>
              <w:t>PRACTICAL SKILL MODULE SPECIFICATIONS</w:t>
            </w:r>
            <w:r w:rsidR="00347EBA">
              <w:rPr>
                <w:noProof/>
                <w:webHidden/>
              </w:rPr>
              <w:tab/>
            </w:r>
            <w:r w:rsidR="00347EBA">
              <w:rPr>
                <w:noProof/>
                <w:webHidden/>
              </w:rPr>
              <w:fldChar w:fldCharType="begin"/>
            </w:r>
            <w:r w:rsidR="00347EBA">
              <w:rPr>
                <w:noProof/>
                <w:webHidden/>
              </w:rPr>
              <w:instrText xml:space="preserve"> PAGEREF _Toc196241605 \h </w:instrText>
            </w:r>
            <w:r w:rsidR="00347EBA">
              <w:rPr>
                <w:noProof/>
                <w:webHidden/>
              </w:rPr>
            </w:r>
            <w:r w:rsidR="00347EBA">
              <w:rPr>
                <w:noProof/>
                <w:webHidden/>
              </w:rPr>
              <w:fldChar w:fldCharType="separate"/>
            </w:r>
            <w:r w:rsidR="00347EBA">
              <w:rPr>
                <w:noProof/>
                <w:webHidden/>
              </w:rPr>
              <w:t>9</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06" w:history="1">
            <w:r w:rsidR="00347EBA" w:rsidRPr="00D15F03">
              <w:rPr>
                <w:rStyle w:val="Hyperlink"/>
                <w:rFonts w:ascii="Century Gothic" w:hAnsi="Century Gothic"/>
                <w:noProof/>
                <w:lang w:val="en-ZA"/>
              </w:rPr>
              <w:t>INTRODUCTION</w:t>
            </w:r>
            <w:r w:rsidR="00347EBA">
              <w:rPr>
                <w:noProof/>
                <w:webHidden/>
              </w:rPr>
              <w:tab/>
            </w:r>
            <w:r w:rsidR="00347EBA">
              <w:rPr>
                <w:noProof/>
                <w:webHidden/>
              </w:rPr>
              <w:fldChar w:fldCharType="begin"/>
            </w:r>
            <w:r w:rsidR="00347EBA">
              <w:rPr>
                <w:noProof/>
                <w:webHidden/>
              </w:rPr>
              <w:instrText xml:space="preserve"> PAGEREF _Toc196241606 \h </w:instrText>
            </w:r>
            <w:r w:rsidR="00347EBA">
              <w:rPr>
                <w:noProof/>
                <w:webHidden/>
              </w:rPr>
            </w:r>
            <w:r w:rsidR="00347EBA">
              <w:rPr>
                <w:noProof/>
                <w:webHidden/>
              </w:rPr>
              <w:fldChar w:fldCharType="separate"/>
            </w:r>
            <w:r w:rsidR="00347EBA">
              <w:rPr>
                <w:noProof/>
                <w:webHidden/>
              </w:rPr>
              <w:t>10</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07" w:history="1">
            <w:r w:rsidR="00347EBA" w:rsidRPr="00D15F03">
              <w:rPr>
                <w:rStyle w:val="Hyperlink"/>
                <w:noProof/>
                <w:lang w:val="en-ZA"/>
              </w:rPr>
              <w:t>PM-02, Cover Prepared Upholstered Frames with Fabric and Other Materials, NQF Level 2, Credits 20</w:t>
            </w:r>
            <w:r w:rsidR="00347EBA">
              <w:rPr>
                <w:noProof/>
                <w:webHidden/>
              </w:rPr>
              <w:tab/>
            </w:r>
            <w:r w:rsidR="00347EBA">
              <w:rPr>
                <w:noProof/>
                <w:webHidden/>
              </w:rPr>
              <w:fldChar w:fldCharType="begin"/>
            </w:r>
            <w:r w:rsidR="00347EBA">
              <w:rPr>
                <w:noProof/>
                <w:webHidden/>
              </w:rPr>
              <w:instrText xml:space="preserve"> PAGEREF _Toc196241607 \h </w:instrText>
            </w:r>
            <w:r w:rsidR="00347EBA">
              <w:rPr>
                <w:noProof/>
                <w:webHidden/>
              </w:rPr>
            </w:r>
            <w:r w:rsidR="00347EBA">
              <w:rPr>
                <w:noProof/>
                <w:webHidden/>
              </w:rPr>
              <w:fldChar w:fldCharType="separate"/>
            </w:r>
            <w:r w:rsidR="00347EBA">
              <w:rPr>
                <w:noProof/>
                <w:webHidden/>
              </w:rPr>
              <w:t>12</w:t>
            </w:r>
            <w:r w:rsidR="00347EBA">
              <w:rPr>
                <w:noProof/>
                <w:webHidden/>
              </w:rPr>
              <w:fldChar w:fldCharType="end"/>
            </w:r>
          </w:hyperlink>
        </w:p>
        <w:p w:rsidR="00347EBA" w:rsidRDefault="00886171">
          <w:pPr>
            <w:pStyle w:val="TOC3"/>
            <w:tabs>
              <w:tab w:val="right" w:leader="dot" w:pos="9350"/>
            </w:tabs>
            <w:rPr>
              <w:noProof/>
            </w:rPr>
          </w:pPr>
          <w:hyperlink w:anchor="_Toc196241608" w:history="1">
            <w:r w:rsidR="00347EBA" w:rsidRPr="00D15F03">
              <w:rPr>
                <w:rStyle w:val="Hyperlink"/>
                <w:rFonts w:ascii="Century Gothic" w:hAnsi="Century Gothic"/>
                <w:noProof/>
                <w:lang w:val="en-ZA"/>
              </w:rPr>
              <w:t>Practical Application Learning Content for PA0101</w:t>
            </w:r>
            <w:r w:rsidR="00347EBA">
              <w:rPr>
                <w:noProof/>
                <w:webHidden/>
              </w:rPr>
              <w:tab/>
            </w:r>
            <w:r w:rsidR="00347EBA">
              <w:rPr>
                <w:noProof/>
                <w:webHidden/>
              </w:rPr>
              <w:fldChar w:fldCharType="begin"/>
            </w:r>
            <w:r w:rsidR="00347EBA">
              <w:rPr>
                <w:noProof/>
                <w:webHidden/>
              </w:rPr>
              <w:instrText xml:space="preserve"> PAGEREF _Toc196241608 \h </w:instrText>
            </w:r>
            <w:r w:rsidR="00347EBA">
              <w:rPr>
                <w:noProof/>
                <w:webHidden/>
              </w:rPr>
            </w:r>
            <w:r w:rsidR="00347EBA">
              <w:rPr>
                <w:noProof/>
                <w:webHidden/>
              </w:rPr>
              <w:fldChar w:fldCharType="separate"/>
            </w:r>
            <w:r w:rsidR="00347EBA">
              <w:rPr>
                <w:noProof/>
                <w:webHidden/>
              </w:rPr>
              <w:t>17</w:t>
            </w:r>
            <w:r w:rsidR="00347EBA">
              <w:rPr>
                <w:noProof/>
                <w:webHidden/>
              </w:rPr>
              <w:fldChar w:fldCharType="end"/>
            </w:r>
          </w:hyperlink>
        </w:p>
        <w:p w:rsidR="00347EBA" w:rsidRDefault="00886171">
          <w:pPr>
            <w:pStyle w:val="TOC3"/>
            <w:tabs>
              <w:tab w:val="right" w:leader="dot" w:pos="9350"/>
            </w:tabs>
            <w:rPr>
              <w:noProof/>
            </w:rPr>
          </w:pPr>
          <w:hyperlink w:anchor="_Toc196241609" w:history="1">
            <w:r w:rsidR="00347EBA" w:rsidRPr="00D15F03">
              <w:rPr>
                <w:rStyle w:val="Hyperlink"/>
                <w:rFonts w:ascii="Century Gothic" w:hAnsi="Century Gothic"/>
                <w:noProof/>
                <w:lang w:val="en-ZA"/>
              </w:rPr>
              <w:t>Practical Application Learning Content for PA0102</w:t>
            </w:r>
            <w:r w:rsidR="00347EBA">
              <w:rPr>
                <w:noProof/>
                <w:webHidden/>
              </w:rPr>
              <w:tab/>
            </w:r>
            <w:r w:rsidR="00347EBA">
              <w:rPr>
                <w:noProof/>
                <w:webHidden/>
              </w:rPr>
              <w:fldChar w:fldCharType="begin"/>
            </w:r>
            <w:r w:rsidR="00347EBA">
              <w:rPr>
                <w:noProof/>
                <w:webHidden/>
              </w:rPr>
              <w:instrText xml:space="preserve"> PAGEREF _Toc196241609 \h </w:instrText>
            </w:r>
            <w:r w:rsidR="00347EBA">
              <w:rPr>
                <w:noProof/>
                <w:webHidden/>
              </w:rPr>
            </w:r>
            <w:r w:rsidR="00347EBA">
              <w:rPr>
                <w:noProof/>
                <w:webHidden/>
              </w:rPr>
              <w:fldChar w:fldCharType="separate"/>
            </w:r>
            <w:r w:rsidR="00347EBA">
              <w:rPr>
                <w:noProof/>
                <w:webHidden/>
              </w:rPr>
              <w:t>20</w:t>
            </w:r>
            <w:r w:rsidR="00347EBA">
              <w:rPr>
                <w:noProof/>
                <w:webHidden/>
              </w:rPr>
              <w:fldChar w:fldCharType="end"/>
            </w:r>
          </w:hyperlink>
        </w:p>
        <w:p w:rsidR="00347EBA" w:rsidRDefault="00886171">
          <w:pPr>
            <w:pStyle w:val="TOC3"/>
            <w:tabs>
              <w:tab w:val="right" w:leader="dot" w:pos="9350"/>
            </w:tabs>
            <w:rPr>
              <w:noProof/>
            </w:rPr>
          </w:pPr>
          <w:hyperlink w:anchor="_Toc196241610" w:history="1">
            <w:r w:rsidR="00347EBA" w:rsidRPr="00D15F03">
              <w:rPr>
                <w:rStyle w:val="Hyperlink"/>
                <w:rFonts w:ascii="Century Gothic" w:hAnsi="Century Gothic"/>
                <w:noProof/>
                <w:lang w:val="en-ZA"/>
              </w:rPr>
              <w:t>Practical Application Learning Content for PA0103</w:t>
            </w:r>
            <w:r w:rsidR="00347EBA">
              <w:rPr>
                <w:noProof/>
                <w:webHidden/>
              </w:rPr>
              <w:tab/>
            </w:r>
            <w:r w:rsidR="00347EBA">
              <w:rPr>
                <w:noProof/>
                <w:webHidden/>
              </w:rPr>
              <w:fldChar w:fldCharType="begin"/>
            </w:r>
            <w:r w:rsidR="00347EBA">
              <w:rPr>
                <w:noProof/>
                <w:webHidden/>
              </w:rPr>
              <w:instrText xml:space="preserve"> PAGEREF _Toc196241610 \h </w:instrText>
            </w:r>
            <w:r w:rsidR="00347EBA">
              <w:rPr>
                <w:noProof/>
                <w:webHidden/>
              </w:rPr>
            </w:r>
            <w:r w:rsidR="00347EBA">
              <w:rPr>
                <w:noProof/>
                <w:webHidden/>
              </w:rPr>
              <w:fldChar w:fldCharType="separate"/>
            </w:r>
            <w:r w:rsidR="00347EBA">
              <w:rPr>
                <w:noProof/>
                <w:webHidden/>
              </w:rPr>
              <w:t>23</w:t>
            </w:r>
            <w:r w:rsidR="00347EBA">
              <w:rPr>
                <w:noProof/>
                <w:webHidden/>
              </w:rPr>
              <w:fldChar w:fldCharType="end"/>
            </w:r>
          </w:hyperlink>
        </w:p>
        <w:p w:rsidR="00347EBA" w:rsidRDefault="00886171">
          <w:pPr>
            <w:pStyle w:val="TOC3"/>
            <w:tabs>
              <w:tab w:val="right" w:leader="dot" w:pos="9350"/>
            </w:tabs>
            <w:rPr>
              <w:noProof/>
            </w:rPr>
          </w:pPr>
          <w:hyperlink w:anchor="_Toc196241611" w:history="1">
            <w:r w:rsidR="00347EBA" w:rsidRPr="00D15F03">
              <w:rPr>
                <w:rStyle w:val="Hyperlink"/>
                <w:rFonts w:ascii="Century Gothic" w:hAnsi="Century Gothic"/>
                <w:noProof/>
                <w:lang w:val="en-ZA"/>
              </w:rPr>
              <w:t>Practical Application Learning Content for PA0104</w:t>
            </w:r>
            <w:r w:rsidR="00347EBA">
              <w:rPr>
                <w:noProof/>
                <w:webHidden/>
              </w:rPr>
              <w:tab/>
            </w:r>
            <w:r w:rsidR="00347EBA">
              <w:rPr>
                <w:noProof/>
                <w:webHidden/>
              </w:rPr>
              <w:fldChar w:fldCharType="begin"/>
            </w:r>
            <w:r w:rsidR="00347EBA">
              <w:rPr>
                <w:noProof/>
                <w:webHidden/>
              </w:rPr>
              <w:instrText xml:space="preserve"> PAGEREF _Toc196241611 \h </w:instrText>
            </w:r>
            <w:r w:rsidR="00347EBA">
              <w:rPr>
                <w:noProof/>
                <w:webHidden/>
              </w:rPr>
            </w:r>
            <w:r w:rsidR="00347EBA">
              <w:rPr>
                <w:noProof/>
                <w:webHidden/>
              </w:rPr>
              <w:fldChar w:fldCharType="separate"/>
            </w:r>
            <w:r w:rsidR="00347EBA">
              <w:rPr>
                <w:noProof/>
                <w:webHidden/>
              </w:rPr>
              <w:t>25</w:t>
            </w:r>
            <w:r w:rsidR="00347EBA">
              <w:rPr>
                <w:noProof/>
                <w:webHidden/>
              </w:rPr>
              <w:fldChar w:fldCharType="end"/>
            </w:r>
          </w:hyperlink>
        </w:p>
        <w:p w:rsidR="00347EBA" w:rsidRDefault="00886171">
          <w:pPr>
            <w:pStyle w:val="TOC3"/>
            <w:tabs>
              <w:tab w:val="right" w:leader="dot" w:pos="9350"/>
            </w:tabs>
            <w:rPr>
              <w:noProof/>
            </w:rPr>
          </w:pPr>
          <w:hyperlink w:anchor="_Toc196241612" w:history="1">
            <w:r w:rsidR="00347EBA" w:rsidRPr="00D15F03">
              <w:rPr>
                <w:rStyle w:val="Hyperlink"/>
                <w:rFonts w:ascii="Century Gothic" w:hAnsi="Century Gothic"/>
                <w:noProof/>
                <w:lang w:val="en-ZA"/>
              </w:rPr>
              <w:t>Practical Application Learning Content for PA0105</w:t>
            </w:r>
            <w:r w:rsidR="00347EBA">
              <w:rPr>
                <w:noProof/>
                <w:webHidden/>
              </w:rPr>
              <w:tab/>
            </w:r>
            <w:r w:rsidR="00347EBA">
              <w:rPr>
                <w:noProof/>
                <w:webHidden/>
              </w:rPr>
              <w:fldChar w:fldCharType="begin"/>
            </w:r>
            <w:r w:rsidR="00347EBA">
              <w:rPr>
                <w:noProof/>
                <w:webHidden/>
              </w:rPr>
              <w:instrText xml:space="preserve"> PAGEREF _Toc196241612 \h </w:instrText>
            </w:r>
            <w:r w:rsidR="00347EBA">
              <w:rPr>
                <w:noProof/>
                <w:webHidden/>
              </w:rPr>
            </w:r>
            <w:r w:rsidR="00347EBA">
              <w:rPr>
                <w:noProof/>
                <w:webHidden/>
              </w:rPr>
              <w:fldChar w:fldCharType="separate"/>
            </w:r>
            <w:r w:rsidR="00347EBA">
              <w:rPr>
                <w:noProof/>
                <w:webHidden/>
              </w:rPr>
              <w:t>27</w:t>
            </w:r>
            <w:r w:rsidR="00347EBA">
              <w:rPr>
                <w:noProof/>
                <w:webHidden/>
              </w:rPr>
              <w:fldChar w:fldCharType="end"/>
            </w:r>
          </w:hyperlink>
        </w:p>
        <w:p w:rsidR="00347EBA" w:rsidRDefault="00886171">
          <w:pPr>
            <w:pStyle w:val="TOC3"/>
            <w:tabs>
              <w:tab w:val="right" w:leader="dot" w:pos="9350"/>
            </w:tabs>
            <w:rPr>
              <w:noProof/>
            </w:rPr>
          </w:pPr>
          <w:hyperlink w:anchor="_Toc196241613" w:history="1">
            <w:r w:rsidR="00347EBA" w:rsidRPr="00D15F03">
              <w:rPr>
                <w:rStyle w:val="Hyperlink"/>
                <w:rFonts w:ascii="Century Gothic" w:hAnsi="Century Gothic"/>
                <w:noProof/>
                <w:lang w:val="en-ZA"/>
              </w:rPr>
              <w:t>Practical Application Learning Content for PA0106</w:t>
            </w:r>
            <w:r w:rsidR="00347EBA">
              <w:rPr>
                <w:noProof/>
                <w:webHidden/>
              </w:rPr>
              <w:tab/>
            </w:r>
            <w:r w:rsidR="00347EBA">
              <w:rPr>
                <w:noProof/>
                <w:webHidden/>
              </w:rPr>
              <w:fldChar w:fldCharType="begin"/>
            </w:r>
            <w:r w:rsidR="00347EBA">
              <w:rPr>
                <w:noProof/>
                <w:webHidden/>
              </w:rPr>
              <w:instrText xml:space="preserve"> PAGEREF _Toc196241613 \h </w:instrText>
            </w:r>
            <w:r w:rsidR="00347EBA">
              <w:rPr>
                <w:noProof/>
                <w:webHidden/>
              </w:rPr>
            </w:r>
            <w:r w:rsidR="00347EBA">
              <w:rPr>
                <w:noProof/>
                <w:webHidden/>
              </w:rPr>
              <w:fldChar w:fldCharType="separate"/>
            </w:r>
            <w:r w:rsidR="00347EBA">
              <w:rPr>
                <w:noProof/>
                <w:webHidden/>
              </w:rPr>
              <w:t>30</w:t>
            </w:r>
            <w:r w:rsidR="00347EBA">
              <w:rPr>
                <w:noProof/>
                <w:webHidden/>
              </w:rPr>
              <w:fldChar w:fldCharType="end"/>
            </w:r>
          </w:hyperlink>
        </w:p>
        <w:p w:rsidR="00347EBA" w:rsidRDefault="00886171">
          <w:pPr>
            <w:pStyle w:val="TOC3"/>
            <w:tabs>
              <w:tab w:val="right" w:leader="dot" w:pos="9350"/>
            </w:tabs>
            <w:rPr>
              <w:noProof/>
            </w:rPr>
          </w:pPr>
          <w:hyperlink w:anchor="_Toc196241614" w:history="1">
            <w:r w:rsidR="00347EBA" w:rsidRPr="00D15F03">
              <w:rPr>
                <w:rStyle w:val="Hyperlink"/>
                <w:rFonts w:ascii="Century Gothic" w:hAnsi="Century Gothic"/>
                <w:noProof/>
                <w:lang w:val="en-ZA"/>
              </w:rPr>
              <w:t>Applied Knowledge Learning Content for AK0101</w:t>
            </w:r>
            <w:r w:rsidR="00347EBA">
              <w:rPr>
                <w:noProof/>
                <w:webHidden/>
              </w:rPr>
              <w:tab/>
            </w:r>
            <w:r w:rsidR="00347EBA">
              <w:rPr>
                <w:noProof/>
                <w:webHidden/>
              </w:rPr>
              <w:fldChar w:fldCharType="begin"/>
            </w:r>
            <w:r w:rsidR="00347EBA">
              <w:rPr>
                <w:noProof/>
                <w:webHidden/>
              </w:rPr>
              <w:instrText xml:space="preserve"> PAGEREF _Toc196241614 \h </w:instrText>
            </w:r>
            <w:r w:rsidR="00347EBA">
              <w:rPr>
                <w:noProof/>
                <w:webHidden/>
              </w:rPr>
            </w:r>
            <w:r w:rsidR="00347EBA">
              <w:rPr>
                <w:noProof/>
                <w:webHidden/>
              </w:rPr>
              <w:fldChar w:fldCharType="separate"/>
            </w:r>
            <w:r w:rsidR="00347EBA">
              <w:rPr>
                <w:noProof/>
                <w:webHidden/>
              </w:rPr>
              <w:t>32</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1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15 \h </w:instrText>
            </w:r>
            <w:r w:rsidR="00347EBA">
              <w:rPr>
                <w:noProof/>
                <w:webHidden/>
              </w:rPr>
            </w:r>
            <w:r w:rsidR="00347EBA">
              <w:rPr>
                <w:noProof/>
                <w:webHidden/>
              </w:rPr>
              <w:fldChar w:fldCharType="separate"/>
            </w:r>
            <w:r w:rsidR="00347EBA">
              <w:rPr>
                <w:noProof/>
                <w:webHidden/>
              </w:rPr>
              <w:t>35</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16" w:history="1">
            <w:r w:rsidR="00347EBA" w:rsidRPr="00D15F03">
              <w:rPr>
                <w:rStyle w:val="Hyperlink"/>
                <w:rFonts w:ascii="Century Gothic" w:hAnsi="Century Gothic"/>
                <w:noProof/>
                <w:lang w:val="en-ZA"/>
              </w:rPr>
              <w:t>Case Study: Practical Assessment on Upholstered Furniture Identification</w:t>
            </w:r>
            <w:r w:rsidR="00347EBA">
              <w:rPr>
                <w:noProof/>
                <w:webHidden/>
              </w:rPr>
              <w:tab/>
            </w:r>
            <w:r w:rsidR="00347EBA">
              <w:rPr>
                <w:noProof/>
                <w:webHidden/>
              </w:rPr>
              <w:fldChar w:fldCharType="begin"/>
            </w:r>
            <w:r w:rsidR="00347EBA">
              <w:rPr>
                <w:noProof/>
                <w:webHidden/>
              </w:rPr>
              <w:instrText xml:space="preserve"> PAGEREF _Toc196241616 \h </w:instrText>
            </w:r>
            <w:r w:rsidR="00347EBA">
              <w:rPr>
                <w:noProof/>
                <w:webHidden/>
              </w:rPr>
            </w:r>
            <w:r w:rsidR="00347EBA">
              <w:rPr>
                <w:noProof/>
                <w:webHidden/>
              </w:rPr>
              <w:fldChar w:fldCharType="separate"/>
            </w:r>
            <w:r w:rsidR="00347EBA">
              <w:rPr>
                <w:noProof/>
                <w:webHidden/>
              </w:rPr>
              <w:t>37</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17" w:history="1">
            <w:r w:rsidR="00347EBA" w:rsidRPr="00D15F03">
              <w:rPr>
                <w:rStyle w:val="Hyperlink"/>
                <w:rFonts w:ascii="Century Gothic" w:hAnsi="Century Gothic"/>
                <w:noProof/>
              </w:rPr>
              <w:t>PM-02-PS02: Identify Various Types of Furniture Frame Construction and Frame Components Using the Correct Terminology</w:t>
            </w:r>
            <w:r w:rsidR="00347EBA">
              <w:rPr>
                <w:noProof/>
                <w:webHidden/>
              </w:rPr>
              <w:tab/>
            </w:r>
            <w:r w:rsidR="00347EBA">
              <w:rPr>
                <w:noProof/>
                <w:webHidden/>
              </w:rPr>
              <w:fldChar w:fldCharType="begin"/>
            </w:r>
            <w:r w:rsidR="00347EBA">
              <w:rPr>
                <w:noProof/>
                <w:webHidden/>
              </w:rPr>
              <w:instrText xml:space="preserve"> PAGEREF _Toc196241617 \h </w:instrText>
            </w:r>
            <w:r w:rsidR="00347EBA">
              <w:rPr>
                <w:noProof/>
                <w:webHidden/>
              </w:rPr>
            </w:r>
            <w:r w:rsidR="00347EBA">
              <w:rPr>
                <w:noProof/>
                <w:webHidden/>
              </w:rPr>
              <w:fldChar w:fldCharType="separate"/>
            </w:r>
            <w:r w:rsidR="00347EBA">
              <w:rPr>
                <w:noProof/>
                <w:webHidden/>
              </w:rPr>
              <w:t>42</w:t>
            </w:r>
            <w:r w:rsidR="00347EBA">
              <w:rPr>
                <w:noProof/>
                <w:webHidden/>
              </w:rPr>
              <w:fldChar w:fldCharType="end"/>
            </w:r>
          </w:hyperlink>
        </w:p>
        <w:p w:rsidR="00347EBA" w:rsidRDefault="00886171">
          <w:pPr>
            <w:pStyle w:val="TOC3"/>
            <w:tabs>
              <w:tab w:val="right" w:leader="dot" w:pos="9350"/>
            </w:tabs>
            <w:rPr>
              <w:noProof/>
            </w:rPr>
          </w:pPr>
          <w:hyperlink w:anchor="_Toc196241618" w:history="1">
            <w:r w:rsidR="00347EBA" w:rsidRPr="00D15F03">
              <w:rPr>
                <w:rStyle w:val="Hyperlink"/>
                <w:rFonts w:ascii="Century Gothic" w:hAnsi="Century Gothic"/>
                <w:noProof/>
              </w:rPr>
              <w:t>Practical Application Learning Content for PA0201</w:t>
            </w:r>
            <w:r w:rsidR="00347EBA">
              <w:rPr>
                <w:noProof/>
                <w:webHidden/>
              </w:rPr>
              <w:tab/>
            </w:r>
            <w:r w:rsidR="00347EBA">
              <w:rPr>
                <w:noProof/>
                <w:webHidden/>
              </w:rPr>
              <w:fldChar w:fldCharType="begin"/>
            </w:r>
            <w:r w:rsidR="00347EBA">
              <w:rPr>
                <w:noProof/>
                <w:webHidden/>
              </w:rPr>
              <w:instrText xml:space="preserve"> PAGEREF _Toc196241618 \h </w:instrText>
            </w:r>
            <w:r w:rsidR="00347EBA">
              <w:rPr>
                <w:noProof/>
                <w:webHidden/>
              </w:rPr>
            </w:r>
            <w:r w:rsidR="00347EBA">
              <w:rPr>
                <w:noProof/>
                <w:webHidden/>
              </w:rPr>
              <w:fldChar w:fldCharType="separate"/>
            </w:r>
            <w:r w:rsidR="00347EBA">
              <w:rPr>
                <w:noProof/>
                <w:webHidden/>
              </w:rPr>
              <w:t>44</w:t>
            </w:r>
            <w:r w:rsidR="00347EBA">
              <w:rPr>
                <w:noProof/>
                <w:webHidden/>
              </w:rPr>
              <w:fldChar w:fldCharType="end"/>
            </w:r>
          </w:hyperlink>
        </w:p>
        <w:p w:rsidR="00347EBA" w:rsidRDefault="00886171">
          <w:pPr>
            <w:pStyle w:val="TOC3"/>
            <w:tabs>
              <w:tab w:val="right" w:leader="dot" w:pos="9350"/>
            </w:tabs>
            <w:rPr>
              <w:noProof/>
            </w:rPr>
          </w:pPr>
          <w:hyperlink w:anchor="_Toc196241619" w:history="1">
            <w:r w:rsidR="00347EBA" w:rsidRPr="00D15F03">
              <w:rPr>
                <w:rStyle w:val="Hyperlink"/>
                <w:rFonts w:ascii="Century Gothic" w:hAnsi="Century Gothic"/>
                <w:noProof/>
              </w:rPr>
              <w:t>Practical Application Learning Content for PA0202</w:t>
            </w:r>
            <w:r w:rsidR="00347EBA">
              <w:rPr>
                <w:noProof/>
                <w:webHidden/>
              </w:rPr>
              <w:tab/>
            </w:r>
            <w:r w:rsidR="00347EBA">
              <w:rPr>
                <w:noProof/>
                <w:webHidden/>
              </w:rPr>
              <w:fldChar w:fldCharType="begin"/>
            </w:r>
            <w:r w:rsidR="00347EBA">
              <w:rPr>
                <w:noProof/>
                <w:webHidden/>
              </w:rPr>
              <w:instrText xml:space="preserve"> PAGEREF _Toc196241619 \h </w:instrText>
            </w:r>
            <w:r w:rsidR="00347EBA">
              <w:rPr>
                <w:noProof/>
                <w:webHidden/>
              </w:rPr>
            </w:r>
            <w:r w:rsidR="00347EBA">
              <w:rPr>
                <w:noProof/>
                <w:webHidden/>
              </w:rPr>
              <w:fldChar w:fldCharType="separate"/>
            </w:r>
            <w:r w:rsidR="00347EBA">
              <w:rPr>
                <w:noProof/>
                <w:webHidden/>
              </w:rPr>
              <w:t>46</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0"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0 \h </w:instrText>
            </w:r>
            <w:r w:rsidR="00347EBA">
              <w:rPr>
                <w:noProof/>
                <w:webHidden/>
              </w:rPr>
            </w:r>
            <w:r w:rsidR="00347EBA">
              <w:rPr>
                <w:noProof/>
                <w:webHidden/>
              </w:rPr>
              <w:fldChar w:fldCharType="separate"/>
            </w:r>
            <w:r w:rsidR="00347EBA">
              <w:rPr>
                <w:noProof/>
                <w:webHidden/>
              </w:rPr>
              <w:t>60</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1 \h </w:instrText>
            </w:r>
            <w:r w:rsidR="00347EBA">
              <w:rPr>
                <w:noProof/>
                <w:webHidden/>
              </w:rPr>
            </w:r>
            <w:r w:rsidR="00347EBA">
              <w:rPr>
                <w:noProof/>
                <w:webHidden/>
              </w:rPr>
              <w:fldChar w:fldCharType="separate"/>
            </w:r>
            <w:r w:rsidR="00347EBA">
              <w:rPr>
                <w:noProof/>
                <w:webHidden/>
              </w:rPr>
              <w:t>98</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2"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2 \h </w:instrText>
            </w:r>
            <w:r w:rsidR="00347EBA">
              <w:rPr>
                <w:noProof/>
                <w:webHidden/>
              </w:rPr>
            </w:r>
            <w:r w:rsidR="00347EBA">
              <w:rPr>
                <w:noProof/>
                <w:webHidden/>
              </w:rPr>
              <w:fldChar w:fldCharType="separate"/>
            </w:r>
            <w:r w:rsidR="00347EBA">
              <w:rPr>
                <w:noProof/>
                <w:webHidden/>
              </w:rPr>
              <w:t>119</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3 \h </w:instrText>
            </w:r>
            <w:r w:rsidR="00347EBA">
              <w:rPr>
                <w:noProof/>
                <w:webHidden/>
              </w:rPr>
            </w:r>
            <w:r w:rsidR="00347EBA">
              <w:rPr>
                <w:noProof/>
                <w:webHidden/>
              </w:rPr>
              <w:fldChar w:fldCharType="separate"/>
            </w:r>
            <w:r w:rsidR="00347EBA">
              <w:rPr>
                <w:noProof/>
                <w:webHidden/>
              </w:rPr>
              <w:t>134</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4"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4 \h </w:instrText>
            </w:r>
            <w:r w:rsidR="00347EBA">
              <w:rPr>
                <w:noProof/>
                <w:webHidden/>
              </w:rPr>
            </w:r>
            <w:r w:rsidR="00347EBA">
              <w:rPr>
                <w:noProof/>
                <w:webHidden/>
              </w:rPr>
              <w:fldChar w:fldCharType="separate"/>
            </w:r>
            <w:r w:rsidR="00347EBA">
              <w:rPr>
                <w:noProof/>
                <w:webHidden/>
              </w:rPr>
              <w:t>149</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5 \h </w:instrText>
            </w:r>
            <w:r w:rsidR="00347EBA">
              <w:rPr>
                <w:noProof/>
                <w:webHidden/>
              </w:rPr>
            </w:r>
            <w:r w:rsidR="00347EBA">
              <w:rPr>
                <w:noProof/>
                <w:webHidden/>
              </w:rPr>
              <w:fldChar w:fldCharType="separate"/>
            </w:r>
            <w:r w:rsidR="00347EBA">
              <w:rPr>
                <w:noProof/>
                <w:webHidden/>
              </w:rPr>
              <w:t>169</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6"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6 \h </w:instrText>
            </w:r>
            <w:r w:rsidR="00347EBA">
              <w:rPr>
                <w:noProof/>
                <w:webHidden/>
              </w:rPr>
            </w:r>
            <w:r w:rsidR="00347EBA">
              <w:rPr>
                <w:noProof/>
                <w:webHidden/>
              </w:rPr>
              <w:fldChar w:fldCharType="separate"/>
            </w:r>
            <w:r w:rsidR="00347EBA">
              <w:rPr>
                <w:noProof/>
                <w:webHidden/>
              </w:rPr>
              <w:t>199</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27"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7 \h </w:instrText>
            </w:r>
            <w:r w:rsidR="00347EBA">
              <w:rPr>
                <w:noProof/>
                <w:webHidden/>
              </w:rPr>
            </w:r>
            <w:r w:rsidR="00347EBA">
              <w:rPr>
                <w:noProof/>
                <w:webHidden/>
              </w:rPr>
              <w:fldChar w:fldCharType="separate"/>
            </w:r>
            <w:r w:rsidR="00347EBA">
              <w:rPr>
                <w:noProof/>
                <w:webHidden/>
              </w:rPr>
              <w:t>235</w:t>
            </w:r>
            <w:r w:rsidR="00347EBA">
              <w:rPr>
                <w:noProof/>
                <w:webHidden/>
              </w:rPr>
              <w:fldChar w:fldCharType="end"/>
            </w:r>
          </w:hyperlink>
        </w:p>
        <w:p w:rsidR="00347EBA" w:rsidRDefault="00886171">
          <w:pPr>
            <w:pStyle w:val="TOC3"/>
            <w:tabs>
              <w:tab w:val="right" w:leader="dot" w:pos="9350"/>
            </w:tabs>
            <w:rPr>
              <w:noProof/>
            </w:rPr>
          </w:pPr>
          <w:hyperlink w:anchor="_Toc196241628" w:history="1">
            <w:r w:rsidR="00347EBA" w:rsidRPr="00D15F03">
              <w:rPr>
                <w:rStyle w:val="Hyperlink"/>
                <w:rFonts w:ascii="Century Gothic" w:hAnsi="Century Gothic"/>
                <w:noProof/>
              </w:rPr>
              <w:t>Practical Application Learning Content for PA1006: Measure and Mark Covers According to the Frame (Back, Seat, and Arms)</w:t>
            </w:r>
            <w:r w:rsidR="00347EBA">
              <w:rPr>
                <w:noProof/>
                <w:webHidden/>
              </w:rPr>
              <w:tab/>
            </w:r>
            <w:r w:rsidR="00347EBA">
              <w:rPr>
                <w:noProof/>
                <w:webHidden/>
              </w:rPr>
              <w:fldChar w:fldCharType="begin"/>
            </w:r>
            <w:r w:rsidR="00347EBA">
              <w:rPr>
                <w:noProof/>
                <w:webHidden/>
              </w:rPr>
              <w:instrText xml:space="preserve"> PAGEREF _Toc196241628 \h </w:instrText>
            </w:r>
            <w:r w:rsidR="00347EBA">
              <w:rPr>
                <w:noProof/>
                <w:webHidden/>
              </w:rPr>
            </w:r>
            <w:r w:rsidR="00347EBA">
              <w:rPr>
                <w:noProof/>
                <w:webHidden/>
              </w:rPr>
              <w:fldChar w:fldCharType="separate"/>
            </w:r>
            <w:r w:rsidR="00347EBA">
              <w:rPr>
                <w:noProof/>
                <w:webHidden/>
              </w:rPr>
              <w:t>254</w:t>
            </w:r>
            <w:r w:rsidR="00347EBA">
              <w:rPr>
                <w:noProof/>
                <w:webHidden/>
              </w:rPr>
              <w:fldChar w:fldCharType="end"/>
            </w:r>
          </w:hyperlink>
        </w:p>
        <w:p w:rsidR="00347EBA" w:rsidRDefault="00886171">
          <w:pPr>
            <w:pStyle w:val="TOC3"/>
            <w:tabs>
              <w:tab w:val="right" w:leader="dot" w:pos="9350"/>
            </w:tabs>
            <w:rPr>
              <w:noProof/>
            </w:rPr>
          </w:pPr>
          <w:hyperlink w:anchor="_Toc196241629" w:history="1">
            <w:r w:rsidR="00347EBA" w:rsidRPr="00D15F03">
              <w:rPr>
                <w:rStyle w:val="Hyperlink"/>
                <w:rFonts w:ascii="Century Gothic" w:hAnsi="Century Gothic"/>
                <w:noProof/>
              </w:rPr>
              <w:t>Practical Application Learning Content for PA1007</w:t>
            </w:r>
            <w:r w:rsidR="00347EBA">
              <w:rPr>
                <w:noProof/>
                <w:webHidden/>
              </w:rPr>
              <w:tab/>
            </w:r>
            <w:r w:rsidR="00347EBA">
              <w:rPr>
                <w:noProof/>
                <w:webHidden/>
              </w:rPr>
              <w:fldChar w:fldCharType="begin"/>
            </w:r>
            <w:r w:rsidR="00347EBA">
              <w:rPr>
                <w:noProof/>
                <w:webHidden/>
              </w:rPr>
              <w:instrText xml:space="preserve"> PAGEREF _Toc196241629 \h </w:instrText>
            </w:r>
            <w:r w:rsidR="00347EBA">
              <w:rPr>
                <w:noProof/>
                <w:webHidden/>
              </w:rPr>
            </w:r>
            <w:r w:rsidR="00347EBA">
              <w:rPr>
                <w:noProof/>
                <w:webHidden/>
              </w:rPr>
              <w:fldChar w:fldCharType="separate"/>
            </w:r>
            <w:r w:rsidR="00347EBA">
              <w:rPr>
                <w:noProof/>
                <w:webHidden/>
              </w:rPr>
              <w:t>256</w:t>
            </w:r>
            <w:r w:rsidR="00347EBA">
              <w:rPr>
                <w:noProof/>
                <w:webHidden/>
              </w:rPr>
              <w:fldChar w:fldCharType="end"/>
            </w:r>
          </w:hyperlink>
        </w:p>
        <w:p w:rsidR="00347EBA" w:rsidRDefault="00886171">
          <w:pPr>
            <w:pStyle w:val="TOC3"/>
            <w:tabs>
              <w:tab w:val="right" w:leader="dot" w:pos="9350"/>
            </w:tabs>
            <w:rPr>
              <w:noProof/>
            </w:rPr>
          </w:pPr>
          <w:hyperlink w:anchor="_Toc196241630" w:history="1">
            <w:r w:rsidR="00347EBA" w:rsidRPr="00D15F03">
              <w:rPr>
                <w:rStyle w:val="Hyperlink"/>
                <w:rFonts w:ascii="Century Gothic" w:hAnsi="Century Gothic"/>
                <w:noProof/>
              </w:rPr>
              <w:t>Practical Application Learning Content for PA1008: Calculate Allowances</w:t>
            </w:r>
            <w:r w:rsidR="00347EBA">
              <w:rPr>
                <w:noProof/>
                <w:webHidden/>
              </w:rPr>
              <w:tab/>
            </w:r>
            <w:r w:rsidR="00347EBA">
              <w:rPr>
                <w:noProof/>
                <w:webHidden/>
              </w:rPr>
              <w:fldChar w:fldCharType="begin"/>
            </w:r>
            <w:r w:rsidR="00347EBA">
              <w:rPr>
                <w:noProof/>
                <w:webHidden/>
              </w:rPr>
              <w:instrText xml:space="preserve"> PAGEREF _Toc196241630 \h </w:instrText>
            </w:r>
            <w:r w:rsidR="00347EBA">
              <w:rPr>
                <w:noProof/>
                <w:webHidden/>
              </w:rPr>
            </w:r>
            <w:r w:rsidR="00347EBA">
              <w:rPr>
                <w:noProof/>
                <w:webHidden/>
              </w:rPr>
              <w:fldChar w:fldCharType="separate"/>
            </w:r>
            <w:r w:rsidR="00347EBA">
              <w:rPr>
                <w:noProof/>
                <w:webHidden/>
              </w:rPr>
              <w:t>258</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3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31 \h </w:instrText>
            </w:r>
            <w:r w:rsidR="00347EBA">
              <w:rPr>
                <w:noProof/>
                <w:webHidden/>
              </w:rPr>
            </w:r>
            <w:r w:rsidR="00347EBA">
              <w:rPr>
                <w:noProof/>
                <w:webHidden/>
              </w:rPr>
              <w:fldChar w:fldCharType="separate"/>
            </w:r>
            <w:r w:rsidR="00347EBA">
              <w:rPr>
                <w:noProof/>
                <w:webHidden/>
              </w:rPr>
              <w:t>260</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32" w:history="1">
            <w:r w:rsidR="00347EBA" w:rsidRPr="00D15F03">
              <w:rPr>
                <w:rStyle w:val="Hyperlink"/>
                <w:rFonts w:ascii="Century Gothic" w:hAnsi="Century Gothic"/>
                <w:noProof/>
              </w:rPr>
              <w:t>Case Study: Technical Drawing Development for Elite Design Upholstery</w:t>
            </w:r>
            <w:r w:rsidR="00347EBA">
              <w:rPr>
                <w:noProof/>
                <w:webHidden/>
              </w:rPr>
              <w:tab/>
            </w:r>
            <w:r w:rsidR="00347EBA">
              <w:rPr>
                <w:noProof/>
                <w:webHidden/>
              </w:rPr>
              <w:fldChar w:fldCharType="begin"/>
            </w:r>
            <w:r w:rsidR="00347EBA">
              <w:rPr>
                <w:noProof/>
                <w:webHidden/>
              </w:rPr>
              <w:instrText xml:space="preserve"> PAGEREF _Toc196241632 \h </w:instrText>
            </w:r>
            <w:r w:rsidR="00347EBA">
              <w:rPr>
                <w:noProof/>
                <w:webHidden/>
              </w:rPr>
            </w:r>
            <w:r w:rsidR="00347EBA">
              <w:rPr>
                <w:noProof/>
                <w:webHidden/>
              </w:rPr>
              <w:fldChar w:fldCharType="separate"/>
            </w:r>
            <w:r w:rsidR="00347EBA">
              <w:rPr>
                <w:noProof/>
                <w:webHidden/>
              </w:rPr>
              <w:t>262</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33" w:history="1">
            <w:r w:rsidR="00347EBA" w:rsidRPr="00D15F03">
              <w:rPr>
                <w:rStyle w:val="Hyperlink"/>
                <w:rFonts w:ascii="Century Gothic" w:hAnsi="Century Gothic"/>
                <w:noProof/>
                <w:lang w:val="en-ZA"/>
              </w:rPr>
              <w:t>PM-02-PS11: Plan and Prepare for Covering of Prepared Frames</w:t>
            </w:r>
            <w:r w:rsidR="00347EBA">
              <w:rPr>
                <w:noProof/>
                <w:webHidden/>
              </w:rPr>
              <w:tab/>
            </w:r>
            <w:r w:rsidR="00347EBA">
              <w:rPr>
                <w:noProof/>
                <w:webHidden/>
              </w:rPr>
              <w:fldChar w:fldCharType="begin"/>
            </w:r>
            <w:r w:rsidR="00347EBA">
              <w:rPr>
                <w:noProof/>
                <w:webHidden/>
              </w:rPr>
              <w:instrText xml:space="preserve"> PAGEREF _Toc196241633 \h </w:instrText>
            </w:r>
            <w:r w:rsidR="00347EBA">
              <w:rPr>
                <w:noProof/>
                <w:webHidden/>
              </w:rPr>
            </w:r>
            <w:r w:rsidR="00347EBA">
              <w:rPr>
                <w:noProof/>
                <w:webHidden/>
              </w:rPr>
              <w:fldChar w:fldCharType="separate"/>
            </w:r>
            <w:r w:rsidR="00347EBA">
              <w:rPr>
                <w:noProof/>
                <w:webHidden/>
              </w:rPr>
              <w:t>266</w:t>
            </w:r>
            <w:r w:rsidR="00347EBA">
              <w:rPr>
                <w:noProof/>
                <w:webHidden/>
              </w:rPr>
              <w:fldChar w:fldCharType="end"/>
            </w:r>
          </w:hyperlink>
        </w:p>
        <w:p w:rsidR="00347EBA" w:rsidRDefault="00886171">
          <w:pPr>
            <w:pStyle w:val="TOC3"/>
            <w:tabs>
              <w:tab w:val="right" w:leader="dot" w:pos="9350"/>
            </w:tabs>
            <w:rPr>
              <w:noProof/>
            </w:rPr>
          </w:pPr>
          <w:hyperlink w:anchor="_Toc196241634" w:history="1">
            <w:r w:rsidR="00347EBA" w:rsidRPr="00D15F03">
              <w:rPr>
                <w:rStyle w:val="Hyperlink"/>
                <w:rFonts w:ascii="Century Gothic" w:hAnsi="Century Gothic"/>
                <w:noProof/>
                <w:lang w:val="en-ZA"/>
              </w:rPr>
              <w:t>Practical Applicati</w:t>
            </w:r>
            <w:r w:rsidR="00347EBA" w:rsidRPr="00D15F03">
              <w:rPr>
                <w:rStyle w:val="Hyperlink"/>
                <w:rFonts w:ascii="Calibri Light" w:hAnsi="Calibri Light"/>
                <w:noProof/>
                <w:lang w:val="en-ZA"/>
              </w:rPr>
              <w:t>on Learning Content for PA1101</w:t>
            </w:r>
            <w:r w:rsidR="00347EBA">
              <w:rPr>
                <w:noProof/>
                <w:webHidden/>
              </w:rPr>
              <w:tab/>
            </w:r>
            <w:r w:rsidR="00347EBA">
              <w:rPr>
                <w:noProof/>
                <w:webHidden/>
              </w:rPr>
              <w:fldChar w:fldCharType="begin"/>
            </w:r>
            <w:r w:rsidR="00347EBA">
              <w:rPr>
                <w:noProof/>
                <w:webHidden/>
              </w:rPr>
              <w:instrText xml:space="preserve"> PAGEREF _Toc196241634 \h </w:instrText>
            </w:r>
            <w:r w:rsidR="00347EBA">
              <w:rPr>
                <w:noProof/>
                <w:webHidden/>
              </w:rPr>
            </w:r>
            <w:r w:rsidR="00347EBA">
              <w:rPr>
                <w:noProof/>
                <w:webHidden/>
              </w:rPr>
              <w:fldChar w:fldCharType="separate"/>
            </w:r>
            <w:r w:rsidR="00347EBA">
              <w:rPr>
                <w:noProof/>
                <w:webHidden/>
              </w:rPr>
              <w:t>269</w:t>
            </w:r>
            <w:r w:rsidR="00347EBA">
              <w:rPr>
                <w:noProof/>
                <w:webHidden/>
              </w:rPr>
              <w:fldChar w:fldCharType="end"/>
            </w:r>
          </w:hyperlink>
        </w:p>
        <w:p w:rsidR="00347EBA" w:rsidRDefault="00886171">
          <w:pPr>
            <w:pStyle w:val="TOC3"/>
            <w:tabs>
              <w:tab w:val="right" w:leader="dot" w:pos="9350"/>
            </w:tabs>
            <w:rPr>
              <w:noProof/>
            </w:rPr>
          </w:pPr>
          <w:hyperlink w:anchor="_Toc196241635" w:history="1">
            <w:r w:rsidR="00347EBA" w:rsidRPr="00D15F03">
              <w:rPr>
                <w:rStyle w:val="Hyperlink"/>
                <w:rFonts w:ascii="Century Gothic" w:hAnsi="Century Gothic"/>
                <w:noProof/>
                <w:lang w:val="en-ZA"/>
              </w:rPr>
              <w:t>Practical Application Learning Content for PA1102: Interpret the Information in the Specifications into a Detailed Work Plan and Cutting List</w:t>
            </w:r>
            <w:r w:rsidR="00347EBA">
              <w:rPr>
                <w:noProof/>
                <w:webHidden/>
              </w:rPr>
              <w:tab/>
            </w:r>
            <w:r w:rsidR="00347EBA">
              <w:rPr>
                <w:noProof/>
                <w:webHidden/>
              </w:rPr>
              <w:fldChar w:fldCharType="begin"/>
            </w:r>
            <w:r w:rsidR="00347EBA">
              <w:rPr>
                <w:noProof/>
                <w:webHidden/>
              </w:rPr>
              <w:instrText xml:space="preserve"> PAGEREF _Toc196241635 \h </w:instrText>
            </w:r>
            <w:r w:rsidR="00347EBA">
              <w:rPr>
                <w:noProof/>
                <w:webHidden/>
              </w:rPr>
            </w:r>
            <w:r w:rsidR="00347EBA">
              <w:rPr>
                <w:noProof/>
                <w:webHidden/>
              </w:rPr>
              <w:fldChar w:fldCharType="separate"/>
            </w:r>
            <w:r w:rsidR="00347EBA">
              <w:rPr>
                <w:noProof/>
                <w:webHidden/>
              </w:rPr>
              <w:t>272</w:t>
            </w:r>
            <w:r w:rsidR="00347EBA">
              <w:rPr>
                <w:noProof/>
                <w:webHidden/>
              </w:rPr>
              <w:fldChar w:fldCharType="end"/>
            </w:r>
          </w:hyperlink>
        </w:p>
        <w:p w:rsidR="00347EBA" w:rsidRDefault="00886171">
          <w:pPr>
            <w:pStyle w:val="TOC3"/>
            <w:tabs>
              <w:tab w:val="right" w:leader="dot" w:pos="9350"/>
            </w:tabs>
            <w:rPr>
              <w:noProof/>
            </w:rPr>
          </w:pPr>
          <w:hyperlink w:anchor="_Toc196241636" w:history="1">
            <w:r w:rsidR="00347EBA" w:rsidRPr="00D15F03">
              <w:rPr>
                <w:rStyle w:val="Hyperlink"/>
                <w:rFonts w:ascii="Century Gothic" w:hAnsi="Century Gothic"/>
                <w:noProof/>
                <w:lang w:val="en-ZA"/>
              </w:rPr>
              <w:t xml:space="preserve">Practical Application Learning </w:t>
            </w:r>
            <w:r w:rsidR="00347EBA" w:rsidRPr="00D15F03">
              <w:rPr>
                <w:rStyle w:val="Hyperlink"/>
                <w:rFonts w:ascii="Calibri Light" w:hAnsi="Calibri Light"/>
                <w:noProof/>
                <w:lang w:val="en-ZA"/>
              </w:rPr>
              <w:t>Content for PA1103</w:t>
            </w:r>
            <w:r w:rsidR="00347EBA">
              <w:rPr>
                <w:noProof/>
                <w:webHidden/>
              </w:rPr>
              <w:tab/>
            </w:r>
            <w:r w:rsidR="00347EBA">
              <w:rPr>
                <w:noProof/>
                <w:webHidden/>
              </w:rPr>
              <w:fldChar w:fldCharType="begin"/>
            </w:r>
            <w:r w:rsidR="00347EBA">
              <w:rPr>
                <w:noProof/>
                <w:webHidden/>
              </w:rPr>
              <w:instrText xml:space="preserve"> PAGEREF _Toc196241636 \h </w:instrText>
            </w:r>
            <w:r w:rsidR="00347EBA">
              <w:rPr>
                <w:noProof/>
                <w:webHidden/>
              </w:rPr>
            </w:r>
            <w:r w:rsidR="00347EBA">
              <w:rPr>
                <w:noProof/>
                <w:webHidden/>
              </w:rPr>
              <w:fldChar w:fldCharType="separate"/>
            </w:r>
            <w:r w:rsidR="00347EBA">
              <w:rPr>
                <w:noProof/>
                <w:webHidden/>
              </w:rPr>
              <w:t>275</w:t>
            </w:r>
            <w:r w:rsidR="00347EBA">
              <w:rPr>
                <w:noProof/>
                <w:webHidden/>
              </w:rPr>
              <w:fldChar w:fldCharType="end"/>
            </w:r>
          </w:hyperlink>
        </w:p>
        <w:p w:rsidR="00347EBA" w:rsidRDefault="00886171">
          <w:pPr>
            <w:pStyle w:val="TOC3"/>
            <w:tabs>
              <w:tab w:val="right" w:leader="dot" w:pos="9350"/>
            </w:tabs>
            <w:rPr>
              <w:noProof/>
            </w:rPr>
          </w:pPr>
          <w:hyperlink w:anchor="_Toc196241637" w:history="1">
            <w:r w:rsidR="00347EBA" w:rsidRPr="00D15F03">
              <w:rPr>
                <w:rStyle w:val="Hyperlink"/>
                <w:rFonts w:ascii="Century Gothic" w:hAnsi="Century Gothic"/>
                <w:noProof/>
                <w:lang w:val="en-ZA"/>
              </w:rPr>
              <w:t>Practical Application Learning Content for PA1104: Ensure Availability of Sufficient Raw Materials to Ensure Efficiency</w:t>
            </w:r>
            <w:r w:rsidR="00347EBA">
              <w:rPr>
                <w:noProof/>
                <w:webHidden/>
              </w:rPr>
              <w:tab/>
            </w:r>
            <w:r w:rsidR="00347EBA">
              <w:rPr>
                <w:noProof/>
                <w:webHidden/>
              </w:rPr>
              <w:fldChar w:fldCharType="begin"/>
            </w:r>
            <w:r w:rsidR="00347EBA">
              <w:rPr>
                <w:noProof/>
                <w:webHidden/>
              </w:rPr>
              <w:instrText xml:space="preserve"> PAGEREF _Toc196241637 \h </w:instrText>
            </w:r>
            <w:r w:rsidR="00347EBA">
              <w:rPr>
                <w:noProof/>
                <w:webHidden/>
              </w:rPr>
            </w:r>
            <w:r w:rsidR="00347EBA">
              <w:rPr>
                <w:noProof/>
                <w:webHidden/>
              </w:rPr>
              <w:fldChar w:fldCharType="separate"/>
            </w:r>
            <w:r w:rsidR="00347EBA">
              <w:rPr>
                <w:noProof/>
                <w:webHidden/>
              </w:rPr>
              <w:t>278</w:t>
            </w:r>
            <w:r w:rsidR="00347EBA">
              <w:rPr>
                <w:noProof/>
                <w:webHidden/>
              </w:rPr>
              <w:fldChar w:fldCharType="end"/>
            </w:r>
          </w:hyperlink>
        </w:p>
        <w:p w:rsidR="00347EBA" w:rsidRDefault="00886171">
          <w:pPr>
            <w:pStyle w:val="TOC3"/>
            <w:tabs>
              <w:tab w:val="right" w:leader="dot" w:pos="9350"/>
            </w:tabs>
            <w:rPr>
              <w:noProof/>
            </w:rPr>
          </w:pPr>
          <w:hyperlink w:anchor="_Toc196241638" w:history="1">
            <w:r w:rsidR="00347EBA" w:rsidRPr="00D15F03">
              <w:rPr>
                <w:rStyle w:val="Hyperlink"/>
                <w:rFonts w:ascii="Century Gothic" w:hAnsi="Century Gothic"/>
                <w:noProof/>
                <w:lang w:val="en-ZA"/>
              </w:rPr>
              <w:t>Practical Application Learning Content for PA1105: Prepare the Work Area for Frame Preparation Operations</w:t>
            </w:r>
            <w:r w:rsidR="00347EBA">
              <w:rPr>
                <w:noProof/>
                <w:webHidden/>
              </w:rPr>
              <w:tab/>
            </w:r>
            <w:r w:rsidR="00347EBA">
              <w:rPr>
                <w:noProof/>
                <w:webHidden/>
              </w:rPr>
              <w:fldChar w:fldCharType="begin"/>
            </w:r>
            <w:r w:rsidR="00347EBA">
              <w:rPr>
                <w:noProof/>
                <w:webHidden/>
              </w:rPr>
              <w:instrText xml:space="preserve"> PAGEREF _Toc196241638 \h </w:instrText>
            </w:r>
            <w:r w:rsidR="00347EBA">
              <w:rPr>
                <w:noProof/>
                <w:webHidden/>
              </w:rPr>
            </w:r>
            <w:r w:rsidR="00347EBA">
              <w:rPr>
                <w:noProof/>
                <w:webHidden/>
              </w:rPr>
              <w:fldChar w:fldCharType="separate"/>
            </w:r>
            <w:r w:rsidR="00347EBA">
              <w:rPr>
                <w:noProof/>
                <w:webHidden/>
              </w:rPr>
              <w:t>281</w:t>
            </w:r>
            <w:r w:rsidR="00347EBA">
              <w:rPr>
                <w:noProof/>
                <w:webHidden/>
              </w:rPr>
              <w:fldChar w:fldCharType="end"/>
            </w:r>
          </w:hyperlink>
        </w:p>
        <w:p w:rsidR="00347EBA" w:rsidRDefault="00886171">
          <w:pPr>
            <w:pStyle w:val="TOC3"/>
            <w:tabs>
              <w:tab w:val="right" w:leader="dot" w:pos="9350"/>
            </w:tabs>
            <w:rPr>
              <w:noProof/>
            </w:rPr>
          </w:pPr>
          <w:hyperlink w:anchor="_Toc196241639" w:history="1">
            <w:r w:rsidR="00347EBA" w:rsidRPr="00D15F03">
              <w:rPr>
                <w:rStyle w:val="Hyperlink"/>
                <w:rFonts w:ascii="Century Gothic" w:hAnsi="Century Gothic"/>
                <w:noProof/>
                <w:lang w:val="en-ZA"/>
              </w:rPr>
              <w:t>Practical Application Learning Content for PA1106: Read and Understand Production Cards</w:t>
            </w:r>
            <w:r w:rsidR="00347EBA">
              <w:rPr>
                <w:noProof/>
                <w:webHidden/>
              </w:rPr>
              <w:tab/>
            </w:r>
            <w:r w:rsidR="00347EBA">
              <w:rPr>
                <w:noProof/>
                <w:webHidden/>
              </w:rPr>
              <w:fldChar w:fldCharType="begin"/>
            </w:r>
            <w:r w:rsidR="00347EBA">
              <w:rPr>
                <w:noProof/>
                <w:webHidden/>
              </w:rPr>
              <w:instrText xml:space="preserve"> PAGEREF _Toc196241639 \h </w:instrText>
            </w:r>
            <w:r w:rsidR="00347EBA">
              <w:rPr>
                <w:noProof/>
                <w:webHidden/>
              </w:rPr>
            </w:r>
            <w:r w:rsidR="00347EBA">
              <w:rPr>
                <w:noProof/>
                <w:webHidden/>
              </w:rPr>
              <w:fldChar w:fldCharType="separate"/>
            </w:r>
            <w:r w:rsidR="00347EBA">
              <w:rPr>
                <w:noProof/>
                <w:webHidden/>
              </w:rPr>
              <w:t>283</w:t>
            </w:r>
            <w:r w:rsidR="00347EBA">
              <w:rPr>
                <w:noProof/>
                <w:webHidden/>
              </w:rPr>
              <w:fldChar w:fldCharType="end"/>
            </w:r>
          </w:hyperlink>
        </w:p>
        <w:p w:rsidR="00347EBA" w:rsidRDefault="00886171">
          <w:pPr>
            <w:pStyle w:val="TOC3"/>
            <w:tabs>
              <w:tab w:val="right" w:leader="dot" w:pos="9350"/>
            </w:tabs>
            <w:rPr>
              <w:noProof/>
            </w:rPr>
          </w:pPr>
          <w:hyperlink w:anchor="_Toc196241640" w:history="1">
            <w:r w:rsidR="00347EBA" w:rsidRPr="00D15F03">
              <w:rPr>
                <w:rStyle w:val="Hyperlink"/>
                <w:rFonts w:ascii="Century Gothic" w:hAnsi="Century Gothic"/>
                <w:noProof/>
                <w:lang w:val="en-ZA"/>
              </w:rPr>
              <w:t>Practical Application Learning Content for PA1108: Conduct Pre-Start-Up Checks (Operator Will Sign)</w:t>
            </w:r>
            <w:r w:rsidR="00347EBA">
              <w:rPr>
                <w:noProof/>
                <w:webHidden/>
              </w:rPr>
              <w:tab/>
            </w:r>
            <w:r w:rsidR="00347EBA">
              <w:rPr>
                <w:noProof/>
                <w:webHidden/>
              </w:rPr>
              <w:fldChar w:fldCharType="begin"/>
            </w:r>
            <w:r w:rsidR="00347EBA">
              <w:rPr>
                <w:noProof/>
                <w:webHidden/>
              </w:rPr>
              <w:instrText xml:space="preserve"> PAGEREF _Toc196241640 \h </w:instrText>
            </w:r>
            <w:r w:rsidR="00347EBA">
              <w:rPr>
                <w:noProof/>
                <w:webHidden/>
              </w:rPr>
            </w:r>
            <w:r w:rsidR="00347EBA">
              <w:rPr>
                <w:noProof/>
                <w:webHidden/>
              </w:rPr>
              <w:fldChar w:fldCharType="separate"/>
            </w:r>
            <w:r w:rsidR="00347EBA">
              <w:rPr>
                <w:noProof/>
                <w:webHidden/>
              </w:rPr>
              <w:t>288</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4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1 \h </w:instrText>
            </w:r>
            <w:r w:rsidR="00347EBA">
              <w:rPr>
                <w:noProof/>
                <w:webHidden/>
              </w:rPr>
            </w:r>
            <w:r w:rsidR="00347EBA">
              <w:rPr>
                <w:noProof/>
                <w:webHidden/>
              </w:rPr>
              <w:fldChar w:fldCharType="separate"/>
            </w:r>
            <w:r w:rsidR="00347EBA">
              <w:rPr>
                <w:noProof/>
                <w:webHidden/>
              </w:rPr>
              <w:t>291</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42" w:history="1">
            <w:r w:rsidR="00347EBA" w:rsidRPr="00D15F03">
              <w:rPr>
                <w:rStyle w:val="Hyperlink"/>
                <w:rFonts w:ascii="Century Gothic" w:hAnsi="Century Gothic"/>
                <w:noProof/>
              </w:rPr>
              <w:t>Case Study: Efficient Upholstery Project at Classic Interiors</w:t>
            </w:r>
            <w:r w:rsidR="00347EBA">
              <w:rPr>
                <w:noProof/>
                <w:webHidden/>
              </w:rPr>
              <w:tab/>
            </w:r>
            <w:r w:rsidR="00347EBA">
              <w:rPr>
                <w:noProof/>
                <w:webHidden/>
              </w:rPr>
              <w:fldChar w:fldCharType="begin"/>
            </w:r>
            <w:r w:rsidR="00347EBA">
              <w:rPr>
                <w:noProof/>
                <w:webHidden/>
              </w:rPr>
              <w:instrText xml:space="preserve"> PAGEREF _Toc196241642 \h </w:instrText>
            </w:r>
            <w:r w:rsidR="00347EBA">
              <w:rPr>
                <w:noProof/>
                <w:webHidden/>
              </w:rPr>
            </w:r>
            <w:r w:rsidR="00347EBA">
              <w:rPr>
                <w:noProof/>
                <w:webHidden/>
              </w:rPr>
              <w:fldChar w:fldCharType="separate"/>
            </w:r>
            <w:r w:rsidR="00347EBA">
              <w:rPr>
                <w:noProof/>
                <w:webHidden/>
              </w:rPr>
              <w:t>293</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4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3 \h </w:instrText>
            </w:r>
            <w:r w:rsidR="00347EBA">
              <w:rPr>
                <w:noProof/>
                <w:webHidden/>
              </w:rPr>
            </w:r>
            <w:r w:rsidR="00347EBA">
              <w:rPr>
                <w:noProof/>
                <w:webHidden/>
              </w:rPr>
              <w:fldChar w:fldCharType="separate"/>
            </w:r>
            <w:r w:rsidR="00347EBA">
              <w:rPr>
                <w:noProof/>
                <w:webHidden/>
              </w:rPr>
              <w:t>297</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44" w:history="1">
            <w:r w:rsidR="00347EBA" w:rsidRPr="00D15F03">
              <w:rPr>
                <w:rStyle w:val="Hyperlink"/>
                <w:rFonts w:ascii="Century Gothic" w:hAnsi="Century Gothic"/>
                <w:noProof/>
              </w:rPr>
              <w:t>Case Study: Restoration of a Set of Antique Dining Chairs</w:t>
            </w:r>
            <w:r w:rsidR="00347EBA">
              <w:rPr>
                <w:noProof/>
                <w:webHidden/>
              </w:rPr>
              <w:tab/>
            </w:r>
            <w:r w:rsidR="00347EBA">
              <w:rPr>
                <w:noProof/>
                <w:webHidden/>
              </w:rPr>
              <w:fldChar w:fldCharType="begin"/>
            </w:r>
            <w:r w:rsidR="00347EBA">
              <w:rPr>
                <w:noProof/>
                <w:webHidden/>
              </w:rPr>
              <w:instrText xml:space="preserve"> PAGEREF _Toc196241644 \h </w:instrText>
            </w:r>
            <w:r w:rsidR="00347EBA">
              <w:rPr>
                <w:noProof/>
                <w:webHidden/>
              </w:rPr>
            </w:r>
            <w:r w:rsidR="00347EBA">
              <w:rPr>
                <w:noProof/>
                <w:webHidden/>
              </w:rPr>
              <w:fldChar w:fldCharType="separate"/>
            </w:r>
            <w:r w:rsidR="00347EBA">
              <w:rPr>
                <w:noProof/>
                <w:webHidden/>
              </w:rPr>
              <w:t>299</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45" w:history="1">
            <w:r w:rsidR="00347EBA" w:rsidRPr="00D15F03">
              <w:rPr>
                <w:rStyle w:val="Hyperlink"/>
                <w:rFonts w:ascii="Century Gothic" w:hAnsi="Century Gothic"/>
                <w:noProof/>
                <w:highlight w:val="yellow"/>
                <w:lang w:val="en-ZA"/>
              </w:rPr>
              <w:t>PM-02-PS13: Cover Wedge Shaped Box Arm Seat Frames, with and Without Corner Pleats</w:t>
            </w:r>
            <w:r w:rsidR="00347EBA">
              <w:rPr>
                <w:noProof/>
                <w:webHidden/>
              </w:rPr>
              <w:tab/>
            </w:r>
            <w:r w:rsidR="00347EBA">
              <w:rPr>
                <w:noProof/>
                <w:webHidden/>
              </w:rPr>
              <w:fldChar w:fldCharType="begin"/>
            </w:r>
            <w:r w:rsidR="00347EBA">
              <w:rPr>
                <w:noProof/>
                <w:webHidden/>
              </w:rPr>
              <w:instrText xml:space="preserve"> PAGEREF _Toc196241645 \h </w:instrText>
            </w:r>
            <w:r w:rsidR="00347EBA">
              <w:rPr>
                <w:noProof/>
                <w:webHidden/>
              </w:rPr>
            </w:r>
            <w:r w:rsidR="00347EBA">
              <w:rPr>
                <w:noProof/>
                <w:webHidden/>
              </w:rPr>
              <w:fldChar w:fldCharType="separate"/>
            </w:r>
            <w:r w:rsidR="00347EBA">
              <w:rPr>
                <w:noProof/>
                <w:webHidden/>
              </w:rPr>
              <w:t>304</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46"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6 \h </w:instrText>
            </w:r>
            <w:r w:rsidR="00347EBA">
              <w:rPr>
                <w:noProof/>
                <w:webHidden/>
              </w:rPr>
            </w:r>
            <w:r w:rsidR="00347EBA">
              <w:rPr>
                <w:noProof/>
                <w:webHidden/>
              </w:rPr>
              <w:fldChar w:fldCharType="separate"/>
            </w:r>
            <w:r w:rsidR="00347EBA">
              <w:rPr>
                <w:noProof/>
                <w:webHidden/>
              </w:rPr>
              <w:t>306</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47" w:history="1">
            <w:r w:rsidR="00347EBA" w:rsidRPr="00D15F03">
              <w:rPr>
                <w:rStyle w:val="Hyperlink"/>
                <w:rFonts w:ascii="Century Gothic" w:hAnsi="Century Gothic"/>
                <w:noProof/>
              </w:rPr>
              <w:t>Case Study: Reupholstery of a Wedge-Shaped Box Arm Sofa</w:t>
            </w:r>
            <w:r w:rsidR="00347EBA">
              <w:rPr>
                <w:noProof/>
                <w:webHidden/>
              </w:rPr>
              <w:tab/>
            </w:r>
            <w:r w:rsidR="00347EBA">
              <w:rPr>
                <w:noProof/>
                <w:webHidden/>
              </w:rPr>
              <w:fldChar w:fldCharType="begin"/>
            </w:r>
            <w:r w:rsidR="00347EBA">
              <w:rPr>
                <w:noProof/>
                <w:webHidden/>
              </w:rPr>
              <w:instrText xml:space="preserve"> PAGEREF _Toc196241647 \h </w:instrText>
            </w:r>
            <w:r w:rsidR="00347EBA">
              <w:rPr>
                <w:noProof/>
                <w:webHidden/>
              </w:rPr>
            </w:r>
            <w:r w:rsidR="00347EBA">
              <w:rPr>
                <w:noProof/>
                <w:webHidden/>
              </w:rPr>
              <w:fldChar w:fldCharType="separate"/>
            </w:r>
            <w:r w:rsidR="00347EBA">
              <w:rPr>
                <w:noProof/>
                <w:webHidden/>
              </w:rPr>
              <w:t>308</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48" w:history="1">
            <w:r w:rsidR="00347EBA" w:rsidRPr="00D15F03">
              <w:rPr>
                <w:rStyle w:val="Hyperlink"/>
                <w:rFonts w:ascii="Century Gothic" w:hAnsi="Century Gothic"/>
                <w:noProof/>
                <w:lang w:val="en-ZA"/>
              </w:rPr>
              <w:t>PM-02-PS14: Fit Covers to Prepared Frames Using Visible and Concealed Finishing Techniques</w:t>
            </w:r>
            <w:r w:rsidR="00347EBA">
              <w:rPr>
                <w:noProof/>
                <w:webHidden/>
              </w:rPr>
              <w:tab/>
            </w:r>
            <w:r w:rsidR="00347EBA">
              <w:rPr>
                <w:noProof/>
                <w:webHidden/>
              </w:rPr>
              <w:fldChar w:fldCharType="begin"/>
            </w:r>
            <w:r w:rsidR="00347EBA">
              <w:rPr>
                <w:noProof/>
                <w:webHidden/>
              </w:rPr>
              <w:instrText xml:space="preserve"> PAGEREF _Toc196241648 \h </w:instrText>
            </w:r>
            <w:r w:rsidR="00347EBA">
              <w:rPr>
                <w:noProof/>
                <w:webHidden/>
              </w:rPr>
            </w:r>
            <w:r w:rsidR="00347EBA">
              <w:rPr>
                <w:noProof/>
                <w:webHidden/>
              </w:rPr>
              <w:fldChar w:fldCharType="separate"/>
            </w:r>
            <w:r w:rsidR="00347EBA">
              <w:rPr>
                <w:noProof/>
                <w:webHidden/>
              </w:rPr>
              <w:t>314</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49"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9 \h </w:instrText>
            </w:r>
            <w:r w:rsidR="00347EBA">
              <w:rPr>
                <w:noProof/>
                <w:webHidden/>
              </w:rPr>
            </w:r>
            <w:r w:rsidR="00347EBA">
              <w:rPr>
                <w:noProof/>
                <w:webHidden/>
              </w:rPr>
              <w:fldChar w:fldCharType="separate"/>
            </w:r>
            <w:r w:rsidR="00347EBA">
              <w:rPr>
                <w:noProof/>
                <w:webHidden/>
              </w:rPr>
              <w:t>316</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50" w:history="1">
            <w:r w:rsidR="00347EBA" w:rsidRPr="00D15F03">
              <w:rPr>
                <w:rStyle w:val="Hyperlink"/>
                <w:rFonts w:ascii="Century Gothic" w:hAnsi="Century Gothic"/>
                <w:noProof/>
              </w:rPr>
              <w:t>Case Study: Reupholstery of a Mid-Century Modern Armchair</w:t>
            </w:r>
            <w:r w:rsidR="00347EBA">
              <w:rPr>
                <w:noProof/>
                <w:webHidden/>
              </w:rPr>
              <w:tab/>
            </w:r>
            <w:r w:rsidR="00347EBA">
              <w:rPr>
                <w:noProof/>
                <w:webHidden/>
              </w:rPr>
              <w:fldChar w:fldCharType="begin"/>
            </w:r>
            <w:r w:rsidR="00347EBA">
              <w:rPr>
                <w:noProof/>
                <w:webHidden/>
              </w:rPr>
              <w:instrText xml:space="preserve"> PAGEREF _Toc196241650 \h </w:instrText>
            </w:r>
            <w:r w:rsidR="00347EBA">
              <w:rPr>
                <w:noProof/>
                <w:webHidden/>
              </w:rPr>
            </w:r>
            <w:r w:rsidR="00347EBA">
              <w:rPr>
                <w:noProof/>
                <w:webHidden/>
              </w:rPr>
              <w:fldChar w:fldCharType="separate"/>
            </w:r>
            <w:r w:rsidR="00347EBA">
              <w:rPr>
                <w:noProof/>
                <w:webHidden/>
              </w:rPr>
              <w:t>318</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51" w:history="1">
            <w:r w:rsidR="00347EBA" w:rsidRPr="00D15F03">
              <w:rPr>
                <w:rStyle w:val="Hyperlink"/>
                <w:rFonts w:ascii="Century Gothic" w:hAnsi="Century Gothic"/>
                <w:noProof/>
                <w:lang w:val="en-ZA"/>
              </w:rPr>
              <w:t>PM-02-PS15: Fit Covers to Prepared Frames Using Relief Cuts to Relieve Tension on the Fabric and Achieve the Specified Finish</w:t>
            </w:r>
            <w:r w:rsidR="00347EBA">
              <w:rPr>
                <w:noProof/>
                <w:webHidden/>
              </w:rPr>
              <w:tab/>
            </w:r>
            <w:r w:rsidR="00347EBA">
              <w:rPr>
                <w:noProof/>
                <w:webHidden/>
              </w:rPr>
              <w:fldChar w:fldCharType="begin"/>
            </w:r>
            <w:r w:rsidR="00347EBA">
              <w:rPr>
                <w:noProof/>
                <w:webHidden/>
              </w:rPr>
              <w:instrText xml:space="preserve"> PAGEREF _Toc196241651 \h </w:instrText>
            </w:r>
            <w:r w:rsidR="00347EBA">
              <w:rPr>
                <w:noProof/>
                <w:webHidden/>
              </w:rPr>
            </w:r>
            <w:r w:rsidR="00347EBA">
              <w:rPr>
                <w:noProof/>
                <w:webHidden/>
              </w:rPr>
              <w:fldChar w:fldCharType="separate"/>
            </w:r>
            <w:r w:rsidR="00347EBA">
              <w:rPr>
                <w:noProof/>
                <w:webHidden/>
              </w:rPr>
              <w:t>322</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52"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2 \h </w:instrText>
            </w:r>
            <w:r w:rsidR="00347EBA">
              <w:rPr>
                <w:noProof/>
                <w:webHidden/>
              </w:rPr>
            </w:r>
            <w:r w:rsidR="00347EBA">
              <w:rPr>
                <w:noProof/>
                <w:webHidden/>
              </w:rPr>
              <w:fldChar w:fldCharType="separate"/>
            </w:r>
            <w:r w:rsidR="00347EBA">
              <w:rPr>
                <w:noProof/>
                <w:webHidden/>
              </w:rPr>
              <w:t>324</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53" w:history="1">
            <w:r w:rsidR="00347EBA" w:rsidRPr="00D15F03">
              <w:rPr>
                <w:rStyle w:val="Hyperlink"/>
                <w:rFonts w:ascii="Century Gothic" w:hAnsi="Century Gothic"/>
                <w:noProof/>
              </w:rPr>
              <w:t>Case Study: Upholstering a Vintage Scroll Arm Chair</w:t>
            </w:r>
            <w:r w:rsidR="00347EBA">
              <w:rPr>
                <w:noProof/>
                <w:webHidden/>
              </w:rPr>
              <w:tab/>
            </w:r>
            <w:r w:rsidR="00347EBA">
              <w:rPr>
                <w:noProof/>
                <w:webHidden/>
              </w:rPr>
              <w:fldChar w:fldCharType="begin"/>
            </w:r>
            <w:r w:rsidR="00347EBA">
              <w:rPr>
                <w:noProof/>
                <w:webHidden/>
              </w:rPr>
              <w:instrText xml:space="preserve"> PAGEREF _Toc196241653 \h </w:instrText>
            </w:r>
            <w:r w:rsidR="00347EBA">
              <w:rPr>
                <w:noProof/>
                <w:webHidden/>
              </w:rPr>
            </w:r>
            <w:r w:rsidR="00347EBA">
              <w:rPr>
                <w:noProof/>
                <w:webHidden/>
              </w:rPr>
              <w:fldChar w:fldCharType="separate"/>
            </w:r>
            <w:r w:rsidR="00347EBA">
              <w:rPr>
                <w:noProof/>
                <w:webHidden/>
              </w:rPr>
              <w:t>326</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54" w:history="1">
            <w:r w:rsidR="00347EBA" w:rsidRPr="00D15F03">
              <w:rPr>
                <w:rStyle w:val="Hyperlink"/>
                <w:rFonts w:ascii="Century Gothic" w:hAnsi="Century Gothic"/>
                <w:noProof/>
                <w:lang w:val="en-ZA"/>
              </w:rPr>
              <w:t>PM-02-PS16: Identify and Inspect Covered Frames Against Specifications and Repair and Report Defects Ensuring Quality</w:t>
            </w:r>
            <w:r w:rsidR="00347EBA">
              <w:rPr>
                <w:noProof/>
                <w:webHidden/>
              </w:rPr>
              <w:tab/>
            </w:r>
            <w:r w:rsidR="00347EBA">
              <w:rPr>
                <w:noProof/>
                <w:webHidden/>
              </w:rPr>
              <w:fldChar w:fldCharType="begin"/>
            </w:r>
            <w:r w:rsidR="00347EBA">
              <w:rPr>
                <w:noProof/>
                <w:webHidden/>
              </w:rPr>
              <w:instrText xml:space="preserve"> PAGEREF _Toc196241654 \h </w:instrText>
            </w:r>
            <w:r w:rsidR="00347EBA">
              <w:rPr>
                <w:noProof/>
                <w:webHidden/>
              </w:rPr>
            </w:r>
            <w:r w:rsidR="00347EBA">
              <w:rPr>
                <w:noProof/>
                <w:webHidden/>
              </w:rPr>
              <w:fldChar w:fldCharType="separate"/>
            </w:r>
            <w:r w:rsidR="00347EBA">
              <w:rPr>
                <w:noProof/>
                <w:webHidden/>
              </w:rPr>
              <w:t>333</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5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5 \h </w:instrText>
            </w:r>
            <w:r w:rsidR="00347EBA">
              <w:rPr>
                <w:noProof/>
                <w:webHidden/>
              </w:rPr>
            </w:r>
            <w:r w:rsidR="00347EBA">
              <w:rPr>
                <w:noProof/>
                <w:webHidden/>
              </w:rPr>
              <w:fldChar w:fldCharType="separate"/>
            </w:r>
            <w:r w:rsidR="00347EBA">
              <w:rPr>
                <w:noProof/>
                <w:webHidden/>
              </w:rPr>
              <w:t>336</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56" w:history="1">
            <w:r w:rsidR="00347EBA" w:rsidRPr="00D15F03">
              <w:rPr>
                <w:rStyle w:val="Hyperlink"/>
                <w:rFonts w:ascii="Century Gothic" w:hAnsi="Century Gothic"/>
                <w:noProof/>
              </w:rPr>
              <w:t>Case Study: Quality Inspection and Repair of Upholstered Furniture Frames</w:t>
            </w:r>
            <w:r w:rsidR="00347EBA">
              <w:rPr>
                <w:noProof/>
                <w:webHidden/>
              </w:rPr>
              <w:tab/>
            </w:r>
            <w:r w:rsidR="00347EBA">
              <w:rPr>
                <w:noProof/>
                <w:webHidden/>
              </w:rPr>
              <w:fldChar w:fldCharType="begin"/>
            </w:r>
            <w:r w:rsidR="00347EBA">
              <w:rPr>
                <w:noProof/>
                <w:webHidden/>
              </w:rPr>
              <w:instrText xml:space="preserve"> PAGEREF _Toc196241656 \h </w:instrText>
            </w:r>
            <w:r w:rsidR="00347EBA">
              <w:rPr>
                <w:noProof/>
                <w:webHidden/>
              </w:rPr>
            </w:r>
            <w:r w:rsidR="00347EBA">
              <w:rPr>
                <w:noProof/>
                <w:webHidden/>
              </w:rPr>
              <w:fldChar w:fldCharType="separate"/>
            </w:r>
            <w:r w:rsidR="00347EBA">
              <w:rPr>
                <w:noProof/>
                <w:webHidden/>
              </w:rPr>
              <w:t>338</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57" w:history="1">
            <w:r w:rsidR="00347EBA" w:rsidRPr="00D15F03">
              <w:rPr>
                <w:rStyle w:val="Hyperlink"/>
                <w:rFonts w:ascii="Century Gothic" w:hAnsi="Century Gothic"/>
                <w:noProof/>
                <w:lang w:val="en-ZA"/>
              </w:rPr>
              <w:t>PM-02-PS17: Apply Health and Safety, Housekeeping, Ergonomics, and Productive Processes When Fitting Covers to Upholstery Frames</w:t>
            </w:r>
            <w:r w:rsidR="00347EBA">
              <w:rPr>
                <w:noProof/>
                <w:webHidden/>
              </w:rPr>
              <w:tab/>
            </w:r>
            <w:r w:rsidR="00347EBA">
              <w:rPr>
                <w:noProof/>
                <w:webHidden/>
              </w:rPr>
              <w:fldChar w:fldCharType="begin"/>
            </w:r>
            <w:r w:rsidR="00347EBA">
              <w:rPr>
                <w:noProof/>
                <w:webHidden/>
              </w:rPr>
              <w:instrText xml:space="preserve"> PAGEREF _Toc196241657 \h </w:instrText>
            </w:r>
            <w:r w:rsidR="00347EBA">
              <w:rPr>
                <w:noProof/>
                <w:webHidden/>
              </w:rPr>
            </w:r>
            <w:r w:rsidR="00347EBA">
              <w:rPr>
                <w:noProof/>
                <w:webHidden/>
              </w:rPr>
              <w:fldChar w:fldCharType="separate"/>
            </w:r>
            <w:r w:rsidR="00347EBA">
              <w:rPr>
                <w:noProof/>
                <w:webHidden/>
              </w:rPr>
              <w:t>343</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58"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8 \h </w:instrText>
            </w:r>
            <w:r w:rsidR="00347EBA">
              <w:rPr>
                <w:noProof/>
                <w:webHidden/>
              </w:rPr>
            </w:r>
            <w:r w:rsidR="00347EBA">
              <w:rPr>
                <w:noProof/>
                <w:webHidden/>
              </w:rPr>
              <w:fldChar w:fldCharType="separate"/>
            </w:r>
            <w:r w:rsidR="00347EBA">
              <w:rPr>
                <w:noProof/>
                <w:webHidden/>
              </w:rPr>
              <w:t>346</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59" w:history="1">
            <w:r w:rsidR="00347EBA" w:rsidRPr="00D15F03">
              <w:rPr>
                <w:rStyle w:val="Hyperlink"/>
                <w:rFonts w:ascii="Century Gothic" w:hAnsi="Century Gothic"/>
                <w:noProof/>
              </w:rPr>
              <w:t>Case Study: Health and Safety, Housekeeping, Ergonomics, and Productivity in an Upholstery Workshop</w:t>
            </w:r>
            <w:r w:rsidR="00347EBA">
              <w:rPr>
                <w:noProof/>
                <w:webHidden/>
              </w:rPr>
              <w:tab/>
            </w:r>
            <w:r w:rsidR="00347EBA">
              <w:rPr>
                <w:noProof/>
                <w:webHidden/>
              </w:rPr>
              <w:fldChar w:fldCharType="begin"/>
            </w:r>
            <w:r w:rsidR="00347EBA">
              <w:rPr>
                <w:noProof/>
                <w:webHidden/>
              </w:rPr>
              <w:instrText xml:space="preserve"> PAGEREF _Toc196241659 \h </w:instrText>
            </w:r>
            <w:r w:rsidR="00347EBA">
              <w:rPr>
                <w:noProof/>
                <w:webHidden/>
              </w:rPr>
            </w:r>
            <w:r w:rsidR="00347EBA">
              <w:rPr>
                <w:noProof/>
                <w:webHidden/>
              </w:rPr>
              <w:fldChar w:fldCharType="separate"/>
            </w:r>
            <w:r w:rsidR="00347EBA">
              <w:rPr>
                <w:noProof/>
                <w:webHidden/>
              </w:rPr>
              <w:t>348</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60" w:history="1">
            <w:r w:rsidR="00347EBA" w:rsidRPr="00D15F03">
              <w:rPr>
                <w:rStyle w:val="Hyperlink"/>
                <w:rFonts w:ascii="Century Gothic" w:hAnsi="Century Gothic"/>
                <w:noProof/>
                <w:lang w:val="en-ZA"/>
              </w:rPr>
              <w:t>PM-02-PS18: Perform Routine Cleaning, Quality Change Cleaning, and Housekeeping of the Work Area</w:t>
            </w:r>
            <w:r w:rsidR="00347EBA">
              <w:rPr>
                <w:noProof/>
                <w:webHidden/>
              </w:rPr>
              <w:tab/>
            </w:r>
            <w:r w:rsidR="00347EBA">
              <w:rPr>
                <w:noProof/>
                <w:webHidden/>
              </w:rPr>
              <w:fldChar w:fldCharType="begin"/>
            </w:r>
            <w:r w:rsidR="00347EBA">
              <w:rPr>
                <w:noProof/>
                <w:webHidden/>
              </w:rPr>
              <w:instrText xml:space="preserve"> PAGEREF _Toc196241660 \h </w:instrText>
            </w:r>
            <w:r w:rsidR="00347EBA">
              <w:rPr>
                <w:noProof/>
                <w:webHidden/>
              </w:rPr>
            </w:r>
            <w:r w:rsidR="00347EBA">
              <w:rPr>
                <w:noProof/>
                <w:webHidden/>
              </w:rPr>
              <w:fldChar w:fldCharType="separate"/>
            </w:r>
            <w:r w:rsidR="00347EBA">
              <w:rPr>
                <w:noProof/>
                <w:webHidden/>
              </w:rPr>
              <w:t>353</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6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61 \h </w:instrText>
            </w:r>
            <w:r w:rsidR="00347EBA">
              <w:rPr>
                <w:noProof/>
                <w:webHidden/>
              </w:rPr>
            </w:r>
            <w:r w:rsidR="00347EBA">
              <w:rPr>
                <w:noProof/>
                <w:webHidden/>
              </w:rPr>
              <w:fldChar w:fldCharType="separate"/>
            </w:r>
            <w:r w:rsidR="00347EBA">
              <w:rPr>
                <w:noProof/>
                <w:webHidden/>
              </w:rPr>
              <w:t>356</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62" w:history="1">
            <w:r w:rsidR="00347EBA" w:rsidRPr="00D15F03">
              <w:rPr>
                <w:rStyle w:val="Hyperlink"/>
                <w:rFonts w:ascii="Century Gothic" w:hAnsi="Century Gothic"/>
                <w:noProof/>
                <w:lang w:val="en-ZA"/>
              </w:rPr>
              <w:t>PM-02-PS19: Record and Report Frame Covering Production Information</w:t>
            </w:r>
            <w:r w:rsidR="00347EBA">
              <w:rPr>
                <w:noProof/>
                <w:webHidden/>
              </w:rPr>
              <w:tab/>
            </w:r>
            <w:r w:rsidR="00347EBA">
              <w:rPr>
                <w:noProof/>
                <w:webHidden/>
              </w:rPr>
              <w:fldChar w:fldCharType="begin"/>
            </w:r>
            <w:r w:rsidR="00347EBA">
              <w:rPr>
                <w:noProof/>
                <w:webHidden/>
              </w:rPr>
              <w:instrText xml:space="preserve"> PAGEREF _Toc196241662 \h </w:instrText>
            </w:r>
            <w:r w:rsidR="00347EBA">
              <w:rPr>
                <w:noProof/>
                <w:webHidden/>
              </w:rPr>
            </w:r>
            <w:r w:rsidR="00347EBA">
              <w:rPr>
                <w:noProof/>
                <w:webHidden/>
              </w:rPr>
              <w:fldChar w:fldCharType="separate"/>
            </w:r>
            <w:r w:rsidR="00347EBA">
              <w:rPr>
                <w:noProof/>
                <w:webHidden/>
              </w:rPr>
              <w:t>365</w:t>
            </w:r>
            <w:r w:rsidR="00347EBA">
              <w:rPr>
                <w:noProof/>
                <w:webHidden/>
              </w:rPr>
              <w:fldChar w:fldCharType="end"/>
            </w:r>
          </w:hyperlink>
        </w:p>
        <w:p w:rsidR="00347EBA" w:rsidRDefault="00886171">
          <w:pPr>
            <w:pStyle w:val="TOC2"/>
            <w:tabs>
              <w:tab w:val="right" w:leader="dot" w:pos="9350"/>
            </w:tabs>
            <w:rPr>
              <w:rFonts w:asciiTheme="minorHAnsi" w:eastAsiaTheme="minorEastAsia" w:hAnsiTheme="minorHAnsi" w:cstheme="minorBidi"/>
              <w:noProof/>
              <w:sz w:val="22"/>
              <w:szCs w:val="22"/>
              <w:lang w:val="en-ZA" w:eastAsia="en-ZA"/>
            </w:rPr>
          </w:pPr>
          <w:hyperlink w:anchor="_Toc19624166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63 \h </w:instrText>
            </w:r>
            <w:r w:rsidR="00347EBA">
              <w:rPr>
                <w:noProof/>
                <w:webHidden/>
              </w:rPr>
            </w:r>
            <w:r w:rsidR="00347EBA">
              <w:rPr>
                <w:noProof/>
                <w:webHidden/>
              </w:rPr>
              <w:fldChar w:fldCharType="separate"/>
            </w:r>
            <w:r w:rsidR="00347EBA">
              <w:rPr>
                <w:noProof/>
                <w:webHidden/>
              </w:rPr>
              <w:t>368</w:t>
            </w:r>
            <w:r w:rsidR="00347EBA">
              <w:rPr>
                <w:noProof/>
                <w:webHidden/>
              </w:rPr>
              <w:fldChar w:fldCharType="end"/>
            </w:r>
          </w:hyperlink>
        </w:p>
        <w:p w:rsidR="00347EBA" w:rsidRDefault="00886171">
          <w:pPr>
            <w:pStyle w:val="TOC1"/>
            <w:tabs>
              <w:tab w:val="right" w:leader="dot" w:pos="9350"/>
            </w:tabs>
            <w:rPr>
              <w:rFonts w:asciiTheme="minorHAnsi" w:eastAsiaTheme="minorEastAsia" w:hAnsiTheme="minorHAnsi" w:cstheme="minorBidi"/>
              <w:noProof/>
              <w:sz w:val="22"/>
              <w:szCs w:val="22"/>
              <w:lang w:val="en-ZA" w:eastAsia="en-ZA"/>
            </w:rPr>
          </w:pPr>
          <w:hyperlink w:anchor="_Toc196241664" w:history="1">
            <w:r w:rsidR="00347EBA" w:rsidRPr="00D15F03">
              <w:rPr>
                <w:rStyle w:val="Hyperlink"/>
                <w:rFonts w:ascii="Century Gothic" w:hAnsi="Century Gothic"/>
                <w:noProof/>
              </w:rPr>
              <w:t>Case Study: Recording and Reporting Frame Covering Production Information</w:t>
            </w:r>
            <w:r w:rsidR="00347EBA">
              <w:rPr>
                <w:noProof/>
                <w:webHidden/>
              </w:rPr>
              <w:tab/>
            </w:r>
            <w:r w:rsidR="00347EBA">
              <w:rPr>
                <w:noProof/>
                <w:webHidden/>
              </w:rPr>
              <w:fldChar w:fldCharType="begin"/>
            </w:r>
            <w:r w:rsidR="00347EBA">
              <w:rPr>
                <w:noProof/>
                <w:webHidden/>
              </w:rPr>
              <w:instrText xml:space="preserve"> PAGEREF _Toc196241664 \h </w:instrText>
            </w:r>
            <w:r w:rsidR="00347EBA">
              <w:rPr>
                <w:noProof/>
                <w:webHidden/>
              </w:rPr>
            </w:r>
            <w:r w:rsidR="00347EBA">
              <w:rPr>
                <w:noProof/>
                <w:webHidden/>
              </w:rPr>
              <w:fldChar w:fldCharType="separate"/>
            </w:r>
            <w:r w:rsidR="00347EBA">
              <w:rPr>
                <w:noProof/>
                <w:webHidden/>
              </w:rPr>
              <w:t>371</w:t>
            </w:r>
            <w:r w:rsidR="00347EBA">
              <w:rPr>
                <w:noProof/>
                <w:webHidden/>
              </w:rPr>
              <w:fldChar w:fldCharType="end"/>
            </w:r>
          </w:hyperlink>
        </w:p>
        <w:p w:rsidR="00347EBA" w:rsidRDefault="00347EBA">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1" w:name="_Toc157945780"/>
      <w:bookmarkStart w:id="2" w:name="_Toc196241601"/>
      <w:r w:rsidRPr="00A362A0">
        <w:rPr>
          <w:rFonts w:ascii="Century Gothic" w:hAnsi="Century Gothic" w:cs="Arial"/>
          <w:lang w:val="en-ZA"/>
        </w:rPr>
        <w:lastRenderedPageBreak/>
        <w:t>INTRODUCTION</w:t>
      </w:r>
      <w:bookmarkEnd w:id="0"/>
      <w:bookmarkEnd w:id="1"/>
      <w:bookmarkEnd w:id="2"/>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3" w:name="_Toc196241602"/>
      <w:r w:rsidRPr="00A362A0">
        <w:rPr>
          <w:rFonts w:ascii="Century Gothic" w:hAnsi="Century Gothic" w:cs="Arial"/>
          <w:lang w:val="en-ZA"/>
        </w:rPr>
        <w:t>Responsibilities of the learner include:</w:t>
      </w:r>
      <w:bookmarkEnd w:id="3"/>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bookmarkStart w:id="4" w:name="_GoBack"/>
      <w:bookmarkEnd w:id="4"/>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2A6704" w:rsidRDefault="002A6704" w:rsidP="002A6704">
      <w:pPr>
        <w:pStyle w:val="Heading2"/>
        <w:rPr>
          <w:rFonts w:ascii="Century Gothic" w:hAnsi="Century Gothic"/>
          <w:i w:val="0"/>
          <w:lang w:val="en-ZA"/>
        </w:rPr>
      </w:pPr>
      <w:bookmarkStart w:id="5" w:name="_Toc196241604"/>
      <w:r>
        <w:rPr>
          <w:rFonts w:ascii="Century Gothic" w:hAnsi="Century Gothic"/>
          <w:i w:val="0"/>
          <w:lang w:val="en-ZA"/>
        </w:rPr>
        <w:lastRenderedPageBreak/>
        <w:t>REQUIREMENTS</w:t>
      </w:r>
      <w:bookmarkEnd w:id="5"/>
    </w:p>
    <w:p w:rsidR="002A6704" w:rsidRDefault="002A6704" w:rsidP="002A6704">
      <w:pPr>
        <w:spacing w:line="276" w:lineRule="auto"/>
        <w:rPr>
          <w:rFonts w:ascii="Century Gothic" w:hAnsi="Century Gothic"/>
          <w:sz w:val="22"/>
          <w:szCs w:val="22"/>
        </w:rPr>
      </w:pPr>
    </w:p>
    <w:p w:rsidR="002A6704" w:rsidRDefault="002A6704" w:rsidP="002A6704">
      <w:pPr>
        <w:spacing w:line="276" w:lineRule="auto"/>
        <w:rPr>
          <w:rFonts w:ascii="Century Gothic" w:hAnsi="Century Gothic"/>
          <w:sz w:val="22"/>
          <w:szCs w:val="22"/>
        </w:rPr>
      </w:pPr>
      <w:r>
        <w:rPr>
          <w:rFonts w:ascii="Century Gothic" w:hAnsi="Century Gothic"/>
          <w:sz w:val="22"/>
          <w:szCs w:val="22"/>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theoretical understanding and knowledge needed for a specific occupation.</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1. For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monitor learning progress and provide feedback for improve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conduct formative assessments during the course of learning. These can include quizzes, assignments, and projects relevant to the knowledge being taugh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Feedback Learners receive constructive feedback to help them improve and prepare for the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evaluate if learners have met the learning outcomes of the 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Practical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application of skills in a practical, work-related setting.</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lastRenderedPageBreak/>
        <w:t>1. Practical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assess learners’ ability to apply theoretical knowledge in practical scenario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or designated assessment centres conduct practical assessments, ensuring environments are similar to real work setting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Workplace Experi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Documentation: Learners complete work experience records, which are signed off and include evidence supporting their compet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Assessment: Similar to practical assessments, workplace assessments validate learners' abilities in real job environ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 xml:space="preserve"> General Assessment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xternal Integrated Summative Assessment:</w:t>
      </w:r>
      <w:r w:rsidRPr="006F48A6">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zed nationally.</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ligibility:</w:t>
      </w:r>
      <w:r w:rsidRPr="006F48A6">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Assessment Centres:</w:t>
      </w:r>
      <w:r w:rsidRPr="006F48A6">
        <w:rPr>
          <w:rFonts w:ascii="Century Gothic" w:eastAsia="Calibri" w:hAnsi="Century Gothic"/>
          <w:sz w:val="22"/>
          <w:szCs w:val="22"/>
          <w:lang w:val="en-ZA"/>
        </w:rPr>
        <w:t xml:space="preserve"> These must be accredited by the QCTO and meet specific criteria for conducting summative assessments.</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Quality Assurance and Monitoring</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rsidR="002A6704" w:rsidRPr="006F48A6" w:rsidRDefault="002A6704" w:rsidP="002A6704">
      <w:pPr>
        <w:rPr>
          <w:lang w:val="en-ZA"/>
        </w:rPr>
      </w:pPr>
      <w:r w:rsidRPr="006F48A6">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6" w:name="_Toc157945782"/>
      <w:bookmarkStart w:id="7" w:name="_Toc196241605"/>
      <w:r w:rsidRPr="00A362A0">
        <w:rPr>
          <w:rFonts w:ascii="Century Gothic" w:hAnsi="Century Gothic"/>
          <w:i w:val="0"/>
          <w:lang w:val="en-ZA"/>
        </w:rPr>
        <w:lastRenderedPageBreak/>
        <w:t>PRACTICAL SKILL MODULE SPECIFICATIONS</w:t>
      </w:r>
      <w:bookmarkEnd w:id="6"/>
      <w:bookmarkEnd w:id="7"/>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0F317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0F317D">
        <w:rPr>
          <w:rFonts w:ascii="Century Gothic" w:eastAsiaTheme="minorHAnsi" w:hAnsi="Century Gothic" w:cs="Arial"/>
          <w:b/>
          <w:color w:val="000000"/>
          <w:sz w:val="22"/>
          <w:szCs w:val="20"/>
          <w:lang w:val="en-ZA"/>
        </w:rPr>
        <w:t xml:space="preserve">PM-02, Cover Prepared Upholstered Frames with Fabric and Other Materials, NQF Level 2, Credits 20 </w:t>
      </w:r>
    </w:p>
    <w:p w:rsidR="00FD6A1F" w:rsidRPr="000F317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317D">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42113">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2E71DC"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2E71DC">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894BC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75A29">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8"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9" w:name="_Toc196241606"/>
      <w:r w:rsidRPr="00A362A0">
        <w:rPr>
          <w:rFonts w:ascii="Century Gothic" w:hAnsi="Century Gothic"/>
          <w:lang w:val="en-ZA"/>
        </w:rPr>
        <w:lastRenderedPageBreak/>
        <w:t>INTRODUCTION</w:t>
      </w:r>
      <w:bookmarkEnd w:id="8"/>
      <w:bookmarkEnd w:id="9"/>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2A6704" w:rsidRP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
          <w:bCs/>
          <w:sz w:val="36"/>
          <w:lang w:val="en-ZA"/>
        </w:rPr>
        <w:lastRenderedPageBreak/>
        <w:t>Introduction to PM-02: Cover Prepared Upholstered Frames with Fabric and Other Materials</w:t>
      </w:r>
    </w:p>
    <w:p w:rsidR="002A6704" w:rsidRPr="002A6704" w:rsidRDefault="002A6704" w:rsidP="002A6704">
      <w:pPr>
        <w:spacing w:before="0" w:after="160" w:line="259" w:lineRule="auto"/>
        <w:jc w:val="left"/>
        <w:rPr>
          <w:rFonts w:ascii="Century Gothic" w:hAnsi="Century Gothic"/>
          <w:b/>
          <w:bCs/>
          <w:sz w:val="36"/>
          <w:lang w:val="en-ZA"/>
        </w:rPr>
      </w:pP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In the skilled craft of furniture upholstery, the precise covering of prepared frames stands as a fundamental competency that transforms a simple structure into a functional and aesthetically pleasing piece of furniture. Module PM-02, a crucial part of the Furniture Upholsterer curriculum, focuses on empowering learners with the practical skills necessary to adeptly fit and attach prepared covers and loose material panels onto these frames. Utilising staples, tacks, and glue, this module not only enhances the learner’s technical prowess but also deepens their appreciation for the intricacies of upholstered furniture desig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Learners embarking on this module will journey through a series of structured practical skill sets, designed to build a comprehensive understanding from identifying different styles and construction of upholstered furniture to mastering the application of finishing techniques that meet industry standards. This module is structured to ensure that each participant ca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Understand various styles, types, and designs of upholstered furniture.</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Become proficient in identifying furniture frame construction and its component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Read and interpret specifications for upholstery covers with accurac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Select appropriate raw and ancillary materials necessary for cover fitting oper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Operate both hand tools and advanced pneumatic tools safely and efficientl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Furthermore, this module will cover essential skills such as measuring, planning, and the practical application of health and safety standards. The learner will also gain the ability to perform routine and quality-specific cleaning tasks, maintain accurate production records, and identify and rectify defects in covered frames, ensuring a product that is not only functional but meets quality expect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By the completion of PM-02, learners will be equipped not only with the skills required for covering frames but also with a deepened understanding of the materials and processes that contribute to the creation of high-quality upholstered furniture. This module is pivotal for those aspiring to excel in the furniture upholstery industry, providing them with the tools and knowledge to succeed in a competitive market.</w:t>
      </w:r>
    </w:p>
    <w:p w:rsid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Cs/>
          <w:sz w:val="22"/>
          <w:szCs w:val="22"/>
          <w:lang w:val="en-ZA"/>
        </w:rPr>
        <w:t>This introduction aims to set the stage for learners and stakeholders by outlining the importance of the skills they will acquire and their application in the professional field of upholstery.</w:t>
      </w:r>
      <w:r>
        <w:rPr>
          <w:rFonts w:ascii="Century Gothic" w:hAnsi="Century Gothic"/>
          <w:b/>
          <w:bCs/>
          <w:sz w:val="36"/>
          <w:lang w:val="en-ZA"/>
        </w:rPr>
        <w:br w:type="page"/>
      </w:r>
    </w:p>
    <w:p w:rsidR="00442113" w:rsidRPr="002A6704" w:rsidRDefault="002A6704" w:rsidP="00347EBA">
      <w:pPr>
        <w:pStyle w:val="Heading1"/>
        <w:framePr w:wrap="around"/>
        <w:jc w:val="left"/>
        <w:rPr>
          <w:rFonts w:eastAsia="Arial"/>
          <w:lang w:val="en-ZA"/>
        </w:rPr>
      </w:pPr>
      <w:bookmarkStart w:id="10" w:name="_Toc196241607"/>
      <w:r w:rsidRPr="002A6704">
        <w:rPr>
          <w:lang w:val="en-ZA"/>
        </w:rPr>
        <w:lastRenderedPageBreak/>
        <w:t>PM-02, Cover Prepared Upholstered Frames with Fabric and Other Materials, NQF Level 2, Credits 20</w:t>
      </w:r>
      <w:bookmarkEnd w:id="10"/>
    </w:p>
    <w:p w:rsidR="002A6704" w:rsidRDefault="002A6704"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0F317D" w:rsidRDefault="000F317D" w:rsidP="00FA07C6">
      <w:pPr>
        <w:tabs>
          <w:tab w:val="left" w:pos="3366"/>
        </w:tabs>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The focus of the learning in this module is on providing the learner an opportunity to Fit and attach prepared covers and loose material panels onto prepared upholstery frames using staples, tacks and/or glue</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1: Identify different styles, types and designs of upholstered furniture</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2: Identify various types of furniture frame construction and frame component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3: Read and interpret specifications for upholstery cover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4: Identify raw materials required for cover fitting operation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5: Determine the ancillary material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6: Determine the consumable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7: Identify, prepare and safely apply hand tools and equipment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8: Identify, prepare and safely operate pneumatic tools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9: Start and stop a compressor and connect pneumatic tools while following safe standard operating procedur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0: Apply measuring techniques and calculations applicable to frame cover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1: Plan and prepare for covering of prepared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2: Cover a range of drop-on and drop-in seats of various shapes and siz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lastRenderedPageBreak/>
        <w:t>PM-02-PS13: Cover wedge shaped box arm seat frames, with and without corner pleat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4: Fit covers to prepared frames using visible and concealed finishing techniqu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5: Fit covers to prepared frames using relief cuts to relieve tension on the fabric and to achieve the specified finish</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6: Identify and inspect covered frames against specifications and repair and report defects ensuring qualit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7: Apply health and safety, housekeeping, ergonomics and productive processes when fitting covers to upholstery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8: Perform routine cleaning, quality change cleaning and housekeeping of the work area</w:t>
      </w:r>
    </w:p>
    <w:p w:rsidR="00A83287" w:rsidRPr="006E3CD1" w:rsidRDefault="000F317D" w:rsidP="000F317D">
      <w:pPr>
        <w:pStyle w:val="ListParagraph"/>
        <w:numPr>
          <w:ilvl w:val="0"/>
          <w:numId w:val="5"/>
        </w:numPr>
        <w:spacing w:line="360" w:lineRule="auto"/>
        <w:rPr>
          <w:rFonts w:ascii="Century Gothic" w:hAnsi="Century Gothic"/>
          <w:b/>
          <w:lang w:val="en-ZA"/>
        </w:rPr>
      </w:pPr>
      <w:r w:rsidRPr="000F317D">
        <w:rPr>
          <w:rFonts w:ascii="Century Gothic" w:eastAsia="Arial" w:hAnsi="Century Gothic" w:cs="Arial"/>
          <w:color w:val="000000"/>
          <w:sz w:val="22"/>
          <w:szCs w:val="22"/>
          <w:lang w:val="en-ZA" w:eastAsia="en-ZA"/>
        </w:rPr>
        <w:t>PM-02-PS19: Record and report frame covering production information</w:t>
      </w:r>
      <w:r w:rsidR="00A83287" w:rsidRPr="006E3CD1">
        <w:rPr>
          <w:rFonts w:ascii="Century Gothic" w:hAnsi="Century Gothic"/>
          <w:b/>
          <w:lang w:val="en-ZA"/>
        </w:rPr>
        <w:br w:type="page"/>
      </w:r>
    </w:p>
    <w:p w:rsidR="00442113" w:rsidRDefault="000F317D" w:rsidP="00EA37C3">
      <w:pPr>
        <w:pStyle w:val="Heading1"/>
        <w:framePr w:wrap="around"/>
        <w:jc w:val="left"/>
        <w:rPr>
          <w:lang w:val="en-ZA"/>
        </w:rPr>
      </w:pPr>
      <w:r w:rsidRPr="000F317D">
        <w:rPr>
          <w:lang w:val="en-ZA"/>
        </w:rPr>
        <w:lastRenderedPageBreak/>
        <w:t>PM-02-PS01: Identify different styles, types and designs of upholstered furniture</w:t>
      </w:r>
    </w:p>
    <w:p w:rsidR="000F317D" w:rsidRDefault="000F317D" w:rsidP="00A83287">
      <w:pPr>
        <w:rPr>
          <w:rFonts w:ascii="Century Gothic" w:hAnsi="Century Gothic" w:cs="Arial"/>
          <w:b/>
          <w:bCs/>
          <w:sz w:val="36"/>
          <w:szCs w:val="28"/>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442113" w:rsidRDefault="000F317D" w:rsidP="00442113">
      <w:pPr>
        <w:rPr>
          <w:rFonts w:ascii="Century Gothic" w:hAnsi="Century Gothic"/>
          <w:sz w:val="22"/>
          <w:szCs w:val="22"/>
          <w:lang w:val="en-ZA"/>
        </w:rPr>
      </w:pPr>
      <w:r w:rsidRPr="000F317D">
        <w:rPr>
          <w:rFonts w:ascii="Century Gothic" w:hAnsi="Century Gothic"/>
          <w:sz w:val="22"/>
          <w:szCs w:val="22"/>
          <w:lang w:val="en-ZA"/>
        </w:rPr>
        <w:t>Given a range of samples, prototypes and photographs of different styles, types and designs of upholstered furniture, including full seats, loose cushioned seats, full back seats, loose cushioned back seats, club arm seats and scroll arm seats the learner must be able to:</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1 Identify and categorise the upholstered furniture product according to types, uses and style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2 Identify and categorise the upholstered furniture products according to the raw materials used in the manufacturing proces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3 Identify and categorise the accessories according to the uses and furniture design</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4 Identify the main groups of upholstered seat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5 Identify the main groups of upholstered backs</w:t>
      </w:r>
    </w:p>
    <w:p w:rsidR="00442113"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6 Identify the main groups of upholstered arms</w:t>
      </w:r>
    </w:p>
    <w:p w:rsidR="000F317D" w:rsidRDefault="000F317D" w:rsidP="000F317D">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442113" w:rsidRPr="000F317D" w:rsidRDefault="000F317D" w:rsidP="004234B7">
      <w:pPr>
        <w:pStyle w:val="ListParagraph"/>
        <w:numPr>
          <w:ilvl w:val="0"/>
          <w:numId w:val="13"/>
        </w:numPr>
        <w:spacing w:before="0" w:after="160" w:line="259" w:lineRule="auto"/>
        <w:jc w:val="left"/>
        <w:rPr>
          <w:rFonts w:ascii="Century Gothic" w:hAnsi="Century Gothic"/>
          <w:b/>
          <w:sz w:val="22"/>
          <w:szCs w:val="22"/>
          <w:lang w:val="en-ZA"/>
        </w:rPr>
      </w:pPr>
      <w:r w:rsidRPr="000F317D">
        <w:rPr>
          <w:rFonts w:ascii="Century Gothic" w:hAnsi="Century Gothic"/>
          <w:sz w:val="22"/>
          <w:szCs w:val="22"/>
          <w:lang w:val="en-ZA"/>
        </w:rPr>
        <w:t>AK0101 Upholstered furniture types, designs and styles</w:t>
      </w:r>
    </w:p>
    <w:p w:rsidR="000F317D" w:rsidRDefault="000F317D" w:rsidP="00080A63">
      <w:pPr>
        <w:rPr>
          <w:rFonts w:ascii="Century Gothic" w:hAnsi="Century Gothic"/>
          <w:b/>
          <w:sz w:val="22"/>
          <w:szCs w:val="22"/>
          <w:lang w:val="en-ZA"/>
        </w:rPr>
      </w:pP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Internal Assessment Criteria</w:t>
      </w:r>
    </w:p>
    <w:p w:rsidR="000F317D" w:rsidRPr="000F317D" w:rsidRDefault="000F317D" w:rsidP="000F317D">
      <w:pPr>
        <w:pStyle w:val="ListParagraph"/>
        <w:numPr>
          <w:ilvl w:val="0"/>
          <w:numId w:val="9"/>
        </w:numPr>
        <w:spacing w:before="0" w:after="160" w:line="259" w:lineRule="auto"/>
        <w:jc w:val="left"/>
        <w:rPr>
          <w:rFonts w:ascii="Century Gothic" w:hAnsi="Century Gothic"/>
          <w:sz w:val="22"/>
          <w:szCs w:val="22"/>
          <w:lang w:val="en-ZA"/>
        </w:rPr>
      </w:pPr>
      <w:bookmarkStart w:id="11" w:name="_Toc157945786"/>
      <w:r w:rsidRPr="000F317D">
        <w:rPr>
          <w:rFonts w:ascii="Century Gothic" w:hAnsi="Century Gothic"/>
          <w:sz w:val="22"/>
          <w:szCs w:val="22"/>
          <w:lang w:val="en-ZA"/>
        </w:rPr>
        <w:t>IAC0101 Photographs, samples and prototypes of upholstered furniture are correctly categorized according to the two main groups of upholstered seats</w:t>
      </w:r>
    </w:p>
    <w:p w:rsidR="000F317D" w:rsidRPr="000F317D" w:rsidRDefault="000F317D" w:rsidP="000F317D">
      <w:pPr>
        <w:pStyle w:val="ListParagraph"/>
        <w:numPr>
          <w:ilvl w:val="0"/>
          <w:numId w:val="9"/>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102 Photographs, samples and prototypes of upholstered furniture are correctly categorized according to the two main groups of upholstered backs</w:t>
      </w:r>
    </w:p>
    <w:p w:rsidR="00894BC0" w:rsidRPr="00442113" w:rsidRDefault="000F317D" w:rsidP="000F317D">
      <w:pPr>
        <w:pStyle w:val="ListParagraph"/>
        <w:numPr>
          <w:ilvl w:val="0"/>
          <w:numId w:val="9"/>
        </w:numPr>
        <w:spacing w:before="0" w:after="160" w:line="259" w:lineRule="auto"/>
        <w:jc w:val="left"/>
        <w:rPr>
          <w:rFonts w:ascii="Century Gothic" w:hAnsi="Century Gothic" w:cs="Arial"/>
          <w:b/>
          <w:bCs/>
          <w:sz w:val="36"/>
          <w:szCs w:val="28"/>
          <w:lang w:val="en-ZA"/>
        </w:rPr>
      </w:pPr>
      <w:r w:rsidRPr="000F317D">
        <w:rPr>
          <w:rFonts w:ascii="Century Gothic" w:hAnsi="Century Gothic"/>
          <w:sz w:val="22"/>
          <w:szCs w:val="22"/>
          <w:lang w:val="en-ZA"/>
        </w:rPr>
        <w:t>IAC0103 Photographs, samples and prototypes of upholstered furniture are correctly categorized according to the two main groups of upholstered arms</w:t>
      </w:r>
      <w:r w:rsidR="00894BC0" w:rsidRPr="00442113">
        <w:rPr>
          <w:rFonts w:ascii="Century Gothic" w:hAnsi="Century Gothic" w:cs="Arial"/>
          <w:bCs/>
          <w:i/>
          <w:lang w:val="en-ZA"/>
        </w:rPr>
        <w:br w:type="page"/>
      </w: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lastRenderedPageBreak/>
        <w:t>PM-02-PS01: Identify Different Styles, Types, and Designs of Upholstered Furniture</w:t>
      </w:r>
    </w:p>
    <w:p w:rsidR="002A6704" w:rsidRPr="002A6704" w:rsidRDefault="002A6704" w:rsidP="002A6704">
      <w:pPr>
        <w:spacing w:before="0" w:after="160" w:line="259" w:lineRule="auto"/>
        <w:jc w:val="left"/>
        <w:rPr>
          <w:rFonts w:ascii="Century Gothic" w:hAnsi="Century Gothic" w:cs="Arial"/>
          <w:bCs/>
          <w:i/>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e realm of upholstered furniture is vast and varied, featuring a rich tapestry of designs that reflect both functional and aesthetic demands. PM-02-PS01 is a core component of the Practical Skill Modules within the Furniture Upholsterer curriculum, specifically tailored to equip learners with the ability to discern and categorise the myriad styles, types, and designs of upholstered furniture. This skill set is foundational, not only for understanding the broad spectrum of furniture available but also for appreciating the nuances that differentiate one piece from another.</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t xml:space="preserve"> Scope of Practical Skill</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Within this module, learners are presented with a diverse array of furniture samples, prototypes, and photographs. These resources span various categories including full seats, loose cushioned seats, full back seats, loose cushioned back seats, club arm seats, and scroll arm seats. Through guided analysis, learners are expected to:</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Identify and categorise upholstered furniture products according to types, uses, and styles, enhancing their ability to match furniture designs with their appropriate functional contexts.</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Examine and distinguish the raw materials used in the manufacturing process, which is crucial for understanding the durability and quality of the furniture.</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Classify accessories and embellishments in relation to their utility and contribution to the furniture’s overall design aesthetic.</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Recognise the main groups of upholstered seats, backs, and arms, which are integral components that affect the comfort, style, and structural integrity of the furniture.</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t xml:space="preserve"> Applied Knowledge</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Learners will delve into the study of upholstered furniture types, designs, and styles (AK0101). This knowledge base supports the practical skills by providing a theoretical framework that informs the identification and categorisation processes.</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xml:space="preserve"> </w:t>
      </w: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lastRenderedPageBreak/>
        <w:t>Internal Assessment Criteria</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e effectiveness of learning will be measured through specific criteria, where learners must demonstrate their capability to accurately categorise photographs, samples, and prototypes of upholstered furniture. This includes correctly identifying the main groups of upholstered seats, backs, and arms based on their structural and design characteristics.</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is module is designed to cultivate a detailed understanding of the complexities involved in furniture upholstery. Mastery of these elements is not only crucial for practical application in manufacturing but also enhances the learner's ability to make informed decisions regarding design, materials, and construction methods. Through this module, learners are prepared to approach furniture upholstery with a critical and knowledgeable perspective, poised to excel in the craftsmanship and innovation required in the upholstery industry.</w:t>
      </w:r>
    </w:p>
    <w:p w:rsidR="002A6704" w:rsidRDefault="002A6704">
      <w:pPr>
        <w:spacing w:before="0" w:after="160" w:line="259" w:lineRule="auto"/>
        <w:jc w:val="left"/>
        <w:rPr>
          <w:rFonts w:ascii="Century Gothic" w:hAnsi="Century Gothic" w:cs="Arial"/>
          <w:bCs/>
          <w:sz w:val="22"/>
          <w:szCs w:val="22"/>
          <w:lang w:val="en-ZA"/>
        </w:rPr>
      </w:pPr>
      <w:r>
        <w:rPr>
          <w:rFonts w:ascii="Century Gothic" w:hAnsi="Century Gothic" w:cs="Arial"/>
          <w:bCs/>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bookmarkStart w:id="12" w:name="_Toc196241608"/>
      <w:r w:rsidRPr="002A6704">
        <w:rPr>
          <w:rFonts w:ascii="Century Gothic" w:hAnsi="Century Gothic"/>
          <w:color w:val="1F4D78"/>
          <w:sz w:val="24"/>
          <w:lang w:val="en-ZA"/>
        </w:rPr>
        <w:lastRenderedPageBreak/>
        <w:t>Practical Application Learning Content for PA0101</w:t>
      </w:r>
      <w:bookmarkEnd w:id="12"/>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Upholstered Furniture Product According to Types, Uses, and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various types, uses, and styles of upholstered furniture is essential for professionals in the furniture upholstery industry. This knowledge allows for the accurate classification and assessment of furniture pieces, ensuring they meet both aesthetic desires and functional needs of the marketplace. Below is a structured guide to help learners develop proficiency in this area, complete with practical applications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Furniture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finition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tationary Upholstery: These are pieces like sofas and loveseats that are not designed to move or recline. For example, a traditional Chesterfield sofa is a stationary piece characterised by its deep button tufting and high arm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tion Upholstery: This category includes furniture that reclines, such as recliners, sofa beds, and lift chairs. An example is the reclining sectional that offers various angles of adjustment for enhanced comfor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Understanding Furniture U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planation and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Residential Use: Furniture designed for home environments, prioritising comfort, durability, and style. A plush, overstuffed sectional sofa serves as a comfortable, inviting </w:t>
      </w:r>
      <w:r w:rsidR="00E8167A" w:rsidRPr="002A6704">
        <w:rPr>
          <w:rFonts w:ascii="Century Gothic" w:eastAsia="Calibri" w:hAnsi="Century Gothic"/>
          <w:sz w:val="22"/>
          <w:szCs w:val="22"/>
          <w:lang w:val="en-ZA"/>
        </w:rPr>
        <w:t>centrepiece</w:t>
      </w:r>
      <w:r w:rsidRPr="002A6704">
        <w:rPr>
          <w:rFonts w:ascii="Century Gothic" w:eastAsia="Calibri" w:hAnsi="Century Gothic"/>
          <w:sz w:val="22"/>
          <w:szCs w:val="22"/>
          <w:lang w:val="en-ZA"/>
        </w:rPr>
        <w:t xml:space="preserve"> in a family room.</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mmercial Use: These pieces are intended for public spaces like offices, hotels, and restaurants, where durability and easy maintenance are crucial. For example, bench seating upholstered in commercial-grade vinyl offers durability and easy cleaning for high-traffic are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3. Exploring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Styles with Characteristic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ditional Style: Features classic details, luxurious fabrics, and a refined look. For instance, a wingback chair with cabriole legs and brocade fabric upholstery is a hallmark of traditional styl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dern Style: Known for its minimalist aesthetics, clean lines, and monochromatic colours. A modern style sofa might feature streamlined shapes and neutral upholstery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ntemporary Style: This style represents current trends and often combines elements from various styles. It could be exemplified by a modular sofa with bold colour choices and geometric patter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Furniture Identification and Categor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set of photographs featuring different furniture pieces, learners will identify and categorise each item based on type, use, and styl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o apply theoretical knowledge in a practical scenario, reinforcing the learner’s ability to discern differences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Style Match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Match upholstery samples with the correct furniture style category, using swatches of fabric and images of completed furniture pie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will help learners connect the dots between materials and the overall style of a furniture piece, fostering a deeper understanding of how fabric choices influence design aesthetic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ield Trip: Visit a furniture manufacturing company or a large furniture showroom. Observe the different types of furniture on display, discuss their uses with the staff, and identify their styles. This real-world exposure will cement the learner’s ability to classify and evaluate furniture effectivel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Discussion: Post-visit, a group discussion could be facilitated where learners share their observations and insights about the types, uses, and styles of furniture they encountered. This discussion helps consolidate knowledge and offers peer learning opportuniti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rough these practical applications, learners will not only grasp the theoretical aspects of furniture types, uses, and styles but also learn to apply this knowledge in real-world contexts, thereby enhancing their skills and confidence in furniture upholster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3" w:name="_Toc196241609"/>
      <w:r w:rsidRPr="002A6704">
        <w:rPr>
          <w:rFonts w:ascii="Century Gothic" w:hAnsi="Century Gothic"/>
          <w:color w:val="1F4D78"/>
          <w:sz w:val="24"/>
          <w:lang w:val="en-ZA"/>
        </w:rPr>
        <w:t>Practical Application Learning Content for PA0102</w:t>
      </w:r>
      <w:bookmarkEnd w:id="13"/>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Upholstered Furniture Products According to the Raw Materials Used in the Manufacturing Proce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raw materials used in the manufacturing of upholstered furniture is pivotal for professionals in the industry. This knowledge not only aids in identifying the quality and suitability of furniture for specific uses but also informs decisions regarding maintenance and durability. Below, we offer a detailed exploration of how different raw materials can influence the function and aesthetic of upholstered furniture, coupled with practical exercises to enhance learn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Raw Materials in Upholster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ypes of Raw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abrics: Include natural fibres (cotton, linen, wool), synthetic fibres (polyester, nylon), and leather. Each material varies in texture, durability, and care require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upport Structures: Typically made from wood, metal, or plastic. The choice of material affects the weight, durability, and cost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ing: Foam (polyurethane, memory foam), down, or batting are commonly used. The type of cushioning affects comfort, shape retention, and how the furniture wears over tim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dhesives and Other Fixatives: These are used to secure the fabric to the frame and may include water-based adhesives, hot glue, or sta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Materials by Use and Qu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eather vs. Fabric Upholstery: Leather is durable, easy to clean, and ages well, making it suitable for high-use areas like waiting rooms. Fabric offers a wider variety of patterns and colours and is generally more affordable, suitable for residential us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olid Wood vs. Engineered Wood Frames: Solid wood is robust and long-lasting, ideal for premium furniture. Engineered wood offers a cost-effective solution with adequate durability for modern disposabl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Foam Density in Cushioning: High-density foam provides better durability and comfort but at a higher cost, ideal for furniture intended for daily us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Material Identification Workshop</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esent learners with various samples of upholstery materials including different types of fabrics, woods, metals, and cushion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Identify each material and discuss its properties, advantages, and typical uses. This will enhance the learner’s ability to choose appropriate materials for specific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Raw Material Match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scenario or a specific furniture design requirement (e.g., a sofa for a family room), learners must select appropriate materials based on their properties such as durability, comfort, and aesthetic appeal.</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helps learners apply their knowledge of materials in a simulated real-world design process, reinforcing the decision-making skills necessary for material selec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actory Visit: Arrange a tour of a furniture manufacturing facility. Here, learners can see first-hand how different materials are used in production, observe the processes involved, and discuss with crafts makers about the choices of materials for different types of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Project: Following the factory visit, learners can work in groups to design a piece of furniture. Each group chooses materials based on specific criteria (cost, use, aesthetic) and presents their choices and design to the cla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These practical learning activities are designed to deeply engage learners with the physical and functional aspects of upholstery materials, ensuring they can confidently </w:t>
      </w:r>
      <w:r w:rsidRPr="002A6704">
        <w:rPr>
          <w:rFonts w:ascii="Century Gothic" w:eastAsia="Calibri" w:hAnsi="Century Gothic"/>
          <w:sz w:val="22"/>
          <w:szCs w:val="22"/>
          <w:lang w:val="en-ZA"/>
        </w:rPr>
        <w:lastRenderedPageBreak/>
        <w:t>identify and select appropriate materials for various types of upholstered furniture. This foundational knowledge is crucial for both the design and production stages of furniture manufactur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4" w:name="_Toc196241610"/>
      <w:r w:rsidRPr="002A6704">
        <w:rPr>
          <w:rFonts w:ascii="Century Gothic" w:hAnsi="Century Gothic"/>
          <w:color w:val="1F4D78"/>
          <w:sz w:val="24"/>
          <w:lang w:val="en-ZA"/>
        </w:rPr>
        <w:t>Practical Application Learning Content for PA0103</w:t>
      </w:r>
      <w:bookmarkEnd w:id="14"/>
      <w:r w:rsidRPr="002A6704">
        <w:rPr>
          <w:rFonts w:ascii="Century Gothic" w:hAnsi="Century Gothic"/>
          <w:color w:val="1F4D78"/>
          <w:sz w:val="24"/>
          <w:lang w:val="en-ZA"/>
        </w:rPr>
        <w:t xml:space="preserve"> </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Accessories According to the Uses and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n the craft of furniture upholstery, accessories play a pivotal role in enhancing both the functionality and the aesthetic appeal of furniture. This module focuses on equipping learners with the ability to identify and appropriately categorise various accessories based on their usage and integration into different furniture designs. Below are structured activities and examples designed to build a comprehensive understanding of upholstery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Upholstery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ypes of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s and Pillows: These add comfort and can introduce color and texture to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egs and Feet: Made from materials like wood, metal, or plastic, these elements support the furniture and can define the style of the pie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ims and Edgings: Include piping, nail head trim, and tassels that enhance aesthetic appeal and can highlight or complement the furniture’s desig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Handles and Buttons: Functional and decorative, these are used in pieces like storage ottomans or tufted sof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Functions and Stylistic Roles of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Decorative vs. Functional: For instance, nail head trims can serve a decorative purpose outlining the shape of the piece, while also potentially hiding seams or upholstery edg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tyle Definition: Wooden legs might be intricately carved to complement traditional furniture styles, whereas sleek, metallic legs could enhance modern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Enhancements for Comfort: Pillows and cushions are primarily for comfort but can also be used to introduce seasonal colour schemes or trends into the decor.</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Accessory Identification Rela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ovide a set of various accessories (legs, cushions, handles, trims) and photos of different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Learners must match accessories to the corresponding furniture styles, discussing why each accessory is suitable for the particular style based on design principles and function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Custom Accessory Desig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basic sofa design, learners must choose accessories that would transform the sofa to fit a specified style (e.g., Victorian, contemporary, rustic).</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encourages creativity and deeper understanding of how accessories can alter the perception and use of a furniture piec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Workshop Collaboration: Collaborate with a local furniture maker or designer to visit their workshop. Observe how different accessories are chosen and applied to furniture pieces during the manufacturing proce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sign Challenge: Learners participate in a competition to redesign a standard piece of furniture using accessories. Each group presents their redesigned piece, explaining their choice of accessories and the impact on the furniture’s style and function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rough these activities, learners will gain a practical understanding of how accessories can be effectively used to enhance both the function and style of upholstered furniture. This knowledge is crucial for anyone involved in the design and production of upholstered pieces, ensuring that the final products not only meet functional requirements but also appeal to consumer tastes and preferen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5" w:name="_Toc196241611"/>
      <w:r w:rsidRPr="002A6704">
        <w:rPr>
          <w:rFonts w:ascii="Century Gothic" w:hAnsi="Century Gothic"/>
          <w:color w:val="1F4D78"/>
          <w:sz w:val="24"/>
          <w:lang w:val="en-ZA"/>
        </w:rPr>
        <w:t>Practical Application Learning Content for PA0104</w:t>
      </w:r>
      <w:bookmarkEnd w:id="15"/>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n the field of furniture upholstery, understanding the different groups of upholstered seats is crucial for both design and functionality purposes. This module aims to equip learners with the skills to identify and categorise various types of upholstered seats, enhancing their ability to work with a wide range of furniture designs. Below is a comprehensive guide to understanding the main groups of upholstered seats, supported by practical exercises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ixed Seat: These seats are directly integrated into the frame of the furniture and are not removable. Common in both traditional and contemporary sofas, fixed seats often offer a streamlined look and can be designed for firm or plush comfor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ed Seat: Also known as loose seat cushions, these are independent cushions placed over the seat frame. They are easily removable for cleaning or replacement. Cushioned seats allow for more customisability in terms of firmness and can adapt more readily to the user’s bod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ight Seat: This type of seat is upholstered directly over the seat frame without any visible cushioning. Tight seats are typically firmer and maintain their shape well, offering a neat and orderly appearance ideal for formal setting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Seat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mfort and Style Considerations: Fixed seats might be chosen for their durability and ease of maintenance in commercial settings, whereas cushioned seats might be preferred in residential settings for their comfort and ease of custom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Design Implications: Tight seats are often found in modern minimalist designs where less visual clutter is desired, while cushioned seats might be used in more traditional or rustic designs for a homier and more welcoming feel.</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lastRenderedPageBreak/>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Seat Type Identification Challeng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ovide learners with several examples of furniture, either through images or actual pieces in a workshop setting, and ask them to identify and categorise the seat typ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Reinforce the learner’s ability to distinguish between fixed, cushioned, and tight seats, and discuss the practical implications of each choice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Design Application Projec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given a scenario where they must select the best type of seat for a given furniture piece intended for a specific environment (e.g., a luxury hotel lobby, a family home living room, a busy café).</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helps learners apply their knowledge to real-world scenarios, enhancing their understanding of how seat choice affects functionality and styl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ield Trip: Organise a visit to a furniture manufacturing facility or a large furniture showroom. Observe different types of seats being made or displayed, and discuss their design and functional aspects with professional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Discussion: After the field trip, hold a discussion where learners share their observations and insights about different seat types they encountered, discussing why particular designs were used in specific furniture setting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ese activities are designed to deepen learners' understanding of the different types of upholstered seats and their applications in various furniture designs. By engaging with both theoretical and practical aspects of upholstery, learners will be better equipped to make informed decisions in their future projects within the industr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6" w:name="_Toc196241612"/>
      <w:r w:rsidRPr="002A6704">
        <w:rPr>
          <w:rFonts w:ascii="Century Gothic" w:hAnsi="Century Gothic"/>
          <w:color w:val="1F4D78"/>
          <w:sz w:val="24"/>
          <w:lang w:val="en-ZA"/>
        </w:rPr>
        <w:t>Practical Application Learning Content for PA0105</w:t>
      </w:r>
      <w:bookmarkEnd w:id="16"/>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ing and categorising the main groups of upholstered backs is essential for professionals in the furniture design and manufacturing industry. This knowledge helps in selecting the appropriate back type that complements the functionality and aesthetic of a piece of furniture. Below, we outline structured learning content that includes detailed descriptions, practical exercises, and real-world applications to deepen understanding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ight Back: These are upholstered backs where the upholstery is attached directly to the frame of the furniture. Tight backs are known for maintaining their shape and providing a clean, streamlined appearance. They are commonly found in more formal settings and offer substantial suppor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ed Back: This type includes loose cushions that can be removed for cleaning or replaced. Cushioned backs provide a softer, more comfortable feel and allow for more flexibility in terms of design and custom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hannel Back: Featuring vertical grooves or channels that are sewn into the upholstery, channel backs add a decorative element while also providing enhanced support and comfort. This style is often used in art deco and contemporary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ufted Back: Characterised by patterns of buttons or tufts that create indentations in the upholstery. Tufting adds both aesthetic appeal and additional support, and it is popular in both traditional and modern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Back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esthetic and Functional Implications: Tight backs offer a neat appearance and are easy to maintain, making them suitable for high-traffic commercial environments. Cushioned backs, being more casual, are ideal for residential settings where comfort is a priorit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Design Flexibility: Channel backs provide a unique look that can serve as a focal point in a room, whereas tufted backs are versatile enough to enhance the luxury of a living room or the formality of an office sett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Back Type Identification Workshop</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presented with various images or actual examples of furniture and are tasked with identifying the type of upholstered back and discussing its characteristic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reinforces the ability to distinguish between different types of upholstered backs and understand their applicatio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Design Specification Role-pla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In a role-play setting, learners are given a client profile and a scenario (e.g., designing a boutique hotel lobby or a cosy home library) and must choose the appropriate type of upholstered back that meets both aesthetic and functional require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Encourages practical application of knowledge in selecting upholstered backs based on specific design criteria and client need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Site Visit: Arrange a visit to a local furniture workshop or showroom where different styles of upholstered backs are on display. Discuss with designers or craftspeople about the processes involved in creating various back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Project: Learners collaborate to design a piece of furniture for a mock client, selecting materials, and the type of upholstered back. Each group presents their design, justifying their choices based on the client's needs and the intended use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By engaging with these practical learning activities, learners will develop a deeper understanding of the different types of upholstered backs and their specific uses in furniture design. This knowledge is crucial for making informed decisions that affect both the functionality and aesthetic quality of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7" w:name="_Toc196241613"/>
      <w:r w:rsidRPr="002A6704">
        <w:rPr>
          <w:rFonts w:ascii="Century Gothic" w:hAnsi="Century Gothic"/>
          <w:color w:val="1F4D78"/>
          <w:sz w:val="24"/>
          <w:lang w:val="en-ZA"/>
        </w:rPr>
        <w:t>Practical Application Learning Content for PA0106</w:t>
      </w:r>
      <w:bookmarkEnd w:id="17"/>
      <w:r w:rsidRPr="002A6704">
        <w:rPr>
          <w:rFonts w:ascii="Century Gothic" w:hAnsi="Century Gothic"/>
          <w:color w:val="1F4D78"/>
          <w:sz w:val="24"/>
          <w:lang w:val="en-ZA"/>
        </w:rPr>
        <w:t xml:space="preserve"> </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npolish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different types of upholstered arms is crucial for furniture design and manufacturing. This module will equip learners with the skills to identify and categorise upholstered arms based on their structural and aesthetic characteristics. The learning content provided below includes detailed information, practical exercises, and examples to aid in the comprehension and application of knowledge regarding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Rolled Arms: These arms curve outward and are typically padded, contributing to a classic and comfortable look. Rolled arms are common in traditional styles like English roll arm sofa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ck Arms: Also known as straight arms, they have clean lines and a squared profile, lending a modern and sleek appearance to the furniture. They are less padded than rolled arms, emphasising a more contemporary look.</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loped Arms: These arms slope down from the back of the sofa towards the front, offering a casual and relaxed feel. They are often seen in casual or transitional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lared Arms: Arms that flare outward and upward, adding a dynamic visual element to the furniture. Flared arms can be seen in modern and eclectic styles and can vary in the degree of flare and padd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Arm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esthetic and Functional Implications: Rolled arms provide a soft, inviting look and extra comfort, suitable for living rooms or dens. Track arms, with their minimalistic appeal, are ideal for spaces where space saving is crucial, such as small apart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Design Flexibility: Sloped arms offer a middle ground between formal and casual, fitting well in family rooms or sunrooms. Flared arms can serve as a statement piece in a room, suitable for more adventurous or thematic interior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Arm Type Recognition Drill</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shown various images or actual pieces of furniture, each featuring different types of arms. They must identify the arm style and discuss why it might be chosen for a particular sett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drill helps to solidify the learner's ability to recognise and understand the practical applications of different arm types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Concept Design Challeng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tasked with designing a piece of furniture for a specified space (e.g., a luxury hotel suite or a corporate office lobby). They must choose an appropriate arm style that complements both the function and aesthetic of the room.</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challenge encourages learners to apply their knowledge creatively, considering both the visual impact and the functional requirements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Workshop Session: Arrange a workshop with a local furniture craftsman or visit a manufacturing plant. Observing the construction and upholstery process of different arm styles can provide invaluable practical insigh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Collaborative Project: Learners collaborate in teams to refurbish an old piece of furniture by changing its arm style. This project allows them to apply their theoretical knowledge in a hands-on setting, transforming an existing piece into a new styl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By engaging with these structured learning activities, learners will develop a nuanced understanding of the different types of upholstered arms and their implications for furniture design. This foundation is essential for anyone involved in the crafting or design of upholstered furniture, enabling them to make informed choices that enhance both the style and functionality of their creations.</w:t>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8" w:name="_Toc196241614"/>
      <w:r w:rsidRPr="002A6704">
        <w:rPr>
          <w:rFonts w:ascii="Century Gothic" w:hAnsi="Century Gothic"/>
          <w:color w:val="1F4D78"/>
          <w:sz w:val="24"/>
          <w:lang w:val="en-ZA"/>
        </w:rPr>
        <w:t>Applied Knowledge Learning Content for AK0101</w:t>
      </w:r>
      <w:bookmarkEnd w:id="18"/>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pholstered Furniture Types, Designs, and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different types, designs, and styles of upholstered furniture is essential for professionals in the furniture manufacturing and design industry. This knowledge enables them to make informed decisions about design adaptations, material selections, and marketing strategies. The following content provides a comprehensive overview of upholstered furniture types, designs, and styles, complete with examples to enhance the practical application of this knowledg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Overview of Upholstered Furniture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pholstered furniture is categorised based on its functionality, design elements, and the level of comfort it provides. Here are the main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ofas: Typically seats three or more people, with options ranging from fixed back to sectional pie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oveseats: Smaller than sofas, designed to seat two people comfortabl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rmchairs: Single-seating pieces that often match the material and design of a sofa or lovesea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ttomans: Upholstered seats without backs or arms, used as footrests or extra seat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haises: Long chairs allowing for leg extension, often used in lounging are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Designs in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e design of upholstered furniture often refers to the specific features and construction details that define its functionality and aesthetic appeal:</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rame Design: The structure of the furniture which can be made of wood, metal, or plastic. The frame design dictates the overall shape and durability of the pie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upport System: Includes springs, webbing, or slats that provide support to the cushions, affecting the comfort and lifespan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Cushioning: Various types of foam, down, or hybrids are used, impacting the firmness, comfort, and recovery rate of the seating surfa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abric and Finishing: Choices range from natural fibers like cotton and wool to synthetics like polyester. The fabric affects the look, feel, and durability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3. Styles of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different styles helps professionals design pieces that resonate with specific market segments and interior design trend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ditional Style: Features intricate designs, rich colours, and luxurious fabrics. Examples include Victorian sofas with ornate wooden carvings and plush, velvety fabric.</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dern Style: Characterised by minimalistic designs, clean lines, and neutral colours. Modern pieces often use materials like microfiber or leather for a sleek look, such as a minimalist sofa with straight, clean lines and firm cushio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ntemporary Style: Blends elements of both modern and traditional styles but leans towards current trends. It often includes bold colours or patterns and innovative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Rustic Style: Emphasises natural beauty, with an earthy colour palette and rugged textures, often seen in lodge or cabin settings. Rustic pieces might use distressed leather or sued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Eclectic Style: A mix of various styles, often boldly juxtaposed to create a unique and personalised aesthetic. An eclectic approach might combine a traditional chesterfield sofa with modern metallic accen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Application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Case Study Analyses: Provide learners with case studies of different furniture pieces designed for specific markets or needs. For instance, analyse a luxury recliner designed for home theatre setups, discussing the ergonomic design, material choices, and style consideratio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Design Simulation: Learners are tasked with designing a piece of upholstered furniture for a hypothetical client. They must consider the client's needs, the intended use of the furniture, and the overall design theme of the space where the furniture will be placed.</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ield Trips: Organise visits to furniture showrooms or trade shows where learners can see and experience a variety of furniture styles and constructions firsthand. Discuss with designers or brand representatives about the thought process behind different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eastAsia="Calibri" w:hAnsi="Century Gothic"/>
          <w:sz w:val="22"/>
          <w:szCs w:val="22"/>
          <w:lang w:val="en-ZA"/>
        </w:rPr>
        <w:t>By engaging with these detailed explanations and practical exercises, learners will gain a thorough understanding of the different types, designs, and styles of upholstered furniture. This will enable them to create well-informed and appealing furniture designs tailored to varying tastes and functional requirements.</w:t>
      </w:r>
    </w:p>
    <w:p w:rsidR="002A6704" w:rsidRDefault="002A6704">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A83287" w:rsidRPr="00A362A0" w:rsidRDefault="00343C52" w:rsidP="00EA37C3">
      <w:pPr>
        <w:rPr>
          <w:i/>
          <w:szCs w:val="20"/>
          <w:lang w:val="en-ZA" w:eastAsia="en-ZA"/>
        </w:rPr>
      </w:pPr>
      <w:bookmarkStart w:id="19" w:name="_Toc196241615"/>
      <w:r w:rsidRPr="00A362A0">
        <w:rPr>
          <w:lang w:val="en-ZA"/>
        </w:rPr>
        <w:lastRenderedPageBreak/>
        <w:t>GUIDELINES</w:t>
      </w:r>
      <w:bookmarkEnd w:id="11"/>
      <w:bookmarkEnd w:id="19"/>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1: Identify different styles, types and designs of upholstered furniture</w:t>
      </w:r>
    </w:p>
    <w:p w:rsidR="00A13275" w:rsidRPr="00A362A0" w:rsidRDefault="00A13275" w:rsidP="00A13275">
      <w:pPr>
        <w:spacing w:line="360" w:lineRule="auto"/>
        <w:rPr>
          <w:rFonts w:ascii="Century Gothic" w:hAnsi="Century Gothic"/>
          <w:b/>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A13275">
      <w:pPr>
        <w:spacing w:line="360" w:lineRule="auto"/>
        <w:rPr>
          <w:rFonts w:ascii="Century Gothic" w:hAnsi="Century Gothic"/>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B0C8F" w:rsidRPr="00A362A0" w:rsidRDefault="00AB0C8F">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C81E49" w:rsidRPr="00C81E49" w:rsidRDefault="00C81E49" w:rsidP="00C81E49">
      <w:pPr>
        <w:keepNext/>
        <w:keepLines/>
        <w:spacing w:before="240" w:after="0" w:line="259" w:lineRule="auto"/>
        <w:jc w:val="left"/>
        <w:outlineLvl w:val="0"/>
        <w:rPr>
          <w:rFonts w:ascii="Century Gothic" w:hAnsi="Century Gothic"/>
          <w:color w:val="2E74B5"/>
          <w:sz w:val="32"/>
          <w:szCs w:val="32"/>
          <w:lang w:val="en-ZA"/>
        </w:rPr>
      </w:pPr>
      <w:bookmarkStart w:id="20" w:name="_Toc196241616"/>
      <w:r w:rsidRPr="00C81E49">
        <w:rPr>
          <w:rFonts w:ascii="Century Gothic" w:hAnsi="Century Gothic"/>
          <w:color w:val="2E74B5"/>
          <w:sz w:val="32"/>
          <w:szCs w:val="32"/>
          <w:lang w:val="en-ZA"/>
        </w:rPr>
        <w:lastRenderedPageBreak/>
        <w:t>Case Study: Practical Assessment on Upholstered Furniture Identification</w:t>
      </w:r>
      <w:bookmarkEnd w:id="20"/>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intern at a renowned furniture design studio, and part of your internship involves assisting in the categorisation and documentation of new furniture pieces received from various manufacturers. These pieces will be featured in an upcoming furniture exhibition. Your task is to categorise each piece based on photographs, samples, and prototypes provided, focusing on their upholstered seats, backs, and arm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Photographs: High-resolution images of various upholstered furniture piec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Samples: Fabric and upholstery material samples used in the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Prototypes: Miniature models of the upholstered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Categorise Upholstered Seats: Identify and categorise the upholstered seats into fixed, cushioned, or tight based on th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Categorise Upholstered Backs: Classify the upholstered backs as tight back, cushioned back, channel back, or tufted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Categorise Upholstered Arms: Determine if the upholstered arms are rolled, track, sloped, or flare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presented with a photograph of a sofa that features a sleek design with a low back and minimal cushioning. The arms of the sofa are straight and appear to be level with the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How would you categorise the upholstered seats, backs, and arms of this sof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ats: Fixed seat, as the cushioning is minimal and integrat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Tight back, due to the low and seamless design that does not show any loose cushion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Arms: Track arms, as they are straight and align with the sofa's back.</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fabric sample comes attached to a prototype of an armchair featuring large, plush cushions that are visibly separable from the frame, and the back is adorned with vertical stitching lin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Identify and categorise the types of upholstered seats and backs from this descriptio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ats: Cushioned seat, as the description indicates large, separable cushion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Channel back, suggested by the vertical stitching lines providing a grooved appearanc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receive a miniature model of a vintage-style chair with heavily padded arms that curl outward at the ends and a back that features deep button tuft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What are the categories for the upholstered arms and backs of this chair?</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Arms: Rolled arms, due to the heavy padding and outward curl at the end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Tufted back, as indicated by the deep button detailing.</w:t>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br w:type="page"/>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lastRenderedPageBreak/>
        <w:t>Marking Rubric:</w:t>
      </w:r>
    </w:p>
    <w:tbl>
      <w:tblPr>
        <w:tblW w:w="10046"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98"/>
        <w:gridCol w:w="3215"/>
        <w:gridCol w:w="2409"/>
        <w:gridCol w:w="2824"/>
      </w:tblGrid>
      <w:tr w:rsidR="00C81E49" w:rsidRPr="00C81E49" w:rsidTr="00C81E49">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Criteria</w:t>
            </w:r>
          </w:p>
        </w:tc>
        <w:tc>
          <w:tcPr>
            <w:tcW w:w="3185"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Exemplary (3 points)</w:t>
            </w:r>
          </w:p>
        </w:tc>
        <w:tc>
          <w:tcPr>
            <w:tcW w:w="2379"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Satisfactory (2 points)</w:t>
            </w:r>
          </w:p>
        </w:tc>
        <w:tc>
          <w:tcPr>
            <w:tcW w:w="2779"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eeds Improvement (1 point)</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Seat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seat with clear justification based on visual cu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seat type without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Back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back with detailed justification referencing specific design featur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back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back type, lacks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rm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ccurately identifies and categorises the arm type with comprehensive details and clear references to the provided material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arm type but lacks detail or 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arm type, with no or incorrect justification.</w:t>
            </w:r>
          </w:p>
        </w:tc>
      </w:tr>
    </w:tbl>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ot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Not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oints are awarded based on accuracy, detail, and justification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The total score will be out of 9 points, where each section carries a maximum of 3 poin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assessment aims to test the practical and theoretical understanding of furniture categorisation, crucial for effective communication and documentation in furniture design and sales sectors.</w:t>
      </w:r>
    </w:p>
    <w:p w:rsidR="00C81E49" w:rsidRDefault="00C81E49">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442113" w:rsidRDefault="000F317D" w:rsidP="00EA37C3">
      <w:pPr>
        <w:pStyle w:val="Heading1"/>
        <w:framePr w:wrap="around"/>
        <w:jc w:val="left"/>
        <w:rPr>
          <w:lang w:val="en-ZA"/>
        </w:rPr>
      </w:pPr>
      <w:r w:rsidRPr="000F317D">
        <w:rPr>
          <w:lang w:val="en-ZA"/>
        </w:rPr>
        <w:lastRenderedPageBreak/>
        <w:t>PM-02-PS02: Identify various types of furniture frame construction and frame components using the correct terminology</w:t>
      </w:r>
    </w:p>
    <w:p w:rsidR="000F317D" w:rsidRPr="00A362A0" w:rsidRDefault="000F317D"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0F317D" w:rsidRDefault="000F317D" w:rsidP="00442113">
      <w:pPr>
        <w:rPr>
          <w:rFonts w:ascii="Century Gothic" w:hAnsi="Century Gothic"/>
          <w:bCs/>
          <w:sz w:val="22"/>
          <w:szCs w:val="22"/>
          <w:lang w:val="en-ZA"/>
        </w:rPr>
      </w:pPr>
      <w:r w:rsidRPr="000F317D">
        <w:rPr>
          <w:rFonts w:ascii="Century Gothic" w:hAnsi="Century Gothic"/>
          <w:bCs/>
          <w:sz w:val="22"/>
          <w:szCs w:val="22"/>
          <w:lang w:val="en-ZA"/>
        </w:rPr>
        <w:t>Given examples or pictures of various shapes, styles and types of frames and product specifications the learner must be able to:</w:t>
      </w:r>
    </w:p>
    <w:p w:rsidR="000F317D" w:rsidRPr="000F317D" w:rsidRDefault="000F317D" w:rsidP="000F317D">
      <w:pPr>
        <w:rPr>
          <w:rFonts w:ascii="Century Gothic" w:hAnsi="Century Gothic"/>
          <w:bCs/>
          <w:sz w:val="22"/>
          <w:szCs w:val="22"/>
          <w:lang w:val="en-ZA"/>
        </w:rPr>
      </w:pPr>
      <w:r w:rsidRPr="000F317D">
        <w:rPr>
          <w:rFonts w:ascii="Century Gothic" w:hAnsi="Century Gothic"/>
          <w:bCs/>
          <w:sz w:val="22"/>
          <w:szCs w:val="22"/>
          <w:lang w:val="en-ZA"/>
        </w:rPr>
        <w:t>PA0201 Identify and distinguish between different frame constructions according to types and styl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2 Identify and distinguish the components of upholstered seat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3 Identify and distinguish between frames according to purpose</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4 Identify and distinguish between the four back styles of furniture fram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5 Identify seating frames according to the three main typ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6 Identify the wood and board products used in the construction of the frame(s) according to their application</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7 Identify and distinguish between joints and bracings used in the frame construction</w:t>
      </w:r>
    </w:p>
    <w:p w:rsidR="00442113"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8 Identify and distinguish between the long, short and end grains of wood and their ability to hold staples and nails</w:t>
      </w:r>
    </w:p>
    <w:p w:rsidR="000F317D" w:rsidRDefault="000F317D" w:rsidP="000F317D">
      <w:pPr>
        <w:rPr>
          <w:rFonts w:ascii="Century Gothic" w:hAnsi="Century Gothic" w:cs="Arial"/>
          <w:b/>
          <w:bCs/>
          <w:sz w:val="22"/>
          <w:szCs w:val="22"/>
          <w:lang w:val="en-ZA"/>
        </w:rPr>
      </w:pPr>
    </w:p>
    <w:p w:rsidR="000F317D" w:rsidRDefault="00A83287" w:rsidP="00AC2BEF">
      <w:pPr>
        <w:rPr>
          <w:rFonts w:ascii="Century Gothic" w:hAnsi="Century Gothic"/>
          <w:b/>
          <w:sz w:val="22"/>
          <w:lang w:val="en-ZA"/>
        </w:rPr>
      </w:pPr>
      <w:r w:rsidRPr="00A362A0">
        <w:rPr>
          <w:rFonts w:ascii="Century Gothic" w:hAnsi="Century Gothic" w:cs="Arial"/>
          <w:b/>
          <w:bCs/>
          <w:sz w:val="22"/>
          <w:szCs w:val="22"/>
          <w:lang w:val="en-ZA"/>
        </w:rPr>
        <w:t xml:space="preserve">Applied Knowledge </w:t>
      </w: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t>Internal Assessment Criteria</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1 Frame components are correctly identified for fully upholstered and show wood seats</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2 Seating frames are identified according to their purpose (such as resting and lounging, dining and writing, transport, occasional use)</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3 Furniture frames are identified according to the four back styles (camel, shell, pillow, curved)</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4 Seating frames are identified according to the three main types (mono-frame, knock down frame, modular frame)</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5 Board components and wood used to make furniture frames are identified according to their application (MDF, chip board, soft wood, hard wood)</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6 Joints and bracings used in frame construction are identified (mortise and tenon joints, dowelled joints, housing and stapled joints, lap joints to lengthen rails, finger joint bracings like cross rails, bracing rails, corner blocks, etc.)</w:t>
      </w:r>
    </w:p>
    <w:p w:rsidR="00C81E49"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lastRenderedPageBreak/>
        <w:t> IAC0207 The long, short and end grains of solid wood frame components are identified</w:t>
      </w:r>
    </w:p>
    <w:p w:rsidR="00C81E49" w:rsidRPr="004951F1" w:rsidRDefault="00C81E49" w:rsidP="00C81E49">
      <w:pPr>
        <w:pStyle w:val="Heading2"/>
        <w:rPr>
          <w:rFonts w:ascii="Century Gothic" w:hAnsi="Century Gothic"/>
          <w:b w:val="0"/>
        </w:rPr>
      </w:pPr>
      <w:bookmarkStart w:id="21" w:name="_Toc196241617"/>
      <w:r w:rsidRPr="004951F1">
        <w:rPr>
          <w:rFonts w:ascii="Century Gothic" w:hAnsi="Century Gothic"/>
        </w:rPr>
        <w:t>PM-02-PS02: Identify Various Types of Furniture Frame Construction and Frame Components Using the Correct Terminology</w:t>
      </w:r>
      <w:bookmarkEnd w:id="21"/>
    </w:p>
    <w:p w:rsidR="00C81E49" w:rsidRPr="004951F1" w:rsidRDefault="00C81E49" w:rsidP="00C81E49"/>
    <w:p w:rsidR="00C81E49" w:rsidRPr="004951F1" w:rsidRDefault="00C81E49" w:rsidP="00C81E49">
      <w:r w:rsidRPr="004951F1">
        <w:t>In the realm of furniture manufacturing and upholstery, the construction of the frame is the foundation upon which all design and functionality rest. Mastery of frame construction not only enhances the durability and quality of furniture but also influences the aesthetic and practical utility of the final product. Module PM-02-PS02 is designed to provide learners with a deep understanding of furniture frame construction, focusing on identifying and distinguishing the various types, styles, and purposes of these fundamental components.</w:t>
      </w:r>
    </w:p>
    <w:p w:rsidR="00C81E49" w:rsidRPr="004951F1" w:rsidRDefault="00C81E49" w:rsidP="00C81E49"/>
    <w:p w:rsidR="00C81E49" w:rsidRPr="004951F1" w:rsidRDefault="00C81E49" w:rsidP="00C81E49">
      <w:pPr>
        <w:rPr>
          <w:b/>
        </w:rPr>
      </w:pPr>
      <w:r w:rsidRPr="004951F1">
        <w:rPr>
          <w:b/>
        </w:rPr>
        <w:t xml:space="preserve"> Scope of Practical Skill</w:t>
      </w:r>
    </w:p>
    <w:p w:rsidR="00C81E49" w:rsidRPr="004951F1" w:rsidRDefault="00C81E49" w:rsidP="00C81E49"/>
    <w:p w:rsidR="00C81E49" w:rsidRPr="004951F1" w:rsidRDefault="00C81E49" w:rsidP="00C81E49">
      <w:r w:rsidRPr="004951F1">
        <w:t>This module equips learners with the skills necessary to analyse and categorise furniture frames from basic visual information and product specifications. Learners will engage with various educational tools, including examples, photographs, and detailed descriptions, to develop a comprehensive understanding of frame construction. Key skills to be developed include:</w:t>
      </w:r>
    </w:p>
    <w:p w:rsidR="00C81E49" w:rsidRPr="004951F1" w:rsidRDefault="00C81E49" w:rsidP="00C81E49"/>
    <w:p w:rsidR="00C81E49" w:rsidRPr="004951F1" w:rsidRDefault="00C81E49" w:rsidP="00C81E49">
      <w:pPr>
        <w:rPr>
          <w:b/>
        </w:rPr>
      </w:pPr>
      <w:r w:rsidRPr="004951F1">
        <w:rPr>
          <w:b/>
        </w:rPr>
        <w:t xml:space="preserve">- PA0201: Differentiate Frame Constructions  </w:t>
      </w:r>
    </w:p>
    <w:p w:rsidR="00C81E49" w:rsidRPr="004951F1" w:rsidRDefault="00C81E49" w:rsidP="00C81E49">
      <w:r w:rsidRPr="004951F1">
        <w:t xml:space="preserve">  Learners will identify and distinguish between different frame constructions, such as kiln-dried hardwood versus metal frames, categorising them according to type and style. This knowledge is crucial in selecting the appropriate frame for specific furniture designs and durability requirements.</w:t>
      </w:r>
    </w:p>
    <w:p w:rsidR="00C81E49" w:rsidRPr="004951F1" w:rsidRDefault="00C81E49" w:rsidP="00C81E49"/>
    <w:p w:rsidR="00C81E49" w:rsidRPr="004951F1" w:rsidRDefault="00C81E49" w:rsidP="00C81E49">
      <w:pPr>
        <w:rPr>
          <w:b/>
        </w:rPr>
      </w:pPr>
      <w:r w:rsidRPr="004951F1">
        <w:rPr>
          <w:b/>
        </w:rPr>
        <w:t xml:space="preserve">- PA0202: Components of Upholstered Seats  </w:t>
      </w:r>
    </w:p>
    <w:p w:rsidR="00C81E49" w:rsidRPr="004951F1" w:rsidRDefault="00C81E49" w:rsidP="00C81E49">
      <w:r w:rsidRPr="004951F1">
        <w:t xml:space="preserve">  Detailed identification of the components that make up upholstered seats will be covered, including support systems like webbing, springs, and cushioning layers.</w:t>
      </w:r>
    </w:p>
    <w:p w:rsidR="00C81E49" w:rsidRPr="004951F1" w:rsidRDefault="00C81E49" w:rsidP="00C81E49"/>
    <w:p w:rsidR="00C81E49" w:rsidRPr="004951F1" w:rsidRDefault="00C81E49" w:rsidP="00C81E49">
      <w:pPr>
        <w:rPr>
          <w:b/>
        </w:rPr>
      </w:pPr>
      <w:r w:rsidRPr="004951F1">
        <w:rPr>
          <w:b/>
        </w:rPr>
        <w:t xml:space="preserve">- PA0203: Frame Purposes  </w:t>
      </w:r>
    </w:p>
    <w:p w:rsidR="00C81E49" w:rsidRPr="004951F1" w:rsidRDefault="00C81E49" w:rsidP="00C81E49">
      <w:r w:rsidRPr="004951F1">
        <w:t xml:space="preserve">  Different frames serve different purposes based on their structural design and intended use. Learners will classify frames according to their specific applications in residential or commercial environments.</w:t>
      </w:r>
    </w:p>
    <w:p w:rsidR="00C81E49" w:rsidRPr="004951F1" w:rsidRDefault="00C81E49" w:rsidP="00C81E49"/>
    <w:p w:rsidR="00C81E49" w:rsidRPr="004951F1" w:rsidRDefault="00C81E49" w:rsidP="00C81E49">
      <w:pPr>
        <w:rPr>
          <w:b/>
        </w:rPr>
      </w:pPr>
      <w:r w:rsidRPr="004951F1">
        <w:rPr>
          <w:b/>
        </w:rPr>
        <w:t xml:space="preserve">- PA0204: Back Styles Identification  </w:t>
      </w:r>
    </w:p>
    <w:p w:rsidR="00C81E49" w:rsidRPr="004951F1" w:rsidRDefault="00C81E49" w:rsidP="00C81E49">
      <w:r w:rsidRPr="004951F1">
        <w:t xml:space="preserve">  The course will guide learners through the process of identifying four distinct back styles of furniture frames, enhancing their ability to tailor designs to ergonomic and aesthetic criteria.</w:t>
      </w:r>
    </w:p>
    <w:p w:rsidR="00C81E49" w:rsidRPr="004951F1" w:rsidRDefault="00C81E49" w:rsidP="00C81E49"/>
    <w:p w:rsidR="00C81E49" w:rsidRPr="004951F1" w:rsidRDefault="00C81E49" w:rsidP="00C81E49">
      <w:pPr>
        <w:rPr>
          <w:b/>
        </w:rPr>
      </w:pPr>
      <w:r w:rsidRPr="004951F1">
        <w:rPr>
          <w:b/>
        </w:rPr>
        <w:t xml:space="preserve">- PA0205: Seating Frame Types  </w:t>
      </w:r>
    </w:p>
    <w:p w:rsidR="00C81E49" w:rsidRPr="004951F1" w:rsidRDefault="00C81E49" w:rsidP="00C81E49">
      <w:r w:rsidRPr="004951F1">
        <w:t xml:space="preserve">  Identification of three main types of seating frames—fixed, tight, and cushioned—will allow learners to match frame types with the desired comfort level and style of the final product.</w:t>
      </w:r>
    </w:p>
    <w:p w:rsidR="00C81E49" w:rsidRPr="004951F1" w:rsidRDefault="00C81E49" w:rsidP="00C81E49"/>
    <w:p w:rsidR="00C81E49" w:rsidRPr="004951F1" w:rsidRDefault="00C81E49" w:rsidP="00C81E49">
      <w:pPr>
        <w:rPr>
          <w:b/>
        </w:rPr>
      </w:pPr>
      <w:r w:rsidRPr="004951F1">
        <w:rPr>
          <w:b/>
        </w:rPr>
        <w:t xml:space="preserve">- PA0206: Wood and Board Product Identification  </w:t>
      </w:r>
    </w:p>
    <w:p w:rsidR="00C81E49" w:rsidRPr="004951F1" w:rsidRDefault="00C81E49" w:rsidP="00C81E49">
      <w:r w:rsidRPr="004951F1">
        <w:t xml:space="preserve">  Understanding the different types of wood and board products used in frame construction, including their characteristics and best applications, ensures the right material choice for durability and cost-effectiveness.</w:t>
      </w:r>
    </w:p>
    <w:p w:rsidR="00C81E49" w:rsidRPr="004951F1" w:rsidRDefault="00C81E49" w:rsidP="00C81E49"/>
    <w:p w:rsidR="00C81E49" w:rsidRPr="004951F1" w:rsidRDefault="00C81E49" w:rsidP="00C81E49">
      <w:pPr>
        <w:rPr>
          <w:b/>
        </w:rPr>
      </w:pPr>
      <w:r w:rsidRPr="004951F1">
        <w:rPr>
          <w:b/>
        </w:rPr>
        <w:t xml:space="preserve">- PA0207: Joints and Bracings  </w:t>
      </w:r>
    </w:p>
    <w:p w:rsidR="00C81E49" w:rsidRPr="004951F1" w:rsidRDefault="00C81E49" w:rsidP="00C81E49">
      <w:r w:rsidRPr="004951F1">
        <w:t xml:space="preserve">  Learners will identify and distinguish between various joints and bracings used in frame construction, which are critical for ensuring the long-term stability and quality of the furniture.</w:t>
      </w:r>
    </w:p>
    <w:p w:rsidR="00C81E49" w:rsidRPr="004951F1" w:rsidRDefault="00C81E49" w:rsidP="00C81E49"/>
    <w:p w:rsidR="00C81E49" w:rsidRPr="004951F1" w:rsidRDefault="00C81E49" w:rsidP="00C81E49">
      <w:pPr>
        <w:rPr>
          <w:b/>
        </w:rPr>
      </w:pPr>
      <w:r w:rsidRPr="004951F1">
        <w:rPr>
          <w:b/>
        </w:rPr>
        <w:t xml:space="preserve">- PA0208: Wood Grain Orientation  </w:t>
      </w:r>
    </w:p>
    <w:p w:rsidR="00C81E49" w:rsidRPr="004951F1" w:rsidRDefault="00C81E49" w:rsidP="00C81E49">
      <w:r w:rsidRPr="004951F1">
        <w:t xml:space="preserve">  The ability to identify the direction of the grain in wood—long, short, and end—and its implications for the structural integrity and ability to hold fasteners like staples and nails will be developed.</w:t>
      </w:r>
    </w:p>
    <w:p w:rsidR="00C81E49" w:rsidRPr="004951F1" w:rsidRDefault="00C81E49" w:rsidP="00C81E49"/>
    <w:p w:rsidR="00C81E49" w:rsidRPr="004951F1" w:rsidRDefault="00C81E49" w:rsidP="00C81E49">
      <w:pPr>
        <w:rPr>
          <w:b/>
        </w:rPr>
      </w:pPr>
      <w:r w:rsidRPr="004951F1">
        <w:rPr>
          <w:b/>
        </w:rPr>
        <w:t xml:space="preserve"> Objectives and Learning Outcomes</w:t>
      </w:r>
    </w:p>
    <w:p w:rsidR="00C81E49" w:rsidRPr="004951F1" w:rsidRDefault="00C81E49" w:rsidP="00C81E49"/>
    <w:p w:rsidR="00C81E49" w:rsidRPr="004951F1" w:rsidRDefault="00C81E49" w:rsidP="00C81E49">
      <w:r w:rsidRPr="004951F1">
        <w:t>By the end of this module, learners will be able to effectively identify and categorise various types of furniture frames, understanding their construction, materials, and intended use. They will be capable of applying this knowledge to create furniture that is both aesthetically pleasing and structurally sound, meeting the specific needs of different settings and uses. This module will empower learners to speak and work knowledgeably in the field of furniture design and production, enhancing their professional skills and marketability in the industry.</w:t>
      </w:r>
    </w:p>
    <w:p w:rsidR="00C81E49" w:rsidRPr="004951F1" w:rsidRDefault="00C81E49" w:rsidP="00C81E49">
      <w:r w:rsidRPr="004951F1">
        <w:br w:type="page"/>
      </w:r>
    </w:p>
    <w:p w:rsidR="00C81E49" w:rsidRPr="004951F1" w:rsidRDefault="00C81E49" w:rsidP="00C81E49">
      <w:pPr>
        <w:pStyle w:val="Heading3"/>
        <w:rPr>
          <w:rFonts w:ascii="Century Gothic" w:hAnsi="Century Gothic"/>
        </w:rPr>
      </w:pPr>
      <w:r w:rsidRPr="004951F1">
        <w:rPr>
          <w:rFonts w:ascii="Century Gothic" w:hAnsi="Century Gothic"/>
        </w:rPr>
        <w:lastRenderedPageBreak/>
        <w:t xml:space="preserve"> </w:t>
      </w:r>
      <w:bookmarkStart w:id="22" w:name="_Toc196241618"/>
      <w:r w:rsidRPr="004951F1">
        <w:rPr>
          <w:rFonts w:ascii="Century Gothic" w:hAnsi="Century Gothic"/>
        </w:rPr>
        <w:t>Practical Application Learning Content for PA0201</w:t>
      </w:r>
      <w:bookmarkEnd w:id="22"/>
    </w:p>
    <w:p w:rsidR="00C81E49" w:rsidRPr="004951F1" w:rsidRDefault="00C81E49" w:rsidP="00C81E49">
      <w:r w:rsidRPr="004951F1">
        <w:t>Identify and Distinguish Between Different Frame Constructions According to Types and Styles</w:t>
      </w:r>
    </w:p>
    <w:p w:rsidR="00C81E49" w:rsidRPr="004951F1" w:rsidRDefault="00C81E49" w:rsidP="00C81E49"/>
    <w:p w:rsidR="00C81E49" w:rsidRPr="004951F1" w:rsidRDefault="00C81E49" w:rsidP="00C81E49">
      <w:r w:rsidRPr="004951F1">
        <w:t>The ability to identify and distinguish between various furniture frame constructions is crucial for professionals in the furniture design and manufacturing industry. This knowledge enables them to ensure the structural integrity and aesthetic quality of furniture. The following content provides detailed insights into different frame constructions, along with practical exercises to aid in the understanding and application of these concepts.</w:t>
      </w:r>
    </w:p>
    <w:p w:rsidR="00C81E49" w:rsidRPr="004951F1" w:rsidRDefault="00C81E49" w:rsidP="00C81E49"/>
    <w:p w:rsidR="00C81E49" w:rsidRPr="004951F1" w:rsidRDefault="00C81E49" w:rsidP="00C81E49">
      <w:pPr>
        <w:rPr>
          <w:b/>
        </w:rPr>
      </w:pPr>
      <w:r w:rsidRPr="004951F1">
        <w:rPr>
          <w:b/>
        </w:rPr>
        <w:t xml:space="preserve"> 1. Overview of Frame Construction Types</w:t>
      </w:r>
    </w:p>
    <w:p w:rsidR="00C81E49" w:rsidRPr="004951F1" w:rsidRDefault="00C81E49" w:rsidP="00C81E49"/>
    <w:p w:rsidR="00C81E49" w:rsidRPr="004951F1" w:rsidRDefault="00C81E49" w:rsidP="00C81E49">
      <w:r w:rsidRPr="004951F1">
        <w:t>Understanding the different types of frame constructions involves recognising the materials used and the methods applied in constructing the furniture frame. Here are some common types:</w:t>
      </w:r>
    </w:p>
    <w:p w:rsidR="00C81E49" w:rsidRPr="004951F1" w:rsidRDefault="00C81E49" w:rsidP="00C81E49"/>
    <w:p w:rsidR="00C81E49" w:rsidRPr="004951F1" w:rsidRDefault="00C81E49" w:rsidP="00C81E49">
      <w:r w:rsidRPr="004951F1">
        <w:t>- Solid Wood Frames: Often used for their durability and strength. Solid wood frames are typically found in high-quality furniture and can be made from hardwoods like oak, maple, or teak, which are known for their longevity.</w:t>
      </w:r>
    </w:p>
    <w:p w:rsidR="00C81E49" w:rsidRPr="004951F1" w:rsidRDefault="00C81E49" w:rsidP="00C81E49">
      <w:r w:rsidRPr="004951F1">
        <w:t xml:space="preserve">  </w:t>
      </w:r>
    </w:p>
    <w:p w:rsidR="00C81E49" w:rsidRPr="004951F1" w:rsidRDefault="00C81E49" w:rsidP="00C81E49">
      <w:r w:rsidRPr="004951F1">
        <w:t>- Metal Frames: Common in contemporary and industrial furniture styles, metal frames provide a modern look and are usually constructed from materials such as aluminium, steel, or iron. They are preferred for their strength and ability to hold modern, minimalist shapes.</w:t>
      </w:r>
    </w:p>
    <w:p w:rsidR="00C81E49" w:rsidRPr="004951F1" w:rsidRDefault="00C81E49" w:rsidP="00C81E49"/>
    <w:p w:rsidR="00C81E49" w:rsidRPr="004951F1" w:rsidRDefault="00C81E49" w:rsidP="00C81E49">
      <w:r w:rsidRPr="004951F1">
        <w:t>- Plywood Frames: A cost-effective alternative to solid wood, plywood frames are lighter and offer flexibility in terms of shaping. They are often used in commercial furniture or in designs where cutting costs without significantly compromising on durability is crucial.</w:t>
      </w:r>
    </w:p>
    <w:p w:rsidR="00C81E49" w:rsidRPr="004951F1" w:rsidRDefault="00C81E49" w:rsidP="00C81E49"/>
    <w:p w:rsidR="00C81E49" w:rsidRPr="004951F1" w:rsidRDefault="00C81E49" w:rsidP="00C81E49">
      <w:r w:rsidRPr="004951F1">
        <w:t>- Particle Board Frames: These are made from compressed wood chips and resin, often used in budget-friendly furniture. While not as durable as solid wood or metal, particle board frames are suitable for light-use items and offer significant cost savings.</w:t>
      </w:r>
    </w:p>
    <w:p w:rsidR="00C81E49" w:rsidRPr="004951F1" w:rsidRDefault="00C81E49" w:rsidP="00C81E49"/>
    <w:p w:rsidR="00C81E49" w:rsidRPr="004951F1" w:rsidRDefault="00C81E49" w:rsidP="00C81E49">
      <w:r w:rsidRPr="004951F1">
        <w:t xml:space="preserve"> 2. Styles of Frame Construction</w:t>
      </w:r>
    </w:p>
    <w:p w:rsidR="00C81E49" w:rsidRPr="004951F1" w:rsidRDefault="00C81E49" w:rsidP="00C81E49"/>
    <w:p w:rsidR="00C81E49" w:rsidRPr="004951F1" w:rsidRDefault="00C81E49" w:rsidP="00C81E49">
      <w:r w:rsidRPr="004951F1">
        <w:t>Frame styles can vary widely, often influenced by the era of design, the intended use of the furniture, and aesthetic considerations:</w:t>
      </w:r>
    </w:p>
    <w:p w:rsidR="00C81E49" w:rsidRPr="004951F1" w:rsidRDefault="00C81E49" w:rsidP="00C81E49"/>
    <w:p w:rsidR="00C81E49" w:rsidRPr="004951F1" w:rsidRDefault="00C81E49" w:rsidP="00C81E49">
      <w:r w:rsidRPr="004951F1">
        <w:t>- Traditional Frames: Feature ornate carvings and mouldings, often constructed from solid wood. These frames are heavy and designed to convey a sense of antiquity and luxury.</w:t>
      </w:r>
    </w:p>
    <w:p w:rsidR="00C81E49" w:rsidRPr="004951F1" w:rsidRDefault="00C81E49" w:rsidP="00C81E49">
      <w:r w:rsidRPr="004951F1">
        <w:t xml:space="preserve">  </w:t>
      </w:r>
    </w:p>
    <w:p w:rsidR="00C81E49" w:rsidRPr="004951F1" w:rsidRDefault="00C81E49" w:rsidP="00C81E49">
      <w:r w:rsidRPr="004951F1">
        <w:lastRenderedPageBreak/>
        <w:t>- Modern Frames: Emphasise clean lines and minimalistic forms, often utilising metal or polished wood. These frames are designed to support a contemporary aesthetic with less visual clutter.</w:t>
      </w:r>
    </w:p>
    <w:p w:rsidR="00C81E49" w:rsidRPr="004951F1" w:rsidRDefault="00C81E49" w:rsidP="00C81E49"/>
    <w:p w:rsidR="00C81E49" w:rsidRPr="004951F1" w:rsidRDefault="00C81E49" w:rsidP="00C81E49">
      <w:r w:rsidRPr="004951F1">
        <w:t>- Transitional Frames: Blend elements of traditional and modern designs. Often constructed from a combination of metal and wood, these frames cater to a broad range of tastes by balancing classic and contemporary elements.</w:t>
      </w:r>
    </w:p>
    <w:p w:rsidR="00C81E49" w:rsidRPr="004951F1" w:rsidRDefault="00C81E49" w:rsidP="00C81E49"/>
    <w:p w:rsidR="00C81E49" w:rsidRPr="004951F1" w:rsidRDefault="00C81E49" w:rsidP="00C81E49">
      <w:pPr>
        <w:rPr>
          <w:b/>
        </w:rPr>
      </w:pPr>
      <w:r w:rsidRPr="004951F1">
        <w:rPr>
          <w:b/>
        </w:rPr>
        <w:t xml:space="preserve"> Practical Exercises</w:t>
      </w:r>
    </w:p>
    <w:p w:rsidR="00C81E49" w:rsidRPr="004951F1" w:rsidRDefault="00C81E49" w:rsidP="00C81E49"/>
    <w:p w:rsidR="00C81E49" w:rsidRPr="004951F1" w:rsidRDefault="00C81E49" w:rsidP="00C81E49">
      <w:r w:rsidRPr="004951F1">
        <w:t>Exercise 1: Frame Identification Workshop</w:t>
      </w:r>
    </w:p>
    <w:p w:rsidR="00C81E49" w:rsidRPr="004951F1" w:rsidRDefault="00C81E49" w:rsidP="00C81E49">
      <w:r w:rsidRPr="004951F1">
        <w:t>- Task: Learners are provided with a series of images and physical examples of furniture frames. They must identify the type of material used and classify the frame according to the style.</w:t>
      </w:r>
    </w:p>
    <w:p w:rsidR="00C81E49" w:rsidRPr="004951F1" w:rsidRDefault="00C81E49" w:rsidP="00C81E49">
      <w:r w:rsidRPr="004951F1">
        <w:t>- Objective: To develop the ability to quickly and accurately determine frame types and styles from visual and tactile examination.</w:t>
      </w:r>
    </w:p>
    <w:p w:rsidR="00C81E49" w:rsidRPr="004951F1" w:rsidRDefault="00C81E49" w:rsidP="00C81E49"/>
    <w:p w:rsidR="00C81E49" w:rsidRPr="004951F1" w:rsidRDefault="00C81E49" w:rsidP="00C81E49">
      <w:r w:rsidRPr="004951F1">
        <w:t>Exercise 2: Material Benefits and Drawbacks Discussion</w:t>
      </w:r>
    </w:p>
    <w:p w:rsidR="00C81E49" w:rsidRPr="004951F1" w:rsidRDefault="00C81E49" w:rsidP="00C81E49">
      <w:r w:rsidRPr="004951F1">
        <w:t>- Task: In groups, learners discuss the advantages and disadvantages of different frame materials and styles, referencing specific examples from the workshop.</w:t>
      </w:r>
    </w:p>
    <w:p w:rsidR="00C81E49" w:rsidRPr="004951F1" w:rsidRDefault="00C81E49" w:rsidP="00C81E49">
      <w:r w:rsidRPr="004951F1">
        <w:t>- Objective: To enhance understanding of why certain frame materials and styles are chosen for specific furniture designs based on factors like cost, durability, and aesthetic preferences.</w:t>
      </w:r>
    </w:p>
    <w:p w:rsidR="00C81E49" w:rsidRPr="004951F1" w:rsidRDefault="00C81E49" w:rsidP="00C81E49"/>
    <w:p w:rsidR="00C81E49" w:rsidRPr="004951F1" w:rsidRDefault="00C81E49" w:rsidP="00C81E49">
      <w:r w:rsidRPr="004951F1">
        <w:t xml:space="preserve"> Real-World Application</w:t>
      </w:r>
    </w:p>
    <w:p w:rsidR="00C81E49" w:rsidRPr="004951F1" w:rsidRDefault="00C81E49" w:rsidP="00C81E49"/>
    <w:p w:rsidR="00C81E49" w:rsidRPr="004951F1" w:rsidRDefault="00C81E49" w:rsidP="00C81E49">
      <w:r w:rsidRPr="004951F1">
        <w:t>Site Visit: Arrange a tour of a furniture manufacturing facility where learners can see the construction of different types of frames in real-time. Discussions with craftspeople and designers can provide deeper insights into the choice of materials and construction techniques.</w:t>
      </w:r>
    </w:p>
    <w:p w:rsidR="00C81E49" w:rsidRPr="004951F1" w:rsidRDefault="00C81E49" w:rsidP="00C81E49"/>
    <w:p w:rsidR="00C81E49" w:rsidRPr="004951F1" w:rsidRDefault="00C81E49" w:rsidP="00C81E49">
      <w:r w:rsidRPr="004951F1">
        <w:t>Project Assignment: Learners are tasked with designing a piece of furniture, selecting an appropriate frame type and style for a specified scenario (e.g., a high-traffic café vs. a luxury residential living room). They must justify their choices based on the materials' properties, expected usage, and customer expectations.</w:t>
      </w:r>
    </w:p>
    <w:p w:rsidR="00C81E49" w:rsidRPr="004951F1" w:rsidRDefault="00C81E49" w:rsidP="00C81E49"/>
    <w:p w:rsidR="00C81E49" w:rsidRPr="004951F1" w:rsidRDefault="00C81E49" w:rsidP="00C81E49">
      <w:r w:rsidRPr="004951F1">
        <w:t>By engaging with these detailed explanations and practical activities, learners will develop a robust understanding of furniture frame constructions. This knowledge is essential for ensuring that furniture not only meets the desired aesthetic standards but also holds up to the intended use and environmental conditions.</w:t>
      </w:r>
    </w:p>
    <w:p w:rsidR="00C81E49" w:rsidRPr="004951F1" w:rsidRDefault="00C81E49" w:rsidP="00C81E49">
      <w:r w:rsidRPr="004951F1">
        <w:br w:type="page"/>
      </w:r>
    </w:p>
    <w:p w:rsidR="00C81E49" w:rsidRPr="004951F1" w:rsidRDefault="00C81E49" w:rsidP="00C81E49">
      <w:pPr>
        <w:pStyle w:val="Heading3"/>
        <w:rPr>
          <w:rFonts w:ascii="Century Gothic" w:hAnsi="Century Gothic"/>
        </w:rPr>
      </w:pPr>
      <w:r w:rsidRPr="004951F1">
        <w:rPr>
          <w:rFonts w:ascii="Century Gothic" w:hAnsi="Century Gothic"/>
        </w:rPr>
        <w:lastRenderedPageBreak/>
        <w:t xml:space="preserve"> </w:t>
      </w:r>
      <w:bookmarkStart w:id="23" w:name="_Toc196241619"/>
      <w:r w:rsidRPr="004951F1">
        <w:rPr>
          <w:rFonts w:ascii="Century Gothic" w:hAnsi="Century Gothic"/>
        </w:rPr>
        <w:t>Practical Application Learning Content for PA0202</w:t>
      </w:r>
      <w:bookmarkEnd w:id="23"/>
    </w:p>
    <w:p w:rsidR="00C81E49" w:rsidRPr="004951F1" w:rsidRDefault="00C81E49" w:rsidP="00C81E49">
      <w:r w:rsidRPr="004951F1">
        <w:t>Identify and Distinguish the Components of Upholstered Seats</w:t>
      </w:r>
    </w:p>
    <w:p w:rsidR="00C81E49" w:rsidRPr="004951F1" w:rsidRDefault="00C81E49" w:rsidP="00C81E49"/>
    <w:p w:rsidR="00C81E49" w:rsidRPr="004951F1" w:rsidRDefault="00C81E49" w:rsidP="00C81E49">
      <w:r w:rsidRPr="004951F1">
        <w:t>Understanding the various components of upholstered seats is crucial for furniture design and upholstery professionals. This knowledge allows for the proper assembly, maintenance, and customisation of furniture to meet specific comfort and durability standards. The following content outlines the main components of upholstered seats, providing practical exercises and examples to facilitate learning and application.</w:t>
      </w:r>
    </w:p>
    <w:p w:rsidR="00C81E49" w:rsidRPr="004951F1" w:rsidRDefault="00C81E49" w:rsidP="00C81E49"/>
    <w:p w:rsidR="00C81E49" w:rsidRPr="004951F1" w:rsidRDefault="00C81E49" w:rsidP="00C81E49">
      <w:r w:rsidRPr="004951F1">
        <w:t xml:space="preserve"> 1. Overview of Upholstered Seat Components</w:t>
      </w:r>
    </w:p>
    <w:p w:rsidR="00C81E49" w:rsidRPr="004951F1" w:rsidRDefault="00C81E49" w:rsidP="00C81E49"/>
    <w:p w:rsidR="00C81E49" w:rsidRPr="004951F1" w:rsidRDefault="00C81E49" w:rsidP="00C81E49">
      <w:r w:rsidRPr="004951F1">
        <w:t>Upholstered seats are composed of several key components, each contributing to the overall comfort, style, and functionality of the furniture:</w:t>
      </w:r>
    </w:p>
    <w:p w:rsidR="00C81E49" w:rsidRPr="004951F1" w:rsidRDefault="00C81E49" w:rsidP="00C81E49"/>
    <w:p w:rsidR="00C81E49" w:rsidRPr="004951F1" w:rsidRDefault="00C81E49" w:rsidP="00C81E49">
      <w:r w:rsidRPr="004951F1">
        <w:t>- Frame: The skeleton of the seat, usually made of wood, metal, or a combination of both. The frame defines the shape and structural integrity of the seat.</w:t>
      </w:r>
    </w:p>
    <w:p w:rsidR="00C81E49" w:rsidRPr="004951F1" w:rsidRDefault="00C81E49" w:rsidP="00C81E49"/>
    <w:p w:rsidR="00C81E49" w:rsidRPr="004951F1" w:rsidRDefault="00C81E49" w:rsidP="00C81E49">
      <w:r w:rsidRPr="004951F1">
        <w:t>- Support System: Includes springs, webbing, or rigid panels that provide a foundation for the cushions. Types of support systems include:</w:t>
      </w:r>
    </w:p>
    <w:p w:rsidR="00C81E49" w:rsidRPr="004951F1" w:rsidRDefault="00C81E49" w:rsidP="00C81E49">
      <w:r w:rsidRPr="004951F1">
        <w:t xml:space="preserve">  - Sinuous Springs: S-shaped springs that provide durable and supportive seating.</w:t>
      </w:r>
    </w:p>
    <w:p w:rsidR="00C81E49" w:rsidRPr="004951F1" w:rsidRDefault="00C81E49" w:rsidP="00C81E49">
      <w:r w:rsidRPr="004951F1">
        <w:t xml:space="preserve">  - Eight-Way Hand-Tied Springs: Traditional and very comfortable, these springs are tied by hand for maximum support and longevity.</w:t>
      </w:r>
    </w:p>
    <w:p w:rsidR="00C81E49" w:rsidRPr="004951F1" w:rsidRDefault="00C81E49" w:rsidP="00C81E49">
      <w:r w:rsidRPr="004951F1">
        <w:t xml:space="preserve">  - Webbing: Made of fabric or synthetic fibers, used in lighter applications or modern furniture with a sleeker design.</w:t>
      </w:r>
    </w:p>
    <w:p w:rsidR="00C81E49" w:rsidRPr="004951F1" w:rsidRDefault="00C81E49" w:rsidP="00C81E49"/>
    <w:p w:rsidR="00C81E49" w:rsidRPr="004951F1" w:rsidRDefault="00C81E49" w:rsidP="00C81E49">
      <w:r w:rsidRPr="004951F1">
        <w:t>- Padding: Various materials such as foam, batting, or down are used to cover the frame and springs, adding comfort and shaping the seat.</w:t>
      </w:r>
    </w:p>
    <w:p w:rsidR="00C81E49" w:rsidRPr="004951F1" w:rsidRDefault="00C81E49" w:rsidP="00C81E49">
      <w:r w:rsidRPr="004951F1">
        <w:t xml:space="preserve">  - Foam: Available in several densities, it is the most common padding due to its availability and cost-effectiveness.</w:t>
      </w:r>
    </w:p>
    <w:p w:rsidR="00C81E49" w:rsidRPr="004951F1" w:rsidRDefault="00C81E49" w:rsidP="00C81E49">
      <w:r w:rsidRPr="004951F1">
        <w:t xml:space="preserve">  - Batting: Often wrapped around foam, batting can be made from cotton, wool, or polyester fibers to add an extra layer of comfort and help smooth out shapes.</w:t>
      </w:r>
    </w:p>
    <w:p w:rsidR="00C81E49" w:rsidRPr="004951F1" w:rsidRDefault="00C81E49" w:rsidP="00C81E49">
      <w:r w:rsidRPr="004951F1">
        <w:t xml:space="preserve">  - Down: Feather fillings are used in luxury furniture for exceptional softness and a plush look.</w:t>
      </w:r>
    </w:p>
    <w:p w:rsidR="00C81E49" w:rsidRPr="004951F1" w:rsidRDefault="00C81E49" w:rsidP="00C81E49"/>
    <w:p w:rsidR="00C81E49" w:rsidRPr="004951F1" w:rsidRDefault="00C81E49" w:rsidP="00C81E49">
      <w:r w:rsidRPr="004951F1">
        <w:t>- Upholstery Fabric or Leather: The outer material that covers the entire assembly. Choices in material affect the aesthetic, tactile feel, and durability of the seat. Options range from natural fabrics like cotton and linen to synthetics like polyester and microfiber, as well as leather and faux leather.</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mponent Identification Quiz</w:t>
      </w:r>
    </w:p>
    <w:p w:rsidR="00C81E49" w:rsidRPr="004951F1" w:rsidRDefault="00C81E49" w:rsidP="00C81E49">
      <w:r w:rsidRPr="004951F1">
        <w:t>- Task: Learners are shown a series of cross-sectional diagrams and real seat samples with visible components. They must identify and label each component of the upholstered seats.</w:t>
      </w:r>
    </w:p>
    <w:p w:rsidR="00C81E49" w:rsidRPr="004951F1" w:rsidRDefault="00C81E49" w:rsidP="00C81E49">
      <w:r w:rsidRPr="004951F1">
        <w:t>- Objective: To develop the ability to recognise and understand the function of different seat components from visual clues.</w:t>
      </w:r>
    </w:p>
    <w:p w:rsidR="00C81E49" w:rsidRPr="004951F1" w:rsidRDefault="00C81E49" w:rsidP="00C81E49"/>
    <w:p w:rsidR="00C81E49" w:rsidRPr="004951F1" w:rsidRDefault="00C81E49" w:rsidP="00C81E49">
      <w:r w:rsidRPr="004951F1">
        <w:t>Exercise 2: Material Matching Game</w:t>
      </w:r>
    </w:p>
    <w:p w:rsidR="00C81E49" w:rsidRPr="004951F1" w:rsidRDefault="00C81E49" w:rsidP="00C81E49">
      <w:r w:rsidRPr="004951F1">
        <w:t>- Task: Given different scenarios (e.g., high-traffic public seating, luxury residential lounge chairs), learners must choose appropriate materials for the frame, support system, padding, and upholstery.</w:t>
      </w:r>
    </w:p>
    <w:p w:rsidR="00C81E49" w:rsidRPr="004951F1" w:rsidRDefault="00C81E49" w:rsidP="00C81E49">
      <w:r w:rsidRPr="004951F1">
        <w:t>- Objective: To enhance decision-making skills regarding material selection based on usage requirements and budget constraint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hands-on session in a local upholstery workshop where learners can disassemble and reassemble different types of seats. This will help them understand the construction techniques and the interaction between different materials.</w:t>
      </w:r>
    </w:p>
    <w:p w:rsidR="00C81E49" w:rsidRPr="004951F1" w:rsidRDefault="00C81E49" w:rsidP="00C81E49"/>
    <w:p w:rsidR="00C81E49" w:rsidRPr="004951F1" w:rsidRDefault="00C81E49" w:rsidP="00C81E49">
      <w:r w:rsidRPr="004951F1">
        <w:t>Design Challenge: Learners design a custom seat for a specific application (e.g., a children's reading chair). They must select suitable materials for each component and justify their choices based on the intended use, comfort requirements, and durability need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Provide feedback on the practical exercises with emphasis on the rationale behind material choices and the correctness of component identification. This feedback will help learners refine their understanding and approach to designing and upholstering seats.</w:t>
      </w:r>
    </w:p>
    <w:p w:rsidR="00C81E49" w:rsidRPr="004951F1" w:rsidRDefault="00C81E49" w:rsidP="00C81E49"/>
    <w:p w:rsidR="00C81E49" w:rsidRPr="004951F1" w:rsidRDefault="00C81E49" w:rsidP="00C81E49">
      <w:r w:rsidRPr="004951F1">
        <w:t>By engaging with these educational activities, learners will gain a comprehensive understanding of the components that make up upholstered seats. This knowledge is crucial for ensuring that furniture is not only aesthetically pleasing but also functionally sound and durable.</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3: Identify and Distinguish Between Frames According to Purpose</w:t>
      </w:r>
    </w:p>
    <w:p w:rsidR="00C81E49" w:rsidRPr="004951F1" w:rsidRDefault="00C81E49" w:rsidP="00C81E49"/>
    <w:p w:rsidR="00C81E49" w:rsidRPr="004951F1" w:rsidRDefault="00C81E49" w:rsidP="00C81E49">
      <w:r w:rsidRPr="004951F1">
        <w:t>In the field of furniture design and manufacturing, identifying the purpose of different furniture frames is essential for creating products that meet specific functional requirements and customer expectations. This module provides learners with practical exercises and examples to understand how to classify frames based on their intended purposes.</w:t>
      </w:r>
    </w:p>
    <w:p w:rsidR="00C81E49" w:rsidRPr="004951F1" w:rsidRDefault="00C81E49" w:rsidP="00C81E49"/>
    <w:p w:rsidR="00C81E49" w:rsidRPr="004951F1" w:rsidRDefault="00C81E49" w:rsidP="00C81E49">
      <w:r w:rsidRPr="004951F1">
        <w:t xml:space="preserve"> 1. Overview of Frame Purposes</w:t>
      </w:r>
    </w:p>
    <w:p w:rsidR="00C81E49" w:rsidRPr="004951F1" w:rsidRDefault="00C81E49" w:rsidP="00C81E49"/>
    <w:p w:rsidR="00C81E49" w:rsidRPr="004951F1" w:rsidRDefault="00C81E49" w:rsidP="00C81E49">
      <w:r w:rsidRPr="004951F1">
        <w:t>Frames serve as the skeleton of furniture, providing structure and defining its functionality. Different types of frames are designed to cater to specific purposes:</w:t>
      </w:r>
    </w:p>
    <w:p w:rsidR="00C81E49" w:rsidRPr="004951F1" w:rsidRDefault="00C81E49" w:rsidP="00C81E49"/>
    <w:p w:rsidR="00C81E49" w:rsidRPr="004951F1" w:rsidRDefault="00C81E49" w:rsidP="00C81E49">
      <w:r w:rsidRPr="004951F1">
        <w:t>- Residential Frames: Designed for use in home environments, focusing on comfort and aesthetics. These frames are often made with softer, more flexible materials that prioritise comfort over extreme durability.</w:t>
      </w:r>
    </w:p>
    <w:p w:rsidR="00C81E49" w:rsidRPr="004951F1" w:rsidRDefault="00C81E49" w:rsidP="00C81E49"/>
    <w:p w:rsidR="00C81E49" w:rsidRPr="004951F1" w:rsidRDefault="00C81E49" w:rsidP="00C81E49">
      <w:r w:rsidRPr="004951F1">
        <w:t>- Commercial Frames: Built to withstand frequent use in public spaces such as offices, hotels, and restaurants. These frames are generally sturdier and made from more durable materials like hardened woods or metal to handle heavier usage.</w:t>
      </w:r>
    </w:p>
    <w:p w:rsidR="00C81E49" w:rsidRPr="004951F1" w:rsidRDefault="00C81E49" w:rsidP="00C81E49"/>
    <w:p w:rsidR="00C81E49" w:rsidRPr="004951F1" w:rsidRDefault="00C81E49" w:rsidP="00C81E49">
      <w:r w:rsidRPr="004951F1">
        <w:t>- Outdoor Frames: Constructed to resist weather conditions and external elements. Materials like treated wood, metal, or heavy-duty plastics are used to ensure longevity and resistance to moisture and sunlight.</w:t>
      </w:r>
    </w:p>
    <w:p w:rsidR="00C81E49" w:rsidRPr="004951F1" w:rsidRDefault="00C81E49" w:rsidP="00C81E49"/>
    <w:p w:rsidR="00C81E49" w:rsidRPr="004951F1" w:rsidRDefault="00C81E49" w:rsidP="00C81E49">
      <w:r w:rsidRPr="004951F1">
        <w:t>- Specialty Frames: These include frames designed for specific functionalities such as foldable beds, reclining chairs, or modular furniture that can be reconfigured for various us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Purpose Matching</w:t>
      </w:r>
    </w:p>
    <w:p w:rsidR="00C81E49" w:rsidRPr="004951F1" w:rsidRDefault="00C81E49" w:rsidP="00C81E49">
      <w:r w:rsidRPr="004951F1">
        <w:t>- Task: Learners are presented with images and descriptions of various furniture items. They must match each item with the correct type of frame purpose (Residential, Commercial, Outdoor, and Specialty).</w:t>
      </w:r>
    </w:p>
    <w:p w:rsidR="00C81E49" w:rsidRPr="004951F1" w:rsidRDefault="00C81E49" w:rsidP="00C81E49">
      <w:r w:rsidRPr="004951F1">
        <w:t>- Objective: This exercise helps learners apply their knowledge to real-world scenarios, improving their ability to select appropriate frame materials and designs based on furniture usage.</w:t>
      </w:r>
    </w:p>
    <w:p w:rsidR="00C81E49" w:rsidRPr="004951F1" w:rsidRDefault="00C81E49" w:rsidP="00C81E49"/>
    <w:p w:rsidR="00C81E49" w:rsidRPr="004951F1" w:rsidRDefault="00C81E49" w:rsidP="00C81E49">
      <w:r w:rsidRPr="004951F1">
        <w:t>Exercise 2: Material Selection Simulation</w:t>
      </w:r>
    </w:p>
    <w:p w:rsidR="00C81E49" w:rsidRPr="004951F1" w:rsidRDefault="00C81E49" w:rsidP="00C81E49">
      <w:r w:rsidRPr="004951F1">
        <w:lastRenderedPageBreak/>
        <w:t>- Task: Given a scenario where learners need to design furniture for a specified location (e.g., a beachfront cafe, a home office), they must choose suitable frame materials that fit the environment’s demands.</w:t>
      </w:r>
    </w:p>
    <w:p w:rsidR="00C81E49" w:rsidRPr="004951F1" w:rsidRDefault="00C81E49" w:rsidP="00C81E49">
      <w:r w:rsidRPr="004951F1">
        <w:t>- Objective: Learners will demonstrate their understanding of material properties and their applications in different settings, ensuring the longevity and functionality of the furnitur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Organise a visit to a furniture manufacturing plant where different types of frames are produced. Observing the production process provides practical insights into how different materials are used for various frame purposes.</w:t>
      </w:r>
    </w:p>
    <w:p w:rsidR="00C81E49" w:rsidRPr="004951F1" w:rsidRDefault="00C81E49" w:rsidP="00C81E49"/>
    <w:p w:rsidR="00C81E49" w:rsidRPr="004951F1" w:rsidRDefault="00C81E49" w:rsidP="00C81E49">
      <w:r w:rsidRPr="004951F1">
        <w:t>Group Project: Assign learners to design a piece of furniture for a hypothetical client with specific needs (e.g., a fast-food restaurant chain needs durable seating, a library needs comfortable reading chairs that are easy to move). They must select frame types and materials based on these requirements and present their designs to the clas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Matching/Selection: Correct identification and matching of frame purposes with scenarios.</w:t>
      </w:r>
    </w:p>
    <w:p w:rsidR="00C81E49" w:rsidRPr="004951F1" w:rsidRDefault="00C81E49" w:rsidP="00C81E49">
      <w:r w:rsidRPr="004951F1">
        <w:t>- Justification of Choices: Quality of explanation provided for material and type selections.</w:t>
      </w:r>
    </w:p>
    <w:p w:rsidR="00C81E49" w:rsidRPr="004951F1" w:rsidRDefault="00C81E49" w:rsidP="00C81E49">
      <w:r w:rsidRPr="004951F1">
        <w:t>- Creativity in Design: Innovative approaches in meeting the client's needs and environmental demands.</w:t>
      </w:r>
    </w:p>
    <w:p w:rsidR="00C81E49" w:rsidRPr="004951F1" w:rsidRDefault="00C81E49" w:rsidP="00C81E49"/>
    <w:p w:rsidR="00C81E49" w:rsidRPr="004951F1" w:rsidRDefault="00C81E49" w:rsidP="00C81E49">
      <w:r w:rsidRPr="004951F1">
        <w:t>By engaging with these activities, learners will deepen their understanding of the relationship between frame purpose and material selection, enhancing their ability to create furniture that is both functional and appropriate for its intended use. This knowledge is crucial for successful furniture design and production, ensuring products are not only aesthetically pleasing but also suitable for their environments and usage.</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4: Identify and Distinguish Between the Four Back Styles of Furniture Frames</w:t>
      </w:r>
    </w:p>
    <w:p w:rsidR="00C81E49" w:rsidRPr="004951F1" w:rsidRDefault="00C81E49" w:rsidP="00C81E49"/>
    <w:p w:rsidR="00C81E49" w:rsidRPr="004951F1" w:rsidRDefault="00C81E49" w:rsidP="00C81E49">
      <w:r w:rsidRPr="004951F1">
        <w:t>Understanding the back styles of furniture frames is crucial for furniture designers and manufacturers. It impacts not only the aesthetic appeal of a piece but also its comfort and ergonomic support. This module aims to equip learners with the necessary skills to identify and differentiate between various back styles, enhancing their ability to design and produce furniture tailored to specific needs and preferences.</w:t>
      </w:r>
    </w:p>
    <w:p w:rsidR="00C81E49" w:rsidRPr="004951F1" w:rsidRDefault="00C81E49" w:rsidP="00C81E49"/>
    <w:p w:rsidR="00C81E49" w:rsidRPr="004951F1" w:rsidRDefault="00C81E49" w:rsidP="00C81E49">
      <w:r w:rsidRPr="004951F1">
        <w:t xml:space="preserve"> 1. Overview of Back Styles in Furniture Frames</w:t>
      </w:r>
    </w:p>
    <w:p w:rsidR="00C81E49" w:rsidRPr="004951F1" w:rsidRDefault="00C81E49" w:rsidP="00C81E49"/>
    <w:p w:rsidR="00C81E49" w:rsidRPr="004951F1" w:rsidRDefault="00C81E49" w:rsidP="00C81E49">
      <w:r w:rsidRPr="004951F1">
        <w:t>Back styles in furniture play a pivotal role in defining the look and function of a piece. Here are the four main styles typically encountered:</w:t>
      </w:r>
    </w:p>
    <w:p w:rsidR="00C81E49" w:rsidRPr="004951F1" w:rsidRDefault="00C81E49" w:rsidP="00C81E49"/>
    <w:p w:rsidR="00C81E49" w:rsidRPr="004951F1" w:rsidRDefault="00C81E49" w:rsidP="00C81E49">
      <w:r w:rsidRPr="004951F1">
        <w:t>- Tight Back: A tight back style means the back cushions are sewn directly onto the frame. This style is sleek and offers a clean appearance with minimal maintenance since the cushions do not move or require fluffing.</w:t>
      </w:r>
    </w:p>
    <w:p w:rsidR="00C81E49" w:rsidRPr="004951F1" w:rsidRDefault="00C81E49" w:rsidP="00C81E49"/>
    <w:p w:rsidR="00C81E49" w:rsidRPr="004951F1" w:rsidRDefault="00C81E49" w:rsidP="00C81E49">
      <w:r w:rsidRPr="004951F1">
        <w:t>- Cushion Back: Cushion back furniture features loose cushions that can be removed for cleaning or replaced. This style allows for more comfort and a plusher feel, as well as the flexibility to adjust the cushions as needed.</w:t>
      </w:r>
    </w:p>
    <w:p w:rsidR="00C81E49" w:rsidRPr="004951F1" w:rsidRDefault="00C81E49" w:rsidP="00C81E49"/>
    <w:p w:rsidR="00C81E49" w:rsidRPr="004951F1" w:rsidRDefault="00C81E49" w:rsidP="00C81E49">
      <w:r w:rsidRPr="004951F1">
        <w:t>- Channel Back: Channel back styles are characterised by vertical channels stitched into the upholstery to create a distinct pattern. This not only adds visual depth but also provides enhanced support along the length of the back.</w:t>
      </w:r>
    </w:p>
    <w:p w:rsidR="00C81E49" w:rsidRPr="004951F1" w:rsidRDefault="00C81E49" w:rsidP="00C81E49"/>
    <w:p w:rsidR="00C81E49" w:rsidRPr="004951F1" w:rsidRDefault="00C81E49" w:rsidP="00C81E49">
      <w:r w:rsidRPr="004951F1">
        <w:t>- Camelback: Named for its arched shape reminiscent of a camel’s hump, the camelback style combines both aesthetic appeal and comfort. The middle of the back is typically higher than the sides, providing natural lumbar support.</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Back Style Identification Drill</w:t>
      </w:r>
    </w:p>
    <w:p w:rsidR="00C81E49" w:rsidRPr="004951F1" w:rsidRDefault="00C81E49" w:rsidP="00C81E49">
      <w:r w:rsidRPr="004951F1">
        <w:t>- Task: Learners are presented with a series of furniture images where only the backs are visible. They must identify and label the back style of each piece.</w:t>
      </w:r>
    </w:p>
    <w:p w:rsidR="00C81E49" w:rsidRPr="004951F1" w:rsidRDefault="00C81E49" w:rsidP="00C81E49">
      <w:r w:rsidRPr="004951F1">
        <w:t>- Objective: This exercise sharpens the learners’ ability to recognise and articulate differences between the back styles based solely on visual cues.</w:t>
      </w:r>
    </w:p>
    <w:p w:rsidR="00C81E49" w:rsidRPr="004951F1" w:rsidRDefault="00C81E49" w:rsidP="00C81E49"/>
    <w:p w:rsidR="00C81E49" w:rsidRPr="004951F1" w:rsidRDefault="00C81E49" w:rsidP="00C81E49">
      <w:r w:rsidRPr="004951F1">
        <w:t>Exercise 2: Design Application Role-Play</w:t>
      </w:r>
    </w:p>
    <w:p w:rsidR="00C81E49" w:rsidRPr="004951F1" w:rsidRDefault="00C81E49" w:rsidP="00C81E49">
      <w:r w:rsidRPr="004951F1">
        <w:lastRenderedPageBreak/>
        <w:t>- Task: In a role-playing scenario, learners act as furniture designers who must choose the appropriate back style for a client’s specific needs (e.g., a waiting room in a pediatrician's office, a luxury hotel lobby).</w:t>
      </w:r>
    </w:p>
    <w:p w:rsidR="00C81E49" w:rsidRPr="004951F1" w:rsidRDefault="00C81E49" w:rsidP="00C81E49">
      <w:r w:rsidRPr="004951F1">
        <w:t>- Objective: Learners apply their knowledge to select back styles that meet specific functional and aesthetic requirements, demonstrating their understanding of the implications of each styl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Visit a furniture showroom or manufacturing facility to see various back styles in person. Discuss with professionals about the design choices and customer feedback on different styles.</w:t>
      </w:r>
    </w:p>
    <w:p w:rsidR="00C81E49" w:rsidRPr="004951F1" w:rsidRDefault="00C81E49" w:rsidP="00C81E49"/>
    <w:p w:rsidR="00C81E49" w:rsidRPr="004951F1" w:rsidRDefault="00C81E49" w:rsidP="00C81E49">
      <w:r w:rsidRPr="004951F1">
        <w:t>Group Project: Learners are tasked to design a small living room set that includes a sofa and two chairs. Each piece must incorporate a different back style, and learners must present their designs, explaining how the chosen back styles complement the overall design theme and intended use of the spa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Correct Identification: Accuracy in identifying back styles from images.</w:t>
      </w:r>
    </w:p>
    <w:p w:rsidR="00C81E49" w:rsidRPr="004951F1" w:rsidRDefault="00C81E49" w:rsidP="00C81E49">
      <w:r w:rsidRPr="004951F1">
        <w:t>- Rationale: Quality of explanations provided for back style choices in design scenarios.</w:t>
      </w:r>
    </w:p>
    <w:p w:rsidR="00C81E49" w:rsidRPr="004951F1" w:rsidRDefault="00C81E49" w:rsidP="00C81E49">
      <w:r w:rsidRPr="004951F1">
        <w:t>- Risk-taking and innovation in design for the group project.</w:t>
      </w:r>
    </w:p>
    <w:p w:rsidR="00C81E49" w:rsidRPr="004951F1" w:rsidRDefault="00C81E49" w:rsidP="00C81E49"/>
    <w:p w:rsidR="00C81E49" w:rsidRPr="004951F1" w:rsidRDefault="00C81E49" w:rsidP="00C81E49">
      <w:r w:rsidRPr="004951F1">
        <w:t>By engaging with these structured learning activities, learners will not only deepen their theoretical knowledge of back styles but also enhance their practical skills in applying this knowledge in real-world settings. This dual focus ensures that learners are well-prepared to meet the demands of the furniture design and manufacturing industry, capable of making informed decisions that affect both the form and function of their products.</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5: Identify Seating Frames According to the Three Main Types</w:t>
      </w:r>
    </w:p>
    <w:p w:rsidR="00C81E49" w:rsidRPr="004951F1" w:rsidRDefault="00C81E49" w:rsidP="00C81E49"/>
    <w:p w:rsidR="00C81E49" w:rsidRPr="004951F1" w:rsidRDefault="00C81E49" w:rsidP="00C81E49">
      <w:r w:rsidRPr="004951F1">
        <w:t>Identifying the different types of seating frames is essential for professionals in the furniture design and manufacturing industry, as it affects the structural integrity, comfort, and aesthetic appeal of the furniture. This module provides practical exercises and examples to help learners understand and categorise the three main types of seating frames.</w:t>
      </w:r>
    </w:p>
    <w:p w:rsidR="00C81E49" w:rsidRPr="004951F1" w:rsidRDefault="00C81E49" w:rsidP="00C81E49"/>
    <w:p w:rsidR="00C81E49" w:rsidRPr="004951F1" w:rsidRDefault="00C81E49" w:rsidP="00C81E49">
      <w:r w:rsidRPr="004951F1">
        <w:t xml:space="preserve"> 1. Overview of Seating Frame Types</w:t>
      </w:r>
    </w:p>
    <w:p w:rsidR="00C81E49" w:rsidRPr="004951F1" w:rsidRDefault="00C81E49" w:rsidP="00C81E49"/>
    <w:p w:rsidR="00C81E49" w:rsidRPr="004951F1" w:rsidRDefault="00C81E49" w:rsidP="00C81E49">
      <w:r w:rsidRPr="004951F1">
        <w:t>Seating frames are the foundation upon which the entire construction of a seat is built. Here are the three main types:</w:t>
      </w:r>
    </w:p>
    <w:p w:rsidR="00C81E49" w:rsidRPr="004951F1" w:rsidRDefault="00C81E49" w:rsidP="00C81E49"/>
    <w:p w:rsidR="00C81E49" w:rsidRPr="004951F1" w:rsidRDefault="00C81E49" w:rsidP="00C81E49">
      <w:r w:rsidRPr="004951F1">
        <w:t>- Solid Frame: This type of frame is typically constructed from a single material such as wood or metal. Solid frames are known for their durability and strength, making them suitable for furniture that requires long-lasting support.</w:t>
      </w:r>
    </w:p>
    <w:p w:rsidR="00C81E49" w:rsidRPr="004951F1" w:rsidRDefault="00C81E49" w:rsidP="00C81E49"/>
    <w:p w:rsidR="00C81E49" w:rsidRPr="004951F1" w:rsidRDefault="00C81E49" w:rsidP="00C81E49">
      <w:r w:rsidRPr="004951F1">
        <w:t xml:space="preserve">- Assembled Frame: Assembled frames are made from multiple components that are joined together. This can include combinations of wood, metal, and other materials. Joints in assembled frames are crucial and can include techniques like dovetailing, mortise-and-tenon, and others. </w:t>
      </w:r>
    </w:p>
    <w:p w:rsidR="00C81E49" w:rsidRPr="004951F1" w:rsidRDefault="00C81E49" w:rsidP="00C81E49"/>
    <w:p w:rsidR="00C81E49" w:rsidRPr="004951F1" w:rsidRDefault="00C81E49" w:rsidP="00C81E49">
      <w:r w:rsidRPr="004951F1">
        <w:t>- Modular Frame: Modular frames are designed to be flexible and customisable. They are often used in modern furniture designs where parts can be added, removed, or rearranged according to user needs. This type includes sectional sofas, modular office furniture, and other reconfigurable piec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Type Matching Quiz</w:t>
      </w:r>
    </w:p>
    <w:p w:rsidR="00C81E49" w:rsidRPr="004951F1" w:rsidRDefault="00C81E49" w:rsidP="00C81E49">
      <w:r w:rsidRPr="004951F1">
        <w:t>- Task: Learners are presented with various images of furniture, and they must determine which of the three main types of frames each piece uses.</w:t>
      </w:r>
    </w:p>
    <w:p w:rsidR="00C81E49" w:rsidRPr="004951F1" w:rsidRDefault="00C81E49" w:rsidP="00C81E49">
      <w:r w:rsidRPr="004951F1">
        <w:t>- Objective: This quiz helps reinforce the learner’s ability to quickly identify different frame types from visual cues, enhancing their understanding of frame construction and design considerations.</w:t>
      </w:r>
    </w:p>
    <w:p w:rsidR="00C81E49" w:rsidRPr="004951F1" w:rsidRDefault="00C81E49" w:rsidP="00C81E49"/>
    <w:p w:rsidR="00C81E49" w:rsidRPr="004951F1" w:rsidRDefault="00C81E49" w:rsidP="00C81E49">
      <w:r w:rsidRPr="004951F1">
        <w:t>Exercise 2: Frame Construction Analysis</w:t>
      </w:r>
    </w:p>
    <w:p w:rsidR="00C81E49" w:rsidRPr="004951F1" w:rsidRDefault="00C81E49" w:rsidP="00C81E49">
      <w:r w:rsidRPr="004951F1">
        <w:t>- Task: Learners are given different frame examples in a workshop setting. They must analyse and report on the construction techniques used, identifying whether the frame is solid, assembled, or modular.</w:t>
      </w:r>
    </w:p>
    <w:p w:rsidR="00C81E49" w:rsidRPr="004951F1" w:rsidRDefault="00C81E49" w:rsidP="00C81E49">
      <w:r w:rsidRPr="004951F1">
        <w:lastRenderedPageBreak/>
        <w:t>- Objective: This hands-on exercise aims to deepen learners' practical knowledge of how different frame types are constructed and the implications for durability and us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ite Visit: Organise a visit to a local furniture manufacturing company where learners can observe the production of different types of frames. Interaction with craftsmen and designers will provide insights into the decision-making process behind choosing a frame type for specific furniture designs.</w:t>
      </w:r>
    </w:p>
    <w:p w:rsidR="00C81E49" w:rsidRPr="004951F1" w:rsidRDefault="00C81E49" w:rsidP="00C81E49"/>
    <w:p w:rsidR="00C81E49" w:rsidRPr="004951F1" w:rsidRDefault="00C81E49" w:rsidP="00C81E49">
      <w:r w:rsidRPr="004951F1">
        <w:t>Group Design Project: Learners are tasked with designing a piece of furniture for a specific use (e.g., residential, commercial, outdoor). They must choose an appropriate frame type based on the furniture’s required functionality and user needs, then present their design with a justification for their choice of frame typ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Correct identification of the frame type from images and real examples.</w:t>
      </w:r>
    </w:p>
    <w:p w:rsidR="00C81E49" w:rsidRPr="004951F1" w:rsidRDefault="00C81E49" w:rsidP="00C81E49">
      <w:r w:rsidRPr="004951F1">
        <w:t>- Analytical Skills: Depth of analysis in construction techniques and understanding of frame properties.</w:t>
      </w:r>
    </w:p>
    <w:p w:rsidR="00C81E49" w:rsidRPr="004951F1" w:rsidRDefault="00C81E49" w:rsidP="00C81E49">
      <w:r w:rsidRPr="004951F1">
        <w:t>- Creativity and Application: Innovation and practical application in the group design project, including justification of frame type choice based on intended use.</w:t>
      </w:r>
    </w:p>
    <w:p w:rsidR="00C81E49" w:rsidRPr="004951F1" w:rsidRDefault="00C81E49" w:rsidP="00C81E49"/>
    <w:p w:rsidR="00C81E49" w:rsidRPr="004951F1" w:rsidRDefault="00C81E49" w:rsidP="00C81E49">
      <w:r w:rsidRPr="004951F1">
        <w:t>By engaging in these activities, learners will gain a comprehensive understanding of the different types of seating frames and their applications. This knowledge is crucial for designing furniture that not only meets aesthetic standards but also performs well in its intended environment.</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6: Identify the Wood and Board Products Used in the Construction of the Frame(s) According to Their Application</w:t>
      </w:r>
    </w:p>
    <w:p w:rsidR="00C81E49" w:rsidRPr="004951F1" w:rsidRDefault="00C81E49" w:rsidP="00C81E49"/>
    <w:p w:rsidR="00C81E49" w:rsidRPr="004951F1" w:rsidRDefault="00C81E49" w:rsidP="00C81E49">
      <w:r w:rsidRPr="004951F1">
        <w:t>In the furniture manufacturing industry, selecting the appropriate wood and board products for frame construction is crucial for ensuring durability, functionality, and aesthetic appeal. This module provides detailed practical exercises and examples to help learners identify various wood and board products and understand their specific applications in furniture construction.</w:t>
      </w:r>
    </w:p>
    <w:p w:rsidR="00C81E49" w:rsidRPr="004951F1" w:rsidRDefault="00C81E49" w:rsidP="00C81E49"/>
    <w:p w:rsidR="00C81E49" w:rsidRPr="004951F1" w:rsidRDefault="00C81E49" w:rsidP="00C81E49">
      <w:r w:rsidRPr="004951F1">
        <w:t xml:space="preserve"> 1. Overview of Wood and Board Products</w:t>
      </w:r>
    </w:p>
    <w:p w:rsidR="00C81E49" w:rsidRPr="004951F1" w:rsidRDefault="00C81E49" w:rsidP="00C81E49"/>
    <w:p w:rsidR="00C81E49" w:rsidRPr="004951F1" w:rsidRDefault="00C81E49" w:rsidP="00C81E49">
      <w:r w:rsidRPr="004951F1">
        <w:t>Different types of wood and engineered wood products offer unique properties that make them suitable for various furniture applications:</w:t>
      </w:r>
    </w:p>
    <w:p w:rsidR="00C81E49" w:rsidRPr="004951F1" w:rsidRDefault="00C81E49" w:rsidP="00C81E49"/>
    <w:p w:rsidR="00C81E49" w:rsidRPr="004951F1" w:rsidRDefault="00C81E49" w:rsidP="00C81E49">
      <w:r w:rsidRPr="004951F1">
        <w:t xml:space="preserve">- Solid Wood: Commonly used in furniture for its strength, durability, and aesthetic appeal. Types like oak, maple, and walnut are popular for high-end furniture due to their hardness and grain patterns. </w:t>
      </w:r>
    </w:p>
    <w:p w:rsidR="00C81E49" w:rsidRPr="004951F1" w:rsidRDefault="00C81E49" w:rsidP="00C81E49"/>
    <w:p w:rsidR="00C81E49" w:rsidRPr="004951F1" w:rsidRDefault="00C81E49" w:rsidP="00C81E49">
      <w:r w:rsidRPr="004951F1">
        <w:t>- Plywood: Consists of multiple layers of wood veneer glued together to form a strong and stable sheet. Plywood is widely used in modern furniture due to its versatility and resistance to warping.</w:t>
      </w:r>
    </w:p>
    <w:p w:rsidR="00C81E49" w:rsidRPr="004951F1" w:rsidRDefault="00C81E49" w:rsidP="00C81E49"/>
    <w:p w:rsidR="00C81E49" w:rsidRPr="004951F1" w:rsidRDefault="00C81E49" w:rsidP="00C81E49">
      <w:r w:rsidRPr="004951F1">
        <w:t>- Particle Board: Made from compressed wood fibres and resin, particle board is more affordable and lighter than solid wood or plywood, making it suitable for inexpensive furniture.</w:t>
      </w:r>
    </w:p>
    <w:p w:rsidR="00C81E49" w:rsidRPr="004951F1" w:rsidRDefault="00C81E49" w:rsidP="00C81E49"/>
    <w:p w:rsidR="00C81E49" w:rsidRPr="004951F1" w:rsidRDefault="00C81E49" w:rsidP="00C81E49">
      <w:r w:rsidRPr="004951F1">
        <w:t>- MDF (Medium Density Fibreboard): Known for its smooth surface and uniform density, MDF is ideal for painted furniture pieces and intricate designs where the wood grain pattern is not desired.</w:t>
      </w:r>
    </w:p>
    <w:p w:rsidR="00C81E49" w:rsidRPr="004951F1" w:rsidRDefault="00C81E49" w:rsidP="00C81E49"/>
    <w:p w:rsidR="00C81E49" w:rsidRPr="004951F1" w:rsidRDefault="00C81E49" w:rsidP="00C81E49">
      <w:r w:rsidRPr="004951F1">
        <w:t>- OSB (Oriented Strand Board): Constructed from compressed layers of wood strands in specific orientations, OSB is strong and used in both furniture and construction for areas requiring structural integrit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Application</w:t>
      </w:r>
    </w:p>
    <w:p w:rsidR="00C81E49" w:rsidRPr="004951F1" w:rsidRDefault="00C81E49" w:rsidP="00C81E49">
      <w:r w:rsidRPr="004951F1">
        <w:t>- Task: Learners are provided with samples of solid wood, plywood, particle board, MDF, and OSB. They must identify each material and discuss its benefits and drawbacks in furniture frame construction.</w:t>
      </w:r>
    </w:p>
    <w:p w:rsidR="00C81E49" w:rsidRPr="004951F1" w:rsidRDefault="00C81E49" w:rsidP="00C81E49">
      <w:r w:rsidRPr="004951F1">
        <w:lastRenderedPageBreak/>
        <w:t>- Objective: To develop an ability to correctly identify different wood and board products and understand their applications, enhancing material selection skills.</w:t>
      </w:r>
    </w:p>
    <w:p w:rsidR="00C81E49" w:rsidRPr="004951F1" w:rsidRDefault="00C81E49" w:rsidP="00C81E49"/>
    <w:p w:rsidR="00C81E49" w:rsidRPr="004951F1" w:rsidRDefault="00C81E49" w:rsidP="00C81E49">
      <w:r w:rsidRPr="004951F1">
        <w:t>Exercise 2: Match the Material to Furniture Type</w:t>
      </w:r>
    </w:p>
    <w:p w:rsidR="00C81E49" w:rsidRPr="004951F1" w:rsidRDefault="00C81E49" w:rsidP="00C81E49">
      <w:r w:rsidRPr="004951F1">
        <w:t>- Task: Using a set of furniture design specifications, learners must choose the most appropriate wood or board product for various furniture items like bookshelves, dining tables, and sofas.</w:t>
      </w:r>
    </w:p>
    <w:p w:rsidR="00C81E49" w:rsidRPr="004951F1" w:rsidRDefault="00C81E49" w:rsidP="00C81E49">
      <w:r w:rsidRPr="004951F1">
        <w:t>- Objective: Learners apply their knowledge to practical scenarios, selecting materials based on the furniture’s intended use, durability requirements, and cost constraint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Organise a hands-on workshop in a local furniture factory or a woodworking workshop where learners can see the transformation of these materials into furniture frames. Discussions with experienced crafts makers can provide deeper insights into material choices.</w:t>
      </w:r>
    </w:p>
    <w:p w:rsidR="00C81E49" w:rsidRPr="004951F1" w:rsidRDefault="00C81E49" w:rsidP="00C81E49"/>
    <w:p w:rsidR="00C81E49" w:rsidRPr="004951F1" w:rsidRDefault="00C81E49" w:rsidP="00C81E49">
      <w:r w:rsidRPr="004951F1">
        <w:t>Group Project: Learners design a small piece of furniture (e.g., a coffee table or a nightstand) specifying the type of wood or board product for each part of the frame. They must justify their choices based on the product’s properties and the intended use of the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 identification and understanding of the different wood and board products.</w:t>
      </w:r>
    </w:p>
    <w:p w:rsidR="00C81E49" w:rsidRPr="004951F1" w:rsidRDefault="00C81E49" w:rsidP="00C81E49">
      <w:r w:rsidRPr="004951F1">
        <w:t>- Rational Material Selection: Quality of material choices for specified furniture types, including justification based on cost, durability, and aesthetic requirements.</w:t>
      </w:r>
    </w:p>
    <w:p w:rsidR="00C81E49" w:rsidRPr="004951F1" w:rsidRDefault="00C81E49" w:rsidP="00C81E49">
      <w:r w:rsidRPr="004951F1">
        <w:t>- Innovation and Design: Creativity in the group project design, effectiveness in material usage, and overall presentation skills.</w:t>
      </w:r>
    </w:p>
    <w:p w:rsidR="00C81E49" w:rsidRPr="004951F1" w:rsidRDefault="00C81E49" w:rsidP="00C81E49"/>
    <w:p w:rsidR="00C81E49" w:rsidRPr="004951F1" w:rsidRDefault="00C81E49" w:rsidP="00C81E49">
      <w:r w:rsidRPr="004951F1">
        <w:t>By engaging with these educational activities, learners will gain a comprehensive understanding of the various wood and board products available for furniture frame construction. This knowledge ensures that future furniture designs are not only visually appealing but also structurally sound and suited to their intended applications.</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7: Identify and Distinguish Between Joints and Bracings Used in the Frame Construction</w:t>
      </w:r>
    </w:p>
    <w:p w:rsidR="00C81E49" w:rsidRPr="004951F1" w:rsidRDefault="00C81E49" w:rsidP="00C81E49"/>
    <w:p w:rsidR="00C81E49" w:rsidRPr="004951F1" w:rsidRDefault="00C81E49" w:rsidP="00C81E49">
      <w:r w:rsidRPr="004951F1">
        <w:t>Understanding the different types of joints and bracings is crucial for furniture design and construction. This knowledge ensures the structural integrity and longevity of furniture pieces. This module will provide learners with practical exercises and examples to help them identify and differentiate various joints and bracings used in furniture frame construction.</w:t>
      </w:r>
    </w:p>
    <w:p w:rsidR="00C81E49" w:rsidRPr="004951F1" w:rsidRDefault="00C81E49" w:rsidP="00C81E49"/>
    <w:p w:rsidR="00C81E49" w:rsidRPr="004951F1" w:rsidRDefault="00C81E49" w:rsidP="00C81E49">
      <w:r w:rsidRPr="004951F1">
        <w:t xml:space="preserve"> 1. Overview of Joints and Bracings</w:t>
      </w:r>
    </w:p>
    <w:p w:rsidR="00C81E49" w:rsidRPr="004951F1" w:rsidRDefault="00C81E49" w:rsidP="00C81E49"/>
    <w:p w:rsidR="00C81E49" w:rsidRPr="004951F1" w:rsidRDefault="00C81E49" w:rsidP="00C81E49">
      <w:r w:rsidRPr="004951F1">
        <w:t>Joints and bracings are fundamental in furniture construction, providing the necessary support and stability. Here are the main types commonly used in furniture frames:</w:t>
      </w:r>
    </w:p>
    <w:p w:rsidR="00C81E49" w:rsidRPr="004951F1" w:rsidRDefault="00C81E49" w:rsidP="00C81E49"/>
    <w:p w:rsidR="00C81E49" w:rsidRPr="004951F1" w:rsidRDefault="00C81E49" w:rsidP="00C81E49">
      <w:r w:rsidRPr="004951F1">
        <w:t>- Dovetail Joint: Known for its use in drawer construction, the dovetail joint involves interlocking pins and tails that create a durable and strong connection without the need for nails or screws.</w:t>
      </w:r>
    </w:p>
    <w:p w:rsidR="00C81E49" w:rsidRPr="004951F1" w:rsidRDefault="00C81E49" w:rsidP="00C81E49"/>
    <w:p w:rsidR="00C81E49" w:rsidRPr="004951F1" w:rsidRDefault="00C81E49" w:rsidP="00C81E49">
      <w:r w:rsidRPr="004951F1">
        <w:t>- Mortise and Tenon Joint: A classic woodworking joint that involves a tenon (a projection) on the end of one piece and a mortise (a cavity) into which it fits on the other piece. This type of joint is valued for its strength and aesthetic simplicity.</w:t>
      </w:r>
    </w:p>
    <w:p w:rsidR="00C81E49" w:rsidRPr="004951F1" w:rsidRDefault="00C81E49" w:rsidP="00C81E49"/>
    <w:p w:rsidR="00C81E49" w:rsidRPr="004951F1" w:rsidRDefault="00C81E49" w:rsidP="00C81E49">
      <w:r w:rsidRPr="004951F1">
        <w:t>- Dowel Joint: Uses small wooden pegs (dowels) fitted into corresponding holes to connect pieces of wood. It is less visible than other joints and provides a clean appearance.</w:t>
      </w:r>
    </w:p>
    <w:p w:rsidR="00C81E49" w:rsidRPr="004951F1" w:rsidRDefault="00C81E49" w:rsidP="00C81E49"/>
    <w:p w:rsidR="00C81E49" w:rsidRPr="004951F1" w:rsidRDefault="00C81E49" w:rsidP="00C81E49">
      <w:r w:rsidRPr="004951F1">
        <w:t>- Butt Joint: The simplest and most common type of joint where the ends of two pieces of wood are butted together and fixed with adhesives, nails, or screws. It is often reinforced with plates or brackets for extra stability.</w:t>
      </w:r>
    </w:p>
    <w:p w:rsidR="00C81E49" w:rsidRPr="004951F1" w:rsidRDefault="00C81E49" w:rsidP="00C81E49"/>
    <w:p w:rsidR="00C81E49" w:rsidRPr="004951F1" w:rsidRDefault="00C81E49" w:rsidP="00C81E49">
      <w:r w:rsidRPr="004951F1">
        <w:t>- Bracket Joint: Involves using a bracket or a brace to reinforce a joint. Brackets can be made of metal or wood and are used to support angles and corners in furniture fram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Joint Identification Workshop</w:t>
      </w:r>
    </w:p>
    <w:p w:rsidR="00C81E49" w:rsidRPr="004951F1" w:rsidRDefault="00C81E49" w:rsidP="00C81E49">
      <w:r w:rsidRPr="004951F1">
        <w:t>- Task: Learners are provided with various examples of furniture frames featuring different joints and bracings. They must identify each type and discuss its use and advantages in furniture construction.</w:t>
      </w:r>
    </w:p>
    <w:p w:rsidR="00C81E49" w:rsidRPr="004951F1" w:rsidRDefault="00C81E49" w:rsidP="00C81E49">
      <w:r w:rsidRPr="004951F1">
        <w:t>- Objective: This workshop will enhance learners' ability to recognise and understand different types of joints and bracings, improving their skills in assessing furniture quality and construction.</w:t>
      </w:r>
    </w:p>
    <w:p w:rsidR="00C81E49" w:rsidRPr="004951F1" w:rsidRDefault="00C81E49" w:rsidP="00C81E49"/>
    <w:p w:rsidR="00C81E49" w:rsidRPr="004951F1" w:rsidRDefault="00C81E49" w:rsidP="00C81E49">
      <w:r w:rsidRPr="004951F1">
        <w:t>Exercise 2: Joint Assembly Challenge</w:t>
      </w:r>
    </w:p>
    <w:p w:rsidR="00C81E49" w:rsidRPr="004951F1" w:rsidRDefault="00C81E49" w:rsidP="00C81E49">
      <w:r w:rsidRPr="004951F1">
        <w:t>- Task: In a practical session, learners are given the tools and materials to construct small frame samples using at least three different types of joints mentioned above.</w:t>
      </w:r>
    </w:p>
    <w:p w:rsidR="00C81E49" w:rsidRPr="004951F1" w:rsidRDefault="00C81E49" w:rsidP="00C81E49">
      <w:r w:rsidRPr="004951F1">
        <w:t>- Objective: By actively constructing joints, learners will gain hands-on experience and a deeper understanding of the structural implications and practical applications of each joint typ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ite Visit: Arrange a visit to a furniture manufacturing plant where learners can observe professional carpenters and joiners at work. Watching the application of various joints and bracings in real-time will provide valuable insights into their practical usage.</w:t>
      </w:r>
    </w:p>
    <w:p w:rsidR="00C81E49" w:rsidRPr="004951F1" w:rsidRDefault="00C81E49" w:rsidP="00C81E49"/>
    <w:p w:rsidR="00C81E49" w:rsidRPr="004951F1" w:rsidRDefault="00C81E49" w:rsidP="00C81E49">
      <w:r w:rsidRPr="004951F1">
        <w:t>Group Project: Learners design and build a piece of furniture using at least two different types of joints or bracings. They must document their work process, highlighting why specific joints were chosen and how they contribute to the overall stability and aesthetics of the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dentification: Correctly identifying the type of joints and bracings from visual inspection or practical demonstration.</w:t>
      </w:r>
    </w:p>
    <w:p w:rsidR="00C81E49" w:rsidRPr="004951F1" w:rsidRDefault="00C81E49" w:rsidP="00C81E49">
      <w:r w:rsidRPr="004951F1">
        <w:t>- Application Skills: Effectiveness in using different joints and bracings in practical assembly tasks.</w:t>
      </w:r>
    </w:p>
    <w:p w:rsidR="00C81E49" w:rsidRPr="004951F1" w:rsidRDefault="00C81E49" w:rsidP="00C81E49">
      <w:r w:rsidRPr="004951F1">
        <w:t>- Creativity and Problem Solving: Innovation in the design and construction of the group project, especially in the application of joints for structural and aesthetic purposes.</w:t>
      </w:r>
    </w:p>
    <w:p w:rsidR="00C81E49" w:rsidRPr="004951F1" w:rsidRDefault="00C81E49" w:rsidP="00C81E49"/>
    <w:p w:rsidR="00C81E49" w:rsidRPr="004951F1" w:rsidRDefault="00C81E49" w:rsidP="00C81E49">
      <w:r w:rsidRPr="004951F1">
        <w:t>These practical activities are designed to deepen learners' understanding of the critical role that joints and bracings play in furniture construction, equipping them with the skills needed to choose and apply the most appropriate methods for different types of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208: Identify and Distinguish Between the Long, Short, and End Grains of Wood and Their Ability to Hold Staples and Nails</w:t>
      </w:r>
    </w:p>
    <w:p w:rsidR="00C81E49" w:rsidRPr="004951F1" w:rsidRDefault="00C81E49" w:rsidP="00C81E49"/>
    <w:p w:rsidR="00C81E49" w:rsidRPr="004951F1" w:rsidRDefault="00C81E49" w:rsidP="00C81E49">
      <w:r w:rsidRPr="004951F1">
        <w:t>Understanding wood grain orientation is crucial for furniture making, affecting both the aesthetic appeal and structural integrity of the piece. This module offers practical exercises to help learners identify different wood grains and evaluate their properties, particularly how well they hold fasteners like staples and nails.</w:t>
      </w:r>
    </w:p>
    <w:p w:rsidR="00C81E49" w:rsidRPr="004951F1" w:rsidRDefault="00C81E49" w:rsidP="00C81E49"/>
    <w:p w:rsidR="00C81E49" w:rsidRPr="004951F1" w:rsidRDefault="00C81E49" w:rsidP="00C81E49">
      <w:r w:rsidRPr="004951F1">
        <w:t xml:space="preserve"> 1. Overview of Wood Grain Types</w:t>
      </w:r>
    </w:p>
    <w:p w:rsidR="00C81E49" w:rsidRPr="004951F1" w:rsidRDefault="00C81E49" w:rsidP="00C81E49"/>
    <w:p w:rsidR="00C81E49" w:rsidRPr="004951F1" w:rsidRDefault="00C81E49" w:rsidP="00C81E49">
      <w:r w:rsidRPr="004951F1">
        <w:t>Wood grain refers to the direction, texture, and appearance of the fibres in wood. Recognising different grain types is vital for selecting appropriate joining techniques and fasteners:</w:t>
      </w:r>
    </w:p>
    <w:p w:rsidR="00C81E49" w:rsidRPr="004951F1" w:rsidRDefault="00C81E49" w:rsidP="00C81E49"/>
    <w:p w:rsidR="00C81E49" w:rsidRPr="004951F1" w:rsidRDefault="00C81E49" w:rsidP="00C81E49">
      <w:r w:rsidRPr="004951F1">
        <w:t>- Long Grain (Edge Grain): Runs along the length of the wood, typically visible on the edges of boards. It is the strongest and most stable direction in wood and holds fasteners well, making it ideal for structural components of furniture.</w:t>
      </w:r>
    </w:p>
    <w:p w:rsidR="00C81E49" w:rsidRPr="004951F1" w:rsidRDefault="00C81E49" w:rsidP="00C81E49"/>
    <w:p w:rsidR="00C81E49" w:rsidRPr="004951F1" w:rsidRDefault="00C81E49" w:rsidP="00C81E49">
      <w:r w:rsidRPr="004951F1">
        <w:t>- Short Grain (Face Grain): Runs perpendicular to the long grain and is usually visible on the surface of the board. This grain is less strong and can be more prone to splitting when fasteners are applied.</w:t>
      </w:r>
    </w:p>
    <w:p w:rsidR="00C81E49" w:rsidRPr="004951F1" w:rsidRDefault="00C81E49" w:rsidP="00C81E49"/>
    <w:p w:rsidR="00C81E49" w:rsidRPr="004951F1" w:rsidRDefault="00C81E49" w:rsidP="00C81E49">
      <w:r w:rsidRPr="004951F1">
        <w:t>- End Grain: Found at the top or bottom of a piece of wood, where the growth rings are visible. End grain absorbs and releases moisture more quickly than other grain types, making it susceptible to splitting. It does not hold fasteners as securely as long or short grains and often requires pre-drilling or different types of joiner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Grain Identification and Fastener Test</w:t>
      </w:r>
    </w:p>
    <w:p w:rsidR="00C81E49" w:rsidRPr="004951F1" w:rsidRDefault="00C81E49" w:rsidP="00C81E49">
      <w:r w:rsidRPr="004951F1">
        <w:t>- Task: Learners are provided with samples of wood showing long, short, and end grains. They must identify each grain type and then attempt to insert staples and nails into each, noting the ease of insertion and the hold strength.</w:t>
      </w:r>
    </w:p>
    <w:p w:rsidR="00C81E49" w:rsidRPr="004951F1" w:rsidRDefault="00C81E49" w:rsidP="00C81E49">
      <w:r w:rsidRPr="004951F1">
        <w:t>- Objective: To develop an understanding of how different grains affect the ability of wood to hold fasteners, and to recognise potential issues like splitting or poor hold.</w:t>
      </w:r>
    </w:p>
    <w:p w:rsidR="00C81E49" w:rsidRPr="004951F1" w:rsidRDefault="00C81E49" w:rsidP="00C81E49"/>
    <w:p w:rsidR="00C81E49" w:rsidRPr="004951F1" w:rsidRDefault="00C81E49" w:rsidP="00C81E49">
      <w:r w:rsidRPr="004951F1">
        <w:t>Exercise 2: Joinery Technique Selection</w:t>
      </w:r>
    </w:p>
    <w:p w:rsidR="00C81E49" w:rsidRPr="004951F1" w:rsidRDefault="00C81E49" w:rsidP="00C81E49">
      <w:r w:rsidRPr="004951F1">
        <w:t>- Task: Given different furniture assembly scenarios, learners must choose the best type of joinery technique based on the grain orientation of the wood involved. They will use their knowledge of grain types to select whether to use nails, screws, glue, or alternative joining methods like dowels or biscuits.</w:t>
      </w:r>
    </w:p>
    <w:p w:rsidR="00C81E49" w:rsidRPr="004951F1" w:rsidRDefault="00C81E49" w:rsidP="00C81E49">
      <w:r w:rsidRPr="004951F1">
        <w:lastRenderedPageBreak/>
        <w:t>- Objective: To apply knowledge of wood grains in practical joinery decisions, ensuring both aesthetic appeal and structural integr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 carpentry shop where learners can observe and participate in the preparation and assembly of wood components. Focus on how professionals select and apply different fasteners based on wood grain.</w:t>
      </w:r>
    </w:p>
    <w:p w:rsidR="00C81E49" w:rsidRPr="004951F1" w:rsidRDefault="00C81E49" w:rsidP="00C81E49"/>
    <w:p w:rsidR="00C81E49" w:rsidRPr="004951F1" w:rsidRDefault="00C81E49" w:rsidP="00C81E49">
      <w:r w:rsidRPr="004951F1">
        <w:t>Group Project: Learners design and create a small wooden item such as a picture frame or a simple stool. They must document their wood choice, grain orientation considerations, and fastening methods used, explaining their decisions and outcom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 identification of wood grain types from samples.</w:t>
      </w:r>
    </w:p>
    <w:p w:rsidR="00C81E49" w:rsidRPr="004951F1" w:rsidRDefault="00C81E49" w:rsidP="00C81E49">
      <w:r w:rsidRPr="004951F1">
        <w:t>- Practical Application: Effectiveness and appropriateness of fastener choice and application in wood samples.</w:t>
      </w:r>
    </w:p>
    <w:p w:rsidR="00C81E49" w:rsidRPr="004951F1" w:rsidRDefault="00C81E49" w:rsidP="00C81E49">
      <w:r w:rsidRPr="004951F1">
        <w:t>- Design and Innovation: Creativity in the group project, the effectiveness of joinery techniques, and the ability to justify choices based on grain orientation.</w:t>
      </w:r>
    </w:p>
    <w:p w:rsidR="00C81E49" w:rsidRPr="004951F1" w:rsidRDefault="00C81E49" w:rsidP="00C81E49"/>
    <w:p w:rsidR="00C81E49" w:rsidRDefault="00C81E49" w:rsidP="00C81E49">
      <w:pPr>
        <w:spacing w:before="0" w:after="160" w:line="259" w:lineRule="auto"/>
        <w:jc w:val="left"/>
        <w:rPr>
          <w:rFonts w:ascii="Century Gothic" w:hAnsi="Century Gothic" w:cs="Arial"/>
          <w:bCs/>
          <w:lang w:val="en-ZA"/>
        </w:rPr>
      </w:pPr>
      <w:r w:rsidRPr="004951F1">
        <w:t>By engaging with these educational activities, learners will gain a comprehensive understanding of how wood grain affects furniture construction. This knowledge will empower them to make informed choices about materials and methods, enhancing both the functionality and durability of their woodworking projects.</w:t>
      </w:r>
      <w:r>
        <w:rPr>
          <w:rFonts w:ascii="Century Gothic" w:hAnsi="Century Gothic" w:cs="Arial"/>
          <w:bCs/>
          <w:lang w:val="en-ZA"/>
        </w:rPr>
        <w:br w:type="page"/>
      </w:r>
    </w:p>
    <w:p w:rsidR="008F7337" w:rsidRPr="00A362A0" w:rsidRDefault="008F7337" w:rsidP="00EA37C3">
      <w:pPr>
        <w:rPr>
          <w:i/>
          <w:szCs w:val="20"/>
          <w:lang w:val="en-ZA" w:eastAsia="en-ZA"/>
        </w:rPr>
      </w:pPr>
      <w:bookmarkStart w:id="24" w:name="_Toc196241620"/>
      <w:r w:rsidRPr="00A362A0">
        <w:rPr>
          <w:lang w:val="en-ZA"/>
        </w:rPr>
        <w:lastRenderedPageBreak/>
        <w:t>GUIDELINES</w:t>
      </w:r>
      <w:bookmarkEnd w:id="24"/>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2: Identify various types of furniture frame construction and frame components using the correct terminology</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81E49"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Case Study: New Line Development at Metropolitan Furniture Inc.</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etropolitan Furniture Inc. is in the process of developing a new line of furniture aimed at urban markets. The new line includes a range of furniture items from dining chairs to luxury sofas, each designed with specific uses and environments in mind. You, as a furniture design consultant, have been brought in to assist in ensuring that each piece meets specific design criteria based on material, structure, and functionality. Your insights will help guide the production team in creating furniture that is both aesthetically pleasing and structurally soun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r role involves the assessment and recommendation of materials, frame designs, and construction methods. You will need to apply your knowledge to identify and evaluate various aspects of furniture design as specified in the internal assessment criteri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20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a review of prototypes, you observe two different chair models: one is fully upholstered, and the other features visible wooden elements alongside upholstery. How would you identify and distinguish the frame components used in each chair?</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For the fully upholstered chair, I would identify the internal frame components, which are likely made from a solid hardwood to ensure durability hidden beneath the upholstery. For the show wood seat, I would recognise visible elements such as the wooden arms or legs, possibly made from a decorative hardwood or treated wood for aesthetic appeal.</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2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You are presented with four different seating designs intended for various uses: a recliner, a dining chair, a bus seat, and an entryway bench. How would you identify the seating frames according to their intended purpo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Recliner: Identified for resting and lounging, likely featuring a mono-frame with integrated mechanisms for adjusting the sea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ining Chair: Identified for dining and possibly writing; typically a knock-down frame for ease of assembly and storag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us Seat: Identified for transport; usually a modular frame for easy installation and replacement in vehicl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Entryway Bench: Identified for occasional use; possibly using a durable, simple knock-down or modular frame that can handle frequent short-term us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20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Examine a range of sofas and categorise them according to the four back styles described: camel, shell, pillow, and curved. Provide a rationale for each categorisatio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amel Back Sofa: Features a high, arched middle back, which supports the spine well and adds a traditional aesthetic.</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hell Back Sofa: Has a shell-shaped design in the back, typically decorative, suitable for high-end deco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illow Back Sofa: Equipped with loose, soft back cushions for a casual, comfortable feel.</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urved Back Sofa: Features a smoothly curved back that offers a modern look and may provide ergonomic support.</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4: (IAC0204)</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dentify the frame type for each of the following furniture items: an office workstation, a portable massage table, and a sectional living room sof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Office Workstation: Modular frame, as it needs to be adaptable and often reconfigurabl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ortable Massage Table: Knock down frame, designed for easy assembly and disassembl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ctional Living Room Sofa: Mono-frame, providing sturdy, uninterrupted support suitable for daily us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5: (IAC02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need to recommend materials for a new line of bedroom furniture. Choose appropriate materials for the bed frames, dressers, and nightstand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ed Frames: Hardwood for its durability and strength.</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ressers: MDF for its smooth finish, ideal for painting and providing a modern loo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Nightstands: Softwood or chip board covered with a laminate for cost-effectiveness and ease of maintenanc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6: (IAC02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luxury dining set requires specific joints and bracings. What types would you recommend for the chairs and the dining tabl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hairs: Mortise and tenon joints for strength and durability, with corner blocks for additional stabilit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ining Table: Dowelled joints for easy assembly, with lap joints to lengthen rails ensuring the table's stability and longevity.</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7: (IAC02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When inspecting wood samples for a custom cabinet, how would you identify the long, short, and end grains of the wood to ensure optimal placement of fastener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Long Grain: Runs lengthwise along the wood, should be used where strength and aesthetics are importan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hort Grain: Runs width wise, less structural integrity than long grai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End Grain: Visible at the ends of the wood, not ideal for fasteners as it tends to split; pre-drilling is recommende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ummar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case study not only tests your understanding of the materials and construction techniques but also your ability to apply these in practical, real-world design scenarios. Each answer should demonstrate thorough knowledge and a clear rationale that aligns with industry standards and practical application in furniture design.</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442113" w:rsidRDefault="000F317D" w:rsidP="00EA37C3">
      <w:pPr>
        <w:pStyle w:val="Heading1"/>
        <w:framePr w:wrap="around"/>
        <w:jc w:val="left"/>
        <w:rPr>
          <w:lang w:val="en-ZA"/>
        </w:rPr>
      </w:pPr>
      <w:r w:rsidRPr="000F317D">
        <w:rPr>
          <w:lang w:val="en-ZA"/>
        </w:rPr>
        <w:lastRenderedPageBreak/>
        <w:t>PM-02-PS03: Read and interpret specifications for upholstery covers</w:t>
      </w:r>
    </w:p>
    <w:p w:rsidR="000F317D" w:rsidRPr="00A362A0" w:rsidRDefault="000F317D"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42113" w:rsidRDefault="000F317D" w:rsidP="002E71DC">
      <w:pPr>
        <w:rPr>
          <w:rFonts w:ascii="Century Gothic" w:hAnsi="Century Gothic"/>
          <w:sz w:val="22"/>
          <w:szCs w:val="22"/>
          <w:lang w:val="en-ZA"/>
        </w:rPr>
      </w:pPr>
      <w:r w:rsidRPr="000F317D">
        <w:rPr>
          <w:rFonts w:ascii="Century Gothic" w:hAnsi="Century Gothic"/>
          <w:sz w:val="22"/>
          <w:szCs w:val="22"/>
          <w:lang w:val="en-ZA"/>
        </w:rPr>
        <w:t>Given a range of written specifications including technical drawings, cutting plans and job cards, and a variety of samples and prototypes of upholstered furniture, including dining room seats, arm chairs, sofas, corner units, ottomans and foot stools, and a variety of types of prepared covers of the seven main upholstery material types (woven plain, woven patterned, printed cretonne, pile, knitted jersey, coated fabrics and animal skins), and a cloth tape measure, the learner must be able to:</w:t>
      </w:r>
    </w:p>
    <w:p w:rsidR="000F317D" w:rsidRPr="002E71DC" w:rsidRDefault="000F317D" w:rsidP="002E71DC">
      <w:pPr>
        <w:rPr>
          <w:rFonts w:ascii="Century Gothic" w:hAnsi="Century Gothic"/>
          <w:sz w:val="22"/>
          <w:szCs w:val="22"/>
          <w:lang w:val="en-ZA"/>
        </w:rPr>
      </w:pP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1 Identify the main components of furniture frames using industry standard terminology</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2 Identify the main components of covers for furniture frames using industry standard terminology</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3 Identify the type of cover material</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4 Identify the dimensions of the cover components</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5 Identify the final size and allowances for the cover components</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6 Identify the characteristics of fabrics that influence cover fitting</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7 Identify the characteristics of cover design that influence cover construction</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8 Identify the construction process of each of the main groups of furniture</w:t>
      </w:r>
    </w:p>
    <w:p w:rsidR="00442113"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9 Identify the components of each construction</w:t>
      </w:r>
    </w:p>
    <w:p w:rsidR="000F317D" w:rsidRDefault="000F317D" w:rsidP="000F317D">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0F317D"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1 Specification reading techniques using industry terminology and abbreviations</w:t>
      </w:r>
    </w:p>
    <w:p w:rsidR="00CB77AB"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2 Measuring techniques</w:t>
      </w:r>
    </w:p>
    <w:p w:rsidR="000F317D"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3 Cover material types</w:t>
      </w:r>
    </w:p>
    <w:p w:rsid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4 Fabric technology and design aesthetics</w:t>
      </w:r>
    </w:p>
    <w:p w:rsidR="000F317D" w:rsidRDefault="000F317D" w:rsidP="000F317D">
      <w:pPr>
        <w:rPr>
          <w:rFonts w:ascii="Century Gothic" w:hAnsi="Century Gothic"/>
          <w:sz w:val="22"/>
          <w:szCs w:val="22"/>
          <w:lang w:val="en-ZA"/>
        </w:rPr>
      </w:pP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42113" w:rsidRDefault="00442113" w:rsidP="006C4A1B">
      <w:pPr>
        <w:rPr>
          <w:rFonts w:ascii="Century Gothic" w:hAnsi="Century Gothic"/>
          <w:b/>
          <w:sz w:val="22"/>
          <w:szCs w:val="22"/>
          <w:lang w:val="en-ZA"/>
        </w:rPr>
      </w:pP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1 Main components of furniture frames are identified and labelled: back, front, legs, rails, arms, corner blocks, joints, seat, wing, show wood</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 xml:space="preserve">IAC0302 Design information for cover components for furniture is identified from the specifications: inside wing (IW), outside wing (OW), inside arms (IA), outside </w:t>
      </w:r>
      <w:r w:rsidRPr="000F317D">
        <w:rPr>
          <w:rFonts w:ascii="Century Gothic" w:hAnsi="Century Gothic"/>
          <w:sz w:val="22"/>
          <w:szCs w:val="22"/>
          <w:lang w:val="en-ZA"/>
        </w:rPr>
        <w:lastRenderedPageBreak/>
        <w:t>arms (OA), seat back (SB), seat front, (SF), inside back (IB), outside back (OB), front border (FB), facia (F), cushion back (CB), cushion front (CF), piping (P)</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3 Dimensions, including allowances, of cover components are correctly interpreted (length first followed by the width) and recorded in millimetres</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4 Cover materials are classified according to the main types of upholstery cover materials (woven plain, woven patterned, printed cretonne, pile, knitted jersey, coated fabrics and animal skins)</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5 Pile direction is correctly identified</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6 Pattern repeats are correctly identified</w:t>
      </w:r>
    </w:p>
    <w:p w:rsidR="00C81E49" w:rsidRDefault="000F317D">
      <w:pPr>
        <w:spacing w:before="0" w:after="160" w:line="259" w:lineRule="auto"/>
        <w:jc w:val="left"/>
        <w:rPr>
          <w:rFonts w:ascii="Century Gothic" w:hAnsi="Century Gothic"/>
          <w:sz w:val="22"/>
          <w:lang w:val="en-ZA"/>
        </w:rPr>
      </w:pPr>
      <w:r w:rsidRPr="000F317D">
        <w:rPr>
          <w:rFonts w:ascii="Century Gothic" w:hAnsi="Century Gothic"/>
          <w:sz w:val="22"/>
          <w:szCs w:val="22"/>
          <w:lang w:val="en-ZA"/>
        </w:rPr>
        <w:t>IAC0307 Repeat patterns are matched taking into consideration highly visible areas first, and in the right order (inside backs, seat cushions, fronts of seats and then inside arms)</w:t>
      </w:r>
      <w:r w:rsidR="00DD27AA" w:rsidRPr="00244BD8">
        <w:rPr>
          <w:rFonts w:ascii="Century Gothic" w:hAnsi="Century Gothic"/>
          <w:sz w:val="22"/>
          <w:lang w:val="en-ZA"/>
        </w:rPr>
        <w:br w:type="page"/>
      </w:r>
    </w:p>
    <w:p w:rsidR="00C81E49" w:rsidRPr="004951F1" w:rsidRDefault="00C81E49" w:rsidP="00C81E49">
      <w:r w:rsidRPr="004951F1">
        <w:lastRenderedPageBreak/>
        <w:t>Introduction to PM-02-PS03: Read and Interpret Specifications for Upholstery Covers</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PM-02-PS03 is designed to equip learners with the critical skill of accurately reading and interpreting specifications for upholstery covers. This module addresses a comprehensive range of competencies required to handle diverse materials and designs in the upholstery industry. By mastering these skills, learners will be able to efficiently translate technical documents into practical upholstery tasks, ensuring quality and adherence to design requirements.</w:t>
      </w:r>
    </w:p>
    <w:p w:rsidR="00C81E49" w:rsidRPr="004951F1" w:rsidRDefault="00C81E49" w:rsidP="00C81E49"/>
    <w:p w:rsidR="00C81E49" w:rsidRPr="004951F1" w:rsidRDefault="00C81E49" w:rsidP="00C81E49">
      <w:r w:rsidRPr="004951F1">
        <w:t>Learners will be exposed to a variety of written specifications, including technical drawings, cutting plans, and job cards. They will also engage with samples and prototypes of various upholstered furniture pieces such as dining room seats, armchairs, sofas, corner units, ottomans, and footstools. The upholstery materials covered will include seven main types: woven plain, woven patterned, printed cretonne, pile fabrics, knitted jersey, coated fabrics, and animal skins. Each type presents unique challenges and learning opportunities regarding the fitting and aesthetic integration into furniture design.</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guided instruction and practical application, learners will:</w:t>
      </w:r>
    </w:p>
    <w:p w:rsidR="00C81E49" w:rsidRPr="004951F1" w:rsidRDefault="00C81E49" w:rsidP="00C81E49"/>
    <w:p w:rsidR="00C81E49" w:rsidRPr="004951F1" w:rsidRDefault="00C81E49" w:rsidP="00C81E49">
      <w:r w:rsidRPr="004951F1">
        <w:t>- PA0301: Identify the main components of furniture frames using industry-standard terminology, which is crucial for understanding how covers will fit and interact with the frame.</w:t>
      </w:r>
    </w:p>
    <w:p w:rsidR="00C81E49" w:rsidRPr="004951F1" w:rsidRDefault="00C81E49" w:rsidP="00C81E49">
      <w:r w:rsidRPr="004951F1">
        <w:t>- PA0302: Identify the main components of covers for these frames, also using standardised terminology to ensure consistent communication within the industry.</w:t>
      </w:r>
    </w:p>
    <w:p w:rsidR="00C81E49" w:rsidRPr="004951F1" w:rsidRDefault="00C81E49" w:rsidP="00C81E49">
      <w:r w:rsidRPr="004951F1">
        <w:t>- PA0303: Distinguish among different types of cover materials, recognising their specific characteristics and how they influence the upholstery process.</w:t>
      </w:r>
    </w:p>
    <w:p w:rsidR="00C81E49" w:rsidRPr="004951F1" w:rsidRDefault="00C81E49" w:rsidP="00C81E49">
      <w:r w:rsidRPr="004951F1">
        <w:t>- PA0304: Measure and identify the dimensions of cover components, an essential step for precise cutting and fitting.</w:t>
      </w:r>
    </w:p>
    <w:p w:rsidR="00C81E49" w:rsidRPr="004951F1" w:rsidRDefault="00C81E49" w:rsidP="00C81E49">
      <w:r w:rsidRPr="004951F1">
        <w:t>- PA0305: Determine the final size and allowances for cover components, accounting for stretch, shrinkage, and other material-specific behaviours.</w:t>
      </w:r>
    </w:p>
    <w:p w:rsidR="00C81E49" w:rsidRPr="004951F1" w:rsidRDefault="00C81E49" w:rsidP="00C81E49">
      <w:r w:rsidRPr="004951F1">
        <w:t>- PA0306: Understand the characteristics of fabrics that influence cover fitting, such as elasticity, durability, and ease of handling.</w:t>
      </w:r>
    </w:p>
    <w:p w:rsidR="00C81E49" w:rsidRPr="004951F1" w:rsidRDefault="00C81E49" w:rsidP="00C81E49">
      <w:r w:rsidRPr="004951F1">
        <w:t>- PA0307: Recognise the characteristics of cover design that impact the construction process, enabling them to anticipate potential challenges in the upholstery process.</w:t>
      </w:r>
    </w:p>
    <w:p w:rsidR="00C81E49" w:rsidRPr="004951F1" w:rsidRDefault="00C81E49" w:rsidP="00C81E49">
      <w:r w:rsidRPr="004951F1">
        <w:t>- PA0308: Outline the construction process of each main group of furniture, providing a systematic approach to cover fitting.</w:t>
      </w:r>
    </w:p>
    <w:p w:rsidR="00C81E49" w:rsidRPr="004951F1" w:rsidRDefault="00C81E49" w:rsidP="00C81E49">
      <w:r w:rsidRPr="004951F1">
        <w:t>- PA0309: Identify and understand the role of each component in the construction process, ensuring a comprehensive grasp of the entire upholstery workflow.</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will involve both theoretical learning and hands-on activities. Learners will use tools such as cloth tape measures to engage directly with materials and prototypes, allowing them to apply their theoretical knowledge in a practical setting. This approach ensures that learners not only understand the specifications on paper but also how to apply this information in real-world scenarios, enhancing their skills in precision, problem-solving, and quality control in upholstery.</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1: Identify the Main Components of Furniture Frames Using Industry Standard Terminology</w:t>
      </w:r>
    </w:p>
    <w:p w:rsidR="00C81E49" w:rsidRPr="004951F1" w:rsidRDefault="00C81E49" w:rsidP="00C81E49"/>
    <w:p w:rsidR="00C81E49" w:rsidRPr="004951F1" w:rsidRDefault="00C81E49" w:rsidP="00C81E49">
      <w:r w:rsidRPr="004951F1">
        <w:t>The ability to correctly identify and name the main components of furniture frames is essential for professionals in the furniture design and manufacturing industries. This skill ensures clear communication and precision in the construction and upholstery processes. Below, we provide detailed practical learning content and examples to help learners master the identification of furniture frame components using industry-standard terminology.</w:t>
      </w:r>
    </w:p>
    <w:p w:rsidR="00C81E49" w:rsidRPr="004951F1" w:rsidRDefault="00C81E49" w:rsidP="00C81E49"/>
    <w:p w:rsidR="00C81E49" w:rsidRPr="004951F1" w:rsidRDefault="00C81E49" w:rsidP="00C81E49">
      <w:r w:rsidRPr="004951F1">
        <w:t xml:space="preserve"> 1. Overview of Furniture Frame Components</w:t>
      </w:r>
    </w:p>
    <w:p w:rsidR="00C81E49" w:rsidRPr="004951F1" w:rsidRDefault="00C81E49" w:rsidP="00C81E49"/>
    <w:p w:rsidR="00C81E49" w:rsidRPr="004951F1" w:rsidRDefault="00C81E49" w:rsidP="00C81E49">
      <w:r w:rsidRPr="004951F1">
        <w:t>Understanding the structure of furniture frames involves recognising various key components:</w:t>
      </w:r>
    </w:p>
    <w:p w:rsidR="00C81E49" w:rsidRPr="004951F1" w:rsidRDefault="00C81E49" w:rsidP="00C81E49"/>
    <w:p w:rsidR="00C81E49" w:rsidRPr="004951F1" w:rsidRDefault="00C81E49" w:rsidP="00C81E49">
      <w:r w:rsidRPr="004951F1">
        <w:t>- Rails: Horizontal support elements that connect the legs of the furniture. Rails can be categorised into top rails, bottom rails, and mid rails depending on their position.</w:t>
      </w:r>
    </w:p>
    <w:p w:rsidR="00C81E49" w:rsidRPr="004951F1" w:rsidRDefault="00C81E49" w:rsidP="00C81E49">
      <w:r w:rsidRPr="004951F1">
        <w:t xml:space="preserve">  </w:t>
      </w:r>
    </w:p>
    <w:p w:rsidR="00C81E49" w:rsidRPr="004951F1" w:rsidRDefault="00C81E49" w:rsidP="00C81E49">
      <w:r w:rsidRPr="004951F1">
        <w:t>- Legs: The vertical components that support the furniture from the ground. Legs can vary widely in style and may be integrated into the frame or attached separately.</w:t>
      </w:r>
    </w:p>
    <w:p w:rsidR="00C81E49" w:rsidRPr="004951F1" w:rsidRDefault="00C81E49" w:rsidP="00C81E49">
      <w:r w:rsidRPr="004951F1">
        <w:t xml:space="preserve">  </w:t>
      </w:r>
    </w:p>
    <w:p w:rsidR="00C81E49" w:rsidRPr="004951F1" w:rsidRDefault="00C81E49" w:rsidP="00C81E49">
      <w:r w:rsidRPr="004951F1">
        <w:t>- Stiles: Vertical pieces that form the main structure of the frame, particularly in chairs and panel furniture.</w:t>
      </w:r>
    </w:p>
    <w:p w:rsidR="00C81E49" w:rsidRPr="004951F1" w:rsidRDefault="00C81E49" w:rsidP="00C81E49">
      <w:r w:rsidRPr="004951F1">
        <w:t xml:space="preserve">  </w:t>
      </w:r>
    </w:p>
    <w:p w:rsidR="00C81E49" w:rsidRPr="004951F1" w:rsidRDefault="00C81E49" w:rsidP="00C81E49">
      <w:r w:rsidRPr="004951F1">
        <w:t>- Aprons: Horizontal pieces that connect legs below the surface of the furniture, adding structural stability and often contributing to the aesthetic of the piece.</w:t>
      </w:r>
    </w:p>
    <w:p w:rsidR="00C81E49" w:rsidRPr="004951F1" w:rsidRDefault="00C81E49" w:rsidP="00C81E49">
      <w:r w:rsidRPr="004951F1">
        <w:t xml:space="preserve">  </w:t>
      </w:r>
    </w:p>
    <w:p w:rsidR="00C81E49" w:rsidRPr="004951F1" w:rsidRDefault="00C81E49" w:rsidP="00C81E49">
      <w:r w:rsidRPr="004951F1">
        <w:t>- Stretchers: Support bars that run between the legs, usually at or near the bottom of a frame, to provide additional stability.</w:t>
      </w:r>
    </w:p>
    <w:p w:rsidR="00C81E49" w:rsidRPr="004951F1" w:rsidRDefault="00C81E49" w:rsidP="00C81E49">
      <w:r w:rsidRPr="004951F1">
        <w:t xml:space="preserve">  </w:t>
      </w:r>
    </w:p>
    <w:p w:rsidR="00C81E49" w:rsidRPr="004951F1" w:rsidRDefault="00C81E49" w:rsidP="00C81E49">
      <w:r w:rsidRPr="004951F1">
        <w:t>- Panels: Flat sections that fill the frame, often seen in the sides or back of furnitur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Component Identification</w:t>
      </w:r>
    </w:p>
    <w:p w:rsidR="00C81E49" w:rsidRPr="004951F1" w:rsidRDefault="00C81E49" w:rsidP="00C81E49">
      <w:r w:rsidRPr="004951F1">
        <w:t>- Task: Learners are presented with various furniture frames, both assembled and unassembled. They must identify and label each component using the correct industry terminology.</w:t>
      </w:r>
    </w:p>
    <w:p w:rsidR="00C81E49" w:rsidRPr="004951F1" w:rsidRDefault="00C81E49" w:rsidP="00C81E49">
      <w:r w:rsidRPr="004951F1">
        <w:t>- Objective: To develop the ability to recognise and correctly name the structural elements of furniture frames.</w:t>
      </w:r>
    </w:p>
    <w:p w:rsidR="00C81E49" w:rsidRPr="004951F1" w:rsidRDefault="00C81E49" w:rsidP="00C81E49"/>
    <w:p w:rsidR="00C81E49" w:rsidRPr="004951F1" w:rsidRDefault="00C81E49" w:rsidP="00C81E49">
      <w:r w:rsidRPr="004951F1">
        <w:lastRenderedPageBreak/>
        <w:t>Exercise 2: Role-Playing as Quality Inspectors</w:t>
      </w:r>
    </w:p>
    <w:p w:rsidR="00C81E49" w:rsidRPr="004951F1" w:rsidRDefault="00C81E49" w:rsidP="00C81E49">
      <w:r w:rsidRPr="004951F1">
        <w:t>- Task: In a simulated quality inspection setting, learners must examine a series of furniture pieces and report on the construction by referencing specific frame components.</w:t>
      </w:r>
    </w:p>
    <w:p w:rsidR="00C81E49" w:rsidRPr="004951F1" w:rsidRDefault="00C81E49" w:rsidP="00C81E49">
      <w:r w:rsidRPr="004951F1">
        <w:t>- Objective: This exercise helps learners apply their knowledge in a practical context, ensuring they understand the importance of each component's role in overall furniture integr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local furniture manufacturing facility. Observing the assembly line and discussing with craftsmen and designers will provide learners with practical insights into how frame components are integrated into finished products.</w:t>
      </w:r>
    </w:p>
    <w:p w:rsidR="00C81E49" w:rsidRPr="004951F1" w:rsidRDefault="00C81E49" w:rsidP="00C81E49"/>
    <w:p w:rsidR="00C81E49" w:rsidRPr="004951F1" w:rsidRDefault="00C81E49" w:rsidP="00C81E49">
      <w:r w:rsidRPr="004951F1">
        <w:t>Group Project: Learners design a simple piece of furniture, such as a chair or table. They must create a blueprint that includes all frame components, using correct terminology, and then build a prototype based on their design.</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ly identifying and naming frame components.</w:t>
      </w:r>
    </w:p>
    <w:p w:rsidR="00C81E49" w:rsidRPr="004951F1" w:rsidRDefault="00C81E49" w:rsidP="00C81E49">
      <w:r w:rsidRPr="004951F1">
        <w:t>- Application in Inspection: Effectiveness in applying terminology to real furniture pieces during quality checks.</w:t>
      </w:r>
    </w:p>
    <w:p w:rsidR="00C81E49" w:rsidRPr="004951F1" w:rsidRDefault="00C81E49" w:rsidP="00C81E49">
      <w:r w:rsidRPr="004951F1">
        <w:t>- Creativity and Accuracy in Design: Innovativeness and precision in designing and building the prototype.</w:t>
      </w:r>
    </w:p>
    <w:p w:rsidR="00C81E49" w:rsidRPr="004951F1" w:rsidRDefault="00C81E49" w:rsidP="00C81E49"/>
    <w:p w:rsidR="00C81E49" w:rsidRPr="004951F1" w:rsidRDefault="00C81E49" w:rsidP="00C81E49">
      <w:r w:rsidRPr="004951F1">
        <w:t>By engaging with these educational activities, learners will gain a thorough understanding of the different components that make up furniture frames. This knowledge is crucial for ensuring that furniture is not only aesthetically pleasing but also structurally sound and built to last.</w:t>
      </w:r>
    </w:p>
    <w:p w:rsidR="00C81E49" w:rsidRPr="004951F1" w:rsidRDefault="00C81E49" w:rsidP="00C81E49">
      <w:r w:rsidRPr="004951F1">
        <w:t xml:space="preserve"> Practical Learning Content for PA0302: Identify the Main Components of Covers for Furniture Frames Using Industry Standard Terminology</w:t>
      </w:r>
    </w:p>
    <w:p w:rsidR="00C81E49" w:rsidRPr="004951F1" w:rsidRDefault="00C81E49" w:rsidP="00C81E49"/>
    <w:p w:rsidR="00C81E49" w:rsidRPr="004951F1" w:rsidRDefault="00C81E49" w:rsidP="00C81E49">
      <w:r w:rsidRPr="004951F1">
        <w:t>Being able to accurately identify and describe the components of furniture covers is essential for professionals in the upholstery industry. This skill ensures that they can communicate effectively about their work and meet design and fabrication specifications precisely. This module provides detailed practical learning content and examples to help learners master the identification of cover components using industry-standard terminology.</w:t>
      </w:r>
    </w:p>
    <w:p w:rsidR="00C81E49" w:rsidRPr="004951F1" w:rsidRDefault="00C81E49" w:rsidP="00C81E49"/>
    <w:p w:rsidR="00C81E49" w:rsidRPr="004951F1" w:rsidRDefault="00C81E49" w:rsidP="00C81E49">
      <w:r w:rsidRPr="004951F1">
        <w:t xml:space="preserve"> 1. Overview of Cover Components</w:t>
      </w:r>
    </w:p>
    <w:p w:rsidR="00C81E49" w:rsidRPr="004951F1" w:rsidRDefault="00C81E49" w:rsidP="00C81E49"/>
    <w:p w:rsidR="00C81E49" w:rsidRPr="004951F1" w:rsidRDefault="00C81E49" w:rsidP="00C81E49">
      <w:r w:rsidRPr="004951F1">
        <w:lastRenderedPageBreak/>
        <w:t>A comprehensive understanding of the various parts that make up furniture covers is critical for successful upholstery work:</w:t>
      </w:r>
    </w:p>
    <w:p w:rsidR="00C81E49" w:rsidRPr="004951F1" w:rsidRDefault="00C81E49" w:rsidP="00C81E49"/>
    <w:p w:rsidR="00C81E49" w:rsidRPr="004951F1" w:rsidRDefault="00C81E49" w:rsidP="00C81E49">
      <w:r w:rsidRPr="004951F1">
        <w:t>- Body Fabric: The main fabric that covers the largest visible areas of the furniture.</w:t>
      </w:r>
    </w:p>
    <w:p w:rsidR="00C81E49" w:rsidRPr="004951F1" w:rsidRDefault="00C81E49" w:rsidP="00C81E49">
      <w:r w:rsidRPr="004951F1">
        <w:t xml:space="preserve">  </w:t>
      </w:r>
    </w:p>
    <w:p w:rsidR="00C81E49" w:rsidRPr="004951F1" w:rsidRDefault="00C81E49" w:rsidP="00C81E49">
      <w:r w:rsidRPr="004951F1">
        <w:t>- Welting (or Piping): Fabric-covered cord that is sewn along the seams or edges of the upholstery to define shapes and edges, adding strength and decoration.</w:t>
      </w:r>
    </w:p>
    <w:p w:rsidR="00C81E49" w:rsidRPr="004951F1" w:rsidRDefault="00C81E49" w:rsidP="00C81E49">
      <w:r w:rsidRPr="004951F1">
        <w:t xml:space="preserve">  </w:t>
      </w:r>
    </w:p>
    <w:p w:rsidR="00C81E49" w:rsidRPr="004951F1" w:rsidRDefault="00C81E49" w:rsidP="00C81E49">
      <w:r w:rsidRPr="004951F1">
        <w:t>- Deck: The fabric that is placed underneath the seat cushions, extending from the front edge of the seat to where it meets the back.</w:t>
      </w:r>
    </w:p>
    <w:p w:rsidR="00C81E49" w:rsidRPr="004951F1" w:rsidRDefault="00C81E49" w:rsidP="00C81E49">
      <w:r w:rsidRPr="004951F1">
        <w:t xml:space="preserve">  </w:t>
      </w:r>
    </w:p>
    <w:p w:rsidR="00C81E49" w:rsidRPr="004951F1" w:rsidRDefault="00C81E49" w:rsidP="00C81E49">
      <w:r w:rsidRPr="004951F1">
        <w:t>- Skirt: A fabric panel that hangs from the edge of the seat or the base of the furniture to the floor, often used to conceal legs or casters.</w:t>
      </w:r>
    </w:p>
    <w:p w:rsidR="00C81E49" w:rsidRPr="004951F1" w:rsidRDefault="00C81E49" w:rsidP="00C81E49">
      <w:r w:rsidRPr="004951F1">
        <w:t xml:space="preserve">  </w:t>
      </w:r>
    </w:p>
    <w:p w:rsidR="00C81E49" w:rsidRPr="004951F1" w:rsidRDefault="00C81E49" w:rsidP="00C81E49">
      <w:r w:rsidRPr="004951F1">
        <w:t>- Gusset: The piece of fabric that connects the top and bottom panels of a cushion, often seen in boxed-edge cushions.</w:t>
      </w:r>
    </w:p>
    <w:p w:rsidR="00C81E49" w:rsidRPr="004951F1" w:rsidRDefault="00C81E49" w:rsidP="00C81E49">
      <w:r w:rsidRPr="004951F1">
        <w:t xml:space="preserve">  </w:t>
      </w:r>
    </w:p>
    <w:p w:rsidR="00C81E49" w:rsidRPr="004951F1" w:rsidRDefault="00C81E49" w:rsidP="00C81E49">
      <w:r w:rsidRPr="004951F1">
        <w:t>- Panels: Separate pieces of fabric that are sewn together to form the cover, tailored to fit specific areas like the arms, back, or sides of furnitur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ver Component Identification</w:t>
      </w:r>
    </w:p>
    <w:p w:rsidR="00C81E49" w:rsidRPr="004951F1" w:rsidRDefault="00C81E49" w:rsidP="00C81E49">
      <w:r w:rsidRPr="004951F1">
        <w:t>- Task: Learners are provided with several dismantled furniture covers. They must identify and label each component, using the correct industry terminology.</w:t>
      </w:r>
    </w:p>
    <w:p w:rsidR="00C81E49" w:rsidRPr="004951F1" w:rsidRDefault="00C81E49" w:rsidP="00C81E49">
      <w:r w:rsidRPr="004951F1">
        <w:t>- Objective: To enhance learners' ability to recognise and name the different parts of furniture covers correctly.</w:t>
      </w:r>
    </w:p>
    <w:p w:rsidR="00C81E49" w:rsidRPr="004951F1" w:rsidRDefault="00C81E49" w:rsidP="00C81E49"/>
    <w:p w:rsidR="00C81E49" w:rsidRPr="004951F1" w:rsidRDefault="00C81E49" w:rsidP="00C81E49">
      <w:r w:rsidRPr="004951F1">
        <w:t>Exercise 2: Matching Covers to Furniture</w:t>
      </w:r>
    </w:p>
    <w:p w:rsidR="00C81E49" w:rsidRPr="004951F1" w:rsidRDefault="00C81E49" w:rsidP="00C81E49">
      <w:r w:rsidRPr="004951F1">
        <w:t>- Task: Given a variety of furniture types and their corresponding covers, learners must match each cover to the correct piece of furniture, identifying and explaining the purpose of each component.</w:t>
      </w:r>
    </w:p>
    <w:p w:rsidR="00C81E49" w:rsidRPr="004951F1" w:rsidRDefault="00C81E49" w:rsidP="00C81E49">
      <w:r w:rsidRPr="004951F1">
        <w:t>- Objective: This exercise helps learners understand how different components fit and function in various furniture design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lastRenderedPageBreak/>
        <w:t>Workshop Activity: Arrange a hands-on workshop in an upholstery studio where learners can observe and participate in the cover fitting process. This allows them to see how different components are assembled and fitted onto furniture frames.</w:t>
      </w:r>
    </w:p>
    <w:p w:rsidR="00C81E49" w:rsidRPr="004951F1" w:rsidRDefault="00C81E49" w:rsidP="00C81E49"/>
    <w:p w:rsidR="00C81E49" w:rsidRPr="004951F1" w:rsidRDefault="00C81E49" w:rsidP="00C81E49">
      <w:r w:rsidRPr="004951F1">
        <w:t>Group Project: Learners work in teams to design and create a furniture cover for a given piece of furniture, such as a chair or a small sofa. They must draft a design that includes all necessary components and then construct the cover, applying the terminology they've learned.</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dentification: Precision in identifying and labelling the components of furniture covers.</w:t>
      </w:r>
    </w:p>
    <w:p w:rsidR="00C81E49" w:rsidRPr="004951F1" w:rsidRDefault="00C81E49" w:rsidP="00C81E49">
      <w:r w:rsidRPr="004951F1">
        <w:t>- Application and Matching: Effectiveness in matching covers to furniture pieces and correctly explaining component functions.</w:t>
      </w:r>
    </w:p>
    <w:p w:rsidR="00C81E49" w:rsidRPr="004951F1" w:rsidRDefault="00C81E49" w:rsidP="00C81E49">
      <w:r w:rsidRPr="004951F1">
        <w:t>- Creativity and Technical Skill in Project: Innovation in design and skill in executing the cover construction for the group project.</w:t>
      </w:r>
    </w:p>
    <w:p w:rsidR="00C81E49" w:rsidRPr="004951F1" w:rsidRDefault="00C81E49" w:rsidP="00C81E49"/>
    <w:p w:rsidR="00C81E49" w:rsidRPr="004951F1" w:rsidRDefault="00C81E49" w:rsidP="00C81E49">
      <w:r w:rsidRPr="004951F1">
        <w:t>By engaging with these educational activities, learners will gain a deep understanding of the components involved in furniture covers. This knowledge is crucial for ensuring that upholstery work is not only functional and attractive but also meets specific design and structural requirements.</w:t>
      </w:r>
    </w:p>
    <w:p w:rsidR="00C81E49" w:rsidRPr="004951F1" w:rsidRDefault="00C81E49" w:rsidP="00C81E49">
      <w:r w:rsidRPr="004951F1">
        <w:t xml:space="preserve"> Practical Learning Content for PA0303: Identify the Type of Cover Material</w:t>
      </w:r>
    </w:p>
    <w:p w:rsidR="00C81E49" w:rsidRPr="004951F1" w:rsidRDefault="00C81E49" w:rsidP="00C81E49"/>
    <w:p w:rsidR="00C81E49" w:rsidRPr="004951F1" w:rsidRDefault="00C81E49" w:rsidP="00C81E49">
      <w:r w:rsidRPr="004951F1">
        <w:t>Accurately identifying different types of upholstery cover materials is essential for professionals in the furniture manufacturing and upholstery industry. This skill ensures that they can choose appropriate materials based on the functionality and aesthetic requirements of the furniture. This module provides practical learning content with examples to help learners recognise and differentiate various upholstery materials.</w:t>
      </w:r>
    </w:p>
    <w:p w:rsidR="00C81E49" w:rsidRPr="004951F1" w:rsidRDefault="00C81E49" w:rsidP="00C81E49"/>
    <w:p w:rsidR="00C81E49" w:rsidRPr="004951F1" w:rsidRDefault="00C81E49" w:rsidP="00C81E49">
      <w:r w:rsidRPr="004951F1">
        <w:t xml:space="preserve"> 1. Overview of Upholstery Cover Materials</w:t>
      </w:r>
    </w:p>
    <w:p w:rsidR="00C81E49" w:rsidRPr="004951F1" w:rsidRDefault="00C81E49" w:rsidP="00C81E49"/>
    <w:p w:rsidR="00C81E49" w:rsidRPr="004951F1" w:rsidRDefault="00C81E49" w:rsidP="00C81E49">
      <w:r w:rsidRPr="004951F1">
        <w:t>Understanding the properties and applications of different types of upholstery materials is crucial for selecting the right fabric for a specific furniture piece:</w:t>
      </w:r>
    </w:p>
    <w:p w:rsidR="00C81E49" w:rsidRPr="004951F1" w:rsidRDefault="00C81E49" w:rsidP="00C81E49"/>
    <w:p w:rsidR="00C81E49" w:rsidRPr="004951F1" w:rsidRDefault="00C81E49" w:rsidP="00C81E49">
      <w:r w:rsidRPr="004951F1">
        <w:t>- Woven Plain Fabrics: Characterised by simple weave patterns such as plain weave, twill, or satin. These fabrics are versatile and durable, suitable for general upholstery.</w:t>
      </w:r>
    </w:p>
    <w:p w:rsidR="00C81E49" w:rsidRPr="004951F1" w:rsidRDefault="00C81E49" w:rsidP="00C81E49"/>
    <w:p w:rsidR="00C81E49" w:rsidRPr="004951F1" w:rsidRDefault="00C81E49" w:rsidP="00C81E49">
      <w:r w:rsidRPr="004951F1">
        <w:lastRenderedPageBreak/>
        <w:t>- Woven Patterned Fabrics: Feature intricate designs woven directly into the fabric using multiple yarns of different colours. Ideal for statement pieces or decorative accents.</w:t>
      </w:r>
    </w:p>
    <w:p w:rsidR="00C81E49" w:rsidRPr="004951F1" w:rsidRDefault="00C81E49" w:rsidP="00C81E49"/>
    <w:p w:rsidR="00C81E49" w:rsidRPr="004951F1" w:rsidRDefault="00C81E49" w:rsidP="00C81E49">
      <w:r w:rsidRPr="004951F1">
        <w:t>- Printed Cretonne: A plain-weave fabric made from cotton featuring vibrant prints. It's less durable than other woven fabrics but popular for its aesthetic appeal in low-traffic areas.</w:t>
      </w:r>
    </w:p>
    <w:p w:rsidR="00C81E49" w:rsidRPr="004951F1" w:rsidRDefault="00C81E49" w:rsidP="00C81E49"/>
    <w:p w:rsidR="00C81E49" w:rsidRPr="004951F1" w:rsidRDefault="00C81E49" w:rsidP="00C81E49">
      <w:r w:rsidRPr="004951F1">
        <w:t>- Pile Fabrics: Include materials like velvet or corduroy that have a raised surface or 'pile', known for their texture and luxurious feel. They are used in both high-end and comfortable furniture designs.</w:t>
      </w:r>
    </w:p>
    <w:p w:rsidR="00C81E49" w:rsidRPr="004951F1" w:rsidRDefault="00C81E49" w:rsidP="00C81E49"/>
    <w:p w:rsidR="00C81E49" w:rsidRPr="004951F1" w:rsidRDefault="00C81E49" w:rsidP="00C81E49">
      <w:r w:rsidRPr="004951F1">
        <w:t>- Knitted Jersey: A stretchable material made from knitting fibers together. While not commonly used for main furniture covers, it may be used for specialised furnishings that require stretch.</w:t>
      </w:r>
    </w:p>
    <w:p w:rsidR="00C81E49" w:rsidRPr="004951F1" w:rsidRDefault="00C81E49" w:rsidP="00C81E49"/>
    <w:p w:rsidR="00C81E49" w:rsidRPr="004951F1" w:rsidRDefault="00C81E49" w:rsidP="00C81E49">
      <w:r w:rsidRPr="004951F1">
        <w:t>- Coated Fabrics: Fabrics such as vinyl or leatherette that have a protective coating to provide durability and ease of maintenance. Suitable for high-traffic or commercial environments.</w:t>
      </w:r>
    </w:p>
    <w:p w:rsidR="00C81E49" w:rsidRPr="004951F1" w:rsidRDefault="00C81E49" w:rsidP="00C81E49"/>
    <w:p w:rsidR="00C81E49" w:rsidRPr="004951F1" w:rsidRDefault="00C81E49" w:rsidP="00C81E49">
      <w:r w:rsidRPr="004951F1">
        <w:t>- Animal Skins: Including leather and suede, these are premium materials known for their durability, comfort, and high-end appeal. They require specific maintenance but age well and are highly valued in furniture upholster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Lab</w:t>
      </w:r>
    </w:p>
    <w:p w:rsidR="00C81E49" w:rsidRPr="004951F1" w:rsidRDefault="00C81E49" w:rsidP="00C81E49">
      <w:r w:rsidRPr="004951F1">
        <w:t>- Task: Learners are given samples of each type of material listed above. They must identify each material and discuss its typical use cases in upholstery.</w:t>
      </w:r>
    </w:p>
    <w:p w:rsidR="00C81E49" w:rsidRPr="004951F1" w:rsidRDefault="00C81E49" w:rsidP="00C81E49">
      <w:r w:rsidRPr="004951F1">
        <w:t>- Objective: To enhance learners' ability to recognise different materials and understand their applications in upholstery.</w:t>
      </w:r>
    </w:p>
    <w:p w:rsidR="00C81E49" w:rsidRPr="004951F1" w:rsidRDefault="00C81E49" w:rsidP="00C81E49"/>
    <w:p w:rsidR="00C81E49" w:rsidRPr="004951F1" w:rsidRDefault="00C81E49" w:rsidP="00C81E49">
      <w:r w:rsidRPr="004951F1">
        <w:t>Exercise 2: Material Suitability Challenge</w:t>
      </w:r>
    </w:p>
    <w:p w:rsidR="00C81E49" w:rsidRPr="004951F1" w:rsidRDefault="00C81E49" w:rsidP="00C81E49">
      <w:r w:rsidRPr="004951F1">
        <w:t>- Task: Given a series of client scenarios (e.g., a family with young children, a high-end hotel lobby, a home theatre room), learners must choose the most suitable upholstery material for each case.</w:t>
      </w:r>
    </w:p>
    <w:p w:rsidR="00C81E49" w:rsidRPr="004951F1" w:rsidRDefault="00C81E49" w:rsidP="00C81E49">
      <w:r w:rsidRPr="004951F1">
        <w:t>- Objective: This exercise helps learners apply their knowledge to practical scenarios, choosing materials that best fit the client's needs and the furniture's intended us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lastRenderedPageBreak/>
        <w:t>Field Trip: Organise a visit to a local fabric warehouse or upholstery shop. This allows learners to see and touch various upholstery materials and understand how they are used in actual furniture pieces.</w:t>
      </w:r>
    </w:p>
    <w:p w:rsidR="00C81E49" w:rsidRPr="004951F1" w:rsidRDefault="00C81E49" w:rsidP="00C81E49"/>
    <w:p w:rsidR="00C81E49" w:rsidRPr="004951F1" w:rsidRDefault="00C81E49" w:rsidP="00C81E49">
      <w:r w:rsidRPr="004951F1">
        <w:t>Group Project: Learners design a small piece of furniture (e.g., an ottoman or side chair) for a specific setting. They must select an appropriate cover material, justify their choice based on the material’s properties, and demonstrate how it fits into the overall design concept.</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ly identifying each type of material and its characteristics.</w:t>
      </w:r>
    </w:p>
    <w:p w:rsidR="00C81E49" w:rsidRPr="004951F1" w:rsidRDefault="00C81E49" w:rsidP="00C81E49">
      <w:r w:rsidRPr="004951F1">
        <w:t>- Application Effectiveness: Appropriateness of material selection for given scenarios.</w:t>
      </w:r>
    </w:p>
    <w:p w:rsidR="00C81E49" w:rsidRPr="004951F1" w:rsidRDefault="00C81E49" w:rsidP="00C81E49">
      <w:r w:rsidRPr="004951F1">
        <w:t>- Innovation and Design Rationale: Creativity in the design project and the rationale behind material choices.</w:t>
      </w:r>
    </w:p>
    <w:p w:rsidR="00C81E49" w:rsidRPr="004951F1" w:rsidRDefault="00C81E49" w:rsidP="00C81E49"/>
    <w:p w:rsidR="00C81E49" w:rsidRPr="004951F1" w:rsidRDefault="00C81E49" w:rsidP="00C81E49">
      <w:r w:rsidRPr="004951F1">
        <w:t>Through these educational activities, learners will gain a comprehensive understanding of the various types of upholstery materials and their suitable applications. This knowledge is essential for making informed decisions that affect the aesthetics, functionality, and durability of upholstered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4: Identify the Dimensions of the Cover Components</w:t>
      </w:r>
    </w:p>
    <w:p w:rsidR="00C81E49" w:rsidRPr="004951F1" w:rsidRDefault="00C81E49" w:rsidP="00C81E49"/>
    <w:p w:rsidR="00C81E49" w:rsidRPr="004951F1" w:rsidRDefault="00C81E49" w:rsidP="00C81E49">
      <w:r w:rsidRPr="004951F1">
        <w:t>Accurately identifying and measuring the dimensions of upholstery cover components is a fundamental skill for professionals in the furniture manufacturing and upholstery industry. This precision is crucial for ensuring that covers fit perfectly and look professional. This module provides practical learning content with examples to help learners effectively measure and understand the dimensions of various upholstery components.</w:t>
      </w:r>
    </w:p>
    <w:p w:rsidR="00C81E49" w:rsidRPr="004951F1" w:rsidRDefault="00C81E49" w:rsidP="00C81E49"/>
    <w:p w:rsidR="00C81E49" w:rsidRPr="004951F1" w:rsidRDefault="00C81E49" w:rsidP="00C81E49">
      <w:r w:rsidRPr="004951F1">
        <w:t xml:space="preserve"> 1. Overview of Measuring Upholstery Components</w:t>
      </w:r>
    </w:p>
    <w:p w:rsidR="00C81E49" w:rsidRPr="004951F1" w:rsidRDefault="00C81E49" w:rsidP="00C81E49"/>
    <w:p w:rsidR="00C81E49" w:rsidRPr="004951F1" w:rsidRDefault="00C81E49" w:rsidP="00C81E49">
      <w:r w:rsidRPr="004951F1">
        <w:t>Proper measurement techniques are essential to ensure that fabric covers fit the furniture frame correctly, taking into account not only the size but also allowances for seams, stretching, and other adjustments:</w:t>
      </w:r>
    </w:p>
    <w:p w:rsidR="00C81E49" w:rsidRPr="004951F1" w:rsidRDefault="00C81E49" w:rsidP="00C81E49"/>
    <w:p w:rsidR="00C81E49" w:rsidRPr="004951F1" w:rsidRDefault="00C81E49" w:rsidP="00C81E49">
      <w:r w:rsidRPr="004951F1">
        <w:t>- Measuring Tape: A flexible ruler used to measure the dimensions of furniture. It can conform to the shapes and contours of upholstery, providing accurate measurements.</w:t>
      </w:r>
    </w:p>
    <w:p w:rsidR="00C81E49" w:rsidRPr="004951F1" w:rsidRDefault="00C81E49" w:rsidP="00C81E49"/>
    <w:p w:rsidR="00C81E49" w:rsidRPr="004951F1" w:rsidRDefault="00C81E49" w:rsidP="00C81E49">
      <w:r w:rsidRPr="004951F1">
        <w:t>- Dimensions to Measure:</w:t>
      </w:r>
    </w:p>
    <w:p w:rsidR="00C81E49" w:rsidRPr="004951F1" w:rsidRDefault="00C81E49" w:rsidP="00C81E49">
      <w:r w:rsidRPr="004951F1">
        <w:t xml:space="preserve">  - Width: Measure across the seat, back, or arm horizontally.</w:t>
      </w:r>
    </w:p>
    <w:p w:rsidR="00C81E49" w:rsidRPr="004951F1" w:rsidRDefault="00C81E49" w:rsidP="00C81E49">
      <w:r w:rsidRPr="004951F1">
        <w:t xml:space="preserve">  - Depth: Measure from the front to the back of the seat or component.</w:t>
      </w:r>
    </w:p>
    <w:p w:rsidR="00C81E49" w:rsidRPr="004951F1" w:rsidRDefault="00C81E49" w:rsidP="00C81E49">
      <w:r w:rsidRPr="004951F1">
        <w:t xml:space="preserve">  - Height: Measure from the base to the highest point of the component (for backs or arms).</w:t>
      </w:r>
    </w:p>
    <w:p w:rsidR="00C81E49" w:rsidRPr="004951F1" w:rsidRDefault="00C81E49" w:rsidP="00C81E49"/>
    <w:p w:rsidR="00C81E49" w:rsidRPr="004951F1" w:rsidRDefault="00C81E49" w:rsidP="00C81E49">
      <w:r w:rsidRPr="004951F1">
        <w:t>- Seam Allowances: Add extra fabric to the measured dimensions to account for seams where the fabric will be sewn together. Standard seam allowances might vary, but a common allowance is about 1/2 inch to 1 inch.</w:t>
      </w:r>
    </w:p>
    <w:p w:rsidR="00C81E49" w:rsidRPr="004951F1" w:rsidRDefault="00C81E49" w:rsidP="00C81E49"/>
    <w:p w:rsidR="00C81E49" w:rsidRPr="004951F1" w:rsidRDefault="00C81E49" w:rsidP="00C81E49">
      <w:r w:rsidRPr="004951F1">
        <w:t>- Fitting Allowances: Additional fabric may be needed for tucking and fitting, especially in upholstered seats and backs where the fabric needs to wrap around the cushions or padding.</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ement Practice</w:t>
      </w:r>
    </w:p>
    <w:p w:rsidR="00C81E49" w:rsidRPr="004951F1" w:rsidRDefault="00C81E49" w:rsidP="00C81E49">
      <w:r w:rsidRPr="004951F1">
        <w:t>- Task: Learners are provided with a variety of furniture pieces. They must use a cloth measuring tape to measure the dimensions of different components, such as seats, backs, and arms, and record these measurements accurately.</w:t>
      </w:r>
    </w:p>
    <w:p w:rsidR="00C81E49" w:rsidRPr="004951F1" w:rsidRDefault="00C81E49" w:rsidP="00C81E49">
      <w:r w:rsidRPr="004951F1">
        <w:t>- Objective: To practice measuring techniques and understand how to apply seam and fitting allowances.</w:t>
      </w:r>
    </w:p>
    <w:p w:rsidR="00C81E49" w:rsidRPr="004951F1" w:rsidRDefault="00C81E49" w:rsidP="00C81E49"/>
    <w:p w:rsidR="00C81E49" w:rsidRPr="004951F1" w:rsidRDefault="00C81E49" w:rsidP="00C81E49">
      <w:r w:rsidRPr="004951F1">
        <w:t>Exercise 2: Mock-up Creation</w:t>
      </w:r>
    </w:p>
    <w:p w:rsidR="00C81E49" w:rsidRPr="004951F1" w:rsidRDefault="00C81E49" w:rsidP="00C81E49">
      <w:r w:rsidRPr="004951F1">
        <w:lastRenderedPageBreak/>
        <w:t>- Task: Using the measurements taken, learners create a paper or fabric mock-up of one of the furniture covers, adjusting for seam and fitting allowances.</w:t>
      </w:r>
    </w:p>
    <w:p w:rsidR="00C81E49" w:rsidRPr="004951F1" w:rsidRDefault="00C81E49" w:rsidP="00C81E49">
      <w:r w:rsidRPr="004951F1">
        <w:t>- Objective: This exercise helps learners understand the importance of accurate measurements and allowances in creating a well-fitting upholstery cover.</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session in an upholstery workshop where learners can participate in the process of measuring, cutting, and fitting upholstery fabrics onto actual furniture pieces.</w:t>
      </w:r>
    </w:p>
    <w:p w:rsidR="00C81E49" w:rsidRPr="004951F1" w:rsidRDefault="00C81E49" w:rsidP="00C81E49"/>
    <w:p w:rsidR="00C81E49" w:rsidRPr="004951F1" w:rsidRDefault="00C81E49" w:rsidP="00C81E49">
      <w:r w:rsidRPr="004951F1">
        <w:t>Group Project: Learners work in teams to upholster a piece of furniture, starting from taking measurements to cutting the fabric and fitting the cover. They must document each step, focusing on how they applied their measurements and adjusted for allowanc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Measurements: Precision in measuring various components.</w:t>
      </w:r>
    </w:p>
    <w:p w:rsidR="00C81E49" w:rsidRPr="004951F1" w:rsidRDefault="00C81E49" w:rsidP="00C81E49">
      <w:r w:rsidRPr="004951F1">
        <w:t>- Application of Allowances: Effectiveness in applying seam and fitting allowances in mock-up creation.</w:t>
      </w:r>
    </w:p>
    <w:p w:rsidR="00C81E49" w:rsidRPr="004951F1" w:rsidRDefault="00C81E49" w:rsidP="00C81E49">
      <w:r w:rsidRPr="004951F1">
        <w:t>- Execution and Problem Solving: Skill and creativity in the group upholstery project, particularly in handling challenges related to measurements and fit.</w:t>
      </w:r>
    </w:p>
    <w:p w:rsidR="00C81E49" w:rsidRPr="004951F1" w:rsidRDefault="00C81E49" w:rsidP="00C81E49"/>
    <w:p w:rsidR="00C81E49" w:rsidRPr="004951F1" w:rsidRDefault="00C81E49" w:rsidP="00C81E49">
      <w:r w:rsidRPr="004951F1">
        <w:t>Through these activities, learners will gain a deep understanding of the complexities involved in measuring and preparing upholstery covers. This knowledge is essential for ensuring that the final product not only fits well but also meets the aesthetic and functional standards expected in professional upholstery.</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5: Identify the Final Size and Allowances for the Cover Components</w:t>
      </w:r>
    </w:p>
    <w:p w:rsidR="00C81E49" w:rsidRPr="004951F1" w:rsidRDefault="00C81E49" w:rsidP="00C81E49"/>
    <w:p w:rsidR="00C81E49" w:rsidRPr="004951F1" w:rsidRDefault="00C81E49" w:rsidP="00C81E49">
      <w:r w:rsidRPr="004951F1">
        <w:t>Understanding how to determine the final size and allowances for upholstery cover components is essential for ensuring a perfect fit and professional finish in furniture manufacturing and upholstery. This module provides practical learning content with examples, focusing on how learners can accurately calculate and apply these measurements.</w:t>
      </w:r>
    </w:p>
    <w:p w:rsidR="00C81E49" w:rsidRPr="004951F1" w:rsidRDefault="00C81E49" w:rsidP="00C81E49"/>
    <w:p w:rsidR="00C81E49" w:rsidRPr="004951F1" w:rsidRDefault="00C81E49" w:rsidP="00C81E49">
      <w:r w:rsidRPr="004951F1">
        <w:t xml:space="preserve"> 1. Overview of Determining Final Size and Allowances</w:t>
      </w:r>
    </w:p>
    <w:p w:rsidR="00C81E49" w:rsidRPr="004951F1" w:rsidRDefault="00C81E49" w:rsidP="00C81E49"/>
    <w:p w:rsidR="00C81E49" w:rsidRPr="004951F1" w:rsidRDefault="00C81E49" w:rsidP="00C81E49">
      <w:r w:rsidRPr="004951F1">
        <w:t>Proper measurement and allowance calculation ensure that upholstery covers fit precisely, accounting for fabric behaviour and the specific requirements of the furniture piece:</w:t>
      </w:r>
    </w:p>
    <w:p w:rsidR="00C81E49" w:rsidRPr="004951F1" w:rsidRDefault="00C81E49" w:rsidP="00C81E49"/>
    <w:p w:rsidR="00C81E49" w:rsidRPr="004951F1" w:rsidRDefault="00C81E49" w:rsidP="00C81E49">
      <w:r w:rsidRPr="004951F1">
        <w:t>- Final Size Calculation: Involves adding necessary allowances to the basic dimensions (width, depth, height) of the furniture component to accommodate seams, fitting, and any stylistic additions.</w:t>
      </w:r>
    </w:p>
    <w:p w:rsidR="00C81E49" w:rsidRPr="004951F1" w:rsidRDefault="00C81E49" w:rsidP="00C81E49"/>
    <w:p w:rsidR="00C81E49" w:rsidRPr="004951F1" w:rsidRDefault="00C81E49" w:rsidP="00C81E49">
      <w:r w:rsidRPr="004951F1">
        <w:t>- Seam Allowance: Typically about 1/2 inch to 1 inch added around each edge where the fabric will be sewn to another piece of fabric. This space is crucial for creating durable seams without distorting the fit.</w:t>
      </w:r>
    </w:p>
    <w:p w:rsidR="00C81E49" w:rsidRPr="004951F1" w:rsidRDefault="00C81E49" w:rsidP="00C81E49"/>
    <w:p w:rsidR="00C81E49" w:rsidRPr="004951F1" w:rsidRDefault="00C81E49" w:rsidP="00C81E49">
      <w:r w:rsidRPr="004951F1">
        <w:t>- Fitting Allowance: Extra fabric added to allow for ease in fitting the cover onto the furniture. This is particularly important for materials with less stretch or for covers that require a snug fit.</w:t>
      </w:r>
    </w:p>
    <w:p w:rsidR="00C81E49" w:rsidRPr="004951F1" w:rsidRDefault="00C81E49" w:rsidP="00C81E49"/>
    <w:p w:rsidR="00C81E49" w:rsidRPr="004951F1" w:rsidRDefault="00C81E49" w:rsidP="00C81E49">
      <w:r w:rsidRPr="004951F1">
        <w:t>- Pattern Matching Allowance: Additional fabric required when working with patterned materials to ensure that patterns align correctly across seams. This may vary depending on the repeat size of the pattern.</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alculating Allowances</w:t>
      </w:r>
    </w:p>
    <w:p w:rsidR="00C81E49" w:rsidRPr="004951F1" w:rsidRDefault="00C81E49" w:rsidP="00C81E49">
      <w:r w:rsidRPr="004951F1">
        <w:t>- Task: Learners are given the base dimensions of various furniture components. They must calculate the final size for each component, incorporating seam, fitting, and pattern matching allowances.</w:t>
      </w:r>
    </w:p>
    <w:p w:rsidR="00C81E49" w:rsidRPr="004951F1" w:rsidRDefault="00C81E49" w:rsidP="00C81E49">
      <w:r w:rsidRPr="004951F1">
        <w:t>- Objective: To practice and understand the calculation of different types of allowances needed for upholstery covers.</w:t>
      </w:r>
    </w:p>
    <w:p w:rsidR="00C81E49" w:rsidRPr="004951F1" w:rsidRDefault="00C81E49" w:rsidP="00C81E49"/>
    <w:p w:rsidR="00C81E49" w:rsidRPr="004951F1" w:rsidRDefault="00C81E49" w:rsidP="00C81E49">
      <w:r w:rsidRPr="004951F1">
        <w:t>Exercise 2: Fabric Cutting Simulation</w:t>
      </w:r>
    </w:p>
    <w:p w:rsidR="00C81E49" w:rsidRPr="004951F1" w:rsidRDefault="00C81E49" w:rsidP="00C81E49">
      <w:r w:rsidRPr="004951F1">
        <w:lastRenderedPageBreak/>
        <w:t>- Task: Using the final dimensions calculated in Exercise 1, learners cut mock-up fabric pieces (using paper or inexpensive fabric) for different furniture components.</w:t>
      </w:r>
    </w:p>
    <w:p w:rsidR="00C81E49" w:rsidRPr="004951F1" w:rsidRDefault="00C81E49" w:rsidP="00C81E49">
      <w:r w:rsidRPr="004951F1">
        <w:t>- Objective: This exercise helps learners apply their calculations in a practical scenario, understanding the impact of allowances on the material requirements and the fitting proc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observe and participate in the measuring, cutting, and fitting process, applying their knowledge of allowances to real furniture pieces.</w:t>
      </w:r>
    </w:p>
    <w:p w:rsidR="00C81E49" w:rsidRPr="004951F1" w:rsidRDefault="00C81E49" w:rsidP="00C81E49"/>
    <w:p w:rsidR="00C81E49" w:rsidRPr="004951F1" w:rsidRDefault="00C81E49" w:rsidP="00C81E49">
      <w:r w:rsidRPr="004951F1">
        <w:t>Group Project: Learners team up to design and create upholstery covers for a set piece of furniture. Each group is responsible for measuring, calculating allowances, cutting fabric, and fitting the cover, documenting their process and decision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Calculations: Precision in the calculation of final sizes and allowances.</w:t>
      </w:r>
    </w:p>
    <w:p w:rsidR="00C81E49" w:rsidRPr="004951F1" w:rsidRDefault="00C81E49" w:rsidP="00C81E49">
      <w:r w:rsidRPr="004951F1">
        <w:t>- Skill in Material Handling: Effectiveness in cutting and handling materials based on calculated dimensions.</w:t>
      </w:r>
    </w:p>
    <w:p w:rsidR="00C81E49" w:rsidRPr="004951F1" w:rsidRDefault="00C81E49" w:rsidP="00C81E49">
      <w:r w:rsidRPr="004951F1">
        <w:t>- Collaboration and Problem Solving: Teamwork in the group project and ability to solve fitting issues that arise from allowance considerations.</w:t>
      </w:r>
    </w:p>
    <w:p w:rsidR="00C81E49" w:rsidRPr="004951F1" w:rsidRDefault="00C81E49" w:rsidP="00C81E49"/>
    <w:p w:rsidR="00C81E49" w:rsidRPr="004951F1" w:rsidRDefault="00C81E49" w:rsidP="00C81E49">
      <w:r w:rsidRPr="004951F1">
        <w:t>By engaging with these educational activities, learners will develop a thorough understanding of how to calculate and apply the necessary allowances for creating upholstery covers. This knowledge ensures that the upholstery not only fits well but also maintains the aesthetic integrity and functional requirements of the furniture design.</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6: Identify the Characteristics of Fabrics that Influence Cover Fitting</w:t>
      </w:r>
    </w:p>
    <w:p w:rsidR="00C81E49" w:rsidRPr="004951F1" w:rsidRDefault="00C81E49" w:rsidP="00C81E49"/>
    <w:p w:rsidR="00C81E49" w:rsidRPr="004951F1" w:rsidRDefault="00C81E49" w:rsidP="00C81E49">
      <w:r w:rsidRPr="004951F1">
        <w:t>For upholstery professionals, understanding how the inherent characteristics of fabrics influence cover fitting is essential for achieving the best results in furniture upholstery. This module provides detailed practical learning content with examples to help learners identify and evaluate these fabric characteristics effectively.</w:t>
      </w:r>
    </w:p>
    <w:p w:rsidR="00C81E49" w:rsidRPr="004951F1" w:rsidRDefault="00C81E49" w:rsidP="00C81E49"/>
    <w:p w:rsidR="00C81E49" w:rsidRPr="004951F1" w:rsidRDefault="00C81E49" w:rsidP="00C81E49">
      <w:r w:rsidRPr="004951F1">
        <w:t xml:space="preserve"> 1. Overview of Fabric Characteristics Influencing Cover Fitting</w:t>
      </w:r>
    </w:p>
    <w:p w:rsidR="00C81E49" w:rsidRPr="004951F1" w:rsidRDefault="00C81E49" w:rsidP="00C81E49"/>
    <w:p w:rsidR="00C81E49" w:rsidRPr="004951F1" w:rsidRDefault="00C81E49" w:rsidP="00C81E49">
      <w:r w:rsidRPr="004951F1">
        <w:t>Different fabrics bring unique challenges and advantages to upholstery projects. Key characteristics to consider include:</w:t>
      </w:r>
    </w:p>
    <w:p w:rsidR="00C81E49" w:rsidRPr="004951F1" w:rsidRDefault="00C81E49" w:rsidP="00C81E49"/>
    <w:p w:rsidR="00C81E49" w:rsidRPr="004951F1" w:rsidRDefault="00C81E49" w:rsidP="00C81E49">
      <w:r w:rsidRPr="004951F1">
        <w:t>- Stretchability: Fabrics with high elasticity, like some knits and woven fabrics with elastane, can conform more easily to complex shapes but may also be more challenging to work with to maintain tension and avoid warping.</w:t>
      </w:r>
    </w:p>
    <w:p w:rsidR="00C81E49" w:rsidRPr="004951F1" w:rsidRDefault="00C81E49" w:rsidP="00C81E49"/>
    <w:p w:rsidR="00C81E49" w:rsidRPr="004951F1" w:rsidRDefault="00C81E49" w:rsidP="00C81E49">
      <w:r w:rsidRPr="004951F1">
        <w:t>- Weight and Thickness: Heavier and thicker fabrics offer durability and better coverage but may be harder to manipulate and fit tightly in corners and curves. Lighter fabrics might be easier to handle but can wear out more quickly or show imperfections in the upholstery base.</w:t>
      </w:r>
    </w:p>
    <w:p w:rsidR="00C81E49" w:rsidRPr="004951F1" w:rsidRDefault="00C81E49" w:rsidP="00C81E49"/>
    <w:p w:rsidR="00C81E49" w:rsidRPr="004951F1" w:rsidRDefault="00C81E49" w:rsidP="00C81E49">
      <w:r w:rsidRPr="004951F1">
        <w:t>- Texture and Pile Direction: Fabrics with a distinct texture or pile (like velvet) need careful handling to ensure the pile direction is consistent across all pieces of the cover, affecting both the aesthetics and the feel of the finished product.</w:t>
      </w:r>
    </w:p>
    <w:p w:rsidR="00C81E49" w:rsidRPr="004951F1" w:rsidRDefault="00C81E49" w:rsidP="00C81E49"/>
    <w:p w:rsidR="00C81E49" w:rsidRPr="004951F1" w:rsidRDefault="00C81E49" w:rsidP="00C81E49">
      <w:r w:rsidRPr="004951F1">
        <w:t>- Weave Tightness: Tightly woven fabrics are less likely to stretch or distort and can provide a crisp, tailored look. Loosely woven fabrics might offer a softer look but can be prone to stretching or sagging.</w:t>
      </w:r>
    </w:p>
    <w:p w:rsidR="00C81E49" w:rsidRPr="004951F1" w:rsidRDefault="00C81E49" w:rsidP="00C81E49"/>
    <w:p w:rsidR="00C81E49" w:rsidRPr="004951F1" w:rsidRDefault="00C81E49" w:rsidP="00C81E49">
      <w:r w:rsidRPr="004951F1">
        <w:t>- Moisture Absorption and Shrinkage: Natural fibres like cotton and linen can absorb moisture and shrink. It's important to pre-wash these materials or account for potential shrinkage in the sizing of cover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abric Performance Testing</w:t>
      </w:r>
    </w:p>
    <w:p w:rsidR="00C81E49" w:rsidRPr="004951F1" w:rsidRDefault="00C81E49" w:rsidP="00C81E49">
      <w:r w:rsidRPr="004951F1">
        <w:t>- Task: Learners are provided with fabric samples displaying different characteristics. They must perform tests to evaluate stretchability, weight, and texture effects on cover fitting.</w:t>
      </w:r>
    </w:p>
    <w:p w:rsidR="00C81E49" w:rsidRPr="004951F1" w:rsidRDefault="00C81E49" w:rsidP="00C81E49">
      <w:r w:rsidRPr="004951F1">
        <w:t>- Objective: To understand how different fabric qualities impact the ease of fitting and the final appearance of upholstery.</w:t>
      </w:r>
    </w:p>
    <w:p w:rsidR="00C81E49" w:rsidRPr="004951F1" w:rsidRDefault="00C81E49" w:rsidP="00C81E49"/>
    <w:p w:rsidR="00C81E49" w:rsidRPr="004951F1" w:rsidRDefault="00C81E49" w:rsidP="00C81E49">
      <w:r w:rsidRPr="004951F1">
        <w:t>Exercise 2: Material Selection Scenario</w:t>
      </w:r>
    </w:p>
    <w:p w:rsidR="00C81E49" w:rsidRPr="004951F1" w:rsidRDefault="00C81E49" w:rsidP="00C81E49">
      <w:r w:rsidRPr="004951F1">
        <w:t>- Task: Given several client scenarios (e.g., high-traffic family living room, luxury hotel lobby, sunny reading nook), learners must choose appropriate fabrics based on the characteristics discussed and justify their choices.</w:t>
      </w:r>
    </w:p>
    <w:p w:rsidR="00C81E49" w:rsidRPr="004951F1" w:rsidRDefault="00C81E49" w:rsidP="00C81E49">
      <w:r w:rsidRPr="004951F1">
        <w:t>- Objective: This exercise helps learners apply their knowledge of fabric characteristics to make informed choices tailored to specific usage scenarios and client need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hands-on fitting session in an upholstery workshop where learners can practice applying fabrics with various characteristics to furniture pieces. Observing the effects of different material choices on the fitting process and the final product will reinforce theoretical knowledge.</w:t>
      </w:r>
    </w:p>
    <w:p w:rsidR="00C81E49" w:rsidRPr="004951F1" w:rsidRDefault="00C81E49" w:rsidP="00C81E49"/>
    <w:p w:rsidR="00C81E49" w:rsidRPr="004951F1" w:rsidRDefault="00C81E49" w:rsidP="00C81E49">
      <w:r w:rsidRPr="004951F1">
        <w:t>Group Project: Learners work in teams to reupholster a piece of furniture, selecting fabric based on its characteristics and the intended use of the furniture. They must document their process, noting how fabric choice affected their approach and the outcom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Understanding and Application: Accuracy in identifying fabric characteristics and predicting their effects on upholstery.</w:t>
      </w:r>
    </w:p>
    <w:p w:rsidR="00C81E49" w:rsidRPr="004951F1" w:rsidRDefault="00C81E49" w:rsidP="00C81E49">
      <w:r w:rsidRPr="004951F1">
        <w:t>- Decision Making: Effectiveness in selecting appropriate fabrics for given scenarios and justifying those choices.</w:t>
      </w:r>
    </w:p>
    <w:p w:rsidR="00C81E49" w:rsidRPr="004951F1" w:rsidRDefault="00C81E49" w:rsidP="00C81E49">
      <w:r w:rsidRPr="004951F1">
        <w:t>- Technical Skill and Creativity: Quality of upholstery work in the group project, especially how well the team managed fabric characteristics during the fitting process.</w:t>
      </w:r>
    </w:p>
    <w:p w:rsidR="00C81E49" w:rsidRPr="004951F1" w:rsidRDefault="00C81E49" w:rsidP="00C81E49"/>
    <w:p w:rsidR="00C81E49" w:rsidRPr="004951F1" w:rsidRDefault="00C81E49" w:rsidP="00C81E49">
      <w:r w:rsidRPr="004951F1">
        <w:t>Through these educational activities, learners will gain a comprehensive understanding of the critical role fabric characteristics play in upholstery. This knowledge ensures that professionals can choose the best materials for their projects, leading to higher quality, durability, and customer satisfaction in their upholstery work.</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7: Identify the Characteristics of Cover Design that Influence Cover Construction</w:t>
      </w:r>
    </w:p>
    <w:p w:rsidR="00C81E49" w:rsidRPr="004951F1" w:rsidRDefault="00C81E49" w:rsidP="00C81E49"/>
    <w:p w:rsidR="00C81E49" w:rsidRPr="004951F1" w:rsidRDefault="00C81E49" w:rsidP="00C81E49">
      <w:r w:rsidRPr="004951F1">
        <w:t>Understanding the characteristics of cover design is crucial for upholstery professionals to ensure that the covers not only fit well but also enhance the aesthetic and functional quality of the furniture. This module provides detailed practical learning content with examples to help learners identify key design features that influence the construction process of upholstery covers.</w:t>
      </w:r>
    </w:p>
    <w:p w:rsidR="00C81E49" w:rsidRPr="004951F1" w:rsidRDefault="00C81E49" w:rsidP="00C81E49"/>
    <w:p w:rsidR="00C81E49" w:rsidRPr="004951F1" w:rsidRDefault="00C81E49" w:rsidP="00C81E49">
      <w:r w:rsidRPr="004951F1">
        <w:t xml:space="preserve"> 1. Overview of Cover Design Characteristics</w:t>
      </w:r>
    </w:p>
    <w:p w:rsidR="00C81E49" w:rsidRPr="004951F1" w:rsidRDefault="00C81E49" w:rsidP="00C81E49"/>
    <w:p w:rsidR="00C81E49" w:rsidRPr="004951F1" w:rsidRDefault="00C81E49" w:rsidP="00C81E49">
      <w:r w:rsidRPr="004951F1">
        <w:t>Several design characteristics are critical when planning and constructing upholstery covers. These include:</w:t>
      </w:r>
    </w:p>
    <w:p w:rsidR="00C81E49" w:rsidRPr="004951F1" w:rsidRDefault="00C81E49" w:rsidP="00C81E49"/>
    <w:p w:rsidR="00C81E49" w:rsidRPr="004951F1" w:rsidRDefault="00C81E49" w:rsidP="00C81E49">
      <w:r w:rsidRPr="004951F1">
        <w:t>- Seam Placement: Determines how pieces of fabric are joined. Strategic seam placement can enhance durability and affect the visual appeal of the furniture. For instance, seams should align with structural elements of the furniture to reinforce strength and improve shape retention.</w:t>
      </w:r>
    </w:p>
    <w:p w:rsidR="00C81E49" w:rsidRPr="004951F1" w:rsidRDefault="00C81E49" w:rsidP="00C81E49"/>
    <w:p w:rsidR="00C81E49" w:rsidRPr="004951F1" w:rsidRDefault="00C81E49" w:rsidP="00C81E49">
      <w:r w:rsidRPr="004951F1">
        <w:t>- Pattern Direction and Symmetry: Important in patterned fabrics where visual continuity is key. Patterns should be aligned and symmetrical from one section of the furniture to another to ensure a cohesive look.</w:t>
      </w:r>
    </w:p>
    <w:p w:rsidR="00C81E49" w:rsidRPr="004951F1" w:rsidRDefault="00C81E49" w:rsidP="00C81E49"/>
    <w:p w:rsidR="00C81E49" w:rsidRPr="004951F1" w:rsidRDefault="00C81E49" w:rsidP="00C81E49">
      <w:r w:rsidRPr="004951F1">
        <w:t>- Darts and Pleats: Used to fit fabric smoothly over curved or angular sections of furniture. Darts remove excess fabric, providing a flat fit, while pleats gather fabric, allowing for expansion and shape accommodation.</w:t>
      </w:r>
    </w:p>
    <w:p w:rsidR="00C81E49" w:rsidRPr="004951F1" w:rsidRDefault="00C81E49" w:rsidP="00C81E49"/>
    <w:p w:rsidR="00C81E49" w:rsidRPr="004951F1" w:rsidRDefault="00C81E49" w:rsidP="00C81E49">
      <w:r w:rsidRPr="004951F1">
        <w:t>- Sippers and Closures: Placement of sippers and other closures affects both the functionality and the ease of removing and fitting the cover. They should be strategically placed for easy access while maintaining the aesthetic integrity of the design.</w:t>
      </w:r>
    </w:p>
    <w:p w:rsidR="00C81E49" w:rsidRPr="004951F1" w:rsidRDefault="00C81E49" w:rsidP="00C81E49"/>
    <w:p w:rsidR="00C81E49" w:rsidRPr="004951F1" w:rsidRDefault="00C81E49" w:rsidP="00C81E49">
      <w:r w:rsidRPr="004951F1">
        <w:t>- Reinforcements: Areas subject to high wear, such as seat corners, may require additional reinforcement to prevent tearing and wear. This can involve double stitching or the addition of a more durable material patch.</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Design Analysis</w:t>
      </w:r>
    </w:p>
    <w:p w:rsidR="00C81E49" w:rsidRPr="004951F1" w:rsidRDefault="00C81E49" w:rsidP="00C81E49">
      <w:r w:rsidRPr="004951F1">
        <w:t>- Task: Learners are given different cover designs, including technical drawings and finished samples. They must analyse and identify key design characteristics and their implications for the construction process.</w:t>
      </w:r>
    </w:p>
    <w:p w:rsidR="00C81E49" w:rsidRPr="004951F1" w:rsidRDefault="00C81E49" w:rsidP="00C81E49">
      <w:r w:rsidRPr="004951F1">
        <w:lastRenderedPageBreak/>
        <w:t>- Objective: To enhance learners' ability to interpret design documents and predict construction challenges.</w:t>
      </w:r>
    </w:p>
    <w:p w:rsidR="00C81E49" w:rsidRPr="004951F1" w:rsidRDefault="00C81E49" w:rsidP="00C81E49"/>
    <w:p w:rsidR="00C81E49" w:rsidRPr="004951F1" w:rsidRDefault="00C81E49" w:rsidP="00C81E49">
      <w:r w:rsidRPr="004951F1">
        <w:t>Exercise 2: Mock-up Creation</w:t>
      </w:r>
    </w:p>
    <w:p w:rsidR="00C81E49" w:rsidRPr="004951F1" w:rsidRDefault="00C81E49" w:rsidP="00C81E49">
      <w:r w:rsidRPr="004951F1">
        <w:t>- Task: Using fabric and basic sewing materials, learners create a simple mock-up of an upholstery cover that incorporates various design features such as seams, darts, and sippers.</w:t>
      </w:r>
    </w:p>
    <w:p w:rsidR="00C81E49" w:rsidRPr="004951F1" w:rsidRDefault="00C81E49" w:rsidP="00C81E49">
      <w:r w:rsidRPr="004951F1">
        <w:t>- Objective: This hands-on activity helps learners understand the practical implications of design decisions in upholstery cover construction.</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participate in the design and construction of a furniture cover from start to finish. Focus on how different design characteristics are handled in a real upholstery setting.</w:t>
      </w:r>
    </w:p>
    <w:p w:rsidR="00C81E49" w:rsidRPr="004951F1" w:rsidRDefault="00C81E49" w:rsidP="00C81E49"/>
    <w:p w:rsidR="00C81E49" w:rsidRPr="004951F1" w:rsidRDefault="00C81E49" w:rsidP="00C81E49">
      <w:r w:rsidRPr="004951F1">
        <w:t>Group Project: Learners work in teams to design and construct a cover for a piece of furniture. They must consider all aspects of the cover's design, from material choice to the placement of seams and sippers, documenting their decisions and the reasons behind them.</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Design Comprehension: Accuracy in identifying and explaining the impact of design features on construction.</w:t>
      </w:r>
    </w:p>
    <w:p w:rsidR="00C81E49" w:rsidRPr="004951F1" w:rsidRDefault="00C81E49" w:rsidP="00C81E49">
      <w:r w:rsidRPr="004951F1">
        <w:t>- Practical Skill Application: Quality of the mock-up and how well the learner managed to incorporate design features.</w:t>
      </w:r>
    </w:p>
    <w:p w:rsidR="00C81E49" w:rsidRPr="004951F1" w:rsidRDefault="00C81E49" w:rsidP="00C81E49">
      <w:r w:rsidRPr="004951F1">
        <w:t>- Creativity and Problem-Solving: Innovation in the group project design and effectiveness in addressing construction challenges.</w:t>
      </w:r>
    </w:p>
    <w:p w:rsidR="00C81E49" w:rsidRPr="004951F1" w:rsidRDefault="00C81E49" w:rsidP="00C81E49"/>
    <w:p w:rsidR="00C81E49" w:rsidRPr="004951F1" w:rsidRDefault="00C81E49" w:rsidP="00C81E49">
      <w:r w:rsidRPr="004951F1">
        <w:t>Through these educational activities, learners will develop a comprehensive understanding of how different elements of cover design affect the upholstery process. This knowledge is essential for creating high-quality, functional, and attractive upholstery covers, ensuring they meet both aesthetic standards and durability requirement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8: Identify the Construction Process of Each of the Main Groups of Furniture</w:t>
      </w:r>
    </w:p>
    <w:p w:rsidR="00C81E49" w:rsidRPr="004951F1" w:rsidRDefault="00C81E49" w:rsidP="00C81E49"/>
    <w:p w:rsidR="00C81E49" w:rsidRPr="004951F1" w:rsidRDefault="00C81E49" w:rsidP="00C81E49">
      <w:r w:rsidRPr="004951F1">
        <w:t>Understanding the construction processes specific to different groups of furniture is crucial for professionals in the furniture design and manufacturing industry. This module provides detailed practical learning content with examples to help learners grasp the varied processes involved in constructing different types of furniture.</w:t>
      </w:r>
    </w:p>
    <w:p w:rsidR="00C81E49" w:rsidRPr="004951F1" w:rsidRDefault="00C81E49" w:rsidP="00C81E49"/>
    <w:p w:rsidR="00C81E49" w:rsidRPr="004951F1" w:rsidRDefault="00C81E49" w:rsidP="00C81E49">
      <w:r w:rsidRPr="004951F1">
        <w:t xml:space="preserve"> 1. Overview of Furniture Construction Processes</w:t>
      </w:r>
    </w:p>
    <w:p w:rsidR="00C81E49" w:rsidRPr="004951F1" w:rsidRDefault="00C81E49" w:rsidP="00C81E49"/>
    <w:p w:rsidR="00C81E49" w:rsidRPr="004951F1" w:rsidRDefault="00C81E49" w:rsidP="00C81E49">
      <w:r w:rsidRPr="004951F1">
        <w:t>The construction process varies significantly across different types of furniture, influenced by the intended use, structural requirements, and design preferences:</w:t>
      </w:r>
    </w:p>
    <w:p w:rsidR="00C81E49" w:rsidRPr="004951F1" w:rsidRDefault="00C81E49" w:rsidP="00C81E49"/>
    <w:p w:rsidR="00C81E49" w:rsidRPr="004951F1" w:rsidRDefault="00C81E49" w:rsidP="00C81E49">
      <w:r w:rsidRPr="004951F1">
        <w:t>- Sofas and Armchairs: These typically involve a frame construction, padding addition, and finally the upholstery. The frame is usually made of wood or metal, padding consists of foam or other cushioning materials, and the upholstery can be any fabric chosen based on the furniture’s use and aesthetic.</w:t>
      </w:r>
    </w:p>
    <w:p w:rsidR="00C81E49" w:rsidRPr="004951F1" w:rsidRDefault="00C81E49" w:rsidP="00C81E49"/>
    <w:p w:rsidR="00C81E49" w:rsidRPr="004951F1" w:rsidRDefault="00C81E49" w:rsidP="00C81E49">
      <w:r w:rsidRPr="004951F1">
        <w:t>- Tables and Desks: Construction starts with the frame, often involving legs and a support structure, followed by attaching the top surface, which may be wood, glass, or metal. Joints are crucial for stability and can include techniques like mortise and tenon or dowels.</w:t>
      </w:r>
    </w:p>
    <w:p w:rsidR="00C81E49" w:rsidRPr="004951F1" w:rsidRDefault="00C81E49" w:rsidP="00C81E49"/>
    <w:p w:rsidR="00C81E49" w:rsidRPr="004951F1" w:rsidRDefault="00C81E49" w:rsidP="00C81E49">
      <w:r w:rsidRPr="004951F1">
        <w:t>- Cabinetry (e.g., Wardrobes, Bookcases): Focuses on precise joinery to ensure stability and optimise storage. Construction typically involves assembling sides, shelves, and a back before adding doors and hardware. Techniques such as dado and rabbet joints are common for securing shelves.</w:t>
      </w:r>
    </w:p>
    <w:p w:rsidR="00C81E49" w:rsidRPr="004951F1" w:rsidRDefault="00C81E49" w:rsidP="00C81E49"/>
    <w:p w:rsidR="00C81E49" w:rsidRPr="004951F1" w:rsidRDefault="00C81E49" w:rsidP="00C81E49">
      <w:r w:rsidRPr="004951F1">
        <w:t>- Beds: Include building a headboard (if applicable), frame, and base (which may include slats or a solid platform). The complexity can vary with design, from simple platforms to elaborate frames with additional features like storage or folding mechanism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nstruction Simulation</w:t>
      </w:r>
    </w:p>
    <w:p w:rsidR="00C81E49" w:rsidRPr="004951F1" w:rsidRDefault="00C81E49" w:rsidP="00C81E49">
      <w:r w:rsidRPr="004951F1">
        <w:t>- Task: Learners are given diagrams and materials to simulate the construction process of a simple piece of furniture, such as a small table or a chair, focusing on understanding each step and the sequence of assembly.</w:t>
      </w:r>
    </w:p>
    <w:p w:rsidR="00C81E49" w:rsidRPr="004951F1" w:rsidRDefault="00C81E49" w:rsidP="00C81E49">
      <w:r w:rsidRPr="004951F1">
        <w:t>- Objective: To provide hands-on experience with basic construction techniques and the assembly order.</w:t>
      </w:r>
    </w:p>
    <w:p w:rsidR="00C81E49" w:rsidRPr="004951F1" w:rsidRDefault="00C81E49" w:rsidP="00C81E49"/>
    <w:p w:rsidR="00C81E49" w:rsidRPr="004951F1" w:rsidRDefault="00C81E49" w:rsidP="00C81E49">
      <w:r w:rsidRPr="004951F1">
        <w:lastRenderedPageBreak/>
        <w:t>Exercise 2: Group Construction Project</w:t>
      </w:r>
    </w:p>
    <w:p w:rsidR="00C81E49" w:rsidRPr="004951F1" w:rsidRDefault="00C81E49" w:rsidP="00C81E49">
      <w:r w:rsidRPr="004951F1">
        <w:t>- Task: In teams, learners design and build a more complex piece of furniture, such as a sofa or a bed frame. Each team is responsible for planning their construction process, selecting materials, and executing the build.</w:t>
      </w:r>
    </w:p>
    <w:p w:rsidR="00C81E49" w:rsidRPr="004951F1" w:rsidRDefault="00C81E49" w:rsidP="00C81E49">
      <w:r w:rsidRPr="004951F1">
        <w:t>- Objective: To deepen understanding of the construction processes for more complex furniture, emphasising problem-solving and teamwork.</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ite Visit: Arrange a tour of a furniture manufacturing facility where different types of furniture are constructed. This allows learners to observe firsthand the various construction processes and machinery involved.</w:t>
      </w:r>
    </w:p>
    <w:p w:rsidR="00C81E49" w:rsidRPr="004951F1" w:rsidRDefault="00C81E49" w:rsidP="00C81E49"/>
    <w:p w:rsidR="00C81E49" w:rsidRPr="004951F1" w:rsidRDefault="00C81E49" w:rsidP="00C81E49">
      <w:r w:rsidRPr="004951F1">
        <w:t>Industry Speaker: Invite a seasoned furniture maker to discuss the nuances of furniture construction, focusing on advanced techniques and material considerations for high-end or specialised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Technical Skills: Accuracy and quality of construction in both the simulation and group project.</w:t>
      </w:r>
    </w:p>
    <w:p w:rsidR="00C81E49" w:rsidRPr="004951F1" w:rsidRDefault="00C81E49" w:rsidP="00C81E49">
      <w:r w:rsidRPr="004951F1">
        <w:t>- Understanding of Processes: Depth of understanding shown in planning and executing furniture construction.</w:t>
      </w:r>
    </w:p>
    <w:p w:rsidR="00C81E49" w:rsidRPr="004951F1" w:rsidRDefault="00C81E49" w:rsidP="00C81E49">
      <w:r w:rsidRPr="004951F1">
        <w:t>- Innovation and Problem Solving: Creativity in design and effectiveness in solving construction challenges.</w:t>
      </w:r>
    </w:p>
    <w:p w:rsidR="00C81E49" w:rsidRPr="004951F1" w:rsidRDefault="00C81E49" w:rsidP="00C81E49"/>
    <w:p w:rsidR="00C81E49" w:rsidRPr="004951F1" w:rsidRDefault="00C81E49" w:rsidP="00C81E49">
      <w:r w:rsidRPr="004951F1">
        <w:t>By engaging with these educational activities, learners will gain a comprehensive understanding of the construction processes for various types of furniture. This knowledge is crucial for ensuring that the finished products are not only aesthetically pleasing but also structurally sound and functionally effectiv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9: Identify the Components of Each Construction</w:t>
      </w:r>
    </w:p>
    <w:p w:rsidR="00C81E49" w:rsidRPr="004951F1" w:rsidRDefault="00C81E49" w:rsidP="00C81E49"/>
    <w:p w:rsidR="00C81E49" w:rsidRPr="004951F1" w:rsidRDefault="00C81E49" w:rsidP="00C81E49">
      <w:r w:rsidRPr="004951F1">
        <w:t>For professionals in the furniture manufacturing and upholstery industry, being able to accurately identify and understand the components that make up different furniture constructions is essential. This module provides detailed practical learning content with examples to help learners master the identification of components for various furniture constructions.</w:t>
      </w:r>
    </w:p>
    <w:p w:rsidR="00C81E49" w:rsidRPr="004951F1" w:rsidRDefault="00C81E49" w:rsidP="00C81E49"/>
    <w:p w:rsidR="00C81E49" w:rsidRPr="004951F1" w:rsidRDefault="00C81E49" w:rsidP="00C81E49">
      <w:r w:rsidRPr="004951F1">
        <w:t xml:space="preserve"> 1. Overview of Components in Furniture Construction</w:t>
      </w:r>
    </w:p>
    <w:p w:rsidR="00C81E49" w:rsidRPr="004951F1" w:rsidRDefault="00C81E49" w:rsidP="00C81E49"/>
    <w:p w:rsidR="00C81E49" w:rsidRPr="004951F1" w:rsidRDefault="00C81E49" w:rsidP="00C81E49">
      <w:r w:rsidRPr="004951F1">
        <w:t>Each type of furniture has a set of specific components that are crucial to its structure and function:</w:t>
      </w:r>
    </w:p>
    <w:p w:rsidR="00C81E49" w:rsidRPr="004951F1" w:rsidRDefault="00C81E49" w:rsidP="00C81E49"/>
    <w:p w:rsidR="00C81E49" w:rsidRPr="004951F1" w:rsidRDefault="00C81E49" w:rsidP="00C81E49">
      <w:r w:rsidRPr="004951F1">
        <w:t>- Sofas and Chairs: Components typically include the frame (legs, arms, back, and rails), seating support (webbing, springs), padding, and upholstery. The frame is the skeleton on which everything else is built, supports provide comfort and durability, padding shapes the furniture, and upholstery defines its final appearance and texture.</w:t>
      </w:r>
    </w:p>
    <w:p w:rsidR="00C81E49" w:rsidRPr="004951F1" w:rsidRDefault="00C81E49" w:rsidP="00C81E49"/>
    <w:p w:rsidR="00C81E49" w:rsidRPr="004951F1" w:rsidRDefault="00C81E49" w:rsidP="00C81E49">
      <w:r w:rsidRPr="004951F1">
        <w:t>- Tables and Desks: Main components include the tabletop, legs, aprons (the frame pieces connecting the legs under the table), and possibly drawers or extensions. The stability of a table largely depends on the strength and design of these components.</w:t>
      </w:r>
    </w:p>
    <w:p w:rsidR="00C81E49" w:rsidRPr="004951F1" w:rsidRDefault="00C81E49" w:rsidP="00C81E49"/>
    <w:p w:rsidR="00C81E49" w:rsidRPr="004951F1" w:rsidRDefault="00C81E49" w:rsidP="00C81E49">
      <w:r w:rsidRPr="004951F1">
        <w:t>- Cabinetry (Wardrobes, Bookcases, etc.): Components include the carcass (sides, top, bottom), back panel, shelves, doors, and hardware (hinges, handles). The carcass provides the basic structure, while doors and hardware facilitate access and security.</w:t>
      </w:r>
    </w:p>
    <w:p w:rsidR="00C81E49" w:rsidRPr="004951F1" w:rsidRDefault="00C81E49" w:rsidP="00C81E49"/>
    <w:p w:rsidR="00C81E49" w:rsidRPr="004951F1" w:rsidRDefault="00C81E49" w:rsidP="00C81E49">
      <w:r w:rsidRPr="004951F1">
        <w:t>- Beds: Key components are the headboard, footboard (if applicable), side rails, and the base (which can include slats, panels, or a box spring area). Each part contributes to both the aesthetic and functional integrity of the bed.</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mponent Identification Drill</w:t>
      </w:r>
    </w:p>
    <w:p w:rsidR="00C81E49" w:rsidRPr="004951F1" w:rsidRDefault="00C81E49" w:rsidP="00C81E49">
      <w:r w:rsidRPr="004951F1">
        <w:t>- Task: Learners are provided with various pieces of furniture either as physical items or detailed diagrams. They must identify and list all the components of each piece.</w:t>
      </w:r>
    </w:p>
    <w:p w:rsidR="00C81E49" w:rsidRPr="004951F1" w:rsidRDefault="00C81E49" w:rsidP="00C81E49">
      <w:r w:rsidRPr="004951F1">
        <w:t>- Objective: To enhance the learners’ ability to recognise and name the different parts of furniture accurately.</w:t>
      </w:r>
    </w:p>
    <w:p w:rsidR="00C81E49" w:rsidRPr="004951F1" w:rsidRDefault="00C81E49" w:rsidP="00C81E49"/>
    <w:p w:rsidR="00C81E49" w:rsidRPr="004951F1" w:rsidRDefault="00C81E49" w:rsidP="00C81E49">
      <w:r w:rsidRPr="004951F1">
        <w:t>Exercise 2: Component Function Analysis</w:t>
      </w:r>
    </w:p>
    <w:p w:rsidR="00C81E49" w:rsidRPr="004951F1" w:rsidRDefault="00C81E49" w:rsidP="00C81E49">
      <w:r w:rsidRPr="004951F1">
        <w:lastRenderedPageBreak/>
        <w:t>- Task: After identifying the components, learners analyse the function of each component in a given piece of furniture and discuss how these functions impact the overall design and use of the furniture.</w:t>
      </w:r>
    </w:p>
    <w:p w:rsidR="00C81E49" w:rsidRPr="004951F1" w:rsidRDefault="00C81E49" w:rsidP="00C81E49">
      <w:r w:rsidRPr="004951F1">
        <w:t>- Objective: This exercise helps learners understand not just what the components are, but why they are important to the furniture’s construction and function.</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Organise a session in a local workshop or school shop where learners can disassemble and then reassemble pieces of furniture. This hands-on activity helps them see firsthand how the components fit together and function as a whole.</w:t>
      </w:r>
    </w:p>
    <w:p w:rsidR="00C81E49" w:rsidRPr="004951F1" w:rsidRDefault="00C81E49" w:rsidP="00C81E49"/>
    <w:p w:rsidR="00C81E49" w:rsidRPr="004951F1" w:rsidRDefault="00C81E49" w:rsidP="00C81E49">
      <w:r w:rsidRPr="004951F1">
        <w:t>Design Project: Learners are tasked with designing a piece of furniture. They must specify all components, explain their choices, and describe how each component contributes to the design and function of the final pie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Identification: Precision and correctness in identifying furniture components.</w:t>
      </w:r>
    </w:p>
    <w:p w:rsidR="00C81E49" w:rsidRPr="004951F1" w:rsidRDefault="00C81E49" w:rsidP="00C81E49">
      <w:r w:rsidRPr="004951F1">
        <w:t>- Understanding of Functionality: Depth of understanding displayed in the function analysis of each component.</w:t>
      </w:r>
    </w:p>
    <w:p w:rsidR="00C81E49" w:rsidRPr="004951F1" w:rsidRDefault="00C81E49" w:rsidP="00C81E49">
      <w:r w:rsidRPr="004951F1">
        <w:t>- Creativity and Practical Application: Innovation in the design project and effectiveness in applying theoretical knowledge to practical construction.</w:t>
      </w:r>
    </w:p>
    <w:p w:rsidR="00C81E49" w:rsidRPr="004951F1" w:rsidRDefault="00C81E49" w:rsidP="00C81E49"/>
    <w:p w:rsidR="00C81E49" w:rsidRPr="004951F1" w:rsidRDefault="00C81E49" w:rsidP="00C81E49">
      <w:r w:rsidRPr="004951F1">
        <w:t>Through these educational activities, learners will develop a thorough understanding of the components involved in furniture construction. This knowledge is crucial for anyone involved in the design, manufacturing, or repair of furniture, as it ensures that they can create and maintain high-quality, functional piece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1: Specification Reading Techniques Using Industry Terminology and Abbreviations</w:t>
      </w:r>
    </w:p>
    <w:p w:rsidR="00C81E49" w:rsidRPr="004951F1" w:rsidRDefault="00C81E49" w:rsidP="00C81E49"/>
    <w:p w:rsidR="00C81E49" w:rsidRPr="004951F1" w:rsidRDefault="00C81E49" w:rsidP="00C81E49">
      <w:r w:rsidRPr="004951F1">
        <w:t>For professionals in the furniture design and manufacturing industry, the ability to accurately read and interpret specifications is crucial. This skill ensures that furniture is made to exact standards and meets both functional and aesthetic requirements. This module provides practical learning content with examples to help learners master specification reading techniques using industry terminology and abbreviations.</w:t>
      </w:r>
    </w:p>
    <w:p w:rsidR="00C81E49" w:rsidRPr="004951F1" w:rsidRDefault="00C81E49" w:rsidP="00C81E49"/>
    <w:p w:rsidR="00C81E49" w:rsidRPr="004951F1" w:rsidRDefault="00C81E49" w:rsidP="00C81E49">
      <w:r w:rsidRPr="004951F1">
        <w:t xml:space="preserve"> 1. Overview of Specification Reading</w:t>
      </w:r>
    </w:p>
    <w:p w:rsidR="00C81E49" w:rsidRPr="004951F1" w:rsidRDefault="00C81E49" w:rsidP="00C81E49"/>
    <w:p w:rsidR="00C81E49" w:rsidRPr="004951F1" w:rsidRDefault="00C81E49" w:rsidP="00C81E49">
      <w:r w:rsidRPr="004951F1">
        <w:t>Specifications for furniture typically include detailed instructions on dimensions, materials, assembly methods, and finishing touches. Understanding these documents requires familiarity with common industry terminology and abbreviations.</w:t>
      </w:r>
    </w:p>
    <w:p w:rsidR="00C81E49" w:rsidRPr="004951F1" w:rsidRDefault="00C81E49" w:rsidP="00C81E49"/>
    <w:p w:rsidR="00C81E49" w:rsidRPr="004951F1" w:rsidRDefault="00C81E49" w:rsidP="00C81E49">
      <w:r w:rsidRPr="004951F1">
        <w:t>- Dimensions and Tolerances: Specifications often detail the exact dimensions of each component, along with allowable tolerances (e.g., ±2mm).</w:t>
      </w:r>
    </w:p>
    <w:p w:rsidR="00C81E49" w:rsidRPr="004951F1" w:rsidRDefault="00C81E49" w:rsidP="00C81E49"/>
    <w:p w:rsidR="00C81E49" w:rsidRPr="004951F1" w:rsidRDefault="00C81E49" w:rsidP="00C81E49">
      <w:r w:rsidRPr="004951F1">
        <w:t>- Material Specifications: These include types of wood, fabric, metal, etc., often abbreviated (e.g., MDF for Medium-Density Fiberboard).</w:t>
      </w:r>
    </w:p>
    <w:p w:rsidR="00C81E49" w:rsidRPr="004951F1" w:rsidRDefault="00C81E49" w:rsidP="00C81E49"/>
    <w:p w:rsidR="00C81E49" w:rsidRPr="004951F1" w:rsidRDefault="00C81E49" w:rsidP="00C81E49">
      <w:r w:rsidRPr="004951F1">
        <w:t>- Assembly Instructions: Detailed steps on how to assemble the furniture, including which fasteners or adhesives to use.</w:t>
      </w:r>
    </w:p>
    <w:p w:rsidR="00C81E49" w:rsidRPr="004951F1" w:rsidRDefault="00C81E49" w:rsidP="00C81E49"/>
    <w:p w:rsidR="00C81E49" w:rsidRPr="004951F1" w:rsidRDefault="00C81E49" w:rsidP="00C81E49">
      <w:r w:rsidRPr="004951F1">
        <w:t>- Finishing Specifications: Instructions on sanding, painting, staining, or sealing the finished piece.</w:t>
      </w:r>
    </w:p>
    <w:p w:rsidR="00C81E49" w:rsidRPr="004951F1" w:rsidRDefault="00C81E49" w:rsidP="00C81E49"/>
    <w:p w:rsidR="00C81E49" w:rsidRPr="004951F1" w:rsidRDefault="00C81E49" w:rsidP="00C81E49">
      <w:r w:rsidRPr="004951F1">
        <w:t>- Abbreviations and Symbols: Common abbreviations include DIM (dimension), TOL (tolerance), FT (feet), IN (inches), MM (millimeters), and PCS (piec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Decoding Drill</w:t>
      </w:r>
    </w:p>
    <w:p w:rsidR="00C81E49" w:rsidRPr="004951F1" w:rsidRDefault="00C81E49" w:rsidP="00C81E49">
      <w:r w:rsidRPr="004951F1">
        <w:t>- Task: Learners are provided with a series of specification sheets for different pieces of furniture. They must decode the specifications, translating abbreviations and technical language into plain English.</w:t>
      </w:r>
    </w:p>
    <w:p w:rsidR="00C81E49" w:rsidRPr="004951F1" w:rsidRDefault="00C81E49" w:rsidP="00C81E49">
      <w:r w:rsidRPr="004951F1">
        <w:t>- Objective: To practice and improve the ability to quickly and accurately interpret specification sheets.</w:t>
      </w:r>
    </w:p>
    <w:p w:rsidR="00C81E49" w:rsidRPr="004951F1" w:rsidRDefault="00C81E49" w:rsidP="00C81E49"/>
    <w:p w:rsidR="00C81E49" w:rsidRPr="004951F1" w:rsidRDefault="00C81E49" w:rsidP="00C81E49">
      <w:r w:rsidRPr="004951F1">
        <w:lastRenderedPageBreak/>
        <w:t>Exercise 2: Mock Specification Creation</w:t>
      </w:r>
    </w:p>
    <w:p w:rsidR="00C81E49" w:rsidRPr="004951F1" w:rsidRDefault="00C81E49" w:rsidP="00C81E49">
      <w:r w:rsidRPr="004951F1">
        <w:t>- Task: Learners create a complete specification for a simple piece of furniture, such as a coffee table or bookshelf. They must use correct industry terminology and abbreviations.</w:t>
      </w:r>
    </w:p>
    <w:p w:rsidR="00C81E49" w:rsidRPr="004951F1" w:rsidRDefault="00C81E49" w:rsidP="00C81E49">
      <w:r w:rsidRPr="004951F1">
        <w:t>- Objective: This exercise helps learners apply their knowledge in a practical setting, ensuring they can communicate effectively and professionally in written specification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Interactive Webinar: Host a webinar with a professional technical writer or a seasoned furniture designer who specialises in creating specifications. This provides learners with insights into the best practices in specification writing and interpretation.</w:t>
      </w:r>
    </w:p>
    <w:p w:rsidR="00C81E49" w:rsidRPr="004951F1" w:rsidRDefault="00C81E49" w:rsidP="00C81E49"/>
    <w:p w:rsidR="00C81E49" w:rsidRPr="004951F1" w:rsidRDefault="00C81E49" w:rsidP="00C81E49">
      <w:r w:rsidRPr="004951F1">
        <w:t>Group Project: Learners are divided into teams to interpret a set of complex furniture specifications and then build a model or prototype based on their interpretation. They must document their process, highlighting how they applied the specification detail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nterpretation: How correctly learners interpret and apply specifications.</w:t>
      </w:r>
    </w:p>
    <w:p w:rsidR="00C81E49" w:rsidRPr="004951F1" w:rsidRDefault="00C81E49" w:rsidP="00C81E49">
      <w:r w:rsidRPr="004951F1">
        <w:t>- Clarity and Precision in Documentation: The quality of the specifications created by the learners, including their use of industry terminology and abbreviations.</w:t>
      </w:r>
    </w:p>
    <w:p w:rsidR="00C81E49" w:rsidRPr="004951F1" w:rsidRDefault="00C81E49" w:rsidP="00C81E49">
      <w:r w:rsidRPr="004951F1">
        <w:t>- Innovation and Application: Creativity in the design and construction process during the group project, and effectiveness in applying specification details.</w:t>
      </w:r>
    </w:p>
    <w:p w:rsidR="00C81E49" w:rsidRPr="004951F1" w:rsidRDefault="00C81E49" w:rsidP="00C81E49"/>
    <w:p w:rsidR="00C81E49" w:rsidRPr="004951F1" w:rsidRDefault="00C81E49" w:rsidP="00C81E49">
      <w:r w:rsidRPr="004951F1">
        <w:t>Through these activities, learners will develop a deep understanding of how to read and apply specifications in the furniture manufacturing process. This knowledge is essential for ensuring that products are built correctly and meet predefined quality standards, leading to better outcomes in both custom and mass-production environment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2: Measuring Techniques</w:t>
      </w:r>
    </w:p>
    <w:p w:rsidR="00C81E49" w:rsidRPr="004951F1" w:rsidRDefault="00C81E49" w:rsidP="00C81E49"/>
    <w:p w:rsidR="00C81E49" w:rsidRPr="004951F1" w:rsidRDefault="00C81E49" w:rsidP="00C81E49">
      <w:r w:rsidRPr="004951F1">
        <w:t>Accurate measurement is fundamental in furniture design and manufacturing, ensuring that pieces are not only aesthetically pleasing but also functional and fit for purpose. This module provides detailed learning content on measuring techniques, complete with examples to help learners apply these skills effectively in real-world scenarios.</w:t>
      </w:r>
    </w:p>
    <w:p w:rsidR="00C81E49" w:rsidRPr="004951F1" w:rsidRDefault="00C81E49" w:rsidP="00C81E49"/>
    <w:p w:rsidR="00C81E49" w:rsidRPr="004951F1" w:rsidRDefault="00C81E49" w:rsidP="00C81E49">
      <w:r w:rsidRPr="004951F1">
        <w:t xml:space="preserve"> 1. Overview of Essential Measuring Techniques</w:t>
      </w:r>
    </w:p>
    <w:p w:rsidR="00C81E49" w:rsidRPr="004951F1" w:rsidRDefault="00C81E49" w:rsidP="00C81E49"/>
    <w:p w:rsidR="00C81E49" w:rsidRPr="004951F1" w:rsidRDefault="00C81E49" w:rsidP="00C81E49">
      <w:r w:rsidRPr="004951F1">
        <w:t>Precise measurements are critical in every stage of furniture making, from initial design to final assembly. Mastery of various measuring tools and techniques is essential:</w:t>
      </w:r>
    </w:p>
    <w:p w:rsidR="00C81E49" w:rsidRPr="004951F1" w:rsidRDefault="00C81E49" w:rsidP="00C81E49"/>
    <w:p w:rsidR="00C81E49" w:rsidRPr="004951F1" w:rsidRDefault="00C81E49" w:rsidP="00C81E49">
      <w:r w:rsidRPr="004951F1">
        <w:t>- Using a Tape Measure: The flexible tape measure is commonly used for taking linear measurements of furniture, such as height, width, and depth. It is suitable for curved and irregular surfaces as well.</w:t>
      </w:r>
    </w:p>
    <w:p w:rsidR="00C81E49" w:rsidRPr="004951F1" w:rsidRDefault="00C81E49" w:rsidP="00C81E49"/>
    <w:p w:rsidR="00C81E49" w:rsidRPr="004951F1" w:rsidRDefault="00C81E49" w:rsidP="00C81E49">
      <w:r w:rsidRPr="004951F1">
        <w:t>- Calipers and Micrometers: These tools provide highly accurate measurements and are especially useful for measuring thickness and small dimensions that require precision to the millimeter or smaller.</w:t>
      </w:r>
    </w:p>
    <w:p w:rsidR="00C81E49" w:rsidRPr="004951F1" w:rsidRDefault="00C81E49" w:rsidP="00C81E49"/>
    <w:p w:rsidR="00C81E49" w:rsidRPr="004951F1" w:rsidRDefault="00C81E49" w:rsidP="00C81E49">
      <w:r w:rsidRPr="004951F1">
        <w:t>- Square and Ruler: Used for ensuring angles are correct and for measuring and marking straight cuts. A combination square also allows for depth measurements.</w:t>
      </w:r>
    </w:p>
    <w:p w:rsidR="00C81E49" w:rsidRPr="004951F1" w:rsidRDefault="00C81E49" w:rsidP="00C81E49"/>
    <w:p w:rsidR="00C81E49" w:rsidRPr="004951F1" w:rsidRDefault="00C81E49" w:rsidP="00C81E49">
      <w:r w:rsidRPr="004951F1">
        <w:t>- Digital Measuring Tools: Laser measures and digital calipers can provide quick and highly accurate readings and are particularly useful in large-scale production environment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ement Accuracy Drill</w:t>
      </w:r>
    </w:p>
    <w:p w:rsidR="00C81E49" w:rsidRPr="004951F1" w:rsidRDefault="00C81E49" w:rsidP="00C81E49">
      <w:r w:rsidRPr="004951F1">
        <w:t>- Task: Learners practice measuring various components of furniture using different tools (tape measure, ruler, calipers). They measure dimensions such as length, width, thickness, and diagonal measurements to check for squareness.</w:t>
      </w:r>
    </w:p>
    <w:p w:rsidR="00C81E49" w:rsidRPr="004951F1" w:rsidRDefault="00C81E49" w:rsidP="00C81E49">
      <w:r w:rsidRPr="004951F1">
        <w:t>- Objective: To develop proficiency in using various measuring tools and understanding which tool is appropriate for different measuring tasks.</w:t>
      </w:r>
    </w:p>
    <w:p w:rsidR="00C81E49" w:rsidRPr="004951F1" w:rsidRDefault="00C81E49" w:rsidP="00C81E49"/>
    <w:p w:rsidR="00C81E49" w:rsidRPr="004951F1" w:rsidRDefault="00C81E49" w:rsidP="00C81E49">
      <w:r w:rsidRPr="004951F1">
        <w:t>Exercise 2: Real-World Measurement Application</w:t>
      </w:r>
    </w:p>
    <w:p w:rsidR="00C81E49" w:rsidRPr="004951F1" w:rsidRDefault="00C81E49" w:rsidP="00C81E49">
      <w:r w:rsidRPr="004951F1">
        <w:t>- Task: Learners are given a small project, such as designing and creating a simple piece of furniture. They must take all necessary measurements, mark the materials accurately, and cut them according to their marks.</w:t>
      </w:r>
    </w:p>
    <w:p w:rsidR="00C81E49" w:rsidRPr="004951F1" w:rsidRDefault="00C81E49" w:rsidP="00C81E49">
      <w:r w:rsidRPr="004951F1">
        <w:lastRenderedPageBreak/>
        <w:t>- Objective: This exercise helps learners apply their measuring skills in a practical setting, emphasising the importance of accuracy in ensuring the final product's quality and fit.</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local furniture manufacturing facility or a professional woodshop. Observe professional craftsmen at work, focusing on how they measure and mark materials.</w:t>
      </w:r>
    </w:p>
    <w:p w:rsidR="00C81E49" w:rsidRPr="004951F1" w:rsidRDefault="00C81E49" w:rsidP="00C81E49"/>
    <w:p w:rsidR="00C81E49" w:rsidRPr="004951F1" w:rsidRDefault="00C81E49" w:rsidP="00C81E49">
      <w:r w:rsidRPr="004951F1">
        <w:t>Interactive Workshop: Conduct a workshop where learners can engage in a furniture building task, starting from reading a blueprint to measuring, marking, and cutting materials. Each step should be supervised and feedback provided on their measuring techniqu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Precision of Measurements: Accuracy in obtaining and recording measurements.</w:t>
      </w:r>
    </w:p>
    <w:p w:rsidR="00C81E49" w:rsidRPr="004951F1" w:rsidRDefault="00C81E49" w:rsidP="00C81E49">
      <w:r w:rsidRPr="004951F1">
        <w:t>- Correct Tool Usage: Appropriateness of measuring tool selection for different tasks.</w:t>
      </w:r>
    </w:p>
    <w:p w:rsidR="00C81E49" w:rsidRPr="004951F1" w:rsidRDefault="00C81E49" w:rsidP="00C81E49">
      <w:r w:rsidRPr="004951F1">
        <w:t>- Execution and Craftsmanship: Quality of the cuts and assembly based on accurate measurements, particularly in the real-world application exercise.</w:t>
      </w:r>
    </w:p>
    <w:p w:rsidR="00C81E49" w:rsidRPr="004951F1" w:rsidRDefault="00C81E49" w:rsidP="00C81E49"/>
    <w:p w:rsidR="00C81E49" w:rsidRPr="004951F1" w:rsidRDefault="00C81E49" w:rsidP="00C81E49">
      <w:r w:rsidRPr="004951F1">
        <w:t>Through these educational activities, learners will gain comprehensive skills in measuring techniques essential for furniture design and manufacturing. These skills ensure that furniture pieces are not only built to specifications but also meet high standards of quality and precision.</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3: Cover Material Types</w:t>
      </w:r>
    </w:p>
    <w:p w:rsidR="00C81E49" w:rsidRPr="004951F1" w:rsidRDefault="00C81E49" w:rsidP="00C81E49"/>
    <w:p w:rsidR="00C81E49" w:rsidRPr="004951F1" w:rsidRDefault="00C81E49" w:rsidP="00C81E49">
      <w:r w:rsidRPr="004951F1">
        <w:t>Understanding different types of cover materials is crucial for professionals in the upholstery industry. Each material type brings unique properties that can significantly affect the appearance, comfort, and durability of upholstered furniture. This module provides practical learning content on various cover material types, along with examples to help learners apply this knowledge effectively in their upholstery projects.</w:t>
      </w:r>
    </w:p>
    <w:p w:rsidR="00C81E49" w:rsidRPr="004951F1" w:rsidRDefault="00C81E49" w:rsidP="00C81E49"/>
    <w:p w:rsidR="00C81E49" w:rsidRPr="004951F1" w:rsidRDefault="00C81E49" w:rsidP="00C81E49">
      <w:r w:rsidRPr="004951F1">
        <w:t xml:space="preserve"> 1. Overview of Cover Material Types</w:t>
      </w:r>
    </w:p>
    <w:p w:rsidR="00C81E49" w:rsidRPr="004951F1" w:rsidRDefault="00C81E49" w:rsidP="00C81E49"/>
    <w:p w:rsidR="00C81E49" w:rsidRPr="004951F1" w:rsidRDefault="00C81E49" w:rsidP="00C81E49">
      <w:r w:rsidRPr="004951F1">
        <w:t>Cover materials vary widely and are chosen based on factors such as the intended use of the furniture, client preferences, budget, and the overall design aesthetic. Here are some common types of cover materials:</w:t>
      </w:r>
    </w:p>
    <w:p w:rsidR="00C81E49" w:rsidRPr="004951F1" w:rsidRDefault="00C81E49" w:rsidP="00C81E49"/>
    <w:p w:rsidR="00C81E49" w:rsidRPr="004951F1" w:rsidRDefault="00C81E49" w:rsidP="00C81E49">
      <w:r w:rsidRPr="004951F1">
        <w:t>- Woven Fabrics: These include materials like cotton, linen, and wool, which offer a traditional look and feel. They are versatile and can come in various weaves that affect their texture and durability.</w:t>
      </w:r>
    </w:p>
    <w:p w:rsidR="00C81E49" w:rsidRPr="004951F1" w:rsidRDefault="00C81E49" w:rsidP="00C81E49"/>
    <w:p w:rsidR="00C81E49" w:rsidRPr="004951F1" w:rsidRDefault="00C81E49" w:rsidP="00C81E49">
      <w:r w:rsidRPr="004951F1">
        <w:t>- Synthetic Fabrics: Such as polyester, nylon, and acrylic, which are generally more durable and easier to maintain than natural fibers. They are often used in commercial settings or in homes with pets and children due to their stain resistance and durability.</w:t>
      </w:r>
    </w:p>
    <w:p w:rsidR="00C81E49" w:rsidRPr="004951F1" w:rsidRDefault="00C81E49" w:rsidP="00C81E49"/>
    <w:p w:rsidR="00C81E49" w:rsidRPr="004951F1" w:rsidRDefault="00C81E49" w:rsidP="00C81E49">
      <w:r w:rsidRPr="004951F1">
        <w:t>- Leather: Known for its durability, ease of maintenance, and premium look. Leather ages well and is preferable in high-end furniture designs. Varieties include full-grain, top-grain, and bonded leather.</w:t>
      </w:r>
    </w:p>
    <w:p w:rsidR="00C81E49" w:rsidRPr="004951F1" w:rsidRDefault="00C81E49" w:rsidP="00C81E49"/>
    <w:p w:rsidR="00C81E49" w:rsidRPr="004951F1" w:rsidRDefault="00C81E49" w:rsidP="00C81E49">
      <w:r w:rsidRPr="004951F1">
        <w:t>- Vinyl: A less expensive alternative to leather that is easy to clean and maintain. It is commonly used in both residential and commercial settings where durability and budget are key considerations.</w:t>
      </w:r>
    </w:p>
    <w:p w:rsidR="00C81E49" w:rsidRPr="004951F1" w:rsidRDefault="00C81E49" w:rsidP="00C81E49"/>
    <w:p w:rsidR="00C81E49" w:rsidRPr="004951F1" w:rsidRDefault="00C81E49" w:rsidP="00C81E49">
      <w:r w:rsidRPr="004951F1">
        <w:t>- Microfiber: A densely woven synthetic fabric known for its softness and durability. It is highly stain-resistant and often used for furniture that requires a lot of maintenance, such as children's furniture.</w:t>
      </w:r>
    </w:p>
    <w:p w:rsidR="00C81E49" w:rsidRPr="004951F1" w:rsidRDefault="00C81E49" w:rsidP="00C81E49"/>
    <w:p w:rsidR="00C81E49" w:rsidRPr="004951F1" w:rsidRDefault="00C81E49" w:rsidP="00C81E49">
      <w:r w:rsidRPr="004951F1">
        <w:t>- Velvet: Known for its luxurious texture and depth of color, velvet is a popular choice for statement pieces. However, it requires more care to maintain its look over tim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Application</w:t>
      </w:r>
    </w:p>
    <w:p w:rsidR="00C81E49" w:rsidRPr="004951F1" w:rsidRDefault="00C81E49" w:rsidP="00C81E49">
      <w:r w:rsidRPr="004951F1">
        <w:lastRenderedPageBreak/>
        <w:t>- Task: Learners are given samples of various upholstery materials and are asked to identify each type and discuss its properties, advantages, and ideal usage scenarios.</w:t>
      </w:r>
    </w:p>
    <w:p w:rsidR="00C81E49" w:rsidRPr="004951F1" w:rsidRDefault="00C81E49" w:rsidP="00C81E49">
      <w:r w:rsidRPr="004951F1">
        <w:t>- Objective: To develop an understanding of different upholstery materials and their applications, enhancing the ability to make informed choices based on project requirements.</w:t>
      </w:r>
    </w:p>
    <w:p w:rsidR="00C81E49" w:rsidRPr="004951F1" w:rsidRDefault="00C81E49" w:rsidP="00C81E49"/>
    <w:p w:rsidR="00C81E49" w:rsidRPr="004951F1" w:rsidRDefault="00C81E49" w:rsidP="00C81E49">
      <w:r w:rsidRPr="004951F1">
        <w:t>Exercise 2: Material Durability and Maintenance Testing</w:t>
      </w:r>
    </w:p>
    <w:p w:rsidR="00C81E49" w:rsidRPr="004951F1" w:rsidRDefault="00C81E49" w:rsidP="00C81E49">
      <w:r w:rsidRPr="004951F1">
        <w:t>- Task: Learners perform tests on different materials to assess their durability and ease of maintenance. This might include stain resistance tests, wear and tear simulations, and cleanability assessments.</w:t>
      </w:r>
    </w:p>
    <w:p w:rsidR="00C81E49" w:rsidRPr="004951F1" w:rsidRDefault="00C81E49" w:rsidP="00C81E49">
      <w:r w:rsidRPr="004951F1">
        <w:t>- Objective: To understand the practical implications of each material type in real-world settings, focusing on long-term use and maintenanc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fabric mill or upholstery workshop where different types of cover materials are used. This allows learners to see the materials in a larger context and understand how they are processed and applied.</w:t>
      </w:r>
    </w:p>
    <w:p w:rsidR="00C81E49" w:rsidRPr="004951F1" w:rsidRDefault="00C81E49" w:rsidP="00C81E49"/>
    <w:p w:rsidR="00C81E49" w:rsidRPr="004951F1" w:rsidRDefault="00C81E49" w:rsidP="00C81E49">
      <w:r w:rsidRPr="004951F1">
        <w:t>Project-Based Learning: Learners select a piece of furniture to reupholster, choosing an appropriate material based on their assessment of the client's needs and the furniture's use. They must justify their choice and document the reupholstery proces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Knowledge of Materials: Accuracy in identifying materials and understanding their properties.</w:t>
      </w:r>
    </w:p>
    <w:p w:rsidR="00C81E49" w:rsidRPr="004951F1" w:rsidRDefault="00C81E49" w:rsidP="00C81E49">
      <w:r w:rsidRPr="004951F1">
        <w:t>- Practical Application: Effectiveness in applying knowledge of materials to choose suitable options for different uses.</w:t>
      </w:r>
    </w:p>
    <w:p w:rsidR="00C81E49" w:rsidRPr="004951F1" w:rsidRDefault="00C81E49" w:rsidP="00C81E49">
      <w:r w:rsidRPr="004951F1">
        <w:t>- Project Execution and Justification: Quality of the reupholstery project and the rationale behind material choices.</w:t>
      </w:r>
    </w:p>
    <w:p w:rsidR="00C81E49" w:rsidRPr="004951F1" w:rsidRDefault="00C81E49" w:rsidP="00C81E49"/>
    <w:p w:rsidR="00C81E49" w:rsidRPr="004951F1" w:rsidRDefault="00C81E49" w:rsidP="00C81E49">
      <w:r w:rsidRPr="004951F1">
        <w:t>By engaging with these educational activities, learners will develop a comprehensive understanding of the types of cover materials available and their appropriate applications. This knowledge is crucial for ensuring that upholstery projects meet both functional requirements and aesthetic expectation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4: Fabric Technology and Design Aesthetics</w:t>
      </w:r>
    </w:p>
    <w:p w:rsidR="00C81E49" w:rsidRPr="004951F1" w:rsidRDefault="00C81E49" w:rsidP="00C81E49"/>
    <w:p w:rsidR="00C81E49" w:rsidRPr="004951F1" w:rsidRDefault="00C81E49" w:rsidP="00C81E49">
      <w:r w:rsidRPr="004951F1">
        <w:t>For professionals in the upholstery and interior design industries, understanding the intersection of fabric technology and design aesthetics is crucial. This module provides practical learning content on how advances in fabric technology enhance design aesthetics and functionality, complete with examples to help learners apply this knowledge to their projects.</w:t>
      </w:r>
    </w:p>
    <w:p w:rsidR="00C81E49" w:rsidRPr="004951F1" w:rsidRDefault="00C81E49" w:rsidP="00C81E49"/>
    <w:p w:rsidR="00C81E49" w:rsidRPr="004951F1" w:rsidRDefault="00C81E49" w:rsidP="00C81E49">
      <w:r w:rsidRPr="004951F1">
        <w:t xml:space="preserve"> 1. Overview of Fabric Technology and Design Aesthetics</w:t>
      </w:r>
    </w:p>
    <w:p w:rsidR="00C81E49" w:rsidRPr="004951F1" w:rsidRDefault="00C81E49" w:rsidP="00C81E49"/>
    <w:p w:rsidR="00C81E49" w:rsidRPr="004951F1" w:rsidRDefault="00C81E49" w:rsidP="00C81E49">
      <w:r w:rsidRPr="004951F1">
        <w:t>Fabric technology encompasses the latest advancements in material engineering that make fabrics more durable, easier to maintain, and environmentally friendly, while design aesthetics focus on the visual and tactile qualities that appeal to sensory perceptions and meet design trends.</w:t>
      </w:r>
    </w:p>
    <w:p w:rsidR="00C81E49" w:rsidRPr="004951F1" w:rsidRDefault="00C81E49" w:rsidP="00C81E49"/>
    <w:p w:rsidR="00C81E49" w:rsidRPr="004951F1" w:rsidRDefault="00C81E49" w:rsidP="00C81E49">
      <w:r w:rsidRPr="004951F1">
        <w:t>- Performance Fabrics: These are engineered to resist stains, moisture, and UV light while retaining a pleasant aesthetic quality. Examples include microfiber and crypton fabrics, which are popular in both residential and commercial upholstery due to their durability and ease of maintenance.</w:t>
      </w:r>
    </w:p>
    <w:p w:rsidR="00C81E49" w:rsidRPr="004951F1" w:rsidRDefault="00C81E49" w:rsidP="00C81E49"/>
    <w:p w:rsidR="00C81E49" w:rsidRPr="004951F1" w:rsidRDefault="00C81E49" w:rsidP="00C81E49">
      <w:r w:rsidRPr="004951F1">
        <w:t>- Eco-friendly Fabrics: Made from sustainable materials such as organic cotton, bamboo, or recycled polyester. These fabrics are gaining popularity due to increased environmental awareness and consumer demand for sustainable products.</w:t>
      </w:r>
    </w:p>
    <w:p w:rsidR="00C81E49" w:rsidRPr="004951F1" w:rsidRDefault="00C81E49" w:rsidP="00C81E49"/>
    <w:p w:rsidR="00C81E49" w:rsidRPr="004951F1" w:rsidRDefault="00C81E49" w:rsidP="00C81E49">
      <w:r w:rsidRPr="004951F1">
        <w:t>- Smart Textiles: Incorporate technology to add functionality to the fabric. Examples include temperature-regulating fabrics that adjust to body heat and light-emitting fabrics that can change color or pattern based on environmental stimuli.</w:t>
      </w:r>
    </w:p>
    <w:p w:rsidR="00C81E49" w:rsidRPr="004951F1" w:rsidRDefault="00C81E49" w:rsidP="00C81E49"/>
    <w:p w:rsidR="00C81E49" w:rsidRPr="004951F1" w:rsidRDefault="00C81E49" w:rsidP="00C81E49">
      <w:r w:rsidRPr="004951F1">
        <w:t>- Textile Prints and Patterns: Advances in digital printing technology have allowed for more complex and vibrant designs on fabric, enhancing the aesthetic flexibility for designer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Performance Fabric Testing</w:t>
      </w:r>
    </w:p>
    <w:p w:rsidR="00C81E49" w:rsidRPr="004951F1" w:rsidRDefault="00C81E49" w:rsidP="00C81E49">
      <w:r w:rsidRPr="004951F1">
        <w:t>- Task: Learners are provided with samples of various performance fabrics. They conduct tests to evaluate stain resistance, durability, and ease of cleaning.</w:t>
      </w:r>
    </w:p>
    <w:p w:rsidR="00C81E49" w:rsidRPr="004951F1" w:rsidRDefault="00C81E49" w:rsidP="00C81E49">
      <w:r w:rsidRPr="004951F1">
        <w:t>- Objective: To understand the practical benefits of different performance fabrics and how they can be incorporated into design projects.</w:t>
      </w:r>
    </w:p>
    <w:p w:rsidR="00C81E49" w:rsidRPr="004951F1" w:rsidRDefault="00C81E49" w:rsidP="00C81E49"/>
    <w:p w:rsidR="00C81E49" w:rsidRPr="004951F1" w:rsidRDefault="00C81E49" w:rsidP="00C81E49">
      <w:r w:rsidRPr="004951F1">
        <w:t>Exercise 2: Eco-friendly Material Analysis</w:t>
      </w:r>
    </w:p>
    <w:p w:rsidR="00C81E49" w:rsidRPr="004951F1" w:rsidRDefault="00C81E49" w:rsidP="00C81E49">
      <w:r w:rsidRPr="004951F1">
        <w:lastRenderedPageBreak/>
        <w:t>- Task: Learners research and present on different eco-friendly fabrics, discussing their production processes, benefits, and potential applications in upholstery.</w:t>
      </w:r>
    </w:p>
    <w:p w:rsidR="00C81E49" w:rsidRPr="004951F1" w:rsidRDefault="00C81E49" w:rsidP="00C81E49">
      <w:r w:rsidRPr="004951F1">
        <w:t>- Objective: To promote awareness of sustainable materials and their impact on design and functional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Design Project: Learners are tasked with designing a piece of furniture for a specific setting (e.g., a high-traffic café, a luxury hotel lobby, or a sustainable home). They must choose appropriate fabrics based on their functionality, aesthetic qualities, and the project's environmental impact.</w:t>
      </w:r>
    </w:p>
    <w:p w:rsidR="00C81E49" w:rsidRPr="004951F1" w:rsidRDefault="00C81E49" w:rsidP="00C81E49"/>
    <w:p w:rsidR="00C81E49" w:rsidRPr="004951F1" w:rsidRDefault="00C81E49" w:rsidP="00C81E49">
      <w:r w:rsidRPr="004951F1">
        <w:t>Workshop: Host a workshop with a textile manufacturer or a fabric technologist to discuss the latest trends and technologies in fabric design. This provides learners with insights into how fabric technologies are developed and applied in the industry.</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Understanding of Fabric Technologies: Accuracy in explaining the properties and benefits of various fabric technologies.</w:t>
      </w:r>
    </w:p>
    <w:p w:rsidR="00C81E49" w:rsidRPr="004951F1" w:rsidRDefault="00C81E49" w:rsidP="00C81E49">
      <w:r w:rsidRPr="004951F1">
        <w:t>- Application in Design: Effectiveness in selecting and justifying fabric choices for the design project.</w:t>
      </w:r>
    </w:p>
    <w:p w:rsidR="00C81E49" w:rsidRPr="004951F1" w:rsidRDefault="00C81E49" w:rsidP="00C81E49">
      <w:r w:rsidRPr="004951F1">
        <w:t>- Innovation and Sustainability: Creativity in design and the use of sustainable practices.</w:t>
      </w:r>
    </w:p>
    <w:p w:rsidR="00C81E49" w:rsidRPr="004951F1" w:rsidRDefault="00C81E49" w:rsidP="00C81E49"/>
    <w:p w:rsidR="00C81E49" w:rsidRPr="004951F1" w:rsidRDefault="00C81E49" w:rsidP="00C81E49">
      <w:r w:rsidRPr="004951F1">
        <w:t>Through these educational activities, learners will gain a thorough understanding of how fabric technology can enhance the functionality and aesthetic appeal of upholstery materials. This knowledge is essential for creating high-quality, durable, and visually appealing furniture that meets modern demands and trends.</w:t>
      </w:r>
    </w:p>
    <w:p w:rsidR="00C81E49" w:rsidRDefault="00C81E49" w:rsidP="00C81E49">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8F7337" w:rsidRPr="00A362A0" w:rsidRDefault="008F7337" w:rsidP="00EA37C3">
      <w:pPr>
        <w:rPr>
          <w:i/>
          <w:szCs w:val="20"/>
          <w:lang w:val="en-ZA" w:eastAsia="en-ZA"/>
        </w:rPr>
      </w:pPr>
      <w:bookmarkStart w:id="25" w:name="_Toc196241621"/>
      <w:r w:rsidRPr="00A362A0">
        <w:rPr>
          <w:lang w:val="en-ZA"/>
        </w:rPr>
        <w:lastRenderedPageBreak/>
        <w:t>GUIDELINES</w:t>
      </w:r>
      <w:bookmarkEnd w:id="25"/>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3: Read and interpret specifications for upholstery covers</w:t>
      </w:r>
    </w:p>
    <w:p w:rsidR="00894BC0" w:rsidRPr="00A362A0" w:rsidRDefault="00894BC0"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C81E49" w:rsidRDefault="00C81E49">
      <w:pPr>
        <w:spacing w:before="0" w:after="160" w:line="259" w:lineRule="auto"/>
        <w:jc w:val="left"/>
        <w:rPr>
          <w:rFonts w:ascii="Century Gothic" w:hAnsi="Century Gothic"/>
          <w:lang w:val="en-ZA"/>
        </w:rPr>
      </w:pPr>
      <w:r>
        <w:rPr>
          <w:rFonts w:ascii="Century Gothic" w:hAnsi="Century Gothic"/>
          <w:lang w:val="en-ZA"/>
        </w:rPr>
        <w:br w:type="page"/>
      </w:r>
    </w:p>
    <w:p w:rsidR="00C81E49" w:rsidRPr="004951F1" w:rsidRDefault="00C81E49" w:rsidP="00C81E49">
      <w:r w:rsidRPr="004951F1">
        <w:lastRenderedPageBreak/>
        <w:t>Case Study: Refurbishment of a Vintage Armchair</w:t>
      </w:r>
    </w:p>
    <w:p w:rsidR="00C81E49" w:rsidRPr="004951F1" w:rsidRDefault="00C81E49" w:rsidP="00C81E49"/>
    <w:p w:rsidR="00C81E49" w:rsidRPr="004951F1" w:rsidRDefault="00C81E49" w:rsidP="00C81E49">
      <w:r w:rsidRPr="004951F1">
        <w:t xml:space="preserve"> Scenario:</w:t>
      </w:r>
    </w:p>
    <w:p w:rsidR="00C81E49" w:rsidRPr="004951F1" w:rsidRDefault="00C81E49" w:rsidP="00C81E49">
      <w:r w:rsidRPr="004951F1">
        <w:t>Metropolitan Design House has undertaken a project to refurbish a vintage armchair that will be featured in an upcoming home design exhibition. The armchair requires complete reupholstery using high-quality materials and a sophisticated design that respects its original style while incorporating modern durability and comfort features. Your task is to guide the refurbishment process from analysing the existing furniture frame to selecting and applying the appropriate fabrics.</w:t>
      </w:r>
    </w:p>
    <w:p w:rsidR="00C81E49" w:rsidRPr="004951F1" w:rsidRDefault="00C81E49" w:rsidP="00C81E49"/>
    <w:p w:rsidR="00C81E49" w:rsidRPr="004951F1" w:rsidRDefault="00C81E49" w:rsidP="00C81E49">
      <w:r w:rsidRPr="004951F1">
        <w:t xml:space="preserve"> Tasks:</w:t>
      </w:r>
    </w:p>
    <w:p w:rsidR="00C81E49" w:rsidRPr="004951F1" w:rsidRDefault="00C81E49" w:rsidP="00C81E49">
      <w:r w:rsidRPr="004951F1">
        <w:t>Your role involves identifying and labeling various components of the furniture frame, interpreting and applying specifications for new cover components, and choosing the correct materials and patterns to achieve a high-quality finish.</w:t>
      </w:r>
    </w:p>
    <w:p w:rsidR="00C81E49" w:rsidRPr="004951F1" w:rsidRDefault="00C81E49" w:rsidP="00C81E49"/>
    <w:p w:rsidR="00C81E49" w:rsidRPr="004951F1" w:rsidRDefault="00C81E49" w:rsidP="00C81E49">
      <w:r w:rsidRPr="004951F1">
        <w:t xml:space="preserve"> Scenario-Based Questions:</w:t>
      </w:r>
    </w:p>
    <w:p w:rsidR="00C81E49" w:rsidRPr="004951F1" w:rsidRDefault="00C81E49" w:rsidP="00C81E49"/>
    <w:p w:rsidR="00C81E49" w:rsidRPr="004951F1" w:rsidRDefault="00C81E49" w:rsidP="00C81E49">
      <w:r w:rsidRPr="004951F1">
        <w:t>Question 1: (IAC0301)</w:t>
      </w:r>
    </w:p>
    <w:p w:rsidR="00C81E49" w:rsidRPr="004951F1" w:rsidRDefault="00C81E49" w:rsidP="00C81E49">
      <w:r w:rsidRPr="004951F1">
        <w:t>You are provided with a diagram of the armchair’s frame. Identify and label the following components:</w:t>
      </w:r>
    </w:p>
    <w:p w:rsidR="00C81E49" w:rsidRPr="004951F1" w:rsidRDefault="00C81E49" w:rsidP="00C81E49">
      <w:r w:rsidRPr="004951F1">
        <w:t>- Back, Front, Legs, Rails, Arms, Corner Blocks, Joints, Seat, Wing, Show Wood</w:t>
      </w:r>
    </w:p>
    <w:p w:rsidR="00C81E49" w:rsidRPr="004951F1" w:rsidRDefault="00C81E49" w:rsidP="00C81E49"/>
    <w:p w:rsidR="00C81E49" w:rsidRPr="004951F1" w:rsidRDefault="00C81E49" w:rsidP="00C81E49">
      <w:r w:rsidRPr="004951F1">
        <w:t>Model Answer:</w:t>
      </w:r>
    </w:p>
    <w:p w:rsidR="00C81E49" w:rsidRPr="004951F1" w:rsidRDefault="00C81E49" w:rsidP="00C81E49">
      <w:r w:rsidRPr="004951F1">
        <w:t>- Back: The vertical support that forms the rear of the chair.</w:t>
      </w:r>
    </w:p>
    <w:p w:rsidR="00C81E49" w:rsidRPr="004951F1" w:rsidRDefault="00C81E49" w:rsidP="00C81E49">
      <w:r w:rsidRPr="004951F1">
        <w:t>- Front: The lower front part of the chair where the seat support begins.</w:t>
      </w:r>
    </w:p>
    <w:p w:rsidR="00C81E49" w:rsidRPr="004951F1" w:rsidRDefault="00C81E49" w:rsidP="00C81E49">
      <w:r w:rsidRPr="004951F1">
        <w:t>- Legs: The four vertical supports that raise the chair from the ground.</w:t>
      </w:r>
    </w:p>
    <w:p w:rsidR="00C81E49" w:rsidRPr="004951F1" w:rsidRDefault="00C81E49" w:rsidP="00C81E49">
      <w:r w:rsidRPr="004951F1">
        <w:t>- Rails: Horisontal supports that connect the legs and provide structural integrity.</w:t>
      </w:r>
    </w:p>
    <w:p w:rsidR="00C81E49" w:rsidRPr="004951F1" w:rsidRDefault="00C81E49" w:rsidP="00C81E49">
      <w:r w:rsidRPr="004951F1">
        <w:t>- Arms: Side supports on which users can rest their arms.</w:t>
      </w:r>
    </w:p>
    <w:p w:rsidR="00C81E49" w:rsidRPr="004951F1" w:rsidRDefault="00C81E49" w:rsidP="00C81E49">
      <w:r w:rsidRPr="004951F1">
        <w:t>- Corner Blocks: Additional braces placed at the corners of the frame to reinforce joints.</w:t>
      </w:r>
    </w:p>
    <w:p w:rsidR="00C81E49" w:rsidRPr="004951F1" w:rsidRDefault="00C81E49" w:rsidP="00C81E49">
      <w:r w:rsidRPr="004951F1">
        <w:t>- Joints: Points where the legs, rails, and other components are connected.</w:t>
      </w:r>
    </w:p>
    <w:p w:rsidR="00C81E49" w:rsidRPr="004951F1" w:rsidRDefault="00C81E49" w:rsidP="00C81E49">
      <w:r w:rsidRPr="004951F1">
        <w:t>- Seat: The horisontal base of the chair that supports the cushion.</w:t>
      </w:r>
    </w:p>
    <w:p w:rsidR="00C81E49" w:rsidRPr="004951F1" w:rsidRDefault="00C81E49" w:rsidP="00C81E49">
      <w:r w:rsidRPr="004951F1">
        <w:t>- Wing: Extended fabric on the sides of the back, traditionally used to shield from drafts.</w:t>
      </w:r>
    </w:p>
    <w:p w:rsidR="00C81E49" w:rsidRPr="004951F1" w:rsidRDefault="00C81E49" w:rsidP="00C81E49">
      <w:r w:rsidRPr="004951F1">
        <w:t>- Show Wood: Any visible wooden elements that are part of the chair’s aesthetic feature.</w:t>
      </w:r>
    </w:p>
    <w:p w:rsidR="00C81E49" w:rsidRPr="004951F1" w:rsidRDefault="00C81E49" w:rsidP="00C81E49"/>
    <w:p w:rsidR="00C81E49" w:rsidRPr="004951F1" w:rsidRDefault="00C81E49" w:rsidP="00C81E49">
      <w:r w:rsidRPr="004951F1">
        <w:t>Question 2: (IAC0302)</w:t>
      </w:r>
    </w:p>
    <w:p w:rsidR="00C81E49" w:rsidRPr="004951F1" w:rsidRDefault="00C81E49" w:rsidP="00C81E49">
      <w:r w:rsidRPr="004951F1">
        <w:t>Based on the specifications provided for the new fabric covers, identify where each component should be placed: IW, OW, IA, OA, SB, SF, IB, OB, FB, F, CB, CF, P.</w:t>
      </w:r>
    </w:p>
    <w:p w:rsidR="00C81E49" w:rsidRPr="004951F1" w:rsidRDefault="00C81E49" w:rsidP="00C81E49"/>
    <w:p w:rsidR="00C81E49" w:rsidRPr="004951F1" w:rsidRDefault="00C81E49" w:rsidP="00C81E49">
      <w:r w:rsidRPr="004951F1">
        <w:lastRenderedPageBreak/>
        <w:t>Model Answer:</w:t>
      </w:r>
    </w:p>
    <w:p w:rsidR="00C81E49" w:rsidRPr="004951F1" w:rsidRDefault="00C81E49" w:rsidP="00C81E49">
      <w:r w:rsidRPr="004951F1">
        <w:t>- Inside Wing (IW): Fabric on the inner side of the wing.</w:t>
      </w:r>
    </w:p>
    <w:p w:rsidR="00C81E49" w:rsidRPr="004951F1" w:rsidRDefault="00C81E49" w:rsidP="00C81E49">
      <w:r w:rsidRPr="004951F1">
        <w:t>- Outside Wing (OW): Fabric on the outer side of the wing.</w:t>
      </w:r>
    </w:p>
    <w:p w:rsidR="00C81E49" w:rsidRPr="004951F1" w:rsidRDefault="00C81E49" w:rsidP="00C81E49">
      <w:r w:rsidRPr="004951F1">
        <w:t>- Inside Arms (IA): Fabric on the inner parts of the arms.</w:t>
      </w:r>
    </w:p>
    <w:p w:rsidR="00C81E49" w:rsidRPr="004951F1" w:rsidRDefault="00C81E49" w:rsidP="00C81E49">
      <w:r w:rsidRPr="004951F1">
        <w:t>- Outside Arms (OA): Fabric covering the outer sides of the arms.</w:t>
      </w:r>
    </w:p>
    <w:p w:rsidR="00C81E49" w:rsidRPr="004951F1" w:rsidRDefault="00C81E49" w:rsidP="00C81E49">
      <w:r w:rsidRPr="004951F1">
        <w:t>- Seat Back (SB): Fabric on the vertical surface of the seat’s back.</w:t>
      </w:r>
    </w:p>
    <w:p w:rsidR="00C81E49" w:rsidRPr="004951F1" w:rsidRDefault="00C81E49" w:rsidP="00C81E49">
      <w:r w:rsidRPr="004951F1">
        <w:t>- Seat Front (SF): Fabric on the front part of the seat.</w:t>
      </w:r>
    </w:p>
    <w:p w:rsidR="00C81E49" w:rsidRPr="004951F1" w:rsidRDefault="00C81E49" w:rsidP="00C81E49">
      <w:r w:rsidRPr="004951F1">
        <w:t>- Inside Back (IB): Fabric on the internal part of the back.</w:t>
      </w:r>
    </w:p>
    <w:p w:rsidR="00C81E49" w:rsidRPr="004951F1" w:rsidRDefault="00C81E49" w:rsidP="00C81E49">
      <w:r w:rsidRPr="004951F1">
        <w:t>- Outside Back (OB): Fabric on the external rear of the chair.</w:t>
      </w:r>
    </w:p>
    <w:p w:rsidR="00C81E49" w:rsidRPr="004951F1" w:rsidRDefault="00C81E49" w:rsidP="00C81E49">
      <w:r w:rsidRPr="004951F1">
        <w:t>- Front Border (FB): Fabric running along the front border beneath the seat.</w:t>
      </w:r>
    </w:p>
    <w:p w:rsidR="00C81E49" w:rsidRPr="004951F1" w:rsidRDefault="00C81E49" w:rsidP="00C81E49">
      <w:r w:rsidRPr="004951F1">
        <w:t>- Facia (F): Decorative front panel, often beneath the seat or on the arms.</w:t>
      </w:r>
    </w:p>
    <w:p w:rsidR="00C81E49" w:rsidRPr="004951F1" w:rsidRDefault="00C81E49" w:rsidP="00C81E49">
      <w:r w:rsidRPr="004951F1">
        <w:t>- Cushion Back (CB): Fabric on the rear of the seat cushion.</w:t>
      </w:r>
    </w:p>
    <w:p w:rsidR="00C81E49" w:rsidRPr="004951F1" w:rsidRDefault="00C81E49" w:rsidP="00C81E49">
      <w:r w:rsidRPr="004951F1">
        <w:t>- Cushion Front (CF): Fabric on the front of the seat cushion.</w:t>
      </w:r>
    </w:p>
    <w:p w:rsidR="00C81E49" w:rsidRPr="004951F1" w:rsidRDefault="00C81E49" w:rsidP="00C81E49">
      <w:r w:rsidRPr="004951F1">
        <w:t>- Piping (P): Fabric used to create piping for edges and seams.</w:t>
      </w:r>
    </w:p>
    <w:p w:rsidR="00C81E49" w:rsidRPr="004951F1" w:rsidRDefault="00C81E49" w:rsidP="00C81E49"/>
    <w:p w:rsidR="00C81E49" w:rsidRPr="004951F1" w:rsidRDefault="00C81E49" w:rsidP="00C81E49">
      <w:r w:rsidRPr="004951F1">
        <w:t>Question 3: (IAC0303)</w:t>
      </w:r>
    </w:p>
    <w:p w:rsidR="00C81E49" w:rsidRPr="004951F1" w:rsidRDefault="00C81E49" w:rsidP="00C81E49">
      <w:r w:rsidRPr="004951F1">
        <w:t>Given the dimensions of a particular cover component (e.g., Inside Back: 500mm x 400mm), explain how to record these measurements correctly, including allowances.</w:t>
      </w:r>
    </w:p>
    <w:p w:rsidR="00C81E49" w:rsidRPr="004951F1" w:rsidRDefault="00C81E49" w:rsidP="00C81E49"/>
    <w:p w:rsidR="00C81E49" w:rsidRPr="004951F1" w:rsidRDefault="00C81E49" w:rsidP="00C81E49">
      <w:r w:rsidRPr="004951F1">
        <w:t>Model Answer:</w:t>
      </w:r>
    </w:p>
    <w:p w:rsidR="00C81E49" w:rsidRPr="004951F1" w:rsidRDefault="00C81E49" w:rsidP="00C81E49">
      <w:r w:rsidRPr="004951F1">
        <w:t>Dimensions should be recorded in millimeters, with the length listed before the width. Allowances for seams should be added based on the thickness of the fabric and the type of seam used; typically, an additional 10-20mm on each side for seams. For Inside Back, the recorded dimensions with seam allowances might be 520mm x 420mm.</w:t>
      </w:r>
    </w:p>
    <w:p w:rsidR="00C81E49" w:rsidRPr="004951F1" w:rsidRDefault="00C81E49" w:rsidP="00C81E49"/>
    <w:p w:rsidR="00C81E49" w:rsidRPr="004951F1" w:rsidRDefault="00C81E49" w:rsidP="00C81E49">
      <w:r w:rsidRPr="004951F1">
        <w:t xml:space="preserve"> Marking Rubric:</w:t>
      </w:r>
    </w:p>
    <w:p w:rsidR="00C81E49" w:rsidRPr="004951F1" w:rsidRDefault="00C81E49" w:rsidP="00C81E49">
      <w:pPr>
        <w:rPr>
          <w:b/>
          <w:bCs/>
        </w:rPr>
      </w:pPr>
      <w:r w:rsidRPr="004951F1">
        <w:t xml:space="preserve"> </w:t>
      </w:r>
      <w:r w:rsidRPr="004951F1">
        <w:rPr>
          <w:b/>
          <w:bCs/>
        </w:rPr>
        <w:t>Marking Rubric:</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66"/>
        <w:gridCol w:w="2985"/>
        <w:gridCol w:w="2736"/>
        <w:gridCol w:w="2893"/>
      </w:tblGrid>
      <w:tr w:rsidR="00C81E49" w:rsidRPr="004951F1" w:rsidTr="00C81E49">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pPr>
              <w:rPr>
                <w:b/>
                <w:bCs/>
              </w:rPr>
            </w:pPr>
            <w:r w:rsidRPr="004951F1">
              <w:rPr>
                <w:b/>
                <w:bCs/>
              </w:rPr>
              <w:t>Needs Improvement (1 point)</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cy of Iden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and labels all furniture component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most components with minor error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ly identifies several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pplication of Fabric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tely applies specifications to each compon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ostly accurate but with some confusion over component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 application of specifications to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lastRenderedPageBreak/>
              <w:t>Measurement Precis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easurements recorded accurately, including correct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Generally accurate but occasionally imprecise allowanc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Frequent errors in measurement recording and allowances.</w:t>
            </w:r>
          </w:p>
        </w:tc>
      </w:tr>
    </w:tbl>
    <w:p w:rsidR="00C81E49" w:rsidRPr="004951F1" w:rsidRDefault="00C81E49" w:rsidP="00C81E49"/>
    <w:p w:rsidR="00C81E49" w:rsidRPr="004951F1" w:rsidRDefault="00C81E49" w:rsidP="00C81E49"/>
    <w:p w:rsidR="00C81E49" w:rsidRPr="004951F1" w:rsidRDefault="00C81E49" w:rsidP="00C81E49">
      <w:r w:rsidRPr="004951F1">
        <w:t>Through this case study, learners will deepen their understanding of furniture construction and upholstery, enhancing their ability to work effectively on real-world refurbishment projects.</w:t>
      </w:r>
    </w:p>
    <w:p w:rsidR="008F7337" w:rsidRPr="00A362A0" w:rsidRDefault="008F7337" w:rsidP="00C81E49">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6502B" w:rsidRDefault="0086502B" w:rsidP="00672F17">
      <w:pPr>
        <w:rPr>
          <w:rFonts w:ascii="Century Gothic" w:hAnsi="Century Gothic"/>
          <w:lang w:val="en-ZA"/>
        </w:rPr>
      </w:pPr>
    </w:p>
    <w:p w:rsidR="000F317D" w:rsidRDefault="000F317D">
      <w:pPr>
        <w:spacing w:before="0" w:after="160" w:line="259" w:lineRule="auto"/>
        <w:jc w:val="left"/>
        <w:rPr>
          <w:rFonts w:ascii="Century Gothic" w:hAnsi="Century Gothic"/>
          <w:lang w:val="en-ZA"/>
        </w:rPr>
      </w:pPr>
      <w:r>
        <w:rPr>
          <w:rFonts w:ascii="Century Gothic" w:hAnsi="Century Gothic"/>
          <w:lang w:val="en-ZA"/>
        </w:rPr>
        <w:br w:type="page"/>
      </w:r>
    </w:p>
    <w:p w:rsidR="000F317D" w:rsidRDefault="000F317D" w:rsidP="00FF2345">
      <w:pPr>
        <w:pStyle w:val="Heading1"/>
        <w:framePr w:wrap="around"/>
        <w:jc w:val="left"/>
        <w:rPr>
          <w:lang w:val="en-ZA"/>
        </w:rPr>
      </w:pPr>
      <w:r w:rsidRPr="000F317D">
        <w:rPr>
          <w:lang w:val="en-ZA"/>
        </w:rPr>
        <w:lastRenderedPageBreak/>
        <w:t>PM-02-PS04: Identify raw materials required for cover fitting operations using the correct terminology</w:t>
      </w:r>
    </w:p>
    <w:p w:rsidR="000F317D" w:rsidRPr="00A362A0" w:rsidRDefault="000F317D" w:rsidP="000F317D">
      <w:pPr>
        <w:rPr>
          <w:rFonts w:ascii="Century Gothic" w:hAnsi="Century Gothic"/>
          <w:lang w:val="en-ZA"/>
        </w:rPr>
      </w:pPr>
    </w:p>
    <w:p w:rsidR="000F317D" w:rsidRPr="00894BC0" w:rsidRDefault="000F317D" w:rsidP="000F317D">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0F317D" w:rsidRPr="002E71DC" w:rsidRDefault="000F317D" w:rsidP="000F317D">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1 Interpret specifications and identify the specified prepared frames</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2 Interpret specifications and identify the specified prepared cover components for the frames</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3 Identify the specified bottom covers for the frames</w:t>
      </w:r>
    </w:p>
    <w:p w:rsidR="000F317D" w:rsidRDefault="000F317D" w:rsidP="000F317D">
      <w:pPr>
        <w:rPr>
          <w:rFonts w:ascii="Century Gothic" w:hAnsi="Century Gothic"/>
          <w:b/>
          <w:sz w:val="22"/>
          <w:szCs w:val="22"/>
          <w:lang w:val="en-ZA"/>
        </w:rPr>
      </w:pPr>
    </w:p>
    <w:p w:rsidR="000F317D" w:rsidRPr="0086502B" w:rsidRDefault="000F317D" w:rsidP="000F317D">
      <w:pPr>
        <w:rPr>
          <w:rFonts w:ascii="Century Gothic" w:hAnsi="Century Gothic"/>
          <w:sz w:val="22"/>
          <w:szCs w:val="22"/>
          <w:lang w:val="en-ZA"/>
        </w:rPr>
      </w:pPr>
      <w:r w:rsidRPr="0086502B">
        <w:rPr>
          <w:rFonts w:ascii="Century Gothic" w:hAnsi="Century Gothic"/>
          <w:b/>
          <w:sz w:val="22"/>
          <w:szCs w:val="22"/>
          <w:lang w:val="en-ZA"/>
        </w:rPr>
        <w:t>Applied Knowledge</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1 Numeracy and measuring skills</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2 Material selection and fault and defect identification</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3 Raw material specifications and components for cover fitting</w:t>
      </w:r>
    </w:p>
    <w:p w:rsidR="000F317D" w:rsidRDefault="000F317D" w:rsidP="000F317D">
      <w:pPr>
        <w:rPr>
          <w:rFonts w:ascii="Century Gothic" w:hAnsi="Century Gothic"/>
          <w:sz w:val="22"/>
          <w:szCs w:val="22"/>
          <w:lang w:val="en-ZA"/>
        </w:rPr>
      </w:pPr>
    </w:p>
    <w:p w:rsidR="000F317D" w:rsidRDefault="000F317D" w:rsidP="000F317D">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0F317D" w:rsidRDefault="000F317D" w:rsidP="000F317D">
      <w:pPr>
        <w:rPr>
          <w:rFonts w:ascii="Century Gothic" w:hAnsi="Century Gothic"/>
          <w:b/>
          <w:sz w:val="22"/>
          <w:szCs w:val="22"/>
          <w:lang w:val="en-ZA"/>
        </w:rPr>
      </w:pP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401 All the required raw materials are available and comply with specification</w:t>
      </w:r>
    </w:p>
    <w:p w:rsidR="004234B7" w:rsidRPr="004234B7" w:rsidRDefault="000F317D" w:rsidP="000F317D">
      <w:pPr>
        <w:pStyle w:val="ListParagraph"/>
        <w:numPr>
          <w:ilvl w:val="0"/>
          <w:numId w:val="6"/>
        </w:numPr>
        <w:spacing w:before="0" w:after="160" w:line="259" w:lineRule="auto"/>
        <w:jc w:val="left"/>
        <w:rPr>
          <w:rFonts w:ascii="Century Gothic" w:hAnsi="Century Gothic"/>
          <w:sz w:val="22"/>
          <w:lang w:val="en-ZA"/>
        </w:rPr>
      </w:pPr>
      <w:r w:rsidRPr="000F317D">
        <w:rPr>
          <w:rFonts w:ascii="Century Gothic" w:hAnsi="Century Gothic"/>
          <w:sz w:val="22"/>
          <w:szCs w:val="22"/>
          <w:lang w:val="en-ZA"/>
        </w:rPr>
        <w:t>IAC0402 Prepared frames inspected and faults and defects identified (wrong frame type supplied, prepared foundation design, shape and firmness faults)</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3 Prepared covers inspected and faults and defects identified, including type of covers supplied, quantity of covers, fabric type, sizes and seam allowances, fabric flaws, sewing faults, ties not attached or incorrectly attached, correct pattern matching, rail roading, and pile direction</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4 Covers turned inside out and checked that the components are marked using the correct abbreviations and symbols and positioning on the frame</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5 Specified frames are all available and meet the specifications</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6 All specified prepared cover components are available and meet the specifications</w:t>
      </w:r>
    </w:p>
    <w:p w:rsidR="00C81E49"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7 All specified bottom covers are available and meet the specifications</w:t>
      </w:r>
    </w:p>
    <w:p w:rsidR="00C81E49" w:rsidRDefault="00C81E49" w:rsidP="00C81E49">
      <w:pPr>
        <w:spacing w:before="0" w:after="160" w:line="259" w:lineRule="auto"/>
        <w:jc w:val="left"/>
        <w:rPr>
          <w:rFonts w:ascii="Century Gothic" w:hAnsi="Century Gothic"/>
          <w:sz w:val="22"/>
          <w:lang w:val="en-ZA"/>
        </w:rPr>
      </w:pPr>
    </w:p>
    <w:p w:rsidR="00C81E49" w:rsidRPr="004951F1" w:rsidRDefault="00C81E49" w:rsidP="00C81E49">
      <w:r w:rsidRPr="004951F1">
        <w:lastRenderedPageBreak/>
        <w:t>Introduction to PM-02-PS04: Identify Raw Materials Required for Cover Fitting Operations Using the Correct Terminology</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In the intricate and detailed field of upholstery, the precision with which materials are selected and prepared can significantly influence the quality and durability of the finished product. PM-02-PS04 is designed to equip learners with the essential skills needed to accurately interpret specifications and identify the raw materials required for cover fitting operations. Mastery of this skill ensures that upholstered furniture not only meets aesthetic standards but also adheres to functional requirements.</w:t>
      </w:r>
    </w:p>
    <w:p w:rsidR="00C81E49" w:rsidRPr="004951F1" w:rsidRDefault="00C81E49" w:rsidP="00C81E49"/>
    <w:p w:rsidR="00C81E49" w:rsidRPr="004951F1" w:rsidRDefault="00C81E49" w:rsidP="00C81E49">
      <w:r w:rsidRPr="004951F1">
        <w:t>Learners will engage with a variety of instructional materials, including technical drawings, written instructions, and actual samples and prototypes. They will apply their skills across several types of furniture pieces such as dining room seats, armchairs, sofas, corner units, ottomans, and footstools. This comprehensive approach allows learners to develop a broad understanding of the materials used in different types of furniture and the specifics of how these materials are implemented in professional upholstery work.</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guided instruction and practical application, learners will:</w:t>
      </w:r>
    </w:p>
    <w:p w:rsidR="00C81E49" w:rsidRPr="004951F1" w:rsidRDefault="00C81E49" w:rsidP="00C81E49"/>
    <w:p w:rsidR="00C81E49" w:rsidRPr="004951F1" w:rsidRDefault="00C81E49" w:rsidP="00C81E49">
      <w:r w:rsidRPr="004951F1">
        <w:t>- PA0401: Interpret Specifications for Frames</w:t>
      </w:r>
    </w:p>
    <w:p w:rsidR="00C81E49" w:rsidRPr="004951F1" w:rsidRDefault="00C81E49" w:rsidP="00C81E49">
      <w:r w:rsidRPr="004951F1">
        <w:t xml:space="preserve">  - Learners will be taught how to read and understand technical specifications and drawings to identify the specific frames prepared for upholstery. This includes recognising dimensions, materials used, and any special construction notes that affect the upholstery process.</w:t>
      </w:r>
    </w:p>
    <w:p w:rsidR="00C81E49" w:rsidRPr="004951F1" w:rsidRDefault="00C81E49" w:rsidP="00C81E49"/>
    <w:p w:rsidR="00C81E49" w:rsidRPr="004951F1" w:rsidRDefault="00C81E49" w:rsidP="00C81E49">
      <w:r w:rsidRPr="004951F1">
        <w:t>- PA0402: Identify Prepared Cover Components</w:t>
      </w:r>
    </w:p>
    <w:p w:rsidR="00C81E49" w:rsidRPr="004951F1" w:rsidRDefault="00C81E49" w:rsidP="00C81E49">
      <w:r w:rsidRPr="004951F1">
        <w:t xml:space="preserve">  - This objective focuses on interpreting specifications to identify correctly the components of prepared covers such as fabric types, dimensions, and special features like fire retardancy or water resistance. Learners will also learn how to match these components with the corresponding furniture frames.</w:t>
      </w:r>
    </w:p>
    <w:p w:rsidR="00C81E49" w:rsidRPr="004951F1" w:rsidRDefault="00C81E49" w:rsidP="00C81E49"/>
    <w:p w:rsidR="00C81E49" w:rsidRPr="004951F1" w:rsidRDefault="00C81E49" w:rsidP="00C81E49">
      <w:r w:rsidRPr="004951F1">
        <w:t>- PA0403: Identify Specified Bottom Covers</w:t>
      </w:r>
    </w:p>
    <w:p w:rsidR="00C81E49" w:rsidRPr="004951F1" w:rsidRDefault="00C81E49" w:rsidP="00C81E49">
      <w:r w:rsidRPr="004951F1">
        <w:t xml:space="preserve">  - Bottom covers, often overlooked in aesthetics but crucial for durability and structure, will be identified. Learners will understand how to choose suitable materials and sises for bottom covers that protect the underside of furniture from dust and damage while ensuring they fit seamlessly within design specifications.</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will involve both classroom-based theoretical learning and hands-on practical activities. Learners will use actual fabric samples, frames, and cover components to practice their skills. They will measure, cut, and match materials as specified in the technical documents to gain a real-world understanding of the importance of precision in upholstery.</w:t>
      </w:r>
    </w:p>
    <w:p w:rsidR="00C81E49" w:rsidRPr="004951F1" w:rsidRDefault="00C81E49" w:rsidP="00C81E49"/>
    <w:p w:rsidR="00C81E49" w:rsidRPr="004951F1" w:rsidRDefault="00C81E49" w:rsidP="00C81E49">
      <w:r w:rsidRPr="004951F1">
        <w:t>The knowledge and skills developed in PM-02-PS04 are crucial for anyone pursuing a career in furniture manufacturing and upholstery, providing them with the tools necessary to ensure high standards of quality and customer satisfaction in their work.</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1: Interpret Specifications and Identify the Specified Prepared Frames</w:t>
      </w:r>
    </w:p>
    <w:p w:rsidR="00C81E49" w:rsidRPr="004951F1" w:rsidRDefault="00C81E49" w:rsidP="00C81E49"/>
    <w:p w:rsidR="00C81E49" w:rsidRPr="004951F1" w:rsidRDefault="00C81E49" w:rsidP="00C81E49">
      <w:r w:rsidRPr="004951F1">
        <w:t>The ability to accurately interpret specifications and identify prepared frames based on those specifications is essential for professionals in the furniture design and upholstery industry. This module provides detailed practical learning content to help learners master these skills, with examples to illustrate how to apply them effectively.</w:t>
      </w:r>
    </w:p>
    <w:p w:rsidR="00C81E49" w:rsidRPr="004951F1" w:rsidRDefault="00C81E49" w:rsidP="00C81E49"/>
    <w:p w:rsidR="00C81E49" w:rsidRPr="004951F1" w:rsidRDefault="00C81E49" w:rsidP="00C81E49">
      <w:r w:rsidRPr="004951F1">
        <w:t xml:space="preserve"> 1. Overview of Interpreting Specifications for Furniture Frames</w:t>
      </w:r>
    </w:p>
    <w:p w:rsidR="00C81E49" w:rsidRPr="004951F1" w:rsidRDefault="00C81E49" w:rsidP="00C81E49"/>
    <w:p w:rsidR="00C81E49" w:rsidRPr="004951F1" w:rsidRDefault="00C81E49" w:rsidP="00C81E49">
      <w:r w:rsidRPr="004951F1">
        <w:t>Understanding technical specifications is crucial for correctly identifying and preparing furniture frames. Specifications typically include detailed drawings, dimensions, material types, and other special requirements:</w:t>
      </w:r>
    </w:p>
    <w:p w:rsidR="00C81E49" w:rsidRPr="004951F1" w:rsidRDefault="00C81E49" w:rsidP="00C81E49"/>
    <w:p w:rsidR="00C81E49" w:rsidRPr="004951F1" w:rsidRDefault="00C81E49" w:rsidP="00C81E49">
      <w:r w:rsidRPr="004951F1">
        <w:t>- Technical Drawings: These provide a visual representation of the furniture frame, including dimensions and the relationship between different components.</w:t>
      </w:r>
    </w:p>
    <w:p w:rsidR="00C81E49" w:rsidRPr="004951F1" w:rsidRDefault="00C81E49" w:rsidP="00C81E49"/>
    <w:p w:rsidR="00C81E49" w:rsidRPr="004951F1" w:rsidRDefault="00C81E49" w:rsidP="00C81E49">
      <w:r w:rsidRPr="004951F1">
        <w:t>- Dimensions: Specifications will list the sise requirements for each part of the frame, often in both metric and imperial units.</w:t>
      </w:r>
    </w:p>
    <w:p w:rsidR="00C81E49" w:rsidRPr="004951F1" w:rsidRDefault="00C81E49" w:rsidP="00C81E49"/>
    <w:p w:rsidR="00C81E49" w:rsidRPr="004951F1" w:rsidRDefault="00C81E49" w:rsidP="00C81E49">
      <w:r w:rsidRPr="004951F1">
        <w:t>- Material Specifications: Details about the types of materials to be used, such as the specific grade of wood or type of metal.</w:t>
      </w:r>
    </w:p>
    <w:p w:rsidR="00C81E49" w:rsidRPr="004951F1" w:rsidRDefault="00C81E49" w:rsidP="00C81E49"/>
    <w:p w:rsidR="00C81E49" w:rsidRPr="004951F1" w:rsidRDefault="00C81E49" w:rsidP="00C81E49">
      <w:r w:rsidRPr="004951F1">
        <w:t>- Finishing Details: Information on the type of finish required, whether it involves staining, painting, or sealing.</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Analysis</w:t>
      </w:r>
    </w:p>
    <w:p w:rsidR="00C81E49" w:rsidRPr="004951F1" w:rsidRDefault="00C81E49" w:rsidP="00C81E49">
      <w:r w:rsidRPr="004951F1">
        <w:t>- Task: Learners are provided with a set of specifications for a dining chair frame. They must analyse the specifications to identify all required materials and dimensions.</w:t>
      </w:r>
    </w:p>
    <w:p w:rsidR="00C81E49" w:rsidRPr="004951F1" w:rsidRDefault="00C81E49" w:rsidP="00C81E49">
      <w:r w:rsidRPr="004951F1">
        <w:t>- Objective: To develop the ability to read and understand detailed technical specifications and translate them into a list of materials and measurements needed for the frame.</w:t>
      </w:r>
    </w:p>
    <w:p w:rsidR="00C81E49" w:rsidRPr="004951F1" w:rsidRDefault="00C81E49" w:rsidP="00C81E49"/>
    <w:p w:rsidR="00C81E49" w:rsidRPr="004951F1" w:rsidRDefault="00C81E49" w:rsidP="00C81E49">
      <w:r w:rsidRPr="004951F1">
        <w:t>Exercise 2: Frame Identification Relay</w:t>
      </w:r>
    </w:p>
    <w:p w:rsidR="00C81E49" w:rsidRPr="004951F1" w:rsidRDefault="00C81E49" w:rsidP="00C81E49">
      <w:r w:rsidRPr="004951F1">
        <w:t>- Task: In a workshop setting, various types of furniture frames are displayed. Learners must use a set of specifications to identify which frame matches the provided details.</w:t>
      </w:r>
    </w:p>
    <w:p w:rsidR="00C81E49" w:rsidRPr="004951F1" w:rsidRDefault="00C81E49" w:rsidP="00C81E49">
      <w:r w:rsidRPr="004951F1">
        <w:lastRenderedPageBreak/>
        <w:t>- Objective: This exercise helps learners apply their analytical skills in a practical scenario, enhancing their ability to quickly and accurately identify furniture frames based on specific criteria.</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furniture manufacturing plant where learners can observe how professionals interpret specifications and prepare frames for different types of furniture. This visit should include demonstrations of measuring, cutting, and assembling frames according to specifications.</w:t>
      </w:r>
    </w:p>
    <w:p w:rsidR="00C81E49" w:rsidRPr="004951F1" w:rsidRDefault="00C81E49" w:rsidP="00C81E49"/>
    <w:p w:rsidR="00C81E49" w:rsidRPr="004951F1" w:rsidRDefault="00C81E49" w:rsidP="00C81E49">
      <w:r w:rsidRPr="004951F1">
        <w:t>Group Project: Learners are divided into teams and given a project to design a furniture frame from scratch. They must create detailed specifications, including technical drawings and material lists, and then construct a prototype of the frame based on their design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Specification Analysis: How accurately learners can interpret specifications and identify correct materials and dimensions.</w:t>
      </w:r>
    </w:p>
    <w:p w:rsidR="00C81E49" w:rsidRPr="004951F1" w:rsidRDefault="00C81E49" w:rsidP="00C81E49">
      <w:r w:rsidRPr="004951F1">
        <w:t>- Effectiveness in Frame Identification: The ability to correctly match frames with their specifications in a practical setting.</w:t>
      </w:r>
    </w:p>
    <w:p w:rsidR="00C81E49" w:rsidRPr="004951F1" w:rsidRDefault="00C81E49" w:rsidP="00C81E49">
      <w:r w:rsidRPr="004951F1">
        <w:t>- Creativity and Precision in Design: Assessment of the group project based on the innovativeness of the design and the accuracy of the prototype construction.</w:t>
      </w:r>
    </w:p>
    <w:p w:rsidR="00C81E49" w:rsidRPr="004951F1" w:rsidRDefault="00C81E49" w:rsidP="00C81E49"/>
    <w:p w:rsidR="00C81E49" w:rsidRPr="004951F1" w:rsidRDefault="00C81E49" w:rsidP="00C81E49">
      <w:r w:rsidRPr="004951F1">
        <w:t>Through these educational activities, learners will gain a comprehensive understanding of how to interpret detailed furniture frame specifications. They will develop the skills necessary to ensure that frames are accurately prepared, which is crucial for the overall quality and functionality of finished furniture piece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2: Interpret Specifications and Identify the Specified Prepared Cover Components for the Frames</w:t>
      </w:r>
    </w:p>
    <w:p w:rsidR="00C81E49" w:rsidRPr="004951F1" w:rsidRDefault="00C81E49" w:rsidP="00C81E49"/>
    <w:p w:rsidR="00C81E49" w:rsidRPr="004951F1" w:rsidRDefault="00C81E49" w:rsidP="00C81E49">
      <w:r w:rsidRPr="004951F1">
        <w:t>Understanding how to interpret specifications for cover components and accurately identifying those components are crucial skills in upholstery. This module provides practical learning content to help learners master these skills, incorporating real-world examples to guide them through the process effectively.</w:t>
      </w:r>
    </w:p>
    <w:p w:rsidR="00C81E49" w:rsidRPr="004951F1" w:rsidRDefault="00C81E49" w:rsidP="00C81E49"/>
    <w:p w:rsidR="00C81E49" w:rsidRPr="004951F1" w:rsidRDefault="00C81E49" w:rsidP="00C81E49">
      <w:r w:rsidRPr="004951F1">
        <w:t xml:space="preserve"> 1. Overview of Interpreting Specifications for Cover Components</w:t>
      </w:r>
    </w:p>
    <w:p w:rsidR="00C81E49" w:rsidRPr="004951F1" w:rsidRDefault="00C81E49" w:rsidP="00C81E49"/>
    <w:p w:rsidR="00C81E49" w:rsidRPr="004951F1" w:rsidRDefault="00C81E49" w:rsidP="00C81E49">
      <w:r w:rsidRPr="004951F1">
        <w:t>Specifications for upholstery covers include details about material types, dimensions, and specific features required for different parts of the furniture. These specifications ensure that the covers fit perfectly and meet both functional and aesthetic standards:</w:t>
      </w:r>
    </w:p>
    <w:p w:rsidR="00C81E49" w:rsidRPr="004951F1" w:rsidRDefault="00C81E49" w:rsidP="00C81E49"/>
    <w:p w:rsidR="00C81E49" w:rsidRPr="004951F1" w:rsidRDefault="00C81E49" w:rsidP="00C81E49">
      <w:r w:rsidRPr="004951F1">
        <w:t>- Material Specifications: Information about the type of fabric or leather, including any required treatments such as stain resistance or UV protection.</w:t>
      </w:r>
    </w:p>
    <w:p w:rsidR="00C81E49" w:rsidRPr="004951F1" w:rsidRDefault="00C81E49" w:rsidP="00C81E49"/>
    <w:p w:rsidR="00C81E49" w:rsidRPr="004951F1" w:rsidRDefault="00C81E49" w:rsidP="00C81E49">
      <w:r w:rsidRPr="004951F1">
        <w:t>- Dimensional Specifications: Detailed measurements for each part of the cover, including allowances for seams and fitting.</w:t>
      </w:r>
    </w:p>
    <w:p w:rsidR="00C81E49" w:rsidRPr="004951F1" w:rsidRDefault="00C81E49" w:rsidP="00C81E49"/>
    <w:p w:rsidR="00C81E49" w:rsidRPr="004951F1" w:rsidRDefault="00C81E49" w:rsidP="00C81E49">
      <w:r w:rsidRPr="004951F1">
        <w:t>- Component Details: Specifications often break down the cover into its components, such as cushions, arms, backs, and skirts, specifying details for each.</w:t>
      </w:r>
    </w:p>
    <w:p w:rsidR="00C81E49" w:rsidRPr="004951F1" w:rsidRDefault="00C81E49" w:rsidP="00C81E49"/>
    <w:p w:rsidR="00C81E49" w:rsidRPr="004951F1" w:rsidRDefault="00C81E49" w:rsidP="00C81E49">
      <w:r w:rsidRPr="004951F1">
        <w:t>- Pattern and Texture Requirements: Details on how patterns should align, particularly for patterned fabrics, and instructions on the direction of fabric textures or pil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Reading and Component Identification</w:t>
      </w:r>
    </w:p>
    <w:p w:rsidR="00C81E49" w:rsidRPr="004951F1" w:rsidRDefault="00C81E49" w:rsidP="00C81E49">
      <w:r w:rsidRPr="004951F1">
        <w:t>- Task: Learners are provided with a set of specifications for sofa covers. They must read through these specifications and list all the components required, such as seat cushions, back cushions, arm covers, etc.</w:t>
      </w:r>
    </w:p>
    <w:p w:rsidR="00C81E49" w:rsidRPr="004951F1" w:rsidRDefault="00C81E49" w:rsidP="00C81E49">
      <w:r w:rsidRPr="004951F1">
        <w:t>- Objective: To develop proficiency in extracting detailed information from specifications and correctly identifying all the cover components needed for assembly.</w:t>
      </w:r>
    </w:p>
    <w:p w:rsidR="00C81E49" w:rsidRPr="004951F1" w:rsidRDefault="00C81E49" w:rsidP="00C81E49"/>
    <w:p w:rsidR="00C81E49" w:rsidRPr="004951F1" w:rsidRDefault="00C81E49" w:rsidP="00C81E49">
      <w:r w:rsidRPr="004951F1">
        <w:t>Exercise 2: Matching Components to Frames</w:t>
      </w:r>
    </w:p>
    <w:p w:rsidR="00C81E49" w:rsidRPr="004951F1" w:rsidRDefault="00C81E49" w:rsidP="00C81E49">
      <w:r w:rsidRPr="004951F1">
        <w:t>- Task: Using a variety of frames and prepared cover components, learners must match the components to the correct frames based on the specifications provided.</w:t>
      </w:r>
    </w:p>
    <w:p w:rsidR="00C81E49" w:rsidRPr="004951F1" w:rsidRDefault="00C81E49" w:rsidP="00C81E49">
      <w:r w:rsidRPr="004951F1">
        <w:lastRenderedPageBreak/>
        <w:t>- Objective: This exercise helps learners apply their understanding of specifications in a practical setting, ensuring they can correctly match cover components to their respective frame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observe professionals interpreting specifications and preparing covers. Include demonstrations on cutting fabrics to specification and sewing components.</w:t>
      </w:r>
    </w:p>
    <w:p w:rsidR="00C81E49" w:rsidRPr="004951F1" w:rsidRDefault="00C81E49" w:rsidP="00C81E49"/>
    <w:p w:rsidR="00C81E49" w:rsidRPr="004951F1" w:rsidRDefault="00C81E49" w:rsidP="00C81E49">
      <w:r w:rsidRPr="004951F1">
        <w:t>Group Project: Learners are given a furniture frame and a set of specifications to create a complete set of cover components. They must measure, cut, and sew the materials according to the specifications and then fit the completed covers to the fram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Component Identification: Precision in identifying and listing all required cover components from the specifications.</w:t>
      </w:r>
    </w:p>
    <w:p w:rsidR="00C81E49" w:rsidRPr="004951F1" w:rsidRDefault="00C81E49" w:rsidP="00C81E49">
      <w:r w:rsidRPr="004951F1">
        <w:t>- Effectiveness in Matching: Ability to correctly match cover components to their respective frames.</w:t>
      </w:r>
    </w:p>
    <w:p w:rsidR="00C81E49" w:rsidRPr="004951F1" w:rsidRDefault="00C81E49" w:rsidP="00C81E49">
      <w:r w:rsidRPr="004951F1">
        <w:t>- Technical Skill and Creativity in Project Execution: Quality of the sewing and fitting in the group project, along with creative problem-solving in interpreting the specifications.</w:t>
      </w:r>
    </w:p>
    <w:p w:rsidR="00C81E49" w:rsidRPr="004951F1" w:rsidRDefault="00C81E49" w:rsidP="00C81E49"/>
    <w:p w:rsidR="00C81E49" w:rsidRPr="004951F1" w:rsidRDefault="00C81E49" w:rsidP="00C81E49">
      <w:r w:rsidRPr="004951F1">
        <w:t>Through these educational activities, learners will gain a comprehensive understanding of how to read and apply specifications for upholstery covers. This knowledge is vital for ensuring that the covers not only fit well but also meet specific design requirements, leading to high-quality, durable, and aesthetically pleasing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3: Identify the Specified Bottom Covers for the Frames</w:t>
      </w:r>
    </w:p>
    <w:p w:rsidR="00C81E49" w:rsidRPr="004951F1" w:rsidRDefault="00C81E49" w:rsidP="00C81E49"/>
    <w:p w:rsidR="00C81E49" w:rsidRPr="004951F1" w:rsidRDefault="00C81E49" w:rsidP="00C81E49">
      <w:r w:rsidRPr="004951F1">
        <w:t>The ability to correctly identify and prepare bottom covers for furniture frames is crucial in upholstery, as these components play a significant role in the overall durability and finish of the piece. This module offers practical learning content to help learners master the identification and application of bottom covers, with examples to guide their understanding and skill development.</w:t>
      </w:r>
    </w:p>
    <w:p w:rsidR="00C81E49" w:rsidRPr="004951F1" w:rsidRDefault="00C81E49" w:rsidP="00C81E49"/>
    <w:p w:rsidR="00C81E49" w:rsidRPr="004951F1" w:rsidRDefault="00C81E49" w:rsidP="00C81E49">
      <w:r w:rsidRPr="004951F1">
        <w:t xml:space="preserve"> 1. Overview of Bottom Covers in Furniture Frames</w:t>
      </w:r>
    </w:p>
    <w:p w:rsidR="00C81E49" w:rsidRPr="004951F1" w:rsidRDefault="00C81E49" w:rsidP="00C81E49"/>
    <w:p w:rsidR="00C81E49" w:rsidRPr="004951F1" w:rsidRDefault="00C81E49" w:rsidP="00C81E49">
      <w:r w:rsidRPr="004951F1">
        <w:t>Bottom covers are typically used on the underside of furniture to conceal internal components, provide additional dust protection, and enhance the furniture's overall finish. These covers must be durable, appropriately fitted, and easy to install or remove for repairs:</w:t>
      </w:r>
    </w:p>
    <w:p w:rsidR="00C81E49" w:rsidRPr="004951F1" w:rsidRDefault="00C81E49" w:rsidP="00C81E49"/>
    <w:p w:rsidR="00C81E49" w:rsidRPr="004951F1" w:rsidRDefault="00C81E49" w:rsidP="00C81E49">
      <w:r w:rsidRPr="004951F1">
        <w:t>- Material Selection: Common materials for bottom covers include lightweight, durable fabrics like cambric or synthetic dust cover fabrics. These materials are chosen for their ability to resist wear and tear while protecting the interior components of the furniture.</w:t>
      </w:r>
    </w:p>
    <w:p w:rsidR="00C81E49" w:rsidRPr="004951F1" w:rsidRDefault="00C81E49" w:rsidP="00C81E49"/>
    <w:p w:rsidR="00C81E49" w:rsidRPr="004951F1" w:rsidRDefault="00C81E49" w:rsidP="00C81E49">
      <w:r w:rsidRPr="004951F1">
        <w:t>- Specifications for Bottom Covers: Specifications might include material type, dimensions, and attachment details such as whether to use staples, tacks, or hook-and-loop fasteners.</w:t>
      </w:r>
    </w:p>
    <w:p w:rsidR="00C81E49" w:rsidRPr="004951F1" w:rsidRDefault="00C81E49" w:rsidP="00C81E49"/>
    <w:p w:rsidR="00C81E49" w:rsidRPr="004951F1" w:rsidRDefault="00C81E49" w:rsidP="00C81E49">
      <w:r w:rsidRPr="004951F1">
        <w:t>- Functionality and Aesthetics: While primarily functional, bottom covers should also be neat and tidy as they contribute to the furniture's perceived quality, especially in pieces where the underside may occasionally be visibl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Specification Matching</w:t>
      </w:r>
    </w:p>
    <w:p w:rsidR="00C81E49" w:rsidRPr="004951F1" w:rsidRDefault="00C81E49" w:rsidP="00C81E49">
      <w:r w:rsidRPr="004951F1">
        <w:t>- Task: Learners are provided with samples of different bottom cover materials along with a range of specifications. They must match each material to its appropriate specification based on the furniture type and intended use.</w:t>
      </w:r>
    </w:p>
    <w:p w:rsidR="00C81E49" w:rsidRPr="004951F1" w:rsidRDefault="00C81E49" w:rsidP="00C81E49">
      <w:r w:rsidRPr="004951F1">
        <w:t>- Objective: To enhance the ability to choose suitable materials for bottom covers based on specific durability requirements and aesthetic considerations.</w:t>
      </w:r>
    </w:p>
    <w:p w:rsidR="00C81E49" w:rsidRPr="004951F1" w:rsidRDefault="00C81E49" w:rsidP="00C81E49"/>
    <w:p w:rsidR="00C81E49" w:rsidRPr="004951F1" w:rsidRDefault="00C81E49" w:rsidP="00C81E49">
      <w:r w:rsidRPr="004951F1">
        <w:t>Exercise 2: Bottom Cover Fitting Workshop</w:t>
      </w:r>
    </w:p>
    <w:p w:rsidR="00C81E49" w:rsidRPr="004951F1" w:rsidRDefault="00C81E49" w:rsidP="00C81E49">
      <w:r w:rsidRPr="004951F1">
        <w:t>- Task: In a practical workshop setting, learners are given furniture frames and materials to create and fit bottom covers. They must cut the material to sise, attach it using the specified method, and ensure it fits snugly and securely without sagging or gaping.</w:t>
      </w:r>
    </w:p>
    <w:p w:rsidR="00C81E49" w:rsidRPr="004951F1" w:rsidRDefault="00C81E49" w:rsidP="00C81E49">
      <w:r w:rsidRPr="004951F1">
        <w:lastRenderedPageBreak/>
        <w:t>- Objective: This hands-on activity helps learners understand the process of fitting bottom covers, from measuring and cutting to the final attachment, emphasising precision and neatn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professional upholstery shop or furniture manufacturing facility where learners can observe the installation of bottom covers on a variety of furniture pieces. This visit can highlight different techniques and the importance of bottom covers in commercial furniture production.</w:t>
      </w:r>
    </w:p>
    <w:p w:rsidR="00C81E49" w:rsidRPr="004951F1" w:rsidRDefault="00C81E49" w:rsidP="00C81E49"/>
    <w:p w:rsidR="00C81E49" w:rsidRPr="004951F1" w:rsidRDefault="00C81E49" w:rsidP="00C81E49">
      <w:r w:rsidRPr="004951F1">
        <w:t>Capstone Project: Learners undertake a project to refurbish a piece of furniture, including the design and installation of a new bottom cover. They must document their process, explaining their material choice and installation method, and discuss how the bottom cover contributes to the furniture's overall functionality and aesthetic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Accuracy: Correctness in matching materials with their specifications.</w:t>
      </w:r>
    </w:p>
    <w:p w:rsidR="00C81E49" w:rsidRPr="004951F1" w:rsidRDefault="00C81E49" w:rsidP="00C81E49">
      <w:r w:rsidRPr="004951F1">
        <w:t>- Quality of Installation: Precision and neatness in cutting, fitting, and securing the bottom cover to the frame.</w:t>
      </w:r>
    </w:p>
    <w:p w:rsidR="00C81E49" w:rsidRPr="004951F1" w:rsidRDefault="00C81E49" w:rsidP="00C81E49">
      <w:r w:rsidRPr="004951F1">
        <w:t>- Application of Knowledge: Effectiveness in applying learned skills to the capstone project, including rationale for material choices and techniques used.</w:t>
      </w:r>
    </w:p>
    <w:p w:rsidR="00C81E49" w:rsidRPr="004951F1" w:rsidRDefault="00C81E49" w:rsidP="00C81E49"/>
    <w:p w:rsidR="00C81E49" w:rsidRPr="004951F1" w:rsidRDefault="00C81E49" w:rsidP="00C81E49">
      <w:r w:rsidRPr="004951F1">
        <w:t>By engaging with these educational activities, learners will develop a thorough understanding of the roles and requirements of bottom covers in furniture upholstery. They will acquire the skills needed to ensure that these components contribute effectively to the furniture's durability, functionality, and overall aesthetic quality.</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1: Numeracy and Measuring Skills</w:t>
      </w:r>
    </w:p>
    <w:p w:rsidR="00C81E49" w:rsidRPr="004951F1" w:rsidRDefault="00C81E49" w:rsidP="00C81E49"/>
    <w:p w:rsidR="00C81E49" w:rsidRPr="004951F1" w:rsidRDefault="00C81E49" w:rsidP="00C81E49">
      <w:r w:rsidRPr="004951F1">
        <w:t>For professionals in fields that involve fabrication, design, or construction, numeracy and measuring skills are essential. These skills are foundational in ensuring accuracy in planning, executing, and assessing projects. This module provides detailed learning content to help learners effectively develop and apply numeracy and measuring skills in practical settings, using examples relevant to the furniture design and manufacturing industry.</w:t>
      </w:r>
    </w:p>
    <w:p w:rsidR="00C81E49" w:rsidRPr="004951F1" w:rsidRDefault="00C81E49" w:rsidP="00C81E49"/>
    <w:p w:rsidR="00C81E49" w:rsidRPr="004951F1" w:rsidRDefault="00C81E49" w:rsidP="00C81E49">
      <w:r w:rsidRPr="004951F1">
        <w:t xml:space="preserve"> 1. Overview of Numeracy and Measuring Skills</w:t>
      </w:r>
    </w:p>
    <w:p w:rsidR="00C81E49" w:rsidRPr="004951F1" w:rsidRDefault="00C81E49" w:rsidP="00C81E49"/>
    <w:p w:rsidR="00C81E49" w:rsidRPr="004951F1" w:rsidRDefault="00C81E49" w:rsidP="00C81E49">
      <w:r w:rsidRPr="004951F1">
        <w:t>Numeracy skills in the context of furniture manufacturing involve the ability to handle and interpret numbers and mathematical operations, which are crucial for measurements, cost estimation, and material optimisation:</w:t>
      </w:r>
    </w:p>
    <w:p w:rsidR="00C81E49" w:rsidRPr="004951F1" w:rsidRDefault="00C81E49" w:rsidP="00C81E49"/>
    <w:p w:rsidR="00C81E49" w:rsidRPr="004951F1" w:rsidRDefault="00C81E49" w:rsidP="00C81E49">
      <w:r w:rsidRPr="004951F1">
        <w:t>- Basic Arithmetic: Addition, subtraction, multiplication, and division are used for calculating dimensions, scaling designs, and adjusting specifications.</w:t>
      </w:r>
    </w:p>
    <w:p w:rsidR="00C81E49" w:rsidRPr="004951F1" w:rsidRDefault="00C81E49" w:rsidP="00C81E49"/>
    <w:p w:rsidR="00C81E49" w:rsidRPr="004951F1" w:rsidRDefault="00C81E49" w:rsidP="00C81E49">
      <w:r w:rsidRPr="004951F1">
        <w:t>- Geometry: Understanding shapes, properties of shapes, and spatial thinking is crucial for designing furniture and determining fabric cuts.</w:t>
      </w:r>
    </w:p>
    <w:p w:rsidR="00C81E49" w:rsidRPr="004951F1" w:rsidRDefault="00C81E49" w:rsidP="00C81E49"/>
    <w:p w:rsidR="00C81E49" w:rsidRPr="004951F1" w:rsidRDefault="00C81E49" w:rsidP="00C81E49">
      <w:r w:rsidRPr="004951F1">
        <w:t>- Unit Conversion: Converting between different measurement units, such as inches to millimeters, is essential in workshops that use varied measurement standards.</w:t>
      </w:r>
    </w:p>
    <w:p w:rsidR="00C81E49" w:rsidRPr="004951F1" w:rsidRDefault="00C81E49" w:rsidP="00C81E49"/>
    <w:p w:rsidR="00C81E49" w:rsidRPr="004951F1" w:rsidRDefault="00C81E49" w:rsidP="00C81E49">
      <w:r w:rsidRPr="004951F1">
        <w:t>- Precision and Accuracy: Ability to measure and mark with precision, crucial for ensuring that all components fit together correctl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ing and Calculation Drill</w:t>
      </w:r>
    </w:p>
    <w:p w:rsidR="00C81E49" w:rsidRPr="004951F1" w:rsidRDefault="00C81E49" w:rsidP="00C81E49">
      <w:r w:rsidRPr="004951F1">
        <w:t>- Task: Learners are given a set of dimensions for a hypothetical piece of furniture and asked to calculate material needs, including adjustments for waste and coverage.</w:t>
      </w:r>
    </w:p>
    <w:p w:rsidR="00C81E49" w:rsidRPr="004951F1" w:rsidRDefault="00C81E49" w:rsidP="00C81E49">
      <w:r w:rsidRPr="004951F1">
        <w:t>- Objective: To practice arithmetic operations in a real-world context, emphasising accuracy in calculations that impact material costs and efficiency.</w:t>
      </w:r>
    </w:p>
    <w:p w:rsidR="00C81E49" w:rsidRPr="004951F1" w:rsidRDefault="00C81E49" w:rsidP="00C81E49"/>
    <w:p w:rsidR="00C81E49" w:rsidRPr="004951F1" w:rsidRDefault="00C81E49" w:rsidP="00C81E49">
      <w:r w:rsidRPr="004951F1">
        <w:t>Exercise 2: Geometric Layout Creation</w:t>
      </w:r>
    </w:p>
    <w:p w:rsidR="00C81E49" w:rsidRPr="004951F1" w:rsidRDefault="00C81E49" w:rsidP="00C81E49">
      <w:r w:rsidRPr="004951F1">
        <w:t>- Task: Using basic geometric principles, learners design a simple furniture layout plan, requiring them to calculate angles, circumferences, and area distributions.</w:t>
      </w:r>
    </w:p>
    <w:p w:rsidR="00C81E49" w:rsidRPr="004951F1" w:rsidRDefault="00C81E49" w:rsidP="00C81E49">
      <w:r w:rsidRPr="004951F1">
        <w:t>- Objective: To apply geometric skills to solve practical design problems, enhancing spatial reasoning and precision in layout plann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on Measuring Techniques: Conduct a workshop focusing on advanced measuring techniques using various tools such as digital calipers, angle finders, and laser measures. This session should also cover the importance of precision in measurements and common pitfalls in measuring practices.</w:t>
      </w:r>
    </w:p>
    <w:p w:rsidR="00C81E49" w:rsidRPr="004951F1" w:rsidRDefault="00C81E49" w:rsidP="00C81E49"/>
    <w:p w:rsidR="00C81E49" w:rsidRPr="004951F1" w:rsidRDefault="00C81E49" w:rsidP="00C81E49">
      <w:r w:rsidRPr="004951F1">
        <w:t>Project-Based Learning: Learners participate in a group project to create a piece of furniture from scratch. They must use their numeracy skills to plan the project, calculate material requirements, and execute the measurements and cuts needed to assemble the pie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Calculation Accuracy: How accurately learners can perform arithmetic operations and apply them to practical tasks.</w:t>
      </w:r>
    </w:p>
    <w:p w:rsidR="00C81E49" w:rsidRPr="004951F1" w:rsidRDefault="00C81E49" w:rsidP="00C81E49">
      <w:r w:rsidRPr="004951F1">
        <w:t>- Application of Geometric Skills: Effectiveness in using geometric principles to design and plan layouts.</w:t>
      </w:r>
    </w:p>
    <w:p w:rsidR="00C81E49" w:rsidRPr="004951F1" w:rsidRDefault="00C81E49" w:rsidP="00C81E49">
      <w:r w:rsidRPr="004951F1">
        <w:t>- Technical Proficiency: Precision in measuring and marking materials during the project phase.</w:t>
      </w:r>
    </w:p>
    <w:p w:rsidR="00C81E49" w:rsidRPr="004951F1" w:rsidRDefault="00C81E49" w:rsidP="00C81E49"/>
    <w:p w:rsidR="00C81E49" w:rsidRPr="004951F1" w:rsidRDefault="00C81E49" w:rsidP="00C81E49">
      <w:r w:rsidRPr="004951F1">
        <w:t>By engaging with these educational activities, learners will develop robust numeracy and measuring skills, crucial for professional success in any field that involves physical creation or design. These skills ensure that projects are not only designed innovatively but also executed with high precision, leading to better quality and efficiency.</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2: Material Selection and Fault and Defect Identification</w:t>
      </w:r>
    </w:p>
    <w:p w:rsidR="00C81E49" w:rsidRPr="004951F1" w:rsidRDefault="00C81E49" w:rsidP="00C81E49"/>
    <w:p w:rsidR="00C81E49" w:rsidRPr="004951F1" w:rsidRDefault="00C81E49" w:rsidP="00C81E49">
      <w:r w:rsidRPr="004951F1">
        <w:t>Selecting the right materials and identifying potential faults and defects are critical skills in furniture design and manufacturing. This module provides detailed learning content on how to choose appropriate materials based on specific project requirements and how to inspect materials for quality, with examples to illustrate these practices in action.</w:t>
      </w:r>
    </w:p>
    <w:p w:rsidR="00C81E49" w:rsidRPr="004951F1" w:rsidRDefault="00C81E49" w:rsidP="00C81E49"/>
    <w:p w:rsidR="00C81E49" w:rsidRPr="004951F1" w:rsidRDefault="00C81E49" w:rsidP="00C81E49">
      <w:r w:rsidRPr="004951F1">
        <w:t xml:space="preserve"> 1. Overview of Material Selection</w:t>
      </w:r>
    </w:p>
    <w:p w:rsidR="00C81E49" w:rsidRPr="004951F1" w:rsidRDefault="00C81E49" w:rsidP="00C81E49"/>
    <w:p w:rsidR="00C81E49" w:rsidRPr="004951F1" w:rsidRDefault="00C81E49" w:rsidP="00C81E49">
      <w:r w:rsidRPr="004951F1">
        <w:t>Material selection is a fundamental step in furniture design that directly affects the product's durability, functionality, and aesthetic appeal:</w:t>
      </w:r>
    </w:p>
    <w:p w:rsidR="00C81E49" w:rsidRPr="004951F1" w:rsidRDefault="00C81E49" w:rsidP="00C81E49"/>
    <w:p w:rsidR="00C81E49" w:rsidRPr="004951F1" w:rsidRDefault="00C81E49" w:rsidP="00C81E49">
      <w:r w:rsidRPr="004951F1">
        <w:t>- Strength and Durability: Materials must be chosen based on the expected use and load-bearing requirements of the furniture. For example, hardwoods like oak and maple are preferred for their strength in load-bearing parts such as legs and frames.</w:t>
      </w:r>
    </w:p>
    <w:p w:rsidR="00C81E49" w:rsidRPr="004951F1" w:rsidRDefault="00C81E49" w:rsidP="00C81E49"/>
    <w:p w:rsidR="00C81E49" w:rsidRPr="004951F1" w:rsidRDefault="00C81E49" w:rsidP="00C81E49">
      <w:r w:rsidRPr="004951F1">
        <w:t>- Aesthetic Considerations: The visual impact of materials, including grain, color, and texture, should align with the design vision. For instance, walnut is often chosen for visible parts due to its fine grain and warm color.</w:t>
      </w:r>
    </w:p>
    <w:p w:rsidR="00C81E49" w:rsidRPr="004951F1" w:rsidRDefault="00C81E49" w:rsidP="00C81E49"/>
    <w:p w:rsidR="00C81E49" w:rsidRPr="004951F1" w:rsidRDefault="00C81E49" w:rsidP="00C81E49">
      <w:r w:rsidRPr="004951F1">
        <w:t>- Environmental Factors: Materials should be suitable for the climate and conditions where the furniture will be used. For outdoor furniture, materials like teak or high-grade metals that resist corrosion and UV damage are essential.</w:t>
      </w:r>
    </w:p>
    <w:p w:rsidR="00C81E49" w:rsidRPr="004951F1" w:rsidRDefault="00C81E49" w:rsidP="00C81E49"/>
    <w:p w:rsidR="00C81E49" w:rsidRPr="004951F1" w:rsidRDefault="00C81E49" w:rsidP="00C81E49">
      <w:r w:rsidRPr="004951F1">
        <w:t>- Cost-Efficiency: Budget constraints often dictate material choices. It's important to balance cost with quality, opting for the best materials that project budgets will allow.</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Selection Challenge</w:t>
      </w:r>
    </w:p>
    <w:p w:rsidR="00C81E49" w:rsidRPr="004951F1" w:rsidRDefault="00C81E49" w:rsidP="00C81E49">
      <w:r w:rsidRPr="004951F1">
        <w:t>- Task: Learners are given several client scenarios (e.g., a budget-conscious cafe, a high-end home office) and must choose materials that fit the client's needs and budget.</w:t>
      </w:r>
    </w:p>
    <w:p w:rsidR="00C81E49" w:rsidRPr="004951F1" w:rsidRDefault="00C81E49" w:rsidP="00C81E49">
      <w:r w:rsidRPr="004951F1">
        <w:t>- Objective: To practice making informed material choices based on a variety of factors including cost, aesthetics, and functionality.</w:t>
      </w:r>
    </w:p>
    <w:p w:rsidR="00C81E49" w:rsidRPr="004951F1" w:rsidRDefault="00C81E49" w:rsidP="00C81E49"/>
    <w:p w:rsidR="00C81E49" w:rsidRPr="004951F1" w:rsidRDefault="00C81E49" w:rsidP="00C81E49">
      <w:r w:rsidRPr="004951F1">
        <w:t>Exercise 2: Material Inspection Workshop</w:t>
      </w:r>
    </w:p>
    <w:p w:rsidR="00C81E49" w:rsidRPr="004951F1" w:rsidRDefault="00C81E49" w:rsidP="00C81E49">
      <w:r w:rsidRPr="004951F1">
        <w:t>- Task: Learners examine batches of wood, metal, and fabric, identifying any faults or defects such as warping, corrosion, or inconsistent dye lots.</w:t>
      </w:r>
    </w:p>
    <w:p w:rsidR="00C81E49" w:rsidRPr="004951F1" w:rsidRDefault="00C81E49" w:rsidP="00C81E49">
      <w:r w:rsidRPr="004951F1">
        <w:lastRenderedPageBreak/>
        <w:t>- Objective: To develop skills in quality assurance, ensuring that all materials meet high standards before they are used in manufactur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Organise a visit to a material supplier or a manufacturing plant where learners can see how materials are processed and prepared for commercial use. They should focus on how quality control measures are implemented.</w:t>
      </w:r>
    </w:p>
    <w:p w:rsidR="00C81E49" w:rsidRPr="004951F1" w:rsidRDefault="00C81E49" w:rsidP="00C81E49"/>
    <w:p w:rsidR="00C81E49" w:rsidRPr="004951F1" w:rsidRDefault="00C81E49" w:rsidP="00C81E49">
      <w:r w:rsidRPr="004951F1">
        <w:t>Group Project: Learners design and build a small piece of furniture, selecting all materials themselves. They must document their selection process, noting why each material was chosen and how they inspected materials for quality.</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How well learners choose materials appropriate for the design requirements and client scenarios.</w:t>
      </w:r>
    </w:p>
    <w:p w:rsidR="00C81E49" w:rsidRPr="004951F1" w:rsidRDefault="00C81E49" w:rsidP="00C81E49">
      <w:r w:rsidRPr="004951F1">
        <w:t>- Quality Inspection: Effectiveness in identifying and documenting material faults and defects.</w:t>
      </w:r>
    </w:p>
    <w:p w:rsidR="00C81E49" w:rsidRPr="004951F1" w:rsidRDefault="00C81E49" w:rsidP="00C81E49">
      <w:r w:rsidRPr="004951F1">
        <w:t>- Project Execution: Quality of the final build in the group project, and how well the chosen materials were justified in terms of design and functionality.</w:t>
      </w:r>
    </w:p>
    <w:p w:rsidR="00C81E49" w:rsidRPr="004951F1" w:rsidRDefault="00C81E49" w:rsidP="00C81E49"/>
    <w:p w:rsidR="00C81E49" w:rsidRPr="004951F1" w:rsidRDefault="00C81E49" w:rsidP="00C81E49">
      <w:r w:rsidRPr="004951F1">
        <w:t>Through these educational activities, learners will gain comprehensive skills in selecting materials appropriate for various types of furniture and identifying potential material faults that could compromise the quality of the final product. These skills are crucial for ensuring that furniture not only meets the desired aesthetic standards but is also built to last.</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3: Raw Material Specifications and Components for Cover Fitting</w:t>
      </w:r>
    </w:p>
    <w:p w:rsidR="00C81E49" w:rsidRPr="004951F1" w:rsidRDefault="00C81E49" w:rsidP="00C81E49"/>
    <w:p w:rsidR="00C81E49" w:rsidRPr="004951F1" w:rsidRDefault="00C81E49" w:rsidP="00C81E49">
      <w:r w:rsidRPr="004951F1">
        <w:t>For professionals in the upholstery and furniture manufacturing sectors, understanding the specifications of raw materials and the components required for cover fitting is essential. This module provides comprehensive learning content on how to interpret and apply these specifications to ensure high-quality, durable, and aesthetically pleasing furniture covers.</w:t>
      </w:r>
    </w:p>
    <w:p w:rsidR="00C81E49" w:rsidRPr="004951F1" w:rsidRDefault="00C81E49" w:rsidP="00C81E49"/>
    <w:p w:rsidR="00C81E49" w:rsidRPr="004951F1" w:rsidRDefault="00C81E49" w:rsidP="00C81E49">
      <w:r w:rsidRPr="004951F1">
        <w:t xml:space="preserve"> 1. Overview of Raw Material Specifications and Components</w:t>
      </w:r>
    </w:p>
    <w:p w:rsidR="00C81E49" w:rsidRPr="004951F1" w:rsidRDefault="00C81E49" w:rsidP="00C81E49"/>
    <w:p w:rsidR="00C81E49" w:rsidRPr="004951F1" w:rsidRDefault="00C81E49" w:rsidP="00C81E49">
      <w:r w:rsidRPr="004951F1">
        <w:t>Effective cover fitting relies on precise knowledge of raw material properties and the components involved in the upholstery process:</w:t>
      </w:r>
    </w:p>
    <w:p w:rsidR="00C81E49" w:rsidRPr="004951F1" w:rsidRDefault="00C81E49" w:rsidP="00C81E49"/>
    <w:p w:rsidR="00C81E49" w:rsidRPr="004951F1" w:rsidRDefault="00C81E49" w:rsidP="00C81E49">
      <w:r w:rsidRPr="004951F1">
        <w:t>- Fabric Types and Their Specifications: Fabrics vary widely in weight, weave, elasticity, and durability. Specifications might include:</w:t>
      </w:r>
    </w:p>
    <w:p w:rsidR="00C81E49" w:rsidRPr="004951F1" w:rsidRDefault="00C81E49" w:rsidP="00C81E49">
      <w:r w:rsidRPr="004951F1">
        <w:t xml:space="preserve">  - Weight: Measured in grams per square meter (GSM), indicating the heaviness of the fabric.</w:t>
      </w:r>
    </w:p>
    <w:p w:rsidR="00C81E49" w:rsidRPr="004951F1" w:rsidRDefault="00C81E49" w:rsidP="00C81E49">
      <w:r w:rsidRPr="004951F1">
        <w:t xml:space="preserve">  - Weave: Describes how the fabric is woven; common weaves include plain, twill, and satin.</w:t>
      </w:r>
    </w:p>
    <w:p w:rsidR="00C81E49" w:rsidRPr="004951F1" w:rsidRDefault="00C81E49" w:rsidP="00C81E49">
      <w:r w:rsidRPr="004951F1">
        <w:t xml:space="preserve">  - Elasticity: Important for fitting covers snugly over furniture frames without tearing or distorting.</w:t>
      </w:r>
    </w:p>
    <w:p w:rsidR="00C81E49" w:rsidRPr="004951F1" w:rsidRDefault="00C81E49" w:rsidP="00C81E49">
      <w:r w:rsidRPr="004951F1">
        <w:t xml:space="preserve">  - Durability: Measured by tests like the Martindale rub test, which indicates how a fabric withstands wear and tear.</w:t>
      </w:r>
    </w:p>
    <w:p w:rsidR="00C81E49" w:rsidRPr="004951F1" w:rsidRDefault="00C81E49" w:rsidP="00C81E49"/>
    <w:p w:rsidR="00C81E49" w:rsidRPr="004951F1" w:rsidRDefault="00C81E49" w:rsidP="00C81E49">
      <w:r w:rsidRPr="004951F1">
        <w:t>- Leather and Synthetics: Specifications cover aspects such as thickness, grain (for leather), and backing material. These materials are often chosen for their durability and ease of maintenance.</w:t>
      </w:r>
    </w:p>
    <w:p w:rsidR="00C81E49" w:rsidRPr="004951F1" w:rsidRDefault="00C81E49" w:rsidP="00C81E49"/>
    <w:p w:rsidR="00C81E49" w:rsidRPr="004951F1" w:rsidRDefault="00C81E49" w:rsidP="00C81E49">
      <w:r w:rsidRPr="004951F1">
        <w:t>- Component Breakdown: Understanding how to cut and assemble various parts of the cover:</w:t>
      </w:r>
    </w:p>
    <w:p w:rsidR="00C81E49" w:rsidRPr="004951F1" w:rsidRDefault="00C81E49" w:rsidP="00C81E49">
      <w:r w:rsidRPr="004951F1">
        <w:t xml:space="preserve">  - Cushions: Often require softer, more flexible materials that can conform to shapes.</w:t>
      </w:r>
    </w:p>
    <w:p w:rsidR="00C81E49" w:rsidRPr="004951F1" w:rsidRDefault="00C81E49" w:rsidP="00C81E49">
      <w:r w:rsidRPr="004951F1">
        <w:t xml:space="preserve">  - Arms and Backs: Need more rigid materials that can maintain shape and provide support.</w:t>
      </w:r>
    </w:p>
    <w:p w:rsidR="00C81E49" w:rsidRPr="004951F1" w:rsidRDefault="00C81E49" w:rsidP="00C81E49">
      <w:r w:rsidRPr="004951F1">
        <w:t xml:space="preserve">  - Skirting and Trim: Might use lighter or more decorative material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 Sheet Analysis</w:t>
      </w:r>
    </w:p>
    <w:p w:rsidR="00C81E49" w:rsidRPr="004951F1" w:rsidRDefault="00C81E49" w:rsidP="00C81E49">
      <w:r w:rsidRPr="004951F1">
        <w:t>- Task: Learners are provided with spec sheets for various upholstery materials. They must analyse these to determine suitable applications for each material in different parts of furniture.</w:t>
      </w:r>
    </w:p>
    <w:p w:rsidR="00C81E49" w:rsidRPr="004951F1" w:rsidRDefault="00C81E49" w:rsidP="00C81E49">
      <w:r w:rsidRPr="004951F1">
        <w:t>- Objective: To develop the ability to interpret raw material specifications and apply this information to select appropriate materials for specific upholstery components.</w:t>
      </w:r>
    </w:p>
    <w:p w:rsidR="00C81E49" w:rsidRPr="004951F1" w:rsidRDefault="00C81E49" w:rsidP="00C81E49"/>
    <w:p w:rsidR="00C81E49" w:rsidRPr="004951F1" w:rsidRDefault="00C81E49" w:rsidP="00C81E49">
      <w:r w:rsidRPr="004951F1">
        <w:t>Exercise 2: Material Matching Game</w:t>
      </w:r>
    </w:p>
    <w:p w:rsidR="00C81E49" w:rsidRPr="004951F1" w:rsidRDefault="00C81E49" w:rsidP="00C81E49">
      <w:r w:rsidRPr="004951F1">
        <w:t>- Task: Learners receive descriptions of several furniture pieces requiring new upholstery. Based on the material specifications, they must choose the most appropriate fabric or leather for each piece.</w:t>
      </w:r>
    </w:p>
    <w:p w:rsidR="00C81E49" w:rsidRPr="004951F1" w:rsidRDefault="00C81E49" w:rsidP="00C81E49">
      <w:r w:rsidRPr="004951F1">
        <w:t>- Objective: This exercise helps learners practice matching material properties with the functional and aesthetic needs of furniture, enhancing their decision-making skill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upplier Interaction: Arrange a session with a fabric supplier or a visit to a material showroom where learners can see and feel different materials and discuss their specifications with experts.</w:t>
      </w:r>
    </w:p>
    <w:p w:rsidR="00C81E49" w:rsidRPr="004951F1" w:rsidRDefault="00C81E49" w:rsidP="00C81E49"/>
    <w:p w:rsidR="00C81E49" w:rsidRPr="004951F1" w:rsidRDefault="00C81E49" w:rsidP="00C81E49">
      <w:r w:rsidRPr="004951F1">
        <w:t>Design Project: Learners undertake a project to design and upholster a piece of furniture, starting from selecting materials based on provided specifications to completing the upholstery. They must document their choices and the reasons behind them.</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Spec Sheet Analysis: Precision and correctness in interpreting material specifications.</w:t>
      </w:r>
    </w:p>
    <w:p w:rsidR="00C81E49" w:rsidRPr="004951F1" w:rsidRDefault="00C81E49" w:rsidP="00C81E49">
      <w:r w:rsidRPr="004951F1">
        <w:t>- Appropriateness of Material Selection: Suitability of chosen materials for the described furniture pieces.</w:t>
      </w:r>
    </w:p>
    <w:p w:rsidR="00C81E49" w:rsidRPr="004951F1" w:rsidRDefault="00C81E49" w:rsidP="00C81E49">
      <w:r w:rsidRPr="004951F1">
        <w:t>- Project Execution and Innovation: Quality of the final upholstered piece and creativity in material usage and fitting techniques.</w:t>
      </w:r>
    </w:p>
    <w:p w:rsidR="00C81E49" w:rsidRPr="004951F1" w:rsidRDefault="00C81E49" w:rsidP="00C81E49"/>
    <w:p w:rsidR="000F317D" w:rsidRPr="00C81E49" w:rsidRDefault="00C81E49" w:rsidP="00C81E49">
      <w:pPr>
        <w:spacing w:before="0" w:after="160" w:line="259" w:lineRule="auto"/>
        <w:jc w:val="left"/>
        <w:rPr>
          <w:rFonts w:ascii="Century Gothic" w:hAnsi="Century Gothic"/>
          <w:sz w:val="22"/>
          <w:lang w:val="en-ZA"/>
        </w:rPr>
      </w:pPr>
      <w:r w:rsidRPr="004951F1">
        <w:t>Through these educational activities, learners will gain a thorough understanding of how to select and use various upholstery materials based on detailed specifications. This knowledge ensures that the upholstery not only meets the desired functional requirements and aesthetic preferences but also adheres to high standards of quality and durability.</w:t>
      </w:r>
      <w:r w:rsidR="000F317D" w:rsidRPr="00C81E49">
        <w:rPr>
          <w:rFonts w:ascii="Century Gothic" w:hAnsi="Century Gothic"/>
          <w:sz w:val="22"/>
          <w:lang w:val="en-ZA"/>
        </w:rPr>
        <w:br w:type="page"/>
      </w:r>
    </w:p>
    <w:p w:rsidR="000F317D" w:rsidRPr="00A362A0" w:rsidRDefault="000F317D" w:rsidP="00FF2345">
      <w:pPr>
        <w:rPr>
          <w:szCs w:val="20"/>
          <w:lang w:val="en-ZA" w:eastAsia="en-ZA"/>
        </w:rPr>
      </w:pPr>
      <w:bookmarkStart w:id="26" w:name="_Toc196241622"/>
      <w:r w:rsidRPr="00A362A0">
        <w:rPr>
          <w:lang w:val="en-ZA"/>
        </w:rPr>
        <w:lastRenderedPageBreak/>
        <w:t>GUIDELINES</w:t>
      </w:r>
      <w:bookmarkEnd w:id="26"/>
    </w:p>
    <w:p w:rsidR="000F317D" w:rsidRPr="00A362A0" w:rsidRDefault="000F317D" w:rsidP="000F317D">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0F317D" w:rsidRPr="00A362A0" w:rsidRDefault="000F317D" w:rsidP="000F317D">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234B7" w:rsidRPr="004234B7">
        <w:rPr>
          <w:rFonts w:ascii="Century Gothic" w:hAnsi="Century Gothic"/>
          <w:b/>
          <w:sz w:val="22"/>
          <w:szCs w:val="22"/>
          <w:lang w:val="en-ZA"/>
        </w:rPr>
        <w:t>PM-02-PS04: Identify raw materials required for cover fitting operations using the correct terminology</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0F317D" w:rsidRPr="00A362A0" w:rsidRDefault="000F317D" w:rsidP="000F317D">
      <w:pPr>
        <w:spacing w:line="360" w:lineRule="auto"/>
        <w:rPr>
          <w:rFonts w:ascii="Century Gothic" w:hAnsi="Century Gothic"/>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0F317D" w:rsidRPr="00A362A0" w:rsidRDefault="000F317D" w:rsidP="000F317D">
      <w:pPr>
        <w:spacing w:line="360" w:lineRule="auto"/>
        <w:rPr>
          <w:rFonts w:ascii="Century Gothic" w:hAnsi="Century Gothic"/>
          <w:b/>
          <w:sz w:val="22"/>
          <w:szCs w:val="22"/>
          <w:lang w:val="en-ZA"/>
        </w:rPr>
      </w:pP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Case Study: Upholstery Project for a Boutique Hotel Chai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upholstery manager at a large furniture manufacturing company tasked with overseeing a critical project for a boutique hotel chain. The project involves upholstering a series of furniture pieces, including sofas, armchairs, and dining chairs. You are provided with specifications for all materials, frames, and covers, and your role is to ensure that everything complies with these specifications before beginning the upholstery proces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401 &amp; IAC04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Upon receiving a shipment of materials and frames, how do you verify that all the required raw materials are available and comply with the specifications provided? Additionally, confirm that the specified frame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1: Cross-check each item received against the inventory list provided in the specifications to ensure all materials and frames have been deliver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Inspect each raw material using the spec sheets to verify that they match the required types, sises, and qualities. Use tools such as calipers for measurements and material data sheets for compositional complianc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For frames, measure dimensions, check the material quality, and assess the structural integrity to confirm compliance with specifications. Report any discrepancies or missing items to the supplier immediately.</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4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inspection of the frames, you notice a few inconsistencies with the specifications. How do you identify and document these faults and defec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 Step 1: Compare each frame with the technical drawings and specifications to identify discrepancies such as the wrong frame type, incorrect dimensions, or improper material.</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Document each fault and defect with detailed notes and photographic evidence. Specify the type of fault (e.g., wrong frame type supplied, errors in foundation design, shape, and firmnes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Communicate these issues with the production team and arrange for the necessary corrections or replacements to be made before proceeding with the upholstery work.</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403 &amp; IAC04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reviewing the prepared covers and need to inspect them for any faults. What faults should you look for, and how do you ensure all cover components meet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1: Lay out each cover and compare it against the cover component specifications, checking for the correct type, quantity, fabric type, sises, and seam allowanc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Inspect each cover for fabric flaws (like discolorations or tears), sewing faults (like uneven seams or loose threads), incorrect attachments of ties, and issues with pattern matching or railroading.</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Document any deviations and discuss with the cover production team how to rectify these before final assembly. Ensure that all corrections are made as per the initial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4: (IAC0404 &amp; IAC04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How do you check that covers are correctly marked and positioned on the frame and verify that all specified bottom cover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1: Turn each cover inside out and verify that all components are correctly marked with the appropriate abbreviations and symbols as per the design shee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Fit the covers on the frame to check for correct positioning and alignmen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 Step 3: For bottom covers, ensure that each piece has been supplied as specified, checking material, sise, and any specific finishing requirements. Confirm attachment methods (e.g., Velcro, staples) are as per the design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Marking Memo:</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mpliance with Specifications: 3 points for fully meeting specifications, 2 points for minor deviations, 1 point for significant issu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ocumentation Quality: 3 points for detailed and clear documentation, 2 points for adequate documentation with some missing details, 1 point for poor or incomplete documentatio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rrective Actions: 3 points for proactive and effective solutions, 2 points for satisfactory solutions with some delays, 1 point for ineffective or delayed respon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rough these assessments, learners will demonstrate their ability to effectively manage an upholstery project, ensuring that all materials and components meet the required standards before proceeding with the final upholstery, which is crucial for the success of the project and the satisfaction of the client.</w:t>
      </w:r>
    </w:p>
    <w:p w:rsidR="000F317D" w:rsidRPr="00A362A0" w:rsidRDefault="000F317D" w:rsidP="000F317D">
      <w:pPr>
        <w:rPr>
          <w:rFonts w:ascii="Century Gothic" w:hAnsi="Century Gothic"/>
          <w:sz w:val="22"/>
          <w:szCs w:val="22"/>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0F317D" w:rsidRDefault="000F317D" w:rsidP="000F317D">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0F317D" w:rsidRPr="00A362A0" w:rsidRDefault="000F317D" w:rsidP="000F317D">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0F317D" w:rsidRPr="00A362A0" w:rsidTr="004234B7">
        <w:trPr>
          <w:jc w:val="center"/>
        </w:trPr>
        <w:tc>
          <w:tcPr>
            <w:tcW w:w="5033" w:type="dxa"/>
          </w:tcPr>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0F317D" w:rsidRPr="00A362A0" w:rsidRDefault="000F317D" w:rsidP="000F317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0F317D" w:rsidRPr="00A362A0" w:rsidTr="004234B7">
        <w:trPr>
          <w:jc w:val="center"/>
        </w:trPr>
        <w:tc>
          <w:tcPr>
            <w:tcW w:w="3034"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0F317D" w:rsidRPr="00A362A0" w:rsidTr="004234B7">
        <w:trPr>
          <w:jc w:val="center"/>
        </w:trPr>
        <w:tc>
          <w:tcPr>
            <w:tcW w:w="3034" w:type="dxa"/>
            <w:shd w:val="clear" w:color="auto" w:fill="D9D9D9"/>
          </w:tcPr>
          <w:p w:rsidR="000F317D" w:rsidRPr="00A362A0" w:rsidRDefault="000F317D"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bl>
    <w:p w:rsidR="000F317D" w:rsidRPr="00A362A0" w:rsidRDefault="000F317D" w:rsidP="000F317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0F317D" w:rsidRPr="00A362A0" w:rsidTr="004234B7">
        <w:trPr>
          <w:jc w:val="center"/>
        </w:trPr>
        <w:tc>
          <w:tcPr>
            <w:tcW w:w="9353" w:type="dxa"/>
            <w:gridSpan w:val="3"/>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tc>
      </w:tr>
      <w:tr w:rsidR="000F317D" w:rsidRPr="00A362A0" w:rsidTr="004234B7">
        <w:trPr>
          <w:jc w:val="center"/>
        </w:trPr>
        <w:tc>
          <w:tcPr>
            <w:tcW w:w="2856"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0F317D" w:rsidRDefault="000F317D" w:rsidP="000F317D">
      <w:pPr>
        <w:rPr>
          <w:rFonts w:ascii="Century Gothic" w:hAnsi="Century Gothic"/>
          <w:lang w:val="en-ZA"/>
        </w:rPr>
      </w:pPr>
    </w:p>
    <w:p w:rsidR="000F317D" w:rsidRDefault="000F317D" w:rsidP="000F317D">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5: Determine the ancillary materials required for cover fitt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89128B" w:rsidRDefault="0089128B" w:rsidP="0089128B">
      <w:pPr>
        <w:pStyle w:val="ListParagraph"/>
        <w:numPr>
          <w:ilvl w:val="0"/>
          <w:numId w:val="18"/>
        </w:numPr>
        <w:rPr>
          <w:rFonts w:ascii="Century Gothic" w:hAnsi="Century Gothic"/>
          <w:sz w:val="22"/>
          <w:szCs w:val="22"/>
          <w:lang w:val="en-ZA"/>
        </w:rPr>
      </w:pPr>
      <w:r w:rsidRPr="0089128B">
        <w:rPr>
          <w:rFonts w:ascii="Century Gothic" w:hAnsi="Century Gothic"/>
          <w:sz w:val="22"/>
          <w:szCs w:val="22"/>
          <w:lang w:val="en-ZA"/>
        </w:rPr>
        <w:t>PA0501 Interpret specifications and identify the specified ancillary materials</w:t>
      </w:r>
    </w:p>
    <w:p w:rsidR="004234B7" w:rsidRPr="0089128B" w:rsidRDefault="0089128B" w:rsidP="0089128B">
      <w:pPr>
        <w:pStyle w:val="ListParagraph"/>
        <w:numPr>
          <w:ilvl w:val="0"/>
          <w:numId w:val="18"/>
        </w:numPr>
        <w:rPr>
          <w:rFonts w:ascii="Century Gothic" w:hAnsi="Century Gothic"/>
          <w:sz w:val="22"/>
          <w:szCs w:val="22"/>
          <w:lang w:val="en-ZA"/>
        </w:rPr>
      </w:pPr>
      <w:r w:rsidRPr="0089128B">
        <w:rPr>
          <w:rFonts w:ascii="Century Gothic" w:hAnsi="Century Gothic"/>
          <w:sz w:val="22"/>
          <w:szCs w:val="22"/>
          <w:lang w:val="en-ZA"/>
        </w:rPr>
        <w:t>PA0502 Inspect and select the specified ancillary material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501 Material selection and fault and defect identification</w:t>
      </w:r>
    </w:p>
    <w:p w:rsidR="0089128B" w:rsidRPr="0089128B" w:rsidRDefault="0089128B" w:rsidP="0089128B">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C81E49" w:rsidRPr="00C81E49"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501 All specified ancillary materials available</w:t>
      </w:r>
    </w:p>
    <w:p w:rsidR="00C81E49" w:rsidRDefault="00C81E49" w:rsidP="00C81E49">
      <w:pPr>
        <w:spacing w:before="0" w:after="160" w:line="259" w:lineRule="auto"/>
        <w:jc w:val="left"/>
        <w:rPr>
          <w:rFonts w:ascii="Century Gothic" w:hAnsi="Century Gothic"/>
          <w:sz w:val="22"/>
          <w:lang w:val="en-ZA"/>
        </w:rPr>
      </w:pPr>
    </w:p>
    <w:p w:rsidR="00C81E49" w:rsidRDefault="00C81E49">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C81E49" w:rsidRPr="004951F1" w:rsidRDefault="00C81E49" w:rsidP="00C81E49">
      <w:r w:rsidRPr="004951F1">
        <w:lastRenderedPageBreak/>
        <w:t>Introduction to PM-02-PS05: Determine the Ancillary Materials Required for Cover Fitting</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In the detailed craft of upholstery, the final appearance and functionality of a piece of furniture are not only determined by the main materials used, such as the frame and cover fabrics but also by the ancillary materials that complete the assembly. PM-02-PS05 is designed to equip learners with the necessary skills to identify and select these crucial ancillary materials, which include gimps, piping, skirting, braids, valances, studs, and fake nails. These materials play significant roles in enhancing both the aesthetic appeal and structural integrity of upholstered furniture.</w:t>
      </w:r>
    </w:p>
    <w:p w:rsidR="00C81E49" w:rsidRPr="004951F1" w:rsidRDefault="00C81E49" w:rsidP="00C81E49"/>
    <w:p w:rsidR="00C81E49" w:rsidRPr="004951F1" w:rsidRDefault="00C81E49" w:rsidP="00C81E49">
      <w:r w:rsidRPr="004951F1">
        <w:t>Learners will be provided with comprehensive resources including specifications, technical drawings, written instructions, and samples of upholstered furniture. This array of materials will help them understand the diverse applications and functions of ancillary materials in upholstery.</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practical exercises and real-world applications, learners will:</w:t>
      </w:r>
    </w:p>
    <w:p w:rsidR="00C81E49" w:rsidRPr="004951F1" w:rsidRDefault="00C81E49" w:rsidP="00C81E49"/>
    <w:p w:rsidR="00C81E49" w:rsidRPr="004951F1" w:rsidRDefault="00C81E49" w:rsidP="00C81E49">
      <w:r w:rsidRPr="004951F1">
        <w:t>- PA0501: Interpret Specifications and Identify Specified Ancillary Materials</w:t>
      </w:r>
    </w:p>
    <w:p w:rsidR="00C81E49" w:rsidRPr="004951F1" w:rsidRDefault="00C81E49" w:rsidP="00C81E49">
      <w:r w:rsidRPr="004951F1">
        <w:t xml:space="preserve">  - Learners will develop the ability to accurately interpret detailed specifications that describe the types and dimensions of ancillary materials required for various upholstery projects. They will learn to recognise how these materials contribute to the overall design and functionality of the furniture.</w:t>
      </w:r>
    </w:p>
    <w:p w:rsidR="00C81E49" w:rsidRPr="004951F1" w:rsidRDefault="00C81E49" w:rsidP="00C81E49"/>
    <w:p w:rsidR="00C81E49" w:rsidRPr="004951F1" w:rsidRDefault="00C81E49" w:rsidP="00C81E49">
      <w:r w:rsidRPr="004951F1">
        <w:t>- PA0502: Inspect and Select the Specified Ancillary Materials</w:t>
      </w:r>
    </w:p>
    <w:p w:rsidR="00C81E49" w:rsidRPr="004951F1" w:rsidRDefault="00C81E49" w:rsidP="00C81E49">
      <w:r w:rsidRPr="004951F1">
        <w:t xml:space="preserve">  - This objective focuses on the skills needed to inspect and choose high-quality ancillary materials that meet specified requirements. Learners will evaluate materials based on durability, aesthetic quality, and compatibility with the main upholstery components.</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involves both theoretical learning and hands-on activities. Learners will engage with real upholstery projects, applying their knowledge to select and use ancillary materials appropriately. They will practice measuring, cutting, and applying materials like piping and skirting to furniture frames and covers, ensuring they understand the practical aspects of their use.</w:t>
      </w:r>
    </w:p>
    <w:p w:rsidR="00C81E49" w:rsidRPr="004951F1" w:rsidRDefault="00C81E49" w:rsidP="00C81E49"/>
    <w:p w:rsidR="00C81E49" w:rsidRPr="004951F1" w:rsidRDefault="00C81E49" w:rsidP="00C81E49">
      <w:r w:rsidRPr="004951F1">
        <w:lastRenderedPageBreak/>
        <w:t>The ability to choose and apply ancillary materials correctly is crucial for anyone looking to excel in the field of upholstery. It ensures that the finished product is not only beautiful but also durable and professionally completed. This module prepares learners to meet high industry standards in their future upholstery project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501: Interpret Specifications and Identify the Specified Ancillary Materials</w:t>
      </w:r>
    </w:p>
    <w:p w:rsidR="00C81E49" w:rsidRPr="004951F1" w:rsidRDefault="00C81E49" w:rsidP="00C81E49"/>
    <w:p w:rsidR="00C81E49" w:rsidRPr="004951F1" w:rsidRDefault="00C81E49" w:rsidP="00C81E49">
      <w:r w:rsidRPr="004951F1">
        <w:t>For professionals in upholstery and furniture design, accurately interpreting specifications and identifying the correct ancillary materials based on these specifications is crucial. This skill ensures that the final product meets both aesthetic and functional standards. This module provides detailed practical learning content with examples to help learners master these skills.</w:t>
      </w:r>
    </w:p>
    <w:p w:rsidR="00C81E49" w:rsidRPr="004951F1" w:rsidRDefault="00C81E49" w:rsidP="00C81E49"/>
    <w:p w:rsidR="00C81E49" w:rsidRPr="004951F1" w:rsidRDefault="00C81E49" w:rsidP="00C81E49">
      <w:r w:rsidRPr="004951F1">
        <w:t xml:space="preserve"> 1. Overview of Ancillary Materials in Upholstery</w:t>
      </w:r>
    </w:p>
    <w:p w:rsidR="00C81E49" w:rsidRPr="004951F1" w:rsidRDefault="00C81E49" w:rsidP="00C81E49"/>
    <w:p w:rsidR="00C81E49" w:rsidRPr="004951F1" w:rsidRDefault="00C81E49" w:rsidP="00C81E49">
      <w:r w:rsidRPr="004951F1">
        <w:t>Ancillary materials in upholstery include components that complement and enhance the structural integrity, comfort, and visual appeal of furniture. These may include:</w:t>
      </w:r>
    </w:p>
    <w:p w:rsidR="00C81E49" w:rsidRPr="004951F1" w:rsidRDefault="00C81E49" w:rsidP="00C81E49"/>
    <w:p w:rsidR="00C81E49" w:rsidRPr="004951F1" w:rsidRDefault="00C81E49" w:rsidP="00C81E49">
      <w:r w:rsidRPr="004951F1">
        <w:t>- Gimps: Decorative trim used to cover upholstery tacks or staples and provide a clean finish.</w:t>
      </w:r>
    </w:p>
    <w:p w:rsidR="00C81E49" w:rsidRPr="004951F1" w:rsidRDefault="00C81E49" w:rsidP="00C81E49">
      <w:r w:rsidRPr="004951F1">
        <w:t>- Piping (also known as cording): Fabric-covered cords used to define the edges of cushions and furniture outlines.</w:t>
      </w:r>
    </w:p>
    <w:p w:rsidR="00C81E49" w:rsidRPr="004951F1" w:rsidRDefault="00C81E49" w:rsidP="00C81E49">
      <w:r w:rsidRPr="004951F1">
        <w:t>- Skirting: Fabric panels that hang from the edges of furniture like sofas and chairs to the floor, often used to conceal legs or casters.</w:t>
      </w:r>
    </w:p>
    <w:p w:rsidR="00C81E49" w:rsidRPr="004951F1" w:rsidRDefault="00C81E49" w:rsidP="00C81E49">
      <w:r w:rsidRPr="004951F1">
        <w:t>- Braids: Decorative trims that can be sewn into seams or used to embellish upholstery.</w:t>
      </w:r>
    </w:p>
    <w:p w:rsidR="00C81E49" w:rsidRPr="004951F1" w:rsidRDefault="00C81E49" w:rsidP="00C81E49">
      <w:r w:rsidRPr="004951F1">
        <w:t>- Valances: Fabric drapery hung around the base of a bed or along the lower edge of a sofa to add a decorative touch.</w:t>
      </w:r>
    </w:p>
    <w:p w:rsidR="00C81E49" w:rsidRPr="004951F1" w:rsidRDefault="00C81E49" w:rsidP="00C81E49">
      <w:r w:rsidRPr="004951F1">
        <w:t>- Studs and Fake Nails: Often used to enhance the aesthetic of a piece by adding metallic accents or simulating traditional nailhead trim.</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Reading and Material Identification</w:t>
      </w:r>
    </w:p>
    <w:p w:rsidR="00C81E49" w:rsidRPr="004951F1" w:rsidRDefault="00C81E49" w:rsidP="00C81E49">
      <w:r w:rsidRPr="004951F1">
        <w:t>- Task: Learners are given a set of specifications detailing a fictional upholstery project, including diagrams and descriptions of the required ancillary materials.</w:t>
      </w:r>
    </w:p>
    <w:p w:rsidR="00C81E49" w:rsidRPr="004951F1" w:rsidRDefault="00C81E49" w:rsidP="00C81E49">
      <w:r w:rsidRPr="004951F1">
        <w:t>- Objective: Learners must interpret these specifications to list all ancillary materials needed, identifying their type, quantity, and intended use.</w:t>
      </w:r>
    </w:p>
    <w:p w:rsidR="00C81E49" w:rsidRPr="004951F1" w:rsidRDefault="00C81E49" w:rsidP="00C81E49">
      <w:r w:rsidRPr="004951F1">
        <w:t>- Example: Specifications might indicate the need for brass studs for a vintage armchair. Learners would note the number of studs required, the spacing specified, and any particular pattern or design mentioned.</w:t>
      </w:r>
    </w:p>
    <w:p w:rsidR="00C81E49" w:rsidRPr="004951F1" w:rsidRDefault="00C81E49" w:rsidP="00C81E49"/>
    <w:p w:rsidR="00C81E49" w:rsidRPr="004951F1" w:rsidRDefault="00C81E49" w:rsidP="00C81E49">
      <w:r w:rsidRPr="004951F1">
        <w:t>Exercise 2: Ancillary Material Matching Game</w:t>
      </w:r>
    </w:p>
    <w:p w:rsidR="00C81E49" w:rsidRPr="004951F1" w:rsidRDefault="00C81E49" w:rsidP="00C81E49">
      <w:r w:rsidRPr="004951F1">
        <w:t>- Task: Using a variety of ancillary materials laid out, learners must match these materials to project specifications provided in multiple sets of plans.</w:t>
      </w:r>
    </w:p>
    <w:p w:rsidR="00C81E49" w:rsidRPr="004951F1" w:rsidRDefault="00C81E49" w:rsidP="00C81E49">
      <w:r w:rsidRPr="004951F1">
        <w:lastRenderedPageBreak/>
        <w:t>- Objective: This exercise helps reinforce learners' ability to connect specification details with physical materials, enhancing their understanding of how ancillary items contribute to the overall design.</w:t>
      </w:r>
    </w:p>
    <w:p w:rsidR="00C81E49" w:rsidRPr="004951F1" w:rsidRDefault="00C81E49" w:rsidP="00C81E49">
      <w:r w:rsidRPr="004951F1">
        <w:t>- Example: Learners could be given several types of piping and asked to match them to furniture sketches that specify dimensions and fabric types suitable for each type of pip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Material Selection Workshop: Organise a workshop with a local upholstery supplier where learners can see and handle various ancillary materials. The supplier can discuss the applications, durability, and aesthetic considerations of each type.</w:t>
      </w:r>
    </w:p>
    <w:p w:rsidR="00C81E49" w:rsidRPr="004951F1" w:rsidRDefault="00C81E49" w:rsidP="00C81E49"/>
    <w:p w:rsidR="00C81E49" w:rsidRPr="004951F1" w:rsidRDefault="00C81E49" w:rsidP="00C81E49">
      <w:r w:rsidRPr="004951F1">
        <w:t>Group Project: Learners work in teams to design a small piece of upholstered furniture, selecting all ancillary materials based on a set of given specifications. They must justify their choices based on the functional and aesthetic requirements of the project.</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Material Identification: Correctly identifying and listing materials as per specifications.</w:t>
      </w:r>
    </w:p>
    <w:p w:rsidR="00C81E49" w:rsidRPr="004951F1" w:rsidRDefault="00C81E49" w:rsidP="00C81E49">
      <w:r w:rsidRPr="004951F1">
        <w:t>- Understanding of Material Application: Demonstrating knowledge of why certain ancillary materials are used in specific applications.</w:t>
      </w:r>
    </w:p>
    <w:p w:rsidR="00C81E49" w:rsidRPr="004951F1" w:rsidRDefault="00C81E49" w:rsidP="00C81E49">
      <w:r w:rsidRPr="004951F1">
        <w:t>- Creativity in Material Use: Innovative use of ancillary materials in the group project, contributing to the functionality and aesthetics of the final piece.</w:t>
      </w:r>
    </w:p>
    <w:p w:rsidR="00C81E49" w:rsidRPr="004951F1" w:rsidRDefault="00C81E49" w:rsidP="00C81E49"/>
    <w:p w:rsidR="00C81E49" w:rsidRPr="004951F1" w:rsidRDefault="00C81E49" w:rsidP="00C81E49">
      <w:r w:rsidRPr="004951F1">
        <w:t>By engaging with these educational activities, learners will develop a thorough understanding of how to interpret specifications for ancillary materials and apply this knowledge to actual upholstery projects. This expertise ensures that finished furniture items are not only functionally sound but also align with design intentions, ultimately leading to higher quality and customer satisfaction.</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502: Inspect and Select the Specified Ancillary Materials</w:t>
      </w:r>
    </w:p>
    <w:p w:rsidR="00C81E49" w:rsidRPr="004951F1" w:rsidRDefault="00C81E49" w:rsidP="00C81E49"/>
    <w:p w:rsidR="00C81E49" w:rsidRPr="004951F1" w:rsidRDefault="00C81E49" w:rsidP="00C81E49">
      <w:r w:rsidRPr="004951F1">
        <w:t>The ability to effectively inspect and select ancillary materials as specified in upholstery projects is crucial for ensuring the quality and integrity of the final product. This module provides detailed practical learning content to guide learners through the process of inspecting and selecting the right ancillary materials for upholstery, complete with practical examples.</w:t>
      </w:r>
    </w:p>
    <w:p w:rsidR="00C81E49" w:rsidRPr="004951F1" w:rsidRDefault="00C81E49" w:rsidP="00C81E49"/>
    <w:p w:rsidR="00C81E49" w:rsidRPr="004951F1" w:rsidRDefault="00C81E49" w:rsidP="00C81E49">
      <w:r w:rsidRPr="004951F1">
        <w:t xml:space="preserve"> 1. Overview of Inspecting Ancillary Materials</w:t>
      </w:r>
    </w:p>
    <w:p w:rsidR="00C81E49" w:rsidRPr="004951F1" w:rsidRDefault="00C81E49" w:rsidP="00C81E49"/>
    <w:p w:rsidR="00C81E49" w:rsidRPr="004951F1" w:rsidRDefault="00C81E49" w:rsidP="00C81E49">
      <w:r w:rsidRPr="004951F1">
        <w:t>Proper inspection of ancillary materials involves checking for quality, consistency, and suitability for specific upholstery tasks:</w:t>
      </w:r>
    </w:p>
    <w:p w:rsidR="00C81E49" w:rsidRPr="004951F1" w:rsidRDefault="00C81E49" w:rsidP="00C81E49"/>
    <w:p w:rsidR="00C81E49" w:rsidRPr="004951F1" w:rsidRDefault="00C81E49" w:rsidP="00C81E49">
      <w:r w:rsidRPr="004951F1">
        <w:t>- Quality Control: Assess the material's quality, looking for any defects such as fraying on braids, uneven coloring in gimps, or cracks in fake nails.</w:t>
      </w:r>
    </w:p>
    <w:p w:rsidR="00C81E49" w:rsidRPr="004951F1" w:rsidRDefault="00C81E49" w:rsidP="00C81E49"/>
    <w:p w:rsidR="00C81E49" w:rsidRPr="004951F1" w:rsidRDefault="00C81E49" w:rsidP="00C81E49">
      <w:r w:rsidRPr="004951F1">
        <w:t>- Consistency: Ensure that all materials from the same batch match in color, texture, and sise, which is especially important for visible components like piping or studs.</w:t>
      </w:r>
    </w:p>
    <w:p w:rsidR="00C81E49" w:rsidRPr="004951F1" w:rsidRDefault="00C81E49" w:rsidP="00C81E49"/>
    <w:p w:rsidR="00C81E49" w:rsidRPr="004951F1" w:rsidRDefault="00C81E49" w:rsidP="00C81E49">
      <w:r w:rsidRPr="004951F1">
        <w:t>- Suitability: Verify that the materials meet the specific requirements of the project, such as the correct type of skirting for a sofa or the appropriate style of studs for a traditional armchair.</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nspection Drill</w:t>
      </w:r>
    </w:p>
    <w:p w:rsidR="00C81E49" w:rsidRPr="004951F1" w:rsidRDefault="00C81E49" w:rsidP="00C81E49">
      <w:r w:rsidRPr="004951F1">
        <w:t>- Task: Learners are provided with a variety of ancillary materials (e.g., skirting, piping, gimps). They must inspect these materials for any defects or inconsistencies and assess their suitability based on a provided set of project specifications.</w:t>
      </w:r>
    </w:p>
    <w:p w:rsidR="00C81E49" w:rsidRPr="004951F1" w:rsidRDefault="00C81E49" w:rsidP="00C81E49">
      <w:r w:rsidRPr="004951F1">
        <w:t>- Objective: To develop skills in identifying quality issues and matching materials to specific project requirements.</w:t>
      </w:r>
    </w:p>
    <w:p w:rsidR="00C81E49" w:rsidRPr="004951F1" w:rsidRDefault="00C81E49" w:rsidP="00C81E49">
      <w:r w:rsidRPr="004951F1">
        <w:t>- Example: Learners inspect a batch of velvet gimps for color uniformity and check if the elasticity of the piping is suitable for a curved ottoman project.</w:t>
      </w:r>
    </w:p>
    <w:p w:rsidR="00C81E49" w:rsidRPr="004951F1" w:rsidRDefault="00C81E49" w:rsidP="00C81E49"/>
    <w:p w:rsidR="00C81E49" w:rsidRPr="004951F1" w:rsidRDefault="00C81E49" w:rsidP="00C81E49">
      <w:r w:rsidRPr="004951F1">
        <w:t>Exercise 2: Selection Simulation</w:t>
      </w:r>
    </w:p>
    <w:p w:rsidR="00C81E49" w:rsidRPr="004951F1" w:rsidRDefault="00C81E49" w:rsidP="00C81E49">
      <w:r w:rsidRPr="004951F1">
        <w:t>- Task: Given a scenario where learners must choose ancillary materials for several different projects, they must select the appropriate materials based on durability, aesthetic needs, and client specifications.</w:t>
      </w:r>
    </w:p>
    <w:p w:rsidR="00C81E49" w:rsidRPr="004951F1" w:rsidRDefault="00C81E49" w:rsidP="00C81E49">
      <w:r w:rsidRPr="004951F1">
        <w:t>- Objective: This exercise helps learners apply their inspection findings to make informed decisions about material selection.</w:t>
      </w:r>
    </w:p>
    <w:p w:rsidR="00C81E49" w:rsidRPr="004951F1" w:rsidRDefault="00C81E49" w:rsidP="00C81E49">
      <w:r w:rsidRPr="004951F1">
        <w:lastRenderedPageBreak/>
        <w:t>- Example: Choosing between metal and upholstered studs for a luxury headboard, considering both the design impact and the installation proc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upplier Interaction Workshop: Arrange a workshop with a supplier of upholstery materials where learners can interact directly with a wide range of ancillary materials. This interaction should include discussions on the latest materials, their applications, and maintenance requirements.</w:t>
      </w:r>
    </w:p>
    <w:p w:rsidR="00C81E49" w:rsidRPr="004951F1" w:rsidRDefault="00C81E49" w:rsidP="00C81E49"/>
    <w:p w:rsidR="00C81E49" w:rsidRPr="004951F1" w:rsidRDefault="00C81E49" w:rsidP="00C81E49">
      <w:r w:rsidRPr="004951F1">
        <w:t>Project-Based Learning: Learners undertake a project to refurbish a piece of furniture, where they must choose all ancillary materials themselves. They should document their selection process, explaining why each material was chosen based on the inspection outcomes and project need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Quality Inspection Skills: Accuracy and thoroughness in identifying defects and inconsistencies.</w:t>
      </w:r>
    </w:p>
    <w:p w:rsidR="00C81E49" w:rsidRPr="004951F1" w:rsidRDefault="00C81E49" w:rsidP="00C81E49">
      <w:r w:rsidRPr="004951F1">
        <w:t>- Appropriateness of Selection: Suitability of selected materials for the projects, based on the criteria set out in the specifications.</w:t>
      </w:r>
    </w:p>
    <w:p w:rsidR="00C81E49" w:rsidRPr="004951F1" w:rsidRDefault="00C81E49" w:rsidP="00C81E49">
      <w:r w:rsidRPr="004951F1">
        <w:t>- Application of Knowledge: Effectiveness in applying the inspection results to make decisions that enhance the project's quality and meet client expectations.</w:t>
      </w:r>
    </w:p>
    <w:p w:rsidR="00C81E49" w:rsidRPr="004951F1" w:rsidRDefault="00C81E49" w:rsidP="00C81E49"/>
    <w:p w:rsidR="00C81E49" w:rsidRPr="004951F1" w:rsidRDefault="00C81E49" w:rsidP="00C81E49">
      <w:r w:rsidRPr="004951F1">
        <w:t>Through these educational activities, learners will develop a comprehensive understanding of how to inspect and select ancillary materials for upholstery projects. They will gain the skills necessary to ensure that all materials used not only meet the high standards required for premium upholstery work but also enhance the functionality and aesthetic appeal of the finished piece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501: Material Selection and Fault and Defect Identification</w:t>
      </w:r>
    </w:p>
    <w:p w:rsidR="00C81E49" w:rsidRPr="004951F1" w:rsidRDefault="00C81E49" w:rsidP="00C81E49"/>
    <w:p w:rsidR="00C81E49" w:rsidRPr="004951F1" w:rsidRDefault="00C81E49" w:rsidP="00C81E49">
      <w:r w:rsidRPr="004951F1">
        <w:t>For professionals in furniture manufacturing and upholstery, the ability to select the right materials and identify faults and defects is essential to ensuring quality and durability in their projects. This module provides practical learning content to enhance these critical skills, complete with real-world examples to facilitate understanding and application.</w:t>
      </w:r>
    </w:p>
    <w:p w:rsidR="00C81E49" w:rsidRPr="004951F1" w:rsidRDefault="00C81E49" w:rsidP="00C81E49"/>
    <w:p w:rsidR="00C81E49" w:rsidRPr="004951F1" w:rsidRDefault="00C81E49" w:rsidP="00C81E49">
      <w:r w:rsidRPr="004951F1">
        <w:t xml:space="preserve"> 1. Overview of Material Selection and Fault Identification</w:t>
      </w:r>
    </w:p>
    <w:p w:rsidR="00C81E49" w:rsidRPr="004951F1" w:rsidRDefault="00C81E49" w:rsidP="00C81E49"/>
    <w:p w:rsidR="00C81E49" w:rsidRPr="004951F1" w:rsidRDefault="00C81E49" w:rsidP="00C81E49">
      <w:r w:rsidRPr="004951F1">
        <w:t>Selecting the correct materials involves understanding their properties, suitability for the task, and ensuring they are free from defects that could compromise the finished product:</w:t>
      </w:r>
    </w:p>
    <w:p w:rsidR="00C81E49" w:rsidRPr="004951F1" w:rsidRDefault="00C81E49" w:rsidP="00C81E49"/>
    <w:p w:rsidR="00C81E49" w:rsidRPr="004951F1" w:rsidRDefault="00C81E49" w:rsidP="00C81E49">
      <w:r w:rsidRPr="004951F1">
        <w:t>- Material Properties: Important properties include durability, colorfastness, ease of maintenance, and appropriateness for the specific piece of furniture (e.g., high-traffic areas might require more durable materials).</w:t>
      </w:r>
    </w:p>
    <w:p w:rsidR="00C81E49" w:rsidRPr="004951F1" w:rsidRDefault="00C81E49" w:rsidP="00C81E49"/>
    <w:p w:rsidR="00C81E49" w:rsidRPr="004951F1" w:rsidRDefault="00C81E49" w:rsidP="00C81E49">
      <w:r w:rsidRPr="004951F1">
        <w:t>- Suitability: Materials must be appropriate for the specific design and functional requirements of the furniture. For instance, outdoor furniture materials should have UV resistance and moisture repellence.</w:t>
      </w:r>
    </w:p>
    <w:p w:rsidR="00C81E49" w:rsidRPr="004951F1" w:rsidRDefault="00C81E49" w:rsidP="00C81E49"/>
    <w:p w:rsidR="00C81E49" w:rsidRPr="004951F1" w:rsidRDefault="00C81E49" w:rsidP="00C81E49">
      <w:r w:rsidRPr="004951F1">
        <w:t>- Fault and Defect Identification: Essential for maintaining quality, this includes checking for inconsistencies in texture, color, strength, and any manufacturing defects that could affect performance or aesthetic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Evaluation and Selection</w:t>
      </w:r>
    </w:p>
    <w:p w:rsidR="00C81E49" w:rsidRPr="004951F1" w:rsidRDefault="00C81E49" w:rsidP="00C81E49">
      <w:r w:rsidRPr="004951F1">
        <w:t>- Task: Learners are given a range of material samples (e.g., textiles, leathers, synthetics) and a set of project specifications. They must evaluate each material against the specifications to determine the most suitable choices for different furniture components.</w:t>
      </w:r>
    </w:p>
    <w:p w:rsidR="00C81E49" w:rsidRPr="004951F1" w:rsidRDefault="00C81E49" w:rsidP="00C81E49">
      <w:r w:rsidRPr="004951F1">
        <w:t>- Objective: To develop the ability to assess material properties and make informed selections based on specific project needs.</w:t>
      </w:r>
    </w:p>
    <w:p w:rsidR="00C81E49" w:rsidRPr="004951F1" w:rsidRDefault="00C81E49" w:rsidP="00C81E49">
      <w:r w:rsidRPr="004951F1">
        <w:t>- Example: Choosing between polyester and natural cotton fabric for a sofa intended for use in a sunny room, considering factors like UV resistance and fade resistance.</w:t>
      </w:r>
    </w:p>
    <w:p w:rsidR="00C81E49" w:rsidRPr="004951F1" w:rsidRDefault="00C81E49" w:rsidP="00C81E49"/>
    <w:p w:rsidR="00C81E49" w:rsidRPr="004951F1" w:rsidRDefault="00C81E49" w:rsidP="00C81E49">
      <w:r w:rsidRPr="004951F1">
        <w:t>Exercise 2: Fault and Defect Detection Workshop</w:t>
      </w:r>
    </w:p>
    <w:p w:rsidR="00C81E49" w:rsidRPr="004951F1" w:rsidRDefault="00C81E49" w:rsidP="00C81E49">
      <w:r w:rsidRPr="004951F1">
        <w:t>- Task: Learners inspect batches of materials for potential faults and defects. This includes looking for color variation, texture inconsistency, and any physical defects like tears or weak spots.</w:t>
      </w:r>
    </w:p>
    <w:p w:rsidR="00C81E49" w:rsidRPr="004951F1" w:rsidRDefault="00C81E49" w:rsidP="00C81E49">
      <w:r w:rsidRPr="004951F1">
        <w:lastRenderedPageBreak/>
        <w:t>- Objective: To enhance skills in identifying material faults and understanding their potential impacts on the final product.</w:t>
      </w:r>
    </w:p>
    <w:p w:rsidR="00C81E49" w:rsidRPr="004951F1" w:rsidRDefault="00C81E49" w:rsidP="00C81E49">
      <w:r w:rsidRPr="004951F1">
        <w:t>- Example: Inspecting a roll of upholstery vinyl for rips, weak seams, or discoloration that could affect the appearance or durability of a restaurant booth.</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Vendor Interaction Session: Arrange for learners to meet with material suppliers to discuss how they ensure material quality and what defect rates are considered acceptable. This could include a tour of a manufacturing facility where materials are tested.</w:t>
      </w:r>
    </w:p>
    <w:p w:rsidR="00C81E49" w:rsidRPr="004951F1" w:rsidRDefault="00C81E49" w:rsidP="00C81E49"/>
    <w:p w:rsidR="00C81E49" w:rsidRPr="004951F1" w:rsidRDefault="00C81E49" w:rsidP="00C81E49">
      <w:r w:rsidRPr="004951F1">
        <w:t>Group Project: Learners are tasked with creating a small piece of furniture from scratch, selecting all materials themselves. They must justify their material choices based on specific criteria and ensure all materials are inspected and free from defects before us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Accuracy: Evaluates how well learners select materials that fit the project specifications and design requirements.</w:t>
      </w:r>
    </w:p>
    <w:p w:rsidR="00C81E49" w:rsidRPr="004951F1" w:rsidRDefault="00C81E49" w:rsidP="00C81E49">
      <w:r w:rsidRPr="004951F1">
        <w:t>- Defect Identification Skills: Assesses the learner’s ability to detect and correctly identify material defects.</w:t>
      </w:r>
    </w:p>
    <w:p w:rsidR="00C81E49" w:rsidRPr="004951F1" w:rsidRDefault="00C81E49" w:rsidP="00C81E49">
      <w:r w:rsidRPr="004951F1">
        <w:t>- Application and Justification: Measures the learner's ability to apply their knowledge in a practical setting, including their rationale for material choices and their approach to handling identified defects.</w:t>
      </w:r>
    </w:p>
    <w:p w:rsidR="00C81E49" w:rsidRPr="004951F1" w:rsidRDefault="00C81E49" w:rsidP="00C81E49"/>
    <w:p w:rsidR="00C81E49" w:rsidRPr="004951F1" w:rsidRDefault="00C81E49" w:rsidP="00C81E49">
      <w:r w:rsidRPr="004951F1">
        <w:t>Through these educational activities, learners will gain a comprehensive understanding of material selection and defect identification, crucial for producing high-quality furniture that meets both functional and aesthetic standards. These skills ensure that professionals can make informed decisions that lead to successful project outcomes and high customer satisfaction.</w:t>
      </w:r>
    </w:p>
    <w:p w:rsidR="004234B7" w:rsidRPr="00C81E49" w:rsidRDefault="004234B7" w:rsidP="00C81E49">
      <w:pPr>
        <w:spacing w:before="0" w:after="160" w:line="259" w:lineRule="auto"/>
        <w:jc w:val="left"/>
        <w:rPr>
          <w:rFonts w:ascii="Century Gothic" w:hAnsi="Century Gothic"/>
          <w:sz w:val="22"/>
          <w:lang w:val="en-ZA"/>
        </w:rPr>
      </w:pPr>
      <w:r w:rsidRPr="00C81E49">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27" w:name="_Toc196241623"/>
      <w:r w:rsidRPr="00A362A0">
        <w:rPr>
          <w:rFonts w:ascii="Century Gothic" w:hAnsi="Century Gothic" w:cs="Arial"/>
          <w:bCs/>
          <w:i w:val="0"/>
          <w:lang w:val="en-ZA"/>
        </w:rPr>
        <w:lastRenderedPageBreak/>
        <w:t>GUIDELINES</w:t>
      </w:r>
      <w:bookmarkEnd w:id="27"/>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5: Determine the ancillary material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80878" w:rsidRDefault="00480878">
      <w:pPr>
        <w:spacing w:before="0" w:after="160" w:line="259" w:lineRule="auto"/>
        <w:jc w:val="left"/>
        <w:rPr>
          <w:rFonts w:ascii="Century Gothic" w:hAnsi="Century Gothic"/>
          <w:lang w:val="en-ZA"/>
        </w:rPr>
      </w:pPr>
      <w:r>
        <w:rPr>
          <w:rFonts w:ascii="Century Gothic" w:hAnsi="Century Gothic"/>
          <w:lang w:val="en-ZA"/>
        </w:rPr>
        <w:br w:type="page"/>
      </w:r>
    </w:p>
    <w:p w:rsidR="00480878" w:rsidRPr="004951F1" w:rsidRDefault="00480878" w:rsidP="00480878">
      <w:r w:rsidRPr="004951F1">
        <w:lastRenderedPageBreak/>
        <w:t>Case Study: Ancillary Materials Procurement for Elite Furniture Designs</w:t>
      </w:r>
    </w:p>
    <w:p w:rsidR="00480878" w:rsidRPr="004951F1" w:rsidRDefault="00480878" w:rsidP="00480878"/>
    <w:p w:rsidR="00480878" w:rsidRPr="004951F1" w:rsidRDefault="00480878" w:rsidP="00480878">
      <w:r w:rsidRPr="004951F1">
        <w:t xml:space="preserve"> Scenario:</w:t>
      </w:r>
    </w:p>
    <w:p w:rsidR="00480878" w:rsidRPr="004951F1" w:rsidRDefault="00480878" w:rsidP="00480878">
      <w:r w:rsidRPr="004951F1">
        <w:t>You are an operations manager at Elite Furniture Designs, tasked with overseeing the procurement and readiness of ancillary materials for an upcoming production run. The project involves the creation of a luxury line of sofas and armchairs that require a variety of ancillary materials, including high-end piping, durable gimps, and decorative studs. Your role is to ensure that all specified ancillary materials are available and ready for use as per the project specifications.</w:t>
      </w:r>
    </w:p>
    <w:p w:rsidR="00480878" w:rsidRPr="004951F1" w:rsidRDefault="00480878" w:rsidP="00480878"/>
    <w:p w:rsidR="00480878" w:rsidRPr="004951F1" w:rsidRDefault="00480878" w:rsidP="00480878">
      <w:r w:rsidRPr="004951F1">
        <w:t xml:space="preserve"> Scenario-Based Question:</w:t>
      </w:r>
    </w:p>
    <w:p w:rsidR="00480878" w:rsidRPr="004951F1" w:rsidRDefault="00480878" w:rsidP="00480878"/>
    <w:p w:rsidR="00480878" w:rsidRPr="004951F1" w:rsidRDefault="00480878" w:rsidP="00480878">
      <w:r w:rsidRPr="004951F1">
        <w:t>Question: (IAC0501)</w:t>
      </w:r>
    </w:p>
    <w:p w:rsidR="00480878" w:rsidRPr="004951F1" w:rsidRDefault="00480878" w:rsidP="00480878">
      <w:r w:rsidRPr="004951F1">
        <w:t>You receive a shipment of ancillary materials for the new furniture line. Describe the steps you would take to ensure that all specified ancillary materials are available as per the project requirements. Include how you would verify the quantity and quality of these materials.</w:t>
      </w:r>
    </w:p>
    <w:p w:rsidR="00480878" w:rsidRPr="004951F1" w:rsidRDefault="00480878" w:rsidP="00480878"/>
    <w:p w:rsidR="00480878" w:rsidRPr="004951F1" w:rsidRDefault="00480878" w:rsidP="00480878">
      <w:r w:rsidRPr="004951F1">
        <w:t>Model Answer:</w:t>
      </w:r>
    </w:p>
    <w:p w:rsidR="00480878" w:rsidRPr="004951F1" w:rsidRDefault="00480878" w:rsidP="00480878">
      <w:r w:rsidRPr="004951F1">
        <w:t>- Step 1: Review Specifications - Begin by reviewing the project specifications to understand the exact requirements for each ancillary material, including types, quantities, and quality standards.</w:t>
      </w:r>
    </w:p>
    <w:p w:rsidR="00480878" w:rsidRPr="004951F1" w:rsidRDefault="00480878" w:rsidP="00480878"/>
    <w:p w:rsidR="00480878" w:rsidRPr="004951F1" w:rsidRDefault="00480878" w:rsidP="00480878">
      <w:r w:rsidRPr="004951F1">
        <w:t>- Step 2: Inventory Check - Compare the received materials against the inventory list provided in the specifications. Physically count each item to ensure that the correct quantities have been received.</w:t>
      </w:r>
    </w:p>
    <w:p w:rsidR="00480878" w:rsidRPr="004951F1" w:rsidRDefault="00480878" w:rsidP="00480878"/>
    <w:p w:rsidR="00480878" w:rsidRPr="004951F1" w:rsidRDefault="00480878" w:rsidP="00480878">
      <w:r w:rsidRPr="004951F1">
        <w:t>- Step 3: Quality Inspection - Conduct a thorough quality check of each type of material. For piping and gimps, check for uniformity in color and texture, and inspect for any defects such as fraying or color fading. For studs and other decorative items, ensure there are no damaged or malformed pieces and that the finish matches the project’s aesthetic requirements.</w:t>
      </w:r>
    </w:p>
    <w:p w:rsidR="00480878" w:rsidRPr="004951F1" w:rsidRDefault="00480878" w:rsidP="00480878"/>
    <w:p w:rsidR="00480878" w:rsidRPr="004951F1" w:rsidRDefault="00480878" w:rsidP="00480878">
      <w:r w:rsidRPr="004951F1">
        <w:t>- Step 4: Documentation - Document the results of the inventory check and quality inspection. Note any discrepancies or issues in a report and take photographs as evidence.</w:t>
      </w:r>
    </w:p>
    <w:p w:rsidR="00480878" w:rsidRPr="004951F1" w:rsidRDefault="00480878" w:rsidP="00480878"/>
    <w:p w:rsidR="00480878" w:rsidRPr="004951F1" w:rsidRDefault="00480878" w:rsidP="00480878">
      <w:r w:rsidRPr="004951F1">
        <w:t>- Step 5: Supplier Communication - If any discrepancies or quality issues are found, communicate immediately with the supplier to arrange for replacements or adjustments. Provide the supplier with detailed information and evidence of any issues to expedite the resolution process.</w:t>
      </w:r>
    </w:p>
    <w:p w:rsidR="00480878" w:rsidRPr="004951F1" w:rsidRDefault="00480878" w:rsidP="00480878"/>
    <w:p w:rsidR="00480878" w:rsidRPr="004951F1" w:rsidRDefault="00480878" w:rsidP="00480878">
      <w:r w:rsidRPr="004951F1">
        <w:lastRenderedPageBreak/>
        <w:t>- Step 6: Update Inventory System - Once all materials have been verified, and any issues resolved, update the internal inventory system to reflect the available materials. Ensure that the project team is informed of the material status and any potential delays.</w:t>
      </w:r>
    </w:p>
    <w:p w:rsidR="00480878" w:rsidRPr="004951F1" w:rsidRDefault="00480878" w:rsidP="00480878">
      <w:pPr>
        <w:rPr>
          <w:b/>
          <w:bCs/>
        </w:rPr>
      </w:pPr>
      <w:r w:rsidRPr="004951F1">
        <w:rPr>
          <w:b/>
          <w:bCs/>
        </w:rPr>
        <w:t>Marking Memo:</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20"/>
        <w:gridCol w:w="3047"/>
        <w:gridCol w:w="2836"/>
        <w:gridCol w:w="2677"/>
      </w:tblGrid>
      <w:tr w:rsidR="00480878" w:rsidRPr="004951F1" w:rsidTr="00480878">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pPr>
              <w:rPr>
                <w:b/>
                <w:bCs/>
              </w:rPr>
            </w:pPr>
            <w:r w:rsidRPr="004951F1">
              <w:rPr>
                <w:b/>
                <w:bCs/>
              </w:rPr>
              <w:t>Needs Improvement (1 point)</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Inventory Accurac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rrectly matches the inventory with specifications and identifies all discrepanci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Mostly accurate but overlooks minor discrepanci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Fails to accurately match inventory with specification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Quality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Thoroughly inspects all materials, correctly identifies defects, and provides detaile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nducts an inspection but may miss minor defects or provide incomplete document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Insufficient inspection, overlooks significant defects, or fails to document issue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Communication and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Proactively communicates with suppliers, providing detailed information and ensuring timely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mmunicates with suppliers but may lack detail or urgency in resolving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Poor communication with suppliers, leading to unresolved issues or delays.</w:t>
            </w:r>
          </w:p>
        </w:tc>
      </w:tr>
    </w:tbl>
    <w:p w:rsidR="00480878" w:rsidRPr="004951F1" w:rsidRDefault="00480878" w:rsidP="00480878"/>
    <w:p w:rsidR="00480878" w:rsidRPr="004951F1" w:rsidRDefault="00480878" w:rsidP="00480878">
      <w:r w:rsidRPr="004951F1">
        <w:t xml:space="preserve"> </w:t>
      </w:r>
    </w:p>
    <w:p w:rsidR="00480878" w:rsidRPr="004951F1" w:rsidRDefault="00480878" w:rsidP="00480878"/>
    <w:p w:rsidR="00480878" w:rsidRPr="004951F1" w:rsidRDefault="00480878" w:rsidP="00480878">
      <w:r w:rsidRPr="004951F1">
        <w:t>By engaging with these activities, you will ensure that the ancillary materials meet the high standards required for the luxury furniture line, thereby maintaining the quality and timeline of the project. This process not only minimises potential production delays but also upholds the brand's reputation for quality and attention to detail.</w:t>
      </w:r>
    </w:p>
    <w:p w:rsidR="004234B7" w:rsidRPr="00A362A0" w:rsidRDefault="004234B7" w:rsidP="00480878">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6: Determine the consumables required for cover fitt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4234B7" w:rsidRPr="0089128B" w:rsidRDefault="0089128B" w:rsidP="0089128B">
      <w:pPr>
        <w:pStyle w:val="ListParagraph"/>
        <w:numPr>
          <w:ilvl w:val="0"/>
          <w:numId w:val="19"/>
        </w:numPr>
        <w:rPr>
          <w:rFonts w:ascii="Century Gothic" w:hAnsi="Century Gothic"/>
          <w:b/>
          <w:sz w:val="22"/>
          <w:szCs w:val="22"/>
          <w:lang w:val="en-ZA"/>
        </w:rPr>
      </w:pPr>
      <w:r w:rsidRPr="0089128B">
        <w:rPr>
          <w:rFonts w:ascii="Century Gothic" w:hAnsi="Century Gothic"/>
          <w:sz w:val="22"/>
          <w:szCs w:val="22"/>
          <w:lang w:val="en-ZA"/>
        </w:rPr>
        <w:t>PA0601 Interpret specifications and identify the quantity, type and dimensions of consumables including staples, blind stitching needles, twine, thread, tacks and cardboard and metal tack strips</w:t>
      </w:r>
    </w:p>
    <w:p w:rsidR="0089128B" w:rsidRDefault="0089128B" w:rsidP="004234B7">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601 Numeracy and measuring skills</w:t>
      </w:r>
    </w:p>
    <w:p w:rsidR="004234B7" w:rsidRPr="0089128B"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602 Consumable selection and fault and defect identification</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601 All required consumables are fit for purpose</w:t>
      </w:r>
    </w:p>
    <w:p w:rsidR="00D726A6" w:rsidRDefault="0089128B" w:rsidP="00D726A6">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lang w:val="en-ZA"/>
        </w:rPr>
        <w:t>IAC0602 All required consumables availabl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4951F1" w:rsidRDefault="00D726A6" w:rsidP="00D726A6">
      <w:r w:rsidRPr="004951F1">
        <w:lastRenderedPageBreak/>
        <w:t>Introduction to PM-02-PS06: Determine the Consumables Required for Cover Fitting</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precise world of upholstery, every detail matters—from the larger components like fabric and frame to the smallest consumables that hold everything together. PM-02-PS06 is meticulously designed to equip learners with the necessary skills to accurately determine the consumables required for cover fitting, a crucial aspect that ensures the durability and quality of upholstered furniture.</w:t>
      </w:r>
    </w:p>
    <w:p w:rsidR="00D726A6" w:rsidRPr="004951F1" w:rsidRDefault="00D726A6" w:rsidP="00D726A6"/>
    <w:p w:rsidR="00D726A6" w:rsidRPr="004951F1" w:rsidRDefault="00D726A6" w:rsidP="00D726A6">
      <w:r w:rsidRPr="004951F1">
        <w:t>Consumables in upholstery include a variety of small but essential items such as staples, blind stitching needles, twine, thread, tacks, and both cardboard and metal tack strips. These items, while often overlooked, play pivotal roles in the assembly and finishing of upholstered furniture, affecting everything from structural integrity to aesthetic detail.</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comprehensive instruction and hands-on practice, learners will:</w:t>
      </w:r>
    </w:p>
    <w:p w:rsidR="00D726A6" w:rsidRPr="004951F1" w:rsidRDefault="00D726A6" w:rsidP="00D726A6"/>
    <w:p w:rsidR="00D726A6" w:rsidRPr="004951F1" w:rsidRDefault="00D726A6" w:rsidP="00D726A6">
      <w:r w:rsidRPr="004951F1">
        <w:t>- PA0601: Interpret Specifications and Identify Consumables</w:t>
      </w:r>
    </w:p>
    <w:p w:rsidR="00D726A6" w:rsidRPr="004951F1" w:rsidRDefault="00D726A6" w:rsidP="00D726A6">
      <w:r w:rsidRPr="004951F1">
        <w:t xml:space="preserve">  - Learners will develop the ability to read and understand detailed specifications that list the required consumables for various upholstery projects. They will learn to identify the type, quantity, and dimensions of each consumable needed, ensuring that all materials used in the upholstery process meet the exact requirements for quality and functionality.</w:t>
      </w:r>
    </w:p>
    <w:p w:rsidR="00D726A6" w:rsidRPr="004951F1" w:rsidRDefault="00D726A6" w:rsidP="00D726A6"/>
    <w:p w:rsidR="00D726A6" w:rsidRPr="004951F1" w:rsidRDefault="00D726A6" w:rsidP="00D726A6">
      <w:r w:rsidRPr="004951F1">
        <w:t>This module involves detailed theoretical learning complemented by practical exercises. Learners will engage with real project specifications and materials, practicing the identification and selection of the correct consumables for different types of furniture. This training will not only enhance their technical skills but also their understanding of how consumables contribute to the overall construction and finishing of upholstered furnitur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Learners will be provided with specifications, technical drawings, and samples that they will use to identify and select the appropriate consumables for various upholstery projects. This approach ensures a deep understanding of the importance of each type of consumable and how to choose the right items based on specific project needs.</w:t>
      </w:r>
    </w:p>
    <w:p w:rsidR="00D726A6" w:rsidRPr="004951F1" w:rsidRDefault="00D726A6" w:rsidP="00D726A6"/>
    <w:p w:rsidR="00D726A6" w:rsidRPr="004951F1" w:rsidRDefault="00D726A6" w:rsidP="00D726A6">
      <w:r w:rsidRPr="004951F1">
        <w:t xml:space="preserve">The mastery of determining the right consumables for upholstery is essential for any professional in the field, ensuring that the finished products are not only beautiful and </w:t>
      </w:r>
      <w:r w:rsidRPr="004951F1">
        <w:lastRenderedPageBreak/>
        <w:t>comfortable but also constructed to last. This module prepares learners to meet these high industry standards in their future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601: Interpret Specifications and Identify the Quantity, Type, and Dimensions of Consumables</w:t>
      </w:r>
    </w:p>
    <w:p w:rsidR="00D726A6" w:rsidRPr="004951F1" w:rsidRDefault="00D726A6" w:rsidP="00D726A6"/>
    <w:p w:rsidR="00D726A6" w:rsidRPr="004951F1" w:rsidRDefault="00D726A6" w:rsidP="00D726A6">
      <w:r w:rsidRPr="004951F1">
        <w:t>For upholstery professionals, the ability to accurately interpret specifications and identify the necessary consumables for a project is crucial. This module provides detailed practical learning content with examples to help learners effectively manage and apply their knowledge of consumables, which are essential for ensuring the structural integrity and aesthetic quality of upholstered furniture.</w:t>
      </w:r>
    </w:p>
    <w:p w:rsidR="00D726A6" w:rsidRPr="004951F1" w:rsidRDefault="00D726A6" w:rsidP="00D726A6"/>
    <w:p w:rsidR="00D726A6" w:rsidRPr="004951F1" w:rsidRDefault="00D726A6" w:rsidP="00D726A6">
      <w:r w:rsidRPr="004951F1">
        <w:t xml:space="preserve"> 1. Overview of Common Upholstery Consumables</w:t>
      </w:r>
    </w:p>
    <w:p w:rsidR="00D726A6" w:rsidRPr="004951F1" w:rsidRDefault="00D726A6" w:rsidP="00D726A6"/>
    <w:p w:rsidR="00D726A6" w:rsidRPr="004951F1" w:rsidRDefault="00D726A6" w:rsidP="00D726A6">
      <w:r w:rsidRPr="004951F1">
        <w:t>Understanding each type of consumable and its application is the first step in effective project management:</w:t>
      </w:r>
    </w:p>
    <w:p w:rsidR="00D726A6" w:rsidRPr="004951F1" w:rsidRDefault="00D726A6" w:rsidP="00D726A6"/>
    <w:p w:rsidR="00D726A6" w:rsidRPr="004951F1" w:rsidRDefault="00D726A6" w:rsidP="00D726A6">
      <w:r w:rsidRPr="004951F1">
        <w:t>- Staples: Used for attaching fabric to furniture frames. Specifications may detail staple sise and type, which vary depending on the thickness of the material and the hardness of the frame.</w:t>
      </w:r>
    </w:p>
    <w:p w:rsidR="00D726A6" w:rsidRPr="004951F1" w:rsidRDefault="00D726A6" w:rsidP="00D726A6"/>
    <w:p w:rsidR="00D726A6" w:rsidRPr="004951F1" w:rsidRDefault="00D726A6" w:rsidP="00D726A6">
      <w:r w:rsidRPr="004951F1">
        <w:t>- Blind Stitching Needles: Essential for creating hidden seams in upholstery. The specifications might list different sises or types of needles required based on the thickness and type of fabric.</w:t>
      </w:r>
    </w:p>
    <w:p w:rsidR="00D726A6" w:rsidRPr="004951F1" w:rsidRDefault="00D726A6" w:rsidP="00D726A6"/>
    <w:p w:rsidR="00D726A6" w:rsidRPr="004951F1" w:rsidRDefault="00D726A6" w:rsidP="00D726A6">
      <w:r w:rsidRPr="004951F1">
        <w:t>- Twine: Often used for tying springs or securing structural components internally. The strength and thickness required will be specified based on the load-bearing needs of the furniture.</w:t>
      </w:r>
    </w:p>
    <w:p w:rsidR="00D726A6" w:rsidRPr="004951F1" w:rsidRDefault="00D726A6" w:rsidP="00D726A6"/>
    <w:p w:rsidR="00D726A6" w:rsidRPr="004951F1" w:rsidRDefault="00D726A6" w:rsidP="00D726A6">
      <w:r w:rsidRPr="004951F1">
        <w:t>- Thread: Threads can vary widely in material and thickness. Specifications will often include the type of thread (e.g., nylon, polyester) and the weight or gauge suitable for the fabric and the stress points of the furniture.</w:t>
      </w:r>
    </w:p>
    <w:p w:rsidR="00D726A6" w:rsidRPr="004951F1" w:rsidRDefault="00D726A6" w:rsidP="00D726A6"/>
    <w:p w:rsidR="00D726A6" w:rsidRPr="004951F1" w:rsidRDefault="00D726A6" w:rsidP="00D726A6">
      <w:r w:rsidRPr="004951F1">
        <w:t>- Tacks: Used for traditional upholstery methods where staples are not suitable. Specifications should indicate sise and material, which affect the tack's durability and appearance.</w:t>
      </w:r>
    </w:p>
    <w:p w:rsidR="00D726A6" w:rsidRPr="004951F1" w:rsidRDefault="00D726A6" w:rsidP="00D726A6"/>
    <w:p w:rsidR="00D726A6" w:rsidRPr="004951F1" w:rsidRDefault="00D726A6" w:rsidP="00D726A6">
      <w:r w:rsidRPr="004951F1">
        <w:t>- Cardboard and Metal Tack Strips: Used to create clean lines and secure fabric edges. The specifications should detail the dimensions and types of strips needed for different parts of the furnitur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pecification Decoding</w:t>
      </w:r>
    </w:p>
    <w:p w:rsidR="00D726A6" w:rsidRPr="004951F1" w:rsidRDefault="00D726A6" w:rsidP="00D726A6">
      <w:r w:rsidRPr="004951F1">
        <w:lastRenderedPageBreak/>
        <w:t>- Task: Learners are given a set of specifications for an upholstery project. They must identify and list all required consumables, noting the specified types, quantities, and dimensions.</w:t>
      </w:r>
    </w:p>
    <w:p w:rsidR="00D726A6" w:rsidRPr="004951F1" w:rsidRDefault="00D726A6" w:rsidP="00D726A6">
      <w:r w:rsidRPr="004951F1">
        <w:t>- Objective: To enhance skills in analysing and extracting detailed information from technical documents.</w:t>
      </w:r>
    </w:p>
    <w:p w:rsidR="00D726A6" w:rsidRPr="004951F1" w:rsidRDefault="00D726A6" w:rsidP="00D726A6">
      <w:r w:rsidRPr="004951F1">
        <w:t>- Example: Specifications for reupholstering a vintage sofa might list specific sises of staples for hardwood frames, the gauge of twine for tying springs, and types of metal tack strips for armrests.</w:t>
      </w:r>
    </w:p>
    <w:p w:rsidR="00D726A6" w:rsidRPr="004951F1" w:rsidRDefault="00D726A6" w:rsidP="00D726A6"/>
    <w:p w:rsidR="00D726A6" w:rsidRPr="004951F1" w:rsidRDefault="00D726A6" w:rsidP="00D726A6">
      <w:r w:rsidRPr="004951F1">
        <w:t>Exercise 2: Consumable Selection Simulation</w:t>
      </w:r>
    </w:p>
    <w:p w:rsidR="00D726A6" w:rsidRPr="004951F1" w:rsidRDefault="00D726A6" w:rsidP="00D726A6">
      <w:r w:rsidRPr="004951F1">
        <w:t>- Task: Using a simulated inventory, learners select consumables needed for a specified project. They must ensure their choices match the specifications in type, sise, and quantity.</w:t>
      </w:r>
    </w:p>
    <w:p w:rsidR="00D726A6" w:rsidRPr="004951F1" w:rsidRDefault="00D726A6" w:rsidP="00D726A6">
      <w:r w:rsidRPr="004951F1">
        <w:t>- Objective: To practice applying specification data in selecting appropriate consumables for various tasks.</w:t>
      </w:r>
    </w:p>
    <w:p w:rsidR="00D726A6" w:rsidRPr="004951F1" w:rsidRDefault="00D726A6" w:rsidP="00D726A6">
      <w:r w:rsidRPr="004951F1">
        <w:t>- Example: Given a project to upholster a set of dining chairs, learners choose the correct type and sise of thread for sewing cushion covers and select the appropriate length and gauge of staples for securing the fabric.</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terial Management Workshop: Conduct a workshop with a local upholstery shop focusing on how to manage and select consumables inventory. Include a demonstration of various techniques for using these materials in upholstery.</w:t>
      </w:r>
    </w:p>
    <w:p w:rsidR="00D726A6" w:rsidRPr="004951F1" w:rsidRDefault="00D726A6" w:rsidP="00D726A6"/>
    <w:p w:rsidR="00D726A6" w:rsidRPr="004951F1" w:rsidRDefault="00D726A6" w:rsidP="00D726A6">
      <w:r w:rsidRPr="004951F1">
        <w:t>Project-Based Learning: Learners undertake a project to upholster a piece of furniture, from reading the specifications to selecting and applying the correct consumables. They must document their process, highlighting how each choice was made in accordance with the specific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Decoding Specifications: Precision in interpreting specifications and correctly identifying needed consumables.</w:t>
      </w:r>
    </w:p>
    <w:p w:rsidR="00D726A6" w:rsidRPr="004951F1" w:rsidRDefault="00D726A6" w:rsidP="00D726A6">
      <w:r w:rsidRPr="004951F1">
        <w:t>- Effectiveness in Material Selection: Suitability of selected consumables for the project, based on compliance with the specifications.</w:t>
      </w:r>
    </w:p>
    <w:p w:rsidR="00D726A6" w:rsidRPr="004951F1" w:rsidRDefault="00D726A6" w:rsidP="00D726A6">
      <w:r w:rsidRPr="004951F1">
        <w:t>- Application in Practical Project: Quality of execution in the project-based learning activity, including how effectively the consumables were used.</w:t>
      </w:r>
    </w:p>
    <w:p w:rsidR="00D726A6" w:rsidRPr="004951F1" w:rsidRDefault="00D726A6" w:rsidP="00D726A6"/>
    <w:p w:rsidR="00D726A6" w:rsidRPr="004951F1" w:rsidRDefault="00D726A6" w:rsidP="00D726A6">
      <w:r w:rsidRPr="004951F1">
        <w:t xml:space="preserve">Through these educational activities, learners will develop a comprehensive understanding of how to interpret specifications for upholstery consumables and apply this knowledge to ensure </w:t>
      </w:r>
      <w:r w:rsidRPr="004951F1">
        <w:lastRenderedPageBreak/>
        <w:t>high-quality outcomes in their projects. This expertise is crucial for maintaining standards of durability and aesthetics in professional upholstery work.</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601: Numeracy and Measuring Skills</w:t>
      </w:r>
    </w:p>
    <w:p w:rsidR="00D726A6" w:rsidRPr="004951F1" w:rsidRDefault="00D726A6" w:rsidP="00D726A6"/>
    <w:p w:rsidR="00D726A6" w:rsidRPr="004951F1" w:rsidRDefault="00D726A6" w:rsidP="00D726A6">
      <w:r w:rsidRPr="004951F1">
        <w:t>In the field of upholstery and furniture manufacturing, numeracy and measuring skills are fundamental to ensuring that projects are executed with precision and efficiency. This module provides comprehensive learning content to help professionals develop these skills, complete with practical examples to enhance their understanding and application in real-world scenarios.</w:t>
      </w:r>
    </w:p>
    <w:p w:rsidR="00D726A6" w:rsidRPr="004951F1" w:rsidRDefault="00D726A6" w:rsidP="00D726A6"/>
    <w:p w:rsidR="00D726A6" w:rsidRPr="004951F1" w:rsidRDefault="00D726A6" w:rsidP="00D726A6">
      <w:r w:rsidRPr="004951F1">
        <w:t xml:space="preserve"> 1. Overview of Numeracy and Measuring Skills</w:t>
      </w:r>
    </w:p>
    <w:p w:rsidR="00D726A6" w:rsidRPr="004951F1" w:rsidRDefault="00D726A6" w:rsidP="00D726A6"/>
    <w:p w:rsidR="00D726A6" w:rsidRPr="004951F1" w:rsidRDefault="00D726A6" w:rsidP="00D726A6">
      <w:r w:rsidRPr="004951F1">
        <w:t>Effective numeracy and measuring skills involve more than just the ability to use measuring tapes and rulers; they encompass a broader range of competencies:</w:t>
      </w:r>
    </w:p>
    <w:p w:rsidR="00D726A6" w:rsidRPr="004951F1" w:rsidRDefault="00D726A6" w:rsidP="00D726A6"/>
    <w:p w:rsidR="00D726A6" w:rsidRPr="004951F1" w:rsidRDefault="00D726A6" w:rsidP="00D726A6">
      <w:r w:rsidRPr="004951F1">
        <w:t>- Basic Arithmetic: Essential for calculating dimensions, quantities, and costs. This includes addition, subtraction, multiplication, and division, which are routinely used to adjust measurements and scale designs.</w:t>
      </w:r>
    </w:p>
    <w:p w:rsidR="00D726A6" w:rsidRPr="004951F1" w:rsidRDefault="00D726A6" w:rsidP="00D726A6"/>
    <w:p w:rsidR="00D726A6" w:rsidRPr="004951F1" w:rsidRDefault="00D726A6" w:rsidP="00D726A6">
      <w:r w:rsidRPr="004951F1">
        <w:t>- Unit Conversion: Critical when working with diverse measurement systems. For example, converting inches to millimeters or yards to meters ensures that specifications meet international standards or client preferences.</w:t>
      </w:r>
    </w:p>
    <w:p w:rsidR="00D726A6" w:rsidRPr="004951F1" w:rsidRDefault="00D726A6" w:rsidP="00D726A6"/>
    <w:p w:rsidR="00D726A6" w:rsidRPr="004951F1" w:rsidRDefault="00D726A6" w:rsidP="00D726A6">
      <w:r w:rsidRPr="004951F1">
        <w:t>- Geometric Measurements: Necessary for calculating area and volume, especially when determining the amount of fabric or filling material required for specific furniture pieces.</w:t>
      </w:r>
    </w:p>
    <w:p w:rsidR="00D726A6" w:rsidRPr="004951F1" w:rsidRDefault="00D726A6" w:rsidP="00D726A6"/>
    <w:p w:rsidR="00D726A6" w:rsidRPr="004951F1" w:rsidRDefault="00D726A6" w:rsidP="00D726A6">
      <w:r w:rsidRPr="004951F1">
        <w:t>- Precision and Accuracy: Vital for ensuring that all parts of a furniture piece fit together seamlessly and function as intended. This includes precise cutting, spacing, and placement of components like foam, fabric, and structural suppor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Dimension Calculation and Conversion</w:t>
      </w:r>
    </w:p>
    <w:p w:rsidR="00D726A6" w:rsidRPr="004951F1" w:rsidRDefault="00D726A6" w:rsidP="00D726A6">
      <w:r w:rsidRPr="004951F1">
        <w:t>- Task: Learners are presented with a furniture blueprint that uses imperial units. They must calculate the required material dimensions and convert these measurements into metric units for a supplier who uses the metric system.</w:t>
      </w:r>
    </w:p>
    <w:p w:rsidR="00D726A6" w:rsidRPr="004951F1" w:rsidRDefault="00D726A6" w:rsidP="00D726A6">
      <w:r w:rsidRPr="004951F1">
        <w:t>- Objective: To practice unit conversions and reinforce accuracy in measurement calculations.</w:t>
      </w:r>
    </w:p>
    <w:p w:rsidR="00D726A6" w:rsidRPr="004951F1" w:rsidRDefault="00D726A6" w:rsidP="00D726A6">
      <w:r w:rsidRPr="004951F1">
        <w:t>- Example: Converting the length of a sofa from 72 inches to centimeters, ensuring that the conversion is accurate to avoid material shortages or excess.</w:t>
      </w:r>
    </w:p>
    <w:p w:rsidR="00D726A6" w:rsidRPr="004951F1" w:rsidRDefault="00D726A6" w:rsidP="00D726A6"/>
    <w:p w:rsidR="00D726A6" w:rsidRPr="004951F1" w:rsidRDefault="00D726A6" w:rsidP="00D726A6">
      <w:r w:rsidRPr="004951F1">
        <w:t>Exercise 2: Material Estimation</w:t>
      </w:r>
    </w:p>
    <w:p w:rsidR="00D726A6" w:rsidRPr="004951F1" w:rsidRDefault="00D726A6" w:rsidP="00D726A6">
      <w:r w:rsidRPr="004951F1">
        <w:lastRenderedPageBreak/>
        <w:t>- Task: Given the dimensions of a furniture item, learners must calculate the amount of fabric needed, considering the width of the fabric roll and pattern repeats.</w:t>
      </w:r>
    </w:p>
    <w:p w:rsidR="00D726A6" w:rsidRPr="004951F1" w:rsidRDefault="00D726A6" w:rsidP="00D726A6">
      <w:r w:rsidRPr="004951F1">
        <w:t>- Objective: To develop skills in geometric measurements and material estimation, accounting for fabric orientation and pattern matching.</w:t>
      </w:r>
    </w:p>
    <w:p w:rsidR="00D726A6" w:rsidRPr="004951F1" w:rsidRDefault="00D726A6" w:rsidP="00D726A6">
      <w:r w:rsidRPr="004951F1">
        <w:t>- Example: Determining how many yards of a 54-inch wide fabric are needed to upholster a chair that requires three panels, each measuring 40 inches by 20 inches, with a fabric pattern repeat of 12 inche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Workshop on Advanced Measuring Tools: Conduct a workshop where learners can practice using digital measuring devices such as laser measures and digital angle finders. These tools offer greater precision and can streamline the measuring process.</w:t>
      </w:r>
    </w:p>
    <w:p w:rsidR="00D726A6" w:rsidRPr="004951F1" w:rsidRDefault="00D726A6" w:rsidP="00D726A6"/>
    <w:p w:rsidR="00D726A6" w:rsidRPr="004951F1" w:rsidRDefault="00D726A6" w:rsidP="00D726A6">
      <w:r w:rsidRPr="004951F1">
        <w:t>Project-Based Learning: Assign learners the task of designing and creating a custom cushion. They must calculate all necessary dimensions, convert these dimensions as needed, estimate material quantities, and execute the project to specific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How precisely learners measure and calculate dimensions and conversions.</w:t>
      </w:r>
    </w:p>
    <w:p w:rsidR="00D726A6" w:rsidRPr="004951F1" w:rsidRDefault="00D726A6" w:rsidP="00D726A6">
      <w:r w:rsidRPr="004951F1">
        <w:t>- Efficiency in Material Estimation: Effectiveness in estimating material needs without significant waste or shortfall.</w:t>
      </w:r>
    </w:p>
    <w:p w:rsidR="00D726A6" w:rsidRPr="004951F1" w:rsidRDefault="00D726A6" w:rsidP="00D726A6">
      <w:r w:rsidRPr="004951F1">
        <w:t>- Application and Execution: Quality of the final product in the project-based learning activity, reflecting the accuracy and practical application of numeracy and measuring skills.</w:t>
      </w:r>
    </w:p>
    <w:p w:rsidR="00D726A6" w:rsidRPr="004951F1" w:rsidRDefault="00D726A6" w:rsidP="00D726A6"/>
    <w:p w:rsidR="00D726A6" w:rsidRPr="004951F1" w:rsidRDefault="00D726A6" w:rsidP="00D726A6">
      <w:r w:rsidRPr="004951F1">
        <w:t>Through these educational activities, learners will gain a solid foundation in numeracy and measuring skills, enabling them to handle complex upholstery projects with confidence and precision. These skills are crucial for reducing errors and waste, thereby increasing productivity and satisfaction in their craftsmanship.</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602: Consumable Selection and Fault and Defect Identification</w:t>
      </w:r>
    </w:p>
    <w:p w:rsidR="00D726A6" w:rsidRPr="004951F1" w:rsidRDefault="00D726A6" w:rsidP="00D726A6"/>
    <w:p w:rsidR="00D726A6" w:rsidRPr="004951F1" w:rsidRDefault="00D726A6" w:rsidP="00D726A6">
      <w:r w:rsidRPr="004951F1">
        <w:t>For professionals in upholstery and furniture manufacturing, the ability to select the appropriate consumables and identify any faults or defects in these materials is crucial. This module provides detailed learning content to enhance these essential skills, including practical examples to facilitate understanding and application.</w:t>
      </w:r>
    </w:p>
    <w:p w:rsidR="00D726A6" w:rsidRPr="004951F1" w:rsidRDefault="00D726A6" w:rsidP="00D726A6"/>
    <w:p w:rsidR="00D726A6" w:rsidRPr="004951F1" w:rsidRDefault="00D726A6" w:rsidP="00D726A6">
      <w:r w:rsidRPr="004951F1">
        <w:t xml:space="preserve"> 1. Overview of Consumable Selection</w:t>
      </w:r>
    </w:p>
    <w:p w:rsidR="00D726A6" w:rsidRPr="004951F1" w:rsidRDefault="00D726A6" w:rsidP="00D726A6"/>
    <w:p w:rsidR="00D726A6" w:rsidRPr="004951F1" w:rsidRDefault="00D726A6" w:rsidP="00D726A6">
      <w:r w:rsidRPr="004951F1">
        <w:t>Selecting the right consumables involves understanding their properties and how these properties interact with different types of upholstery tasks:</w:t>
      </w:r>
    </w:p>
    <w:p w:rsidR="00D726A6" w:rsidRPr="004951F1" w:rsidRDefault="00D726A6" w:rsidP="00D726A6"/>
    <w:p w:rsidR="00D726A6" w:rsidRPr="004951F1" w:rsidRDefault="00D726A6" w:rsidP="00D726A6">
      <w:r w:rsidRPr="004951F1">
        <w:t>- Staples: Needed for attaching fabric to frames. Variations include different leg lengths and gauges, suitable for different thicknesses of material and types of wood or metal frames.</w:t>
      </w:r>
    </w:p>
    <w:p w:rsidR="00D726A6" w:rsidRPr="004951F1" w:rsidRDefault="00D726A6" w:rsidP="00D726A6"/>
    <w:p w:rsidR="00D726A6" w:rsidRPr="004951F1" w:rsidRDefault="00D726A6" w:rsidP="00D726A6">
      <w:r w:rsidRPr="004951F1">
        <w:t>- Tacks and Nails: Used for decorative purposes or traditional upholstery. Choosing the correct sise and type (e.g., brass, stainless steel) affects both the appearance and durability of the furniture.</w:t>
      </w:r>
    </w:p>
    <w:p w:rsidR="00D726A6" w:rsidRPr="004951F1" w:rsidRDefault="00D726A6" w:rsidP="00D726A6"/>
    <w:p w:rsidR="00D726A6" w:rsidRPr="004951F1" w:rsidRDefault="00D726A6" w:rsidP="00D726A6">
      <w:r w:rsidRPr="004951F1">
        <w:t>- Thread: Must be chosen based on the material it will be used with. Heavy-duty threads are required for thicker materials, while finer threads are suitable for delicate fabrics.</w:t>
      </w:r>
    </w:p>
    <w:p w:rsidR="00D726A6" w:rsidRPr="004951F1" w:rsidRDefault="00D726A6" w:rsidP="00D726A6"/>
    <w:p w:rsidR="00D726A6" w:rsidRPr="004951F1" w:rsidRDefault="00D726A6" w:rsidP="00D726A6">
      <w:r w:rsidRPr="004951F1">
        <w:t>- Adhesives: Selection depends on the materials being bonded. Some adhesives offer more flexibility or a stronger bond, important for areas of furniture that experience frequent use.</w:t>
      </w:r>
    </w:p>
    <w:p w:rsidR="00D726A6" w:rsidRPr="004951F1" w:rsidRDefault="00D726A6" w:rsidP="00D726A6"/>
    <w:p w:rsidR="00D726A6" w:rsidRPr="004951F1" w:rsidRDefault="00D726A6" w:rsidP="00D726A6">
      <w:r w:rsidRPr="004951F1">
        <w:t>- Tack Strips: Cardboard tack strips are used for straight edges, while metal tack strips are used for more demanding applications requiring stronger hold.</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onsumable Matching Game</w:t>
      </w:r>
    </w:p>
    <w:p w:rsidR="00D726A6" w:rsidRPr="004951F1" w:rsidRDefault="00D726A6" w:rsidP="00D726A6">
      <w:r w:rsidRPr="004951F1">
        <w:t>- Task: Learners receive a variety of upholstery scenarios and must select the appropriate consumables for each, considering the material, durability needs, and aesthetic requirements.</w:t>
      </w:r>
    </w:p>
    <w:p w:rsidR="00D726A6" w:rsidRPr="004951F1" w:rsidRDefault="00D726A6" w:rsidP="00D726A6">
      <w:r w:rsidRPr="004951F1">
        <w:t>- Objective: To practice making informed choices about consumables based on specific upholstery needs.</w:t>
      </w:r>
    </w:p>
    <w:p w:rsidR="00D726A6" w:rsidRPr="004951F1" w:rsidRDefault="00D726A6" w:rsidP="00D726A6">
      <w:r w:rsidRPr="004951F1">
        <w:t>- Example: Choosing the right type of thread and needle for upholstering a leather sofa to ensure the seams are strong and the finish is clean.</w:t>
      </w:r>
    </w:p>
    <w:p w:rsidR="00D726A6" w:rsidRPr="004951F1" w:rsidRDefault="00D726A6" w:rsidP="00D726A6"/>
    <w:p w:rsidR="00D726A6" w:rsidRPr="004951F1" w:rsidRDefault="00D726A6" w:rsidP="00D726A6">
      <w:r w:rsidRPr="004951F1">
        <w:lastRenderedPageBreak/>
        <w:t>Exercise 2: Fault and Defect Detection Workshop</w:t>
      </w:r>
    </w:p>
    <w:p w:rsidR="00D726A6" w:rsidRPr="004951F1" w:rsidRDefault="00D726A6" w:rsidP="00D726A6">
      <w:r w:rsidRPr="004951F1">
        <w:t>- Task: Learners inspect batches of consumables (e.g., rolls of thread, boxes of staples) for any defects such as rust on tacks, fraying threads, or weak adhesive.</w:t>
      </w:r>
    </w:p>
    <w:p w:rsidR="00D726A6" w:rsidRPr="004951F1" w:rsidRDefault="00D726A6" w:rsidP="00D726A6">
      <w:r w:rsidRPr="004951F1">
        <w:t>- Objective: To develop skills in identifying defects in consumables that could compromise the quality of the upholstery work.</w:t>
      </w:r>
    </w:p>
    <w:p w:rsidR="00D726A6" w:rsidRPr="004951F1" w:rsidRDefault="00D726A6" w:rsidP="00D726A6">
      <w:r w:rsidRPr="004951F1">
        <w:t>- Example: Identifying frayed threads which could break during sewing, leading to weak seams that might tear under normal us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upplier Interaction: Arrange for learners to visit a consumables supplier to learn about the production processes and quality control measures for different types of upholstery consumables.</w:t>
      </w:r>
    </w:p>
    <w:p w:rsidR="00D726A6" w:rsidRPr="004951F1" w:rsidRDefault="00D726A6" w:rsidP="00D726A6"/>
    <w:p w:rsidR="00D726A6" w:rsidRPr="004951F1" w:rsidRDefault="00D726A6" w:rsidP="00D726A6">
      <w:r w:rsidRPr="004951F1">
        <w:t>Project-Based Learning: Assign a project where learners must reupholster a piece of furniture, selecting all consumables themselves. They must document their choices, explaining why each consumable was chosen and inspecting these for any faults before us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Correctness of Consumable Selection: Evaluates how well learners select consumables appropriate for the material and task.</w:t>
      </w:r>
    </w:p>
    <w:p w:rsidR="00D726A6" w:rsidRPr="004951F1" w:rsidRDefault="00D726A6" w:rsidP="00D726A6">
      <w:r w:rsidRPr="004951F1">
        <w:t>- Defect Identification Accuracy: Assesses the ability to detect and identify faults in consumables.</w:t>
      </w:r>
    </w:p>
    <w:p w:rsidR="00D726A6" w:rsidRPr="004951F1" w:rsidRDefault="00D726A6" w:rsidP="00D726A6">
      <w:r w:rsidRPr="004951F1">
        <w:t>- Application and Justification: Measures how effectively learners apply their consumable choices in practical upholstery tasks.</w:t>
      </w:r>
    </w:p>
    <w:p w:rsidR="00D726A6" w:rsidRPr="004951F1" w:rsidRDefault="00D726A6" w:rsidP="00D726A6"/>
    <w:p w:rsidR="00D726A6" w:rsidRPr="00D726A6" w:rsidRDefault="00D726A6" w:rsidP="00D726A6">
      <w:pPr>
        <w:spacing w:before="0" w:after="160" w:line="259" w:lineRule="auto"/>
        <w:jc w:val="left"/>
        <w:rPr>
          <w:rFonts w:ascii="Century Gothic" w:hAnsi="Century Gothic" w:cs="Arial"/>
          <w:bCs/>
          <w:sz w:val="22"/>
          <w:szCs w:val="22"/>
          <w:lang w:val="en-ZA"/>
        </w:rPr>
      </w:pPr>
      <w:r w:rsidRPr="004951F1">
        <w:t>Through these activities, learners will not only enhance their ability to select the right consumables for different tasks but also ensure that these materials are of high quality and free from defects. This knowledge is crucial for maintaining the standards of durability and aesthetics expected in professional upholstery work.</w:t>
      </w:r>
    </w:p>
    <w:p w:rsidR="00D726A6" w:rsidRPr="00D726A6" w:rsidRDefault="00D726A6">
      <w:pPr>
        <w:spacing w:before="0" w:after="160" w:line="259" w:lineRule="auto"/>
        <w:jc w:val="left"/>
        <w:rPr>
          <w:rFonts w:ascii="Century Gothic" w:hAnsi="Century Gothic" w:cs="Arial"/>
          <w:b/>
          <w:bCs/>
          <w:sz w:val="36"/>
          <w:szCs w:val="28"/>
          <w:lang w:val="en-ZA"/>
        </w:rPr>
      </w:pPr>
      <w:r w:rsidRPr="00D726A6">
        <w:rPr>
          <w:rFonts w:ascii="Century Gothic" w:hAnsi="Century Gothic" w:cs="Arial"/>
          <w:bCs/>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28" w:name="_Toc196241624"/>
      <w:r w:rsidRPr="00A362A0">
        <w:rPr>
          <w:rFonts w:ascii="Century Gothic" w:hAnsi="Century Gothic" w:cs="Arial"/>
          <w:bCs/>
          <w:i w:val="0"/>
          <w:lang w:val="en-ZA"/>
        </w:rPr>
        <w:lastRenderedPageBreak/>
        <w:t>GUIDELINES</w:t>
      </w:r>
      <w:bookmarkEnd w:id="28"/>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6: Determine the consumable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Launch of a New Upholstery Line at Modern Designs Inc.</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production manager at Modern Designs Inc., a company that is about to launch a new line of custom upholstered furniture. Your role involves ensuring that all consumables needed for the upholstery process are not only available but also fit for purpose to meet the high standards expected for this new line. The furniture range includes high-end sofas, armchairs, and dining chairs, requiring a variety of consumables such as staples, threads, tacks, and adhesiv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6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do you verify that all consumables like staples, threads, tacks, and adhesives are fit for purpose for upholstering a range of high-end furni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1: Review the Specifications - Start by reviewing the detailed specifications provided for each type of furniture to understand the requirements for consumables, including type, sise, and material proper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2: Conduct Quality Tests - Perform quality tests on samples of each consumable. For staples and tacks, test their durability and corrosion resistance. For threads, check tensile strength and color fastness. For adhesives, test bonding strength and curing tim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3: Fit for Purpose Assessment - Assess if the tested consumables meet the performance standards required for high-end upholstery, such as durability under load and aesthetic compatibility with fabric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4: Approval and Documentation - Document the results of all tests and approve consumables that meet the required standards. For any that do not, arrange for alternatives or contact suppliers for replac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6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all required consumables are available before the start of the upholstery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1: Inventory Checklist - Create a comprehensive inventory checklist based on the project specifications that detail each consumable needed, including quantities and spec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2: Stock Inventory - Conduct a thorough inventory check to match existing stock against the checklist. Identify any shortages or discrepanc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3: Order Placement - Place orders for any missing consumables well in advance to account for delivery times and potential supply delays. Ensure that backup suppliers are identified for critical consumabl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4: Confirmation of Delivery - Confirm that all ordered consumables have been received and conduct a final inventory check to ensure completeness before project commence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5: Continuous Monitoring - Set up a system for continuous monitoring of consumable usage throughout the project to avoid any shortages during produc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Marking Memo:</w:t>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54"/>
        <w:gridCol w:w="3026"/>
        <w:gridCol w:w="3030"/>
        <w:gridCol w:w="2870"/>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Fit for Purpose Ver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consumables and ensures all meet high standards; well-documented proc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ests most consumables adequately; minor issues in documentation or standards me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adequately test consumables or to document testing processe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Availability of Consumab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cellent management of inventory with all consumables available as required; proactive in ordering and monito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good inventory management but with minor oversights; reactive rather than proactive ordering.</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management of inventory, leading to shortages; lacks effective monitoring and ordering processe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lastRenderedPageBreak/>
        <w:t>By addressing these scenarios, you will demonstrate a comprehensive understanding of the importance of meticulous preparation in ensuring the success of high-end upholstery projects. This case study reinforces the necessity of rigorous standards in consumable management to achieve excellence in product quality and customer satisfaction.</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7: Identify, prepare and safely apply hand tools and equipment for fitting covers to fram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1 Interpret specifications and identify the hand tools required to cover the prepared frames</w:t>
      </w:r>
    </w:p>
    <w:p w:rsidR="0089128B"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2 Identify the needles used for blind stitching</w:t>
      </w:r>
    </w:p>
    <w:p w:rsidR="004234B7"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3 Check hand tools and equipment for defects, sharpness, and safety, and take appropriate steps to rectify problem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1 Tacking and covering techniques</w:t>
      </w:r>
    </w:p>
    <w:p w:rsidR="0089128B"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2 Sewing techniques</w:t>
      </w:r>
    </w:p>
    <w:p w:rsidR="004234B7"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3 Faults and maintenance</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701 Hand tools used for attaching specified covers to frames are available</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702 Needles used for blind stitching are available</w:t>
      </w:r>
    </w:p>
    <w:p w:rsidR="004234B7" w:rsidRPr="00244BD8"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703 Hand tools and equipment used for covering are checked and tested for defects, sharpness and safety and appropriate steps taken to rectify problems</w:t>
      </w:r>
      <w:r w:rsidR="004234B7" w:rsidRPr="00244BD8">
        <w:rPr>
          <w:rFonts w:ascii="Century Gothic" w:hAnsi="Century Gothic"/>
          <w:sz w:val="22"/>
          <w:lang w:val="en-ZA"/>
        </w:rPr>
        <w:br w:type="page"/>
      </w:r>
    </w:p>
    <w:p w:rsidR="00D726A6" w:rsidRPr="004951F1" w:rsidRDefault="00D726A6" w:rsidP="00D726A6">
      <w:r>
        <w:rPr>
          <w:rFonts w:ascii="Century Gothic" w:hAnsi="Century Gothic" w:cs="Arial"/>
          <w:bCs/>
          <w:i/>
          <w:lang w:val="en-ZA"/>
        </w:rPr>
        <w:lastRenderedPageBreak/>
        <w:br w:type="page"/>
      </w:r>
      <w:r w:rsidRPr="004951F1">
        <w:lastRenderedPageBreak/>
        <w:t>Introduction to M-02-PS07: Identify, Prepare and Safely Apply Hand Tools and Equipment for Fitting Covers to Frames</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precise and skilled craft of upholstery, the proper selection, preparation, and use of hand tools and equipment are fundamental to achieving professional results. M-02-PS07 is designed to provide learners with the knowledge and skills necessary to effectively handle various upholstery tools essential for fitting covers to furniture frames. This module ensures that learners can confidently interpret specifications, select the correct tools for the job, and maintain these tools to uphold safety and efficiency standards.</w:t>
      </w:r>
    </w:p>
    <w:p w:rsidR="00D726A6" w:rsidRPr="004951F1" w:rsidRDefault="00D726A6" w:rsidP="00D726A6"/>
    <w:p w:rsidR="00D726A6" w:rsidRPr="004951F1" w:rsidRDefault="00D726A6" w:rsidP="00D726A6">
      <w:r w:rsidRPr="004951F1">
        <w:t>Learners will be introduced to a comprehensive set of hand tools and equipment commonly used in upholstery, including tape measures, marking chalk, magnetic tack hammers, shears, scissors, tack and staple lifters, and trimming knives. Each tool has a specific function in the upholstery process, from measuring and cutting fabric to attaching and adjusting it on the furniture frame.</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practical exercises and detailed instruction, learners will:</w:t>
      </w:r>
    </w:p>
    <w:p w:rsidR="00D726A6" w:rsidRPr="004951F1" w:rsidRDefault="00D726A6" w:rsidP="00D726A6"/>
    <w:p w:rsidR="00D726A6" w:rsidRPr="004951F1" w:rsidRDefault="00D726A6" w:rsidP="00D726A6">
      <w:r w:rsidRPr="004951F1">
        <w:t>- PA0701: Interpret Specifications and Identify Hand Tools Required</w:t>
      </w:r>
    </w:p>
    <w:p w:rsidR="00D726A6" w:rsidRPr="004951F1" w:rsidRDefault="00D726A6" w:rsidP="00D726A6">
      <w:r w:rsidRPr="004951F1">
        <w:t xml:space="preserve">  - Learners will develop the ability to read and understand technical drawings and written instructions to determine which tools are necessary for specific upholstery tasks. This includes choosing tools that match the material type and frame design.</w:t>
      </w:r>
    </w:p>
    <w:p w:rsidR="00D726A6" w:rsidRPr="004951F1" w:rsidRDefault="00D726A6" w:rsidP="00D726A6"/>
    <w:p w:rsidR="00D726A6" w:rsidRPr="004951F1" w:rsidRDefault="00D726A6" w:rsidP="00D726A6">
      <w:r w:rsidRPr="004951F1">
        <w:t>- PA0702: Identify Needles Used for Blind Stitching</w:t>
      </w:r>
    </w:p>
    <w:p w:rsidR="00D726A6" w:rsidRPr="004951F1" w:rsidRDefault="00D726A6" w:rsidP="00D726A6">
      <w:r w:rsidRPr="004951F1">
        <w:t xml:space="preserve">  - This objective focuses on the selection of the appropriate needles for blind stitching, a crucial skill for creating invisible seams on upholstered furniture. Learners will be taught to choose needles based on the thickness and type of fabric being used.</w:t>
      </w:r>
    </w:p>
    <w:p w:rsidR="00D726A6" w:rsidRPr="004951F1" w:rsidRDefault="00D726A6" w:rsidP="00D726A6"/>
    <w:p w:rsidR="00D726A6" w:rsidRPr="004951F1" w:rsidRDefault="00D726A6" w:rsidP="00D726A6">
      <w:r w:rsidRPr="004951F1">
        <w:t>- PA0703: Check Hand Tools and Equipment for Defects, Sharpness, and Safety</w:t>
      </w:r>
    </w:p>
    <w:p w:rsidR="00D726A6" w:rsidRPr="004951F1" w:rsidRDefault="00D726A6" w:rsidP="00D726A6">
      <w:r w:rsidRPr="004951F1">
        <w:t xml:space="preserve">  - Ensuring that all tools are in good working condition is vital for both the quality of work and the safety of the upholsterer. Learners will learn how to inspect tools for wear and damage, test sharpness, and perform necessary maintenance or replacement.</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lastRenderedPageBreak/>
        <w:t>This module will involve both classroom-based learning and hands-on activities in a workshop setting. Learners will engage with real upholstery projects, applying their knowledge to select and use various hand tools and equipment. They will practice maintaining these tools to ensure they remain safe and effective for high-quality upholstery work.</w:t>
      </w:r>
    </w:p>
    <w:p w:rsidR="00D726A6" w:rsidRPr="004951F1" w:rsidRDefault="00D726A6" w:rsidP="00D726A6"/>
    <w:p w:rsidR="00D726A6" w:rsidRPr="004951F1" w:rsidRDefault="00D726A6" w:rsidP="00D726A6">
      <w:r w:rsidRPr="004951F1">
        <w:t>The skills developed in M-02-PS07 are essential for anyone pursuing a career in upholstery, as they ensure that the finished products are not only beautiful and comfortable but also crafted with precision and care. This module prepares learners to meet high industry standards in their future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701: Interpret Specifications and Identify Hand Tools Required to Cover Prepared Frames</w:t>
      </w:r>
    </w:p>
    <w:p w:rsidR="00D726A6" w:rsidRPr="004951F1" w:rsidRDefault="00D726A6" w:rsidP="00D726A6"/>
    <w:p w:rsidR="00D726A6" w:rsidRPr="004951F1" w:rsidRDefault="00D726A6" w:rsidP="00D726A6">
      <w:r w:rsidRPr="004951F1">
        <w:t>Understanding how to interpret technical specifications and accurately identify the hand tools required for upholstery tasks is crucial for professionals in the furniture making and upholstery industry. This module offers detailed practical learning content with examples to help learners effectively manage and apply these skills in real-world scenarios.</w:t>
      </w:r>
    </w:p>
    <w:p w:rsidR="00D726A6" w:rsidRPr="004951F1" w:rsidRDefault="00D726A6" w:rsidP="00D726A6"/>
    <w:p w:rsidR="00D726A6" w:rsidRPr="004951F1" w:rsidRDefault="00D726A6" w:rsidP="00D726A6">
      <w:r w:rsidRPr="004951F1">
        <w:t xml:space="preserve"> 1. Overview of Essential Hand Tools in Upholstery</w:t>
      </w:r>
    </w:p>
    <w:p w:rsidR="00D726A6" w:rsidRPr="004951F1" w:rsidRDefault="00D726A6" w:rsidP="00D726A6"/>
    <w:p w:rsidR="00D726A6" w:rsidRPr="004951F1" w:rsidRDefault="00D726A6" w:rsidP="00D726A6">
      <w:r w:rsidRPr="004951F1">
        <w:t>A thorough knowledge of upholstery hand tools and their specific applications is necessary for selecting the right tools based on project specifications:</w:t>
      </w:r>
    </w:p>
    <w:p w:rsidR="00D726A6" w:rsidRPr="004951F1" w:rsidRDefault="00D726A6" w:rsidP="00D726A6"/>
    <w:p w:rsidR="00D726A6" w:rsidRPr="004951F1" w:rsidRDefault="00D726A6" w:rsidP="00D726A6">
      <w:r w:rsidRPr="004951F1">
        <w:t>- Tape Measures: Used for obtaining accurate measurements of furniture frames and fabric.</w:t>
      </w:r>
    </w:p>
    <w:p w:rsidR="00D726A6" w:rsidRPr="004951F1" w:rsidRDefault="00D726A6" w:rsidP="00D726A6">
      <w:r w:rsidRPr="004951F1">
        <w:t>- Marking Chalk: Essential for marking measurements on fabrics without leaving permanent marks.</w:t>
      </w:r>
    </w:p>
    <w:p w:rsidR="00D726A6" w:rsidRPr="004951F1" w:rsidRDefault="00D726A6" w:rsidP="00D726A6">
      <w:r w:rsidRPr="004951F1">
        <w:t>- Magnetic Tack Hammer: Dual-purpose tool used for driving tacks and also featuring a magnetic tip for picking them up.</w:t>
      </w:r>
    </w:p>
    <w:p w:rsidR="00D726A6" w:rsidRPr="004951F1" w:rsidRDefault="00D726A6" w:rsidP="00D726A6">
      <w:r w:rsidRPr="004951F1">
        <w:t>- Shears and Scissors: Shears are used for cutting heavy fabric or multiple layers, while scissors are suited for finer, more precise cuts.</w:t>
      </w:r>
    </w:p>
    <w:p w:rsidR="00D726A6" w:rsidRPr="004951F1" w:rsidRDefault="00D726A6" w:rsidP="00D726A6">
      <w:r w:rsidRPr="004951F1">
        <w:t>- Tack and Staple Lifters: Tools designed for removing old tacks and staples from furniture frames.</w:t>
      </w:r>
    </w:p>
    <w:p w:rsidR="00D726A6" w:rsidRPr="004951F1" w:rsidRDefault="00D726A6" w:rsidP="00D726A6">
      <w:r w:rsidRPr="004951F1">
        <w:t>- Trimming Knives: Used to trim excess fabric and foam to ensure a clean finish.</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dentification from Specifications</w:t>
      </w:r>
    </w:p>
    <w:p w:rsidR="00D726A6" w:rsidRPr="004951F1" w:rsidRDefault="00D726A6" w:rsidP="00D726A6">
      <w:r w:rsidRPr="004951F1">
        <w:t>- Task: Learners are provided with a set of specifications for an upholstery project that includes several types of furniture pieces. They must identify and list all necessary hand tools required for each type of furniture based on the tasks described.</w:t>
      </w:r>
    </w:p>
    <w:p w:rsidR="00D726A6" w:rsidRPr="004951F1" w:rsidRDefault="00D726A6" w:rsidP="00D726A6">
      <w:r w:rsidRPr="004951F1">
        <w:t>- Objective: To develop the ability to analyse specifications and determine the appropriate tools for different upholstery tasks.</w:t>
      </w:r>
    </w:p>
    <w:p w:rsidR="00D726A6" w:rsidRPr="004951F1" w:rsidRDefault="00D726A6" w:rsidP="00D726A6">
      <w:r w:rsidRPr="004951F1">
        <w:t>- Example: For a project specifying the reupholstery of a set of dining chairs, learners would identify tape measures for sising, shears for cutting the new fabric, marking chalk for layout, and a magnetic tack hammer for fitting the fabric to the frame.</w:t>
      </w:r>
    </w:p>
    <w:p w:rsidR="00D726A6" w:rsidRPr="004951F1" w:rsidRDefault="00D726A6" w:rsidP="00D726A6"/>
    <w:p w:rsidR="00D726A6" w:rsidRPr="004951F1" w:rsidRDefault="00D726A6" w:rsidP="00D726A6">
      <w:r w:rsidRPr="004951F1">
        <w:t>Exercise 2: Tool Selection Role-Play</w:t>
      </w:r>
    </w:p>
    <w:p w:rsidR="00D726A6" w:rsidRPr="004951F1" w:rsidRDefault="00D726A6" w:rsidP="00D726A6">
      <w:r w:rsidRPr="004951F1">
        <w:t>- Task: In a simulated upholstery workshop, learners assume the role of an upholsterer receiving a new project. They must select all tools they would use based on a provided specification sheet.</w:t>
      </w:r>
    </w:p>
    <w:p w:rsidR="00D726A6" w:rsidRPr="004951F1" w:rsidRDefault="00D726A6" w:rsidP="00D726A6">
      <w:r w:rsidRPr="004951F1">
        <w:lastRenderedPageBreak/>
        <w:t>- Objective: This exercise helps reinforce the practical application of selecting tools, encouraging learners to consider factors such as the material type and the precision required.</w:t>
      </w:r>
    </w:p>
    <w:p w:rsidR="00D726A6" w:rsidRPr="004951F1" w:rsidRDefault="00D726A6" w:rsidP="00D726A6">
      <w:r w:rsidRPr="004951F1">
        <w:t>- Example: Given specifications for upholstering a vintage sofa, learners choose tools including shears for heavy fabric, tack lifters for removing old upholstery, and trimming knives for adjusting new padding.</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Workshop Participation: Arrange a workshop where learners can observe experienced upholsterers at work, focusing on how they select and use different tools for various tasks. This observation should include demonstrations of tool maintenance and safety practices.</w:t>
      </w:r>
    </w:p>
    <w:p w:rsidR="00D726A6" w:rsidRPr="004951F1" w:rsidRDefault="00D726A6" w:rsidP="00D726A6"/>
    <w:p w:rsidR="00D726A6" w:rsidRPr="004951F1" w:rsidRDefault="00D726A6" w:rsidP="00D726A6">
      <w:r w:rsidRPr="004951F1">
        <w:t>Project-Based Learning: Assign learners the task of completing a small upholstery project from start to finish. They must use the project specifications to choose their tools, measure and cut fabric, and fit it to a frame, documenting each step and the tools used.</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Identification: How well learners identify and list the correct tools needed for the specified tasks.</w:t>
      </w:r>
    </w:p>
    <w:p w:rsidR="00D726A6" w:rsidRPr="004951F1" w:rsidRDefault="00D726A6" w:rsidP="00D726A6">
      <w:r w:rsidRPr="004951F1">
        <w:t>- Effectiveness in Tool Selection: Learners' ability to select the appropriate tools for a given project, demonstrating understanding of tool functions and applications.</w:t>
      </w:r>
    </w:p>
    <w:p w:rsidR="00D726A6" w:rsidRPr="004951F1" w:rsidRDefault="00D726A6" w:rsidP="00D726A6">
      <w:r w:rsidRPr="004951F1">
        <w:t>- Quality of Practical Application: Assessment of the final project, focusing on the appropriateness of tool usage and the quality of the upholstery work.</w:t>
      </w:r>
    </w:p>
    <w:p w:rsidR="00D726A6" w:rsidRPr="004951F1" w:rsidRDefault="00D726A6" w:rsidP="00D726A6"/>
    <w:p w:rsidR="00D726A6" w:rsidRPr="004951F1" w:rsidRDefault="00D726A6" w:rsidP="00D726A6">
      <w:r w:rsidRPr="004951F1">
        <w:t>Through these educational activities, learners will gain a comprehensive understanding of how to interpret upholstery specifications and correctly identify the necessary hand tools for various projects. These skills are essential for ensuring high-quality results in upholstery, enhancing both the functionality and aesthetics of finished furniture piece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703: Check Hand Tools and Equipment for Defects, Sharpness, and Safety</w:t>
      </w:r>
    </w:p>
    <w:p w:rsidR="00D726A6" w:rsidRPr="004951F1" w:rsidRDefault="00D726A6" w:rsidP="00D726A6"/>
    <w:p w:rsidR="00D726A6" w:rsidRPr="004951F1" w:rsidRDefault="00D726A6" w:rsidP="00D726A6">
      <w:r w:rsidRPr="004951F1">
        <w:t>Maintaining hand tools and equipment in optimal condition is crucial for ensuring both the quality of work and safety in the upholstery process. This module provides practical learning content designed to equip learners with the skills necessary to inspect their tools for defects, maintain sharpness, and uphold safety standards, supplemented by real-world examples.</w:t>
      </w:r>
    </w:p>
    <w:p w:rsidR="00D726A6" w:rsidRPr="004951F1" w:rsidRDefault="00D726A6" w:rsidP="00D726A6"/>
    <w:p w:rsidR="00D726A6" w:rsidRPr="004951F1" w:rsidRDefault="00D726A6" w:rsidP="00D726A6">
      <w:r w:rsidRPr="004951F1">
        <w:t xml:space="preserve"> 1. Overview of Tool and Equipment Maintenance</w:t>
      </w:r>
    </w:p>
    <w:p w:rsidR="00D726A6" w:rsidRPr="004951F1" w:rsidRDefault="00D726A6" w:rsidP="00D726A6"/>
    <w:p w:rsidR="00D726A6" w:rsidRPr="004951F1" w:rsidRDefault="00D726A6" w:rsidP="00D726A6">
      <w:r w:rsidRPr="004951F1">
        <w:t>Proper maintenance and regular inspection of upholstery tools are essential for efficient and safe operations:</w:t>
      </w:r>
    </w:p>
    <w:p w:rsidR="00D726A6" w:rsidRPr="004951F1" w:rsidRDefault="00D726A6" w:rsidP="00D726A6"/>
    <w:p w:rsidR="00D726A6" w:rsidRPr="004951F1" w:rsidRDefault="00D726A6" w:rsidP="00D726A6">
      <w:r w:rsidRPr="004951F1">
        <w:t>- Inspecting for Defects: Regular checks to identify wear, damage, or malfunction in tools such as fraying in the handles of shears, loose heads on hammers, or bent staples in staple guns.</w:t>
      </w:r>
    </w:p>
    <w:p w:rsidR="00D726A6" w:rsidRPr="004951F1" w:rsidRDefault="00D726A6" w:rsidP="00D726A6">
      <w:r w:rsidRPr="004951F1">
        <w:t>- Maintaining Sharpness: Ensuring cutting tools like shears, scissors, and trimming knives are sharp to provide clean cuts and reduce the effort needed, which also minimises the risk of accidents.</w:t>
      </w:r>
    </w:p>
    <w:p w:rsidR="00D726A6" w:rsidRPr="004951F1" w:rsidRDefault="00D726A6" w:rsidP="00D726A6">
      <w:r w:rsidRPr="004951F1">
        <w:t>- Ensuring Safety: Verifying that all safety features of tools and equipment are functioning correctly, such as safety locks on staple guns and the integrity of protective guard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nspection Drill</w:t>
      </w:r>
    </w:p>
    <w:p w:rsidR="00D726A6" w:rsidRPr="004951F1" w:rsidRDefault="00D726A6" w:rsidP="00D726A6">
      <w:r w:rsidRPr="004951F1">
        <w:t>- Task: Learners are provided with a variety of common upholstery tools and must conduct a thorough inspection to identify any defects or signs of wear.</w:t>
      </w:r>
    </w:p>
    <w:p w:rsidR="00D726A6" w:rsidRPr="004951F1" w:rsidRDefault="00D726A6" w:rsidP="00D726A6">
      <w:r w:rsidRPr="004951F1">
        <w:t>- Objective: To develop proficiency in recognising issues that could affect tool performance or user safety.</w:t>
      </w:r>
    </w:p>
    <w:p w:rsidR="00D726A6" w:rsidRPr="004951F1" w:rsidRDefault="00D726A6" w:rsidP="00D726A6">
      <w:r w:rsidRPr="004951F1">
        <w:t>- Example: Learners inspect a set of scissors for dullness and handle integrity, a tack hammer for a secure head, and a staple gun for proper functioning and safety features.</w:t>
      </w:r>
    </w:p>
    <w:p w:rsidR="00D726A6" w:rsidRPr="004951F1" w:rsidRDefault="00D726A6" w:rsidP="00D726A6"/>
    <w:p w:rsidR="00D726A6" w:rsidRPr="004951F1" w:rsidRDefault="00D726A6" w:rsidP="00D726A6">
      <w:r w:rsidRPr="004951F1">
        <w:t>Exercise 2: Sharpening and Maintenance Workshop</w:t>
      </w:r>
    </w:p>
    <w:p w:rsidR="00D726A6" w:rsidRPr="004951F1" w:rsidRDefault="00D726A6" w:rsidP="00D726A6">
      <w:r w:rsidRPr="004951F1">
        <w:t>- Task: Conduct a hands-on workshop where learners practice sharpening cutting tools and performing basic maintenance tasks like tightening loose components or lubricating moving parts.</w:t>
      </w:r>
    </w:p>
    <w:p w:rsidR="00D726A6" w:rsidRPr="004951F1" w:rsidRDefault="00D726A6" w:rsidP="00D726A6">
      <w:r w:rsidRPr="004951F1">
        <w:t>- Objective: To ensure learners can maintain their tools in a condition that maximises functionality and safety.</w:t>
      </w:r>
    </w:p>
    <w:p w:rsidR="00D726A6" w:rsidRPr="004951F1" w:rsidRDefault="00D726A6" w:rsidP="00D726A6">
      <w:r w:rsidRPr="004951F1">
        <w:t>- Example: Learners use a sharpening stone to sharpen shears and scissors, apply oil to hinges, and replace worn-out parts on a staple gu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Field Visit to a Tool Repair Shop: Arrange a visit to a professional tool repair shop where learners can observe experts at work repairing and maintaining various types of tools. Discussions can include tips on recognising tool wear and the best practices for tool maintenance.</w:t>
      </w:r>
    </w:p>
    <w:p w:rsidR="00D726A6" w:rsidRPr="004951F1" w:rsidRDefault="00D726A6" w:rsidP="00D726A6"/>
    <w:p w:rsidR="00D726A6" w:rsidRPr="004951F1" w:rsidRDefault="00D726A6" w:rsidP="00D726A6">
      <w:r w:rsidRPr="004951F1">
        <w:t>Project-Based Assessment: Assign learners the task of refurbishing a set of upholstery tools. They must assess the tools for any issues, perform necessary maintenance, and demonstrate their use in an upholstery project, documenting each step.</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ic for Exercises:</w:t>
      </w:r>
    </w:p>
    <w:p w:rsidR="00D726A6" w:rsidRPr="004951F1" w:rsidRDefault="00D726A6" w:rsidP="00D726A6">
      <w:r w:rsidRPr="004951F1">
        <w:t>- Inspection Accuracy: How accurately learners identify defects and potential safety issues in tools.</w:t>
      </w:r>
    </w:p>
    <w:p w:rsidR="00D726A6" w:rsidRPr="004951F1" w:rsidRDefault="00D726A6" w:rsidP="00D726A6">
      <w:r w:rsidRPr="004951F1">
        <w:t>- Maintenance Skills: Effectiveness in performing maintenance tasks such as sharpening, tightening, and lubricating.</w:t>
      </w:r>
    </w:p>
    <w:p w:rsidR="00D726A6" w:rsidRPr="004951F1" w:rsidRDefault="00D726A6" w:rsidP="00D726A6">
      <w:r w:rsidRPr="004951F1">
        <w:t>- Application in Project: Quality of the maintenance work as evidenced in the performance of the tools during the upholstery project.</w:t>
      </w:r>
    </w:p>
    <w:p w:rsidR="00D726A6" w:rsidRPr="004951F1" w:rsidRDefault="00D726A6" w:rsidP="00D726A6"/>
    <w:p w:rsidR="00D726A6" w:rsidRPr="004951F1" w:rsidRDefault="00D726A6" w:rsidP="00D726A6">
      <w:r w:rsidRPr="004951F1">
        <w:t>Through engaging in these activities, learners will not only enhance their ability to maintain upholstery tools in optimal condition but also ensure they can perform their tasks safely and efficiently. Proper tool maintenance is a critical skill that contributes significantly to the quality of the upholstery work and the longevity of the tools themselves.</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1: Tacking and Covering Techniques</w:t>
      </w:r>
    </w:p>
    <w:p w:rsidR="00D726A6" w:rsidRPr="004951F1" w:rsidRDefault="00D726A6" w:rsidP="00D726A6"/>
    <w:p w:rsidR="00D726A6" w:rsidRPr="004951F1" w:rsidRDefault="00D726A6" w:rsidP="00D726A6">
      <w:r w:rsidRPr="004951F1">
        <w:t>Mastering tacking and covering techniques is essential for upholstery professionals who strive to deliver high-quality furniture that meets both aesthetic and functional standards. This module provides detailed learning content on various tacking and covering methods, including practical examples to help learners apply these techniques effectively.</w:t>
      </w:r>
    </w:p>
    <w:p w:rsidR="00D726A6" w:rsidRPr="004951F1" w:rsidRDefault="00D726A6" w:rsidP="00D726A6"/>
    <w:p w:rsidR="00D726A6" w:rsidRPr="004951F1" w:rsidRDefault="00D726A6" w:rsidP="00D726A6">
      <w:r w:rsidRPr="004951F1">
        <w:t xml:space="preserve"> 1. Overview of Tacking and Covering Techniques</w:t>
      </w:r>
    </w:p>
    <w:p w:rsidR="00D726A6" w:rsidRPr="004951F1" w:rsidRDefault="00D726A6" w:rsidP="00D726A6"/>
    <w:p w:rsidR="00D726A6" w:rsidRPr="004951F1" w:rsidRDefault="00D726A6" w:rsidP="00D726A6">
      <w:r w:rsidRPr="004951F1">
        <w:t>Understanding different tacking and covering techniques allows upholstery professionals to adapt to various furniture styles and materials:</w:t>
      </w:r>
    </w:p>
    <w:p w:rsidR="00D726A6" w:rsidRPr="004951F1" w:rsidRDefault="00D726A6" w:rsidP="00D726A6"/>
    <w:p w:rsidR="00D726A6" w:rsidRPr="004951F1" w:rsidRDefault="00D726A6" w:rsidP="00D726A6">
      <w:r w:rsidRPr="004951F1">
        <w:t>- Tacking Techniques:</w:t>
      </w:r>
    </w:p>
    <w:p w:rsidR="00D726A6" w:rsidRPr="004951F1" w:rsidRDefault="00D726A6" w:rsidP="00D726A6">
      <w:r w:rsidRPr="004951F1">
        <w:t xml:space="preserve">  - Traditional Tacking: Using upholstery tacks and a magnetic tack hammer to secure fabric to the furniture frame. Ideal for antique furniture where the use of modern staples might not be appropriate.</w:t>
      </w:r>
    </w:p>
    <w:p w:rsidR="00D726A6" w:rsidRPr="004951F1" w:rsidRDefault="00D726A6" w:rsidP="00D726A6">
      <w:r w:rsidRPr="004951F1">
        <w:t xml:space="preserve">  - Stapling: Employing an upholstery stapler to fasten fabric more quickly and securely, suitable for modern furniture and heavier fabrics.</w:t>
      </w:r>
    </w:p>
    <w:p w:rsidR="00D726A6" w:rsidRPr="004951F1" w:rsidRDefault="00D726A6" w:rsidP="00D726A6">
      <w:r w:rsidRPr="004951F1">
        <w:t xml:space="preserve">  </w:t>
      </w:r>
    </w:p>
    <w:p w:rsidR="00D726A6" w:rsidRPr="004951F1" w:rsidRDefault="00D726A6" w:rsidP="00D726A6">
      <w:r w:rsidRPr="004951F1">
        <w:t>- Covering Techniques:</w:t>
      </w:r>
    </w:p>
    <w:p w:rsidR="00D726A6" w:rsidRPr="004951F1" w:rsidRDefault="00D726A6" w:rsidP="00D726A6">
      <w:r w:rsidRPr="004951F1">
        <w:t xml:space="preserve">  - Pull and Stretch: The basic technique where fabric is pulled taut over the frame and secured. Essential for achieving a smooth finish without wrinkles or puckering.</w:t>
      </w:r>
    </w:p>
    <w:p w:rsidR="00D726A6" w:rsidRPr="004951F1" w:rsidRDefault="00D726A6" w:rsidP="00D726A6">
      <w:r w:rsidRPr="004951F1">
        <w:t xml:space="preserve">  - Pleating and Folding: Techniques used to handle excess fabric at corners or curves, ensuring a tailored fit and decorative detail.</w:t>
      </w:r>
    </w:p>
    <w:p w:rsidR="00D726A6" w:rsidRPr="004951F1" w:rsidRDefault="00D726A6" w:rsidP="00D726A6">
      <w:r w:rsidRPr="004951F1">
        <w:t xml:space="preserve">  - Blind Stitching: A method for stitching seams that are not visible on the final product, enhancing the furniture’s aesthetic appeal.</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tapling and Tacking Practice</w:t>
      </w:r>
    </w:p>
    <w:p w:rsidR="00D726A6" w:rsidRPr="004951F1" w:rsidRDefault="00D726A6" w:rsidP="00D726A6">
      <w:r w:rsidRPr="004951F1">
        <w:t>- Task: Learners practice attaching fabric to a furniture frame using both tacks and staples. They must consider the type of frame and fabric to decide the best attachment method.</w:t>
      </w:r>
    </w:p>
    <w:p w:rsidR="00D726A6" w:rsidRPr="004951F1" w:rsidRDefault="00D726A6" w:rsidP="00D726A6">
      <w:r w:rsidRPr="004951F1">
        <w:t>- Objective: To develop proficiency in choosing and using the appropriate tacking method for different furniture types.</w:t>
      </w:r>
    </w:p>
    <w:p w:rsidR="00D726A6" w:rsidRPr="004951F1" w:rsidRDefault="00D726A6" w:rsidP="00D726A6">
      <w:r w:rsidRPr="004951F1">
        <w:t>- Example: Securing a delicate fabric on an antique wooden chair frame using traditional tacks to preserve the wood and maintain authenticity.</w:t>
      </w:r>
    </w:p>
    <w:p w:rsidR="00D726A6" w:rsidRPr="004951F1" w:rsidRDefault="00D726A6" w:rsidP="00D726A6"/>
    <w:p w:rsidR="00D726A6" w:rsidRPr="004951F1" w:rsidRDefault="00D726A6" w:rsidP="00D726A6">
      <w:r w:rsidRPr="004951F1">
        <w:t>Exercise 2: Fabric Stretching and Pleating Workshop</w:t>
      </w:r>
    </w:p>
    <w:p w:rsidR="00D726A6" w:rsidRPr="004951F1" w:rsidRDefault="00D726A6" w:rsidP="00D726A6">
      <w:r w:rsidRPr="004951F1">
        <w:lastRenderedPageBreak/>
        <w:t>- Task: Learners apply fabric to various frame shapes, practicing stretching, pleating, and folding techniques to achieve a professional finish.</w:t>
      </w:r>
    </w:p>
    <w:p w:rsidR="00D726A6" w:rsidRPr="004951F1" w:rsidRDefault="00D726A6" w:rsidP="00D726A6">
      <w:r w:rsidRPr="004951F1">
        <w:t>- Objective: To master the manipulation of fabric on complex frame shapes, ensuring a smooth and aesthetically pleasing result.</w:t>
      </w:r>
    </w:p>
    <w:p w:rsidR="00D726A6" w:rsidRPr="004951F1" w:rsidRDefault="00D726A6" w:rsidP="00D726A6">
      <w:r w:rsidRPr="004951F1">
        <w:t>- Example: Upholstering a wingback chair, focusing on neatly pleating the fabric at the wings and arm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On-Site Training at an Upholstery Shop: Arrange for learners to spend a day in a professional upholstery shop, where they can observe and participate in real-world tacking and covering tasks under the guidance of experienced upholsterers.</w:t>
      </w:r>
    </w:p>
    <w:p w:rsidR="00D726A6" w:rsidRPr="004951F1" w:rsidRDefault="00D726A6" w:rsidP="00D726A6"/>
    <w:p w:rsidR="00D726A6" w:rsidRPr="004951F1" w:rsidRDefault="00D726A6" w:rsidP="00D726A6">
      <w:r w:rsidRPr="004951F1">
        <w:t>Capstone Project: Each learner undertakes a project to fully upholster a piece of furniture, employing both tacking and covering techniques. They must document their process, highlighting the techniques used and the rationale behind their choic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echnique Proficiency: Accuracy and neatness in tacking and covering, including appropriate choice of tacks or staples.</w:t>
      </w:r>
    </w:p>
    <w:p w:rsidR="00D726A6" w:rsidRPr="004951F1" w:rsidRDefault="00D726A6" w:rsidP="00D726A6">
      <w:r w:rsidRPr="004951F1">
        <w:t>- Quality of Finish: Absence of visible defects such as wrinkles or loose fabric, and neatness of pleats and folds.</w:t>
      </w:r>
    </w:p>
    <w:p w:rsidR="00D726A6" w:rsidRPr="004951F1" w:rsidRDefault="00D726A6" w:rsidP="00D726A6">
      <w:r w:rsidRPr="004951F1">
        <w:t>- Creative Application and Problem Solving: Ability to adapt techniques to different frame styles and materials, demonstrating innovative problem-solving.</w:t>
      </w:r>
    </w:p>
    <w:p w:rsidR="00D726A6" w:rsidRPr="004951F1" w:rsidRDefault="00D726A6" w:rsidP="00D726A6"/>
    <w:p w:rsidR="00D726A6" w:rsidRPr="004951F1" w:rsidRDefault="00D726A6" w:rsidP="00D726A6">
      <w:r w:rsidRPr="004951F1">
        <w:t>Through these educational activities, learners will not only refine their tacking and covering skills but also enhance their ability to make strategic decisions based on material and design requirements. This knowledge is essential for producing durable, beautiful furniture that stands the test of time.</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2: Sewing Techniques</w:t>
      </w:r>
    </w:p>
    <w:p w:rsidR="00D726A6" w:rsidRPr="004951F1" w:rsidRDefault="00D726A6" w:rsidP="00D726A6"/>
    <w:p w:rsidR="00D726A6" w:rsidRPr="004951F1" w:rsidRDefault="00D726A6" w:rsidP="00D726A6">
      <w:r w:rsidRPr="004951F1">
        <w:t>Sewing techniques are fundamental to the craft of upholstery, enabling professionals to assemble various fabric pieces into cohesive and aesthetically pleasing furniture covers. This module provides detailed learning content on essential sewing techniques, complete with practical examples to help learners refine their skills and apply them effectively in upholstery projects.</w:t>
      </w:r>
    </w:p>
    <w:p w:rsidR="00D726A6" w:rsidRPr="004951F1" w:rsidRDefault="00D726A6" w:rsidP="00D726A6"/>
    <w:p w:rsidR="00D726A6" w:rsidRPr="004951F1" w:rsidRDefault="00D726A6" w:rsidP="00D726A6">
      <w:r w:rsidRPr="004951F1">
        <w:t xml:space="preserve"> 1. Overview of Sewing Techniques in Upholstery</w:t>
      </w:r>
    </w:p>
    <w:p w:rsidR="00D726A6" w:rsidRPr="004951F1" w:rsidRDefault="00D726A6" w:rsidP="00D726A6"/>
    <w:p w:rsidR="00D726A6" w:rsidRPr="004951F1" w:rsidRDefault="00D726A6" w:rsidP="00D726A6">
      <w:r w:rsidRPr="004951F1">
        <w:t>Effective sewing techniques can greatly influence the final appearance and durability of upholstered furniture. Understanding various methods and when to use them is crucial:</w:t>
      </w:r>
    </w:p>
    <w:p w:rsidR="00D726A6" w:rsidRPr="004951F1" w:rsidRDefault="00D726A6" w:rsidP="00D726A6"/>
    <w:p w:rsidR="00D726A6" w:rsidRPr="004951F1" w:rsidRDefault="00D726A6" w:rsidP="00D726A6">
      <w:r w:rsidRPr="004951F1">
        <w:t>- Straight Stitching: The most basic and commonly used stitch in upholstery for joining two pieces of fabric. It provides a strong, straight seam and is typically performed with a heavy-duty sewing machine.</w:t>
      </w:r>
    </w:p>
    <w:p w:rsidR="00D726A6" w:rsidRPr="004951F1" w:rsidRDefault="00D726A6" w:rsidP="00D726A6"/>
    <w:p w:rsidR="00D726A6" w:rsidRPr="004951F1" w:rsidRDefault="00D726A6" w:rsidP="00D726A6">
      <w:r w:rsidRPr="004951F1">
        <w:t>- Sigsag Stitching: Used to finish fabric edges or to join stretchable materials. It prevents the edges from fraying and offers elasticity to the seam, making it ideal for materials like knitted fabrics.</w:t>
      </w:r>
    </w:p>
    <w:p w:rsidR="00D726A6" w:rsidRPr="004951F1" w:rsidRDefault="00D726A6" w:rsidP="00D726A6"/>
    <w:p w:rsidR="00D726A6" w:rsidRPr="004951F1" w:rsidRDefault="00D726A6" w:rsidP="00D726A6">
      <w:r w:rsidRPr="004951F1">
        <w:t>- Top Stitching: A decorative stitching technique applied on top of a seam primarily for aesthetic purposes but also to add strength to the seam. It is visible and should be done with precision to enhance the furniture’s look.</w:t>
      </w:r>
    </w:p>
    <w:p w:rsidR="00D726A6" w:rsidRPr="004951F1" w:rsidRDefault="00D726A6" w:rsidP="00D726A6"/>
    <w:p w:rsidR="00D726A6" w:rsidRPr="004951F1" w:rsidRDefault="00D726A6" w:rsidP="00D726A6">
      <w:r w:rsidRPr="004951F1">
        <w:t>- Blind Stitching: A method for creating seams that are virtually invisible on the face of the fabric. It is often used in areas where visible stitches may detract from the look of the furniture, such as on decorative pillows or fine upholstery.</w:t>
      </w:r>
    </w:p>
    <w:p w:rsidR="00D726A6" w:rsidRPr="004951F1" w:rsidRDefault="00D726A6" w:rsidP="00D726A6"/>
    <w:p w:rsidR="00D726A6" w:rsidRPr="004951F1" w:rsidRDefault="00D726A6" w:rsidP="00D726A6">
      <w:r w:rsidRPr="004951F1">
        <w:t>- Piping and Welting: Techniques that involve sewing a cord wrapped in fabric into the seams of cushions, pillows, or furniture edges to define the shape and add a decorative touch.</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eam Sewing Practice</w:t>
      </w:r>
    </w:p>
    <w:p w:rsidR="00D726A6" w:rsidRPr="004951F1" w:rsidRDefault="00D726A6" w:rsidP="00D726A6">
      <w:r w:rsidRPr="004951F1">
        <w:t>- Task: Learners use various types of fabric to practice straight, sigsag, and top stitching. They must focus on adjusting the tension and stitch length to suit different fabric types.</w:t>
      </w:r>
    </w:p>
    <w:p w:rsidR="00D726A6" w:rsidRPr="004951F1" w:rsidRDefault="00D726A6" w:rsidP="00D726A6">
      <w:r w:rsidRPr="004951F1">
        <w:t>- Objective: To gain proficiency in basic and decorative stitching techniques.</w:t>
      </w:r>
    </w:p>
    <w:p w:rsidR="00D726A6" w:rsidRPr="004951F1" w:rsidRDefault="00D726A6" w:rsidP="00D726A6">
      <w:r w:rsidRPr="004951F1">
        <w:t>- Example: Sewing a straight seam on heavyweight upholstery fabric and then applying a top stitch for added durability and style.</w:t>
      </w:r>
    </w:p>
    <w:p w:rsidR="00D726A6" w:rsidRPr="004951F1" w:rsidRDefault="00D726A6" w:rsidP="00D726A6"/>
    <w:p w:rsidR="00D726A6" w:rsidRPr="004951F1" w:rsidRDefault="00D726A6" w:rsidP="00D726A6">
      <w:r w:rsidRPr="004951F1">
        <w:t>Exercise 2: Piping and Blind Stitching Workshop</w:t>
      </w:r>
    </w:p>
    <w:p w:rsidR="00D726A6" w:rsidRPr="004951F1" w:rsidRDefault="00D726A6" w:rsidP="00D726A6">
      <w:r w:rsidRPr="004951F1">
        <w:t>- Task: Learners create piping and then sew it into a seam, followed by practicing blind stitching on a sample piece.</w:t>
      </w:r>
    </w:p>
    <w:p w:rsidR="00D726A6" w:rsidRPr="004951F1" w:rsidRDefault="00D726A6" w:rsidP="00D726A6">
      <w:r w:rsidRPr="004951F1">
        <w:t>- Objective: To master advanced sewing techniques that enhance the functionality and aesthetics of upholstered furniture.</w:t>
      </w:r>
    </w:p>
    <w:p w:rsidR="00D726A6" w:rsidRPr="004951F1" w:rsidRDefault="00D726A6" w:rsidP="00D726A6">
      <w:r w:rsidRPr="004951F1">
        <w:t>- Example: Making and sewing piping along the edges of a cushion cover, then completing a blind stitch to close the final seam invisibly.</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Field Trip to a Textile Factory: Arrange a visit to a textile factory where industrial sewing machines and techniques are used. This can provide insight into the professional handling of various fabrics and sewing methods.</w:t>
      </w:r>
    </w:p>
    <w:p w:rsidR="00D726A6" w:rsidRPr="004951F1" w:rsidRDefault="00D726A6" w:rsidP="00D726A6"/>
    <w:p w:rsidR="00D726A6" w:rsidRPr="004951F1" w:rsidRDefault="00D726A6" w:rsidP="00D726A6">
      <w:r w:rsidRPr="004951F1">
        <w:t>Project-Based Learning: Assign learners to design and sew a decorative throw pillow incorporating multiple sewing techniques learned in the module. They must use straight stitching, piping, and blind stitching, documenting each step and explaining their technique choic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echnique Proficiency: Accuracy and neatness in executing different stitches.</w:t>
      </w:r>
    </w:p>
    <w:p w:rsidR="00D726A6" w:rsidRPr="004951F1" w:rsidRDefault="00D726A6" w:rsidP="00D726A6">
      <w:r w:rsidRPr="004951F1">
        <w:t>- Quality of Finish: Overall look and durability of the seams, particularly how well the blind stitches and piping are integrated into the project.</w:t>
      </w:r>
    </w:p>
    <w:p w:rsidR="00D726A6" w:rsidRPr="004951F1" w:rsidRDefault="00D726A6" w:rsidP="00D726A6">
      <w:r w:rsidRPr="004951F1">
        <w:t>- Creative Application and Problem Solving: Effectiveness in choosing sewing techniques that enhance the design and functionality of the project.</w:t>
      </w:r>
    </w:p>
    <w:p w:rsidR="00D726A6" w:rsidRPr="004951F1" w:rsidRDefault="00D726A6" w:rsidP="00D726A6"/>
    <w:p w:rsidR="00D726A6" w:rsidRPr="004951F1" w:rsidRDefault="00D726A6" w:rsidP="00D726A6">
      <w:r w:rsidRPr="004951F1">
        <w:t>Through these educational activities, learners will develop a comprehensive understanding of sewing techniques crucial for high-quality upholstery work. They will enhance their ability to choose the appropriate stitching method based on material properties and design requirements, ensuring their upholstery projects are not only durable but also visually appealing.</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3: Faults and Maintenance</w:t>
      </w:r>
    </w:p>
    <w:p w:rsidR="00D726A6" w:rsidRPr="004951F1" w:rsidRDefault="00D726A6" w:rsidP="00D726A6"/>
    <w:p w:rsidR="00D726A6" w:rsidRPr="004951F1" w:rsidRDefault="00D726A6" w:rsidP="00D726A6">
      <w:r w:rsidRPr="004951F1">
        <w:t>In the field of upholstery, maintaining tools and equipment in optimal condition and quickly identifying and addressing faults are essential skills that enhance both productivity and product quality. This module provides in-depth learning content on how to manage faults and perform routine maintenance, complete with examples to help learners understand the practical implications.</w:t>
      </w:r>
    </w:p>
    <w:p w:rsidR="00D726A6" w:rsidRPr="004951F1" w:rsidRDefault="00D726A6" w:rsidP="00D726A6"/>
    <w:p w:rsidR="00D726A6" w:rsidRPr="004951F1" w:rsidRDefault="00D726A6" w:rsidP="00D726A6">
      <w:r w:rsidRPr="004951F1">
        <w:t xml:space="preserve"> 1. Overview of Fault Identification and Maintenance</w:t>
      </w:r>
    </w:p>
    <w:p w:rsidR="00D726A6" w:rsidRPr="004951F1" w:rsidRDefault="00D726A6" w:rsidP="00D726A6"/>
    <w:p w:rsidR="00D726A6" w:rsidRPr="004951F1" w:rsidRDefault="00D726A6" w:rsidP="00D726A6">
      <w:r w:rsidRPr="004951F1">
        <w:t>Regular maintenance of upholstery tools and equipment ensures their longevity and reliability. Understanding common faults and knowing how to fix them prevents delays and potential accidents:</w:t>
      </w:r>
    </w:p>
    <w:p w:rsidR="00D726A6" w:rsidRPr="004951F1" w:rsidRDefault="00D726A6" w:rsidP="00D726A6"/>
    <w:p w:rsidR="00D726A6" w:rsidRPr="004951F1" w:rsidRDefault="00D726A6" w:rsidP="00D726A6">
      <w:r w:rsidRPr="004951F1">
        <w:t>- Common Tool and Equipment Faults:</w:t>
      </w:r>
    </w:p>
    <w:p w:rsidR="00D726A6" w:rsidRPr="004951F1" w:rsidRDefault="00D726A6" w:rsidP="00D726A6">
      <w:r w:rsidRPr="004951F1">
        <w:t xml:space="preserve">  - Staple Gun Jams: Often caused by using incorrect staples or debris accumulation.</w:t>
      </w:r>
    </w:p>
    <w:p w:rsidR="00D726A6" w:rsidRPr="004951F1" w:rsidRDefault="00D726A6" w:rsidP="00D726A6">
      <w:r w:rsidRPr="004951F1">
        <w:t xml:space="preserve">  - Sewing Machine Issues: These can include thread bunching, inconsistent stitching, or needle breakage, often resulting from improper threading or incorrect tension settings.</w:t>
      </w:r>
    </w:p>
    <w:p w:rsidR="00D726A6" w:rsidRPr="004951F1" w:rsidRDefault="00D726A6" w:rsidP="00D726A6">
      <w:r w:rsidRPr="004951F1">
        <w:t xml:space="preserve">  - Dull Cutting Tools: Scissors or shears that become dull over time, making cutting difficult and imprecise.</w:t>
      </w:r>
    </w:p>
    <w:p w:rsidR="00D726A6" w:rsidRPr="004951F1" w:rsidRDefault="00D726A6" w:rsidP="00D726A6"/>
    <w:p w:rsidR="00D726A6" w:rsidRPr="004951F1" w:rsidRDefault="00D726A6" w:rsidP="00D726A6">
      <w:r w:rsidRPr="004951F1">
        <w:t>- Routine Maintenance Practices:</w:t>
      </w:r>
    </w:p>
    <w:p w:rsidR="00D726A6" w:rsidRPr="004951F1" w:rsidRDefault="00D726A6" w:rsidP="00D726A6">
      <w:r w:rsidRPr="004951F1">
        <w:t xml:space="preserve">  - Regular Cleaning: Removing dust, fabric fibers, and other debris from sewing machines, staple guns, and cutting tools.</w:t>
      </w:r>
    </w:p>
    <w:p w:rsidR="00D726A6" w:rsidRPr="004951F1" w:rsidRDefault="00D726A6" w:rsidP="00D726A6">
      <w:r w:rsidRPr="004951F1">
        <w:t xml:space="preserve">  - Lubrication: Applying appropriate lubricants to moving parts to ensure smooth operation.</w:t>
      </w:r>
    </w:p>
    <w:p w:rsidR="00D726A6" w:rsidRPr="004951F1" w:rsidRDefault="00D726A6" w:rsidP="00D726A6">
      <w:r w:rsidRPr="004951F1">
        <w:t xml:space="preserve">  - Sharpening: Using sharpening stones or tools to maintain the edge of cutting instrumen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Fault Identification and Repair</w:t>
      </w:r>
    </w:p>
    <w:p w:rsidR="00D726A6" w:rsidRPr="004951F1" w:rsidRDefault="00D726A6" w:rsidP="00D726A6">
      <w:r w:rsidRPr="004951F1">
        <w:t>- Task: Learners are presented with various upholstery tools that have been intentionally set up with common faults. They must identify the fault, diagnose the cause, and perform the necessary repair or adjustment.</w:t>
      </w:r>
    </w:p>
    <w:p w:rsidR="00D726A6" w:rsidRPr="004951F1" w:rsidRDefault="00D726A6" w:rsidP="00D726A6">
      <w:r w:rsidRPr="004951F1">
        <w:t>- Objective: To develop the ability to quickly and accurately fix common tool issues.</w:t>
      </w:r>
    </w:p>
    <w:p w:rsidR="00D726A6" w:rsidRPr="004951F1" w:rsidRDefault="00D726A6" w:rsidP="00D726A6">
      <w:r w:rsidRPr="004951F1">
        <w:t>- Example: A sewing machine that is skipping stitches. Learners would check threading, needle condition, and tension settings, making adjustments as necessary.</w:t>
      </w:r>
    </w:p>
    <w:p w:rsidR="00D726A6" w:rsidRPr="004951F1" w:rsidRDefault="00D726A6" w:rsidP="00D726A6"/>
    <w:p w:rsidR="00D726A6" w:rsidRPr="004951F1" w:rsidRDefault="00D726A6" w:rsidP="00D726A6">
      <w:r w:rsidRPr="004951F1">
        <w:t>Exercise 2: Routine Maintenance Workshop</w:t>
      </w:r>
    </w:p>
    <w:p w:rsidR="00D726A6" w:rsidRPr="004951F1" w:rsidRDefault="00D726A6" w:rsidP="00D726A6">
      <w:r w:rsidRPr="004951F1">
        <w:lastRenderedPageBreak/>
        <w:t>- Task: Conduct a hands-on maintenance session where learners perform cleaning, lubrication, and sharpening on a set of upholstery tools.</w:t>
      </w:r>
    </w:p>
    <w:p w:rsidR="00D726A6" w:rsidRPr="004951F1" w:rsidRDefault="00D726A6" w:rsidP="00D726A6">
      <w:r w:rsidRPr="004951F1">
        <w:t>- Objective: To instill regular maintenance habits that prolong tool life and enhance performance.</w:t>
      </w:r>
    </w:p>
    <w:p w:rsidR="00D726A6" w:rsidRPr="004951F1" w:rsidRDefault="00D726A6" w:rsidP="00D726A6">
      <w:r w:rsidRPr="004951F1">
        <w:t>- Example: Demonstrating how to clean and oil a sewing machine and how to sharpen shears using a sharpening ston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intenance Schedule Creation: Learners create a maintenance schedule for the upholstery workshop that includes daily, weekly, and monthly tasks to ensure all tools and equipment are kept in optimal condition.</w:t>
      </w:r>
    </w:p>
    <w:p w:rsidR="00D726A6" w:rsidRPr="004951F1" w:rsidRDefault="00D726A6" w:rsidP="00D726A6"/>
    <w:p w:rsidR="00D726A6" w:rsidRPr="004951F1" w:rsidRDefault="00D726A6" w:rsidP="00D726A6">
      <w:r w:rsidRPr="004951F1">
        <w:t>Field Experience: Arrange for learners to spend a day with a maintenance technician specialising in upholstery equipment. They can observe advanced diagnostic and repair techniques that are crucial for maintaining industrial-grade machinery.</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Fault Identification Accuracy: Effectiveness in identifying and correctly diagnosing tool faults.</w:t>
      </w:r>
    </w:p>
    <w:p w:rsidR="00D726A6" w:rsidRPr="004951F1" w:rsidRDefault="00D726A6" w:rsidP="00D726A6">
      <w:r w:rsidRPr="004951F1">
        <w:t>- Maintenance Skill Proficiency: Quality of maintenance performed, including thoroughness of cleaning, correctness of lubrication, and precision in sharpening.</w:t>
      </w:r>
    </w:p>
    <w:p w:rsidR="00D726A6" w:rsidRPr="004951F1" w:rsidRDefault="00D726A6" w:rsidP="00D726A6">
      <w:r w:rsidRPr="004951F1">
        <w:t>- Application of Knowledge: Ability to apply maintenance skills in a real-world setting, ensuring tools and equipment function reliably and efficiently.</w:t>
      </w:r>
    </w:p>
    <w:p w:rsidR="00D726A6" w:rsidRPr="004951F1" w:rsidRDefault="00D726A6" w:rsidP="00D726A6"/>
    <w:p w:rsidR="00D726A6" w:rsidRPr="004951F1" w:rsidRDefault="00D726A6" w:rsidP="00D726A6">
      <w:r w:rsidRPr="004951F1">
        <w:t>Through engaging with these educational activities, learners will gain essential skills in managing the upkeep of their tools and rectifying common faults, ensuring they can maintain a high standard of workmanship in their upholstery projects. This knowledge is crucial not only for personal productivity but also for safety and longevity in the upholstery profession.</w:t>
      </w:r>
    </w:p>
    <w:p w:rsidR="00D726A6" w:rsidRDefault="00D726A6" w:rsidP="00D726A6">
      <w:pPr>
        <w:spacing w:before="0" w:after="160" w:line="259" w:lineRule="auto"/>
        <w:jc w:val="left"/>
        <w:rPr>
          <w:rFonts w:ascii="Century Gothic" w:hAnsi="Century Gothic" w:cs="Arial"/>
          <w:b/>
          <w:bCs/>
          <w:sz w:val="36"/>
          <w:szCs w:val="28"/>
          <w:lang w:val="en-ZA"/>
        </w:rPr>
      </w:pPr>
    </w:p>
    <w:p w:rsidR="00D726A6" w:rsidRDefault="00D726A6">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29" w:name="_Toc196241625"/>
      <w:r w:rsidRPr="00A362A0">
        <w:rPr>
          <w:rFonts w:ascii="Century Gothic" w:hAnsi="Century Gothic" w:cs="Arial"/>
          <w:bCs/>
          <w:i w:val="0"/>
          <w:lang w:val="en-ZA"/>
        </w:rPr>
        <w:lastRenderedPageBreak/>
        <w:t>GUIDELINES</w:t>
      </w:r>
      <w:bookmarkEnd w:id="2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7: Identify, prepare and safely apply hand tools and equipment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Upholstery Workshop Readiness at Custom Comfort Furni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manager at Custom Comfort Furniture, responsible for ensuring that the upholstery section is fully equipped and operational for an upcoming large order of custom sofas and chairs. This involves checking the availability and condition of all necessary hand tools, ensuring that specific needles for blind stitching are stocked, and verifying that all tools are safe and effective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7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preparing for a busy week at the upholstery workshop. How do you ensure that all hand tools used for attaching specified covers to frames are available and ready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nventory Check: Conduct a thorough inventory of all hand tools against the list required for the upcoming projects. Ensure tools like staple guns, tack hammers, and trimming knives are accounted f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ool Inspection: Inspect each tool for proper functioning. Check staple guns for smooth operation and hammers for secure hea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adiness Report: Create a readiness report detailing the availability and condition of each tool, noting any missing items or issues found during the inspec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7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lind stitching is a critical technique for your upcoming project. How do you verify that the right needles for blind stitching are availabl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pecification Review: Review the project specifications to determine the type and sise of needles required for blind stitch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Needle Inventory: Check the existing stock of needles against the specifications. Ensure there is an adequate supply of each type and sise need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rder Placement: If shortages are identified, place orders for the necessary needles well in advance to ensure timely delivery before project commence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7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check and test hand tools and equipment for defects, sharpness, and safety, and outline the steps to rectify any problems foun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efect Testing: Systematically test each hand tool and piece of equipment. Check cutting tools for sharpness using standard testing materials. Operate staple guns and other mechanical tools to ensure they function smoothly without jamm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afety Inspection: Examine all safety features, such as guards on cutting tools and safety locks on staple guns, to ensure they are operation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aintenance and Repair: Perform routine maintenance such as cleaning and lubricating moving parts. Arrange for the repair or replacement of any tools that fail testing or show excessive wea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and Compliance: Document all inspections, tests, and maintenance actions taken. Update inventory and maintenance logs to reflect current tool status and compliance with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sz w:val="22"/>
          <w:szCs w:val="22"/>
          <w:lang w:val="en-ZA"/>
        </w:rPr>
        <w:t xml:space="preserve"> </w:t>
      </w: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79"/>
        <w:gridCol w:w="2925"/>
        <w:gridCol w:w="2713"/>
        <w:gridCol w:w="3163"/>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Availability of Tools and Need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ll required tools and needles are available, with extras on hand for emergency nee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 tools and needles are available; minor shortages that do not impact project star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gnificant shortages of tools and needles, potentially delaying project commenceme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dition and Safety of Tool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in excellent condition, well-maintained, and all safety features are functional.</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generally in good condition; minor maintenance issues noted but not critical.</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poorly maintained, with safety features non-functional or missing, posing risk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lastRenderedPageBreak/>
              <w:t>Effectiveness of Maintenance Ac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actions are timely, effectively restoring tools to optimal condition, ensuring project readin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is performed but with some delays; most tools restored to functional condi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effective maintenance actions, with continued tool malfunctions or safety hasards unresolved.</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is case study encourages learners to understand and apply comprehensive tool and equipment management practices, ensuring that they are prepared to deliver high-quality upholstery work efficiently and safely.</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2E71DC" w:rsidRDefault="002E71DC">
      <w:pPr>
        <w:spacing w:before="0" w:after="160" w:line="259" w:lineRule="auto"/>
        <w:jc w:val="left"/>
        <w:rPr>
          <w:rFonts w:ascii="Century Gothic" w:hAnsi="Century Gothic"/>
          <w:lang w:val="en-ZA"/>
        </w:rPr>
      </w:pPr>
    </w:p>
    <w:p w:rsidR="004234B7" w:rsidRPr="00A362A0" w:rsidRDefault="0089128B" w:rsidP="004234B7">
      <w:pPr>
        <w:rPr>
          <w:rFonts w:ascii="Century Gothic" w:hAnsi="Century Gothic"/>
          <w:lang w:val="en-ZA"/>
        </w:rPr>
      </w:pPr>
      <w:r w:rsidRPr="0089128B">
        <w:rPr>
          <w:rFonts w:ascii="Century Gothic" w:hAnsi="Century Gothic"/>
          <w:b/>
          <w:sz w:val="36"/>
          <w:szCs w:val="28"/>
          <w:lang w:val="en-ZA"/>
        </w:rPr>
        <w:lastRenderedPageBreak/>
        <w:t>PM-02-PS08: Identify, prepare and safely operate pneumatic tools for fitting covers to frames</w:t>
      </w:r>
    </w:p>
    <w:p w:rsidR="0089128B" w:rsidRDefault="0089128B" w:rsidP="004234B7">
      <w:pPr>
        <w:rPr>
          <w:rFonts w:ascii="Century Gothic" w:hAnsi="Century Gothic"/>
          <w:b/>
          <w:sz w:val="22"/>
          <w:szCs w:val="22"/>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2E71DC" w:rsidRDefault="0089128B" w:rsidP="004234B7">
      <w:pPr>
        <w:rPr>
          <w:rFonts w:ascii="Century Gothic" w:hAnsi="Century Gothic"/>
          <w:sz w:val="22"/>
          <w:szCs w:val="22"/>
          <w:lang w:val="en-ZA"/>
        </w:rPr>
      </w:pP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1 Interpret specifications and identify the size and type of pneumatic tools required</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2 Identify and match the nails and staples to the correct pneumatic too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3 Identify the parts of the tools, disassemble and assemble an air stapler and air gun, load the nails and staples into the correct power and pneumatic too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4 Identify and check safety devices</w:t>
      </w:r>
    </w:p>
    <w:p w:rsidR="004234B7"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5 Operate the tools according to standard operating procedure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6 Conduct minor maintenance by cleaning the magazine with a brush or compressed air, lubricate the catch mechanism with a drop of oil at specified interva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7 Store the tools</w:t>
      </w:r>
    </w:p>
    <w:p w:rsidR="0089128B" w:rsidRDefault="0089128B" w:rsidP="004234B7">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1 Compressed air and optimum air pressure required for various pneumatic tools</w:t>
      </w:r>
    </w:p>
    <w:p w:rsidR="0089128B"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2 Consumables</w:t>
      </w:r>
    </w:p>
    <w:p w:rsidR="004234B7"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3 Pneumatic tool maintenance</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1 The power and pneumatic staple and nailing guns are identified, checked, and tested to be fit for purpose</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2 Consumables for the power and pneumatic tools are identified, matched with and loaded into the correct power and pneumatic tools</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3 Tools are cleaned and minor maintenance conducted by cleaning the magazines and other moveable parts with a brush or compressed air, lubricating parts and catch mechanisms and checking their power supply lines and mechanisms for worn and broken airlines and connections.</w:t>
      </w:r>
    </w:p>
    <w:p w:rsidR="004234B7" w:rsidRPr="00244BD8"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804 Tools are stored as per requirements</w:t>
      </w:r>
      <w:r w:rsidR="004234B7" w:rsidRPr="00244BD8">
        <w:rPr>
          <w:rFonts w:ascii="Century Gothic" w:hAnsi="Century Gothic"/>
          <w:sz w:val="22"/>
          <w:lang w:val="en-ZA"/>
        </w:rPr>
        <w:br w:type="page"/>
      </w:r>
    </w:p>
    <w:p w:rsidR="00D726A6" w:rsidRPr="004951F1" w:rsidRDefault="00D726A6" w:rsidP="00D726A6">
      <w:r>
        <w:rPr>
          <w:rFonts w:ascii="Century Gothic" w:hAnsi="Century Gothic" w:cs="Arial"/>
          <w:bCs/>
          <w:i/>
          <w:lang w:val="en-ZA"/>
        </w:rPr>
        <w:lastRenderedPageBreak/>
        <w:br w:type="page"/>
      </w:r>
      <w:r w:rsidRPr="004951F1">
        <w:lastRenderedPageBreak/>
        <w:t>Introduction to PM-02-PS08: Identify, Prepare and Safely Operate Pneumatic Tools for Fitting Covers to Frames</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dynamic field of upholstery, the use of pneumatic tools such as staple guns and nail (tacking) guns represents a significant advancement in efficiency and precision. PM-02-PS08 is meticulously designed to equip learners with the necessary skills to handle these powerful tools effectively and safely. This module not only focuses on the operation of these tools but also on their selection, maintenance, and storage, ensuring comprehensive training that prepares learners for professional upholstery work.</w:t>
      </w:r>
    </w:p>
    <w:p w:rsidR="00D726A6" w:rsidRPr="004951F1" w:rsidRDefault="00D726A6" w:rsidP="00D726A6"/>
    <w:p w:rsidR="00D726A6" w:rsidRPr="004951F1" w:rsidRDefault="00D726A6" w:rsidP="00D726A6">
      <w:r w:rsidRPr="004951F1">
        <w:t>Learners will be provided with technical drawings, written instructions, and actual samples of upholstered furniture to practice on. This hands-on approach is crucial for developing a deep understanding of how pneumatic tools can enhance the upholstery process by providing faster and more consistent results than traditional hand tools.</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detailed instruction and practical exercises, learners will:</w:t>
      </w:r>
    </w:p>
    <w:p w:rsidR="00D726A6" w:rsidRPr="004951F1" w:rsidRDefault="00D726A6" w:rsidP="00D726A6"/>
    <w:p w:rsidR="00D726A6" w:rsidRPr="004951F1" w:rsidRDefault="00D726A6" w:rsidP="00D726A6">
      <w:r w:rsidRPr="004951F1">
        <w:t>- PA0801: Interpret Specifications and Identify Pneumatic Tools Required</w:t>
      </w:r>
    </w:p>
    <w:p w:rsidR="00D726A6" w:rsidRPr="004951F1" w:rsidRDefault="00D726A6" w:rsidP="00D726A6">
      <w:r w:rsidRPr="004951F1">
        <w:t xml:space="preserve">  - Learners will analyse project specifications to determine the appropriate sise and type of pneumatic tools needed for various upholstery tasks.</w:t>
      </w:r>
    </w:p>
    <w:p w:rsidR="00D726A6" w:rsidRPr="004951F1" w:rsidRDefault="00D726A6" w:rsidP="00D726A6"/>
    <w:p w:rsidR="00D726A6" w:rsidRPr="004951F1" w:rsidRDefault="00D726A6" w:rsidP="00D726A6">
      <w:r w:rsidRPr="004951F1">
        <w:t>- PA0802: Match Nails and Staples to the Correct Pneumatic Tools</w:t>
      </w:r>
    </w:p>
    <w:p w:rsidR="00D726A6" w:rsidRPr="004951F1" w:rsidRDefault="00D726A6" w:rsidP="00D726A6">
      <w:r w:rsidRPr="004951F1">
        <w:t xml:space="preserve">  - This objective involves selecting the correct fasteners—nails or staples—for the chosen tools, ensuring compatibility and optimal performance.</w:t>
      </w:r>
    </w:p>
    <w:p w:rsidR="00D726A6" w:rsidRPr="004951F1" w:rsidRDefault="00D726A6" w:rsidP="00D726A6"/>
    <w:p w:rsidR="00D726A6" w:rsidRPr="004951F1" w:rsidRDefault="00D726A6" w:rsidP="00D726A6">
      <w:r w:rsidRPr="004951F1">
        <w:t>- PA0803: Tool Management</w:t>
      </w:r>
    </w:p>
    <w:p w:rsidR="00D726A6" w:rsidRPr="004951F1" w:rsidRDefault="00D726A6" w:rsidP="00D726A6">
      <w:r w:rsidRPr="004951F1">
        <w:t xml:space="preserve">  - Learners will identify the parts of pneumatic staple guns and nail guns, learn to assemble and disassemble these tools, and practice loading them with the correct nails and staples.</w:t>
      </w:r>
    </w:p>
    <w:p w:rsidR="00D726A6" w:rsidRPr="004951F1" w:rsidRDefault="00D726A6" w:rsidP="00D726A6"/>
    <w:p w:rsidR="00D726A6" w:rsidRPr="004951F1" w:rsidRDefault="00D726A6" w:rsidP="00D726A6">
      <w:r w:rsidRPr="004951F1">
        <w:t>- PA0804: Safety Device Checks</w:t>
      </w:r>
    </w:p>
    <w:p w:rsidR="00D726A6" w:rsidRPr="004951F1" w:rsidRDefault="00D726A6" w:rsidP="00D726A6">
      <w:r w:rsidRPr="004951F1">
        <w:t xml:space="preserve">  - Focuses on identifying and checking the safety devices on pneumatic tools to prevent accidents and ensure safe operation.</w:t>
      </w:r>
    </w:p>
    <w:p w:rsidR="00D726A6" w:rsidRPr="004951F1" w:rsidRDefault="00D726A6" w:rsidP="00D726A6"/>
    <w:p w:rsidR="00D726A6" w:rsidRPr="004951F1" w:rsidRDefault="00D726A6" w:rsidP="00D726A6">
      <w:r w:rsidRPr="004951F1">
        <w:t>- PA0805: Operation According to Standard Procedures</w:t>
      </w:r>
    </w:p>
    <w:p w:rsidR="00D726A6" w:rsidRPr="004951F1" w:rsidRDefault="00D726A6" w:rsidP="00D726A6">
      <w:r w:rsidRPr="004951F1">
        <w:lastRenderedPageBreak/>
        <w:t xml:space="preserve">  - Instructs learners on how to operate pneumatic tools following standard operating procedures to maximise efficiency and safety.</w:t>
      </w:r>
    </w:p>
    <w:p w:rsidR="00D726A6" w:rsidRPr="004951F1" w:rsidRDefault="00D726A6" w:rsidP="00D726A6"/>
    <w:p w:rsidR="00D726A6" w:rsidRPr="004951F1" w:rsidRDefault="00D726A6" w:rsidP="00D726A6">
      <w:r w:rsidRPr="004951F1">
        <w:t>- PA0806: Minor Maintenance</w:t>
      </w:r>
    </w:p>
    <w:p w:rsidR="00D726A6" w:rsidRPr="004951F1" w:rsidRDefault="00D726A6" w:rsidP="00D726A6">
      <w:r w:rsidRPr="004951F1">
        <w:t xml:space="preserve">  - Teaches learners how to conduct routine maintenance, such as cleaning the magasine with a brush or compressed air and lubricating the catch mechanism at specified intervals to maintain tool performance.</w:t>
      </w:r>
    </w:p>
    <w:p w:rsidR="00D726A6" w:rsidRPr="004951F1" w:rsidRDefault="00D726A6" w:rsidP="00D726A6"/>
    <w:p w:rsidR="00D726A6" w:rsidRPr="004951F1" w:rsidRDefault="00D726A6" w:rsidP="00D726A6">
      <w:r w:rsidRPr="004951F1">
        <w:t>- PA0807: Tool Storage</w:t>
      </w:r>
    </w:p>
    <w:p w:rsidR="00D726A6" w:rsidRPr="004951F1" w:rsidRDefault="00D726A6" w:rsidP="00D726A6">
      <w:r w:rsidRPr="004951F1">
        <w:t xml:space="preserve">  - Covers the best practices for storing pneumatic tools to prevent damage and prolong their lif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This module will incorporate both theoretical learning in a classroom setting and practical application in a workshop environment. Learners will engage directly with pneumatic tools, applying their knowledge in real-time to upholster furniture. This direct experience is vital for understanding the operational nuances of these tools and fostering respect for their power and potential hasards.</w:t>
      </w:r>
    </w:p>
    <w:p w:rsidR="00D726A6" w:rsidRPr="004951F1" w:rsidRDefault="00D726A6" w:rsidP="00D726A6"/>
    <w:p w:rsidR="00D726A6" w:rsidRPr="004951F1" w:rsidRDefault="00D726A6" w:rsidP="00D726A6">
      <w:r w:rsidRPr="004951F1">
        <w:t>The mastery of pneumatic tools in upholstery not only increases productivity but also enhances the overall quality of the work. This module prepares learners to integrate these tools into their skillset effectively, ensuring they are capable and confident in their us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1: Interpret Specifications and Identify the Sise and Type of Pneumatic Tools Required</w:t>
      </w:r>
    </w:p>
    <w:p w:rsidR="00D726A6" w:rsidRPr="004951F1" w:rsidRDefault="00D726A6" w:rsidP="00D726A6"/>
    <w:p w:rsidR="00D726A6" w:rsidRPr="004951F1" w:rsidRDefault="00D726A6" w:rsidP="00D726A6">
      <w:r w:rsidRPr="004951F1">
        <w:t>Accurately interpreting specifications and identifying the correct pneumatic tools for upholstery projects are crucial skills that can significantly impact the efficiency and quality of work. This module provides detailed learning content on how to read and understand project specifications, and select the appropriate pneumatic tools based on those specifications, complete with practical examples.</w:t>
      </w:r>
    </w:p>
    <w:p w:rsidR="00D726A6" w:rsidRPr="004951F1" w:rsidRDefault="00D726A6" w:rsidP="00D726A6"/>
    <w:p w:rsidR="00D726A6" w:rsidRPr="004951F1" w:rsidRDefault="00D726A6" w:rsidP="00D726A6">
      <w:r w:rsidRPr="004951F1">
        <w:t xml:space="preserve"> 1. Understanding Project Specifications</w:t>
      </w:r>
    </w:p>
    <w:p w:rsidR="00D726A6" w:rsidRPr="004951F1" w:rsidRDefault="00D726A6" w:rsidP="00D726A6"/>
    <w:p w:rsidR="00D726A6" w:rsidRPr="004951F1" w:rsidRDefault="00D726A6" w:rsidP="00D726A6">
      <w:r w:rsidRPr="004951F1">
        <w:t>The ability to interpret detailed project specifications is essential for selecting the right pneumatic tools. Specifications typically include:</w:t>
      </w:r>
    </w:p>
    <w:p w:rsidR="00D726A6" w:rsidRPr="004951F1" w:rsidRDefault="00D726A6" w:rsidP="00D726A6"/>
    <w:p w:rsidR="00D726A6" w:rsidRPr="004951F1" w:rsidRDefault="00D726A6" w:rsidP="00D726A6">
      <w:r w:rsidRPr="004951F1">
        <w:t>- Material Type: The type of fabric or leather and the frame material (wood, metal) often dictates the type of pneumatic tool required.</w:t>
      </w:r>
    </w:p>
    <w:p w:rsidR="00D726A6" w:rsidRPr="004951F1" w:rsidRDefault="00D726A6" w:rsidP="00D726A6">
      <w:r w:rsidRPr="004951F1">
        <w:t>- Thickness and Hardness: These factors influence the sise and power of the tool needed to effectively penetrate the materials without causing damage.</w:t>
      </w:r>
    </w:p>
    <w:p w:rsidR="00D726A6" w:rsidRPr="004951F1" w:rsidRDefault="00D726A6" w:rsidP="00D726A6">
      <w:r w:rsidRPr="004951F1">
        <w:t>- Project Scale: Larger projects might require more robust tools that can handle extended use without overheating or wear.</w:t>
      </w:r>
    </w:p>
    <w:p w:rsidR="00D726A6" w:rsidRPr="004951F1" w:rsidRDefault="00D726A6" w:rsidP="00D726A6"/>
    <w:p w:rsidR="00D726A6" w:rsidRPr="004951F1" w:rsidRDefault="00D726A6" w:rsidP="00D726A6">
      <w:r w:rsidRPr="004951F1">
        <w:t xml:space="preserve"> 2. Pneumatic Tool Types</w:t>
      </w:r>
    </w:p>
    <w:p w:rsidR="00D726A6" w:rsidRPr="004951F1" w:rsidRDefault="00D726A6" w:rsidP="00D726A6"/>
    <w:p w:rsidR="00D726A6" w:rsidRPr="004951F1" w:rsidRDefault="00D726A6" w:rsidP="00D726A6">
      <w:r w:rsidRPr="004951F1">
        <w:t>Different types of pneumatic tools are suited for various tasks in upholstery:</w:t>
      </w:r>
    </w:p>
    <w:p w:rsidR="00D726A6" w:rsidRPr="004951F1" w:rsidRDefault="00D726A6" w:rsidP="00D726A6"/>
    <w:p w:rsidR="00D726A6" w:rsidRPr="004951F1" w:rsidRDefault="00D726A6" w:rsidP="00D726A6">
      <w:r w:rsidRPr="004951F1">
        <w:t>- Pneumatic Staple Guns: Used for fastening fabric to frames, available in various sises and gauges. The choice depends on the thickness of the material and the density of the frame.</w:t>
      </w:r>
    </w:p>
    <w:p w:rsidR="00D726A6" w:rsidRPr="004951F1" w:rsidRDefault="00D726A6" w:rsidP="00D726A6">
      <w:r w:rsidRPr="004951F1">
        <w:t>- Pneumatic Nail Guns (Tacking Guns): Used for attaching heavier materials or where more hold strength is required. Nail sise and gun power vary based on application needs.</w:t>
      </w:r>
    </w:p>
    <w:p w:rsidR="00D726A6" w:rsidRPr="004951F1" w:rsidRDefault="00D726A6" w:rsidP="00D726A6">
      <w:r w:rsidRPr="004951F1">
        <w:t>- Specialty Pneumatic Tools: Some tasks may require tools with unique capabilities, such as angle nailers for tight spaces.</w:t>
      </w:r>
    </w:p>
    <w:p w:rsidR="00D726A6" w:rsidRPr="004951F1" w:rsidRDefault="00D726A6" w:rsidP="00D726A6"/>
    <w:p w:rsidR="00D726A6" w:rsidRPr="004951F1" w:rsidRDefault="00D726A6" w:rsidP="00D726A6">
      <w:r w:rsidRPr="004951F1">
        <w:t xml:space="preserve"> 3. Practical Exercises</w:t>
      </w:r>
    </w:p>
    <w:p w:rsidR="00D726A6" w:rsidRPr="004951F1" w:rsidRDefault="00D726A6" w:rsidP="00D726A6"/>
    <w:p w:rsidR="00D726A6" w:rsidRPr="004951F1" w:rsidRDefault="00D726A6" w:rsidP="00D726A6">
      <w:r w:rsidRPr="004951F1">
        <w:t>Exercise 1: Specification Analysis</w:t>
      </w:r>
    </w:p>
    <w:p w:rsidR="00D726A6" w:rsidRPr="004951F1" w:rsidRDefault="00D726A6" w:rsidP="00D726A6">
      <w:r w:rsidRPr="004951F1">
        <w:t>- Task: Learners are given specifications for three different upholstery projects: a delicate antique chair, a large commercial sofa, and a series of dining room chairs. They must determine which pneumatic tools are appropriate for each project.</w:t>
      </w:r>
    </w:p>
    <w:p w:rsidR="00D726A6" w:rsidRPr="004951F1" w:rsidRDefault="00D726A6" w:rsidP="00D726A6">
      <w:r w:rsidRPr="004951F1">
        <w:lastRenderedPageBreak/>
        <w:t>- Objective: To practice interpreting specifications and making informed decisions on tool selection.</w:t>
      </w:r>
    </w:p>
    <w:p w:rsidR="00D726A6" w:rsidRPr="004951F1" w:rsidRDefault="00D726A6" w:rsidP="00D726A6">
      <w:r w:rsidRPr="004951F1">
        <w:t>- Example: For the antique chair, a light-duty pneumatic staple gun with fine staples is chosen to avoid damaging the fragile frame. For the commercial sofa, a heavy-duty staple gun capable of handling thicker fabrics and denser foam is selected.</w:t>
      </w:r>
    </w:p>
    <w:p w:rsidR="00D726A6" w:rsidRPr="004951F1" w:rsidRDefault="00D726A6" w:rsidP="00D726A6"/>
    <w:p w:rsidR="00D726A6" w:rsidRPr="004951F1" w:rsidRDefault="00D726A6" w:rsidP="00D726A6">
      <w:r w:rsidRPr="004951F1">
        <w:t>Exercise 2: Tool Matching Simulation</w:t>
      </w:r>
    </w:p>
    <w:p w:rsidR="00D726A6" w:rsidRPr="004951F1" w:rsidRDefault="00D726A6" w:rsidP="00D726A6">
      <w:r w:rsidRPr="004951F1">
        <w:t>- Task: Learners use a provided tool catalog to match tools to a list of project specifications. They must consider factors such as tool sise, staple/nail sise, and material hardness.</w:t>
      </w:r>
    </w:p>
    <w:p w:rsidR="00D726A6" w:rsidRPr="004951F1" w:rsidRDefault="00D726A6" w:rsidP="00D726A6">
      <w:r w:rsidRPr="004951F1">
        <w:t>- Objective: To enhance familiarity with the types of pneumatic tools available and their specific uses.</w:t>
      </w:r>
    </w:p>
    <w:p w:rsidR="00D726A6" w:rsidRPr="004951F1" w:rsidRDefault="00D726A6" w:rsidP="00D726A6">
      <w:r w:rsidRPr="004951F1">
        <w:t>- Example: Matching a medium-duty pneumatic tacking gun with 1-inch nails for dining chairs that require secure fastening of a heavier fabric over a hardwood frame.</w:t>
      </w:r>
    </w:p>
    <w:p w:rsidR="00D726A6" w:rsidRPr="004951F1" w:rsidRDefault="00D726A6" w:rsidP="00D726A6"/>
    <w:p w:rsidR="00D726A6" w:rsidRPr="004951F1" w:rsidRDefault="00D726A6" w:rsidP="00D726A6">
      <w:r w:rsidRPr="004951F1">
        <w:t xml:space="preserve"> 4. Real-World Application</w:t>
      </w:r>
    </w:p>
    <w:p w:rsidR="00D726A6" w:rsidRPr="004951F1" w:rsidRDefault="00D726A6" w:rsidP="00D726A6"/>
    <w:p w:rsidR="00D726A6" w:rsidRPr="004951F1" w:rsidRDefault="00D726A6" w:rsidP="00D726A6">
      <w:r w:rsidRPr="004951F1">
        <w:t>Tool Selection Workshop: Conduct a workshop where learners can physically handle different pneumatic tools, observe their operation, and discuss their applications with an experienced upholsterer.</w:t>
      </w:r>
    </w:p>
    <w:p w:rsidR="00D726A6" w:rsidRPr="004951F1" w:rsidRDefault="00D726A6" w:rsidP="00D726A6"/>
    <w:p w:rsidR="00D726A6" w:rsidRPr="004951F1" w:rsidRDefault="00D726A6" w:rsidP="00D726A6">
      <w:r w:rsidRPr="004951F1">
        <w:t>Project-Based Learning: Assign a project where learners must choose and use pneumatic tools to complete an upholstery task. They should justify their tool choices based on the project specifications and document their process.</w:t>
      </w:r>
    </w:p>
    <w:p w:rsidR="00D726A6" w:rsidRPr="004951F1" w:rsidRDefault="00D726A6" w:rsidP="00D726A6"/>
    <w:p w:rsidR="00D726A6" w:rsidRPr="004951F1" w:rsidRDefault="00D726A6" w:rsidP="00D726A6">
      <w:r w:rsidRPr="004951F1">
        <w:t xml:space="preserve"> 5.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Selection: How well learners select appropriate tools based on specifications.</w:t>
      </w:r>
    </w:p>
    <w:p w:rsidR="00D726A6" w:rsidRPr="004951F1" w:rsidRDefault="00D726A6" w:rsidP="00D726A6">
      <w:r w:rsidRPr="004951F1">
        <w:t>- Understanding of Specifications: Learners' ability to interpret and apply information from specifications.</w:t>
      </w:r>
    </w:p>
    <w:p w:rsidR="00D726A6" w:rsidRPr="004951F1" w:rsidRDefault="00D726A6" w:rsidP="00D726A6">
      <w:r w:rsidRPr="004951F1">
        <w:t>- Practical Skill Application: Effectiveness and appropriateness of tool use in the project-based learning exercise.</w:t>
      </w:r>
    </w:p>
    <w:p w:rsidR="00D726A6" w:rsidRPr="004951F1" w:rsidRDefault="00D726A6" w:rsidP="00D726A6"/>
    <w:p w:rsidR="00D726A6" w:rsidRPr="004951F1" w:rsidRDefault="00D726A6" w:rsidP="00D726A6">
      <w:r w:rsidRPr="004951F1">
        <w:t>Through engaging with these activities, learners will develop a comprehensive understanding of how to interpret specifications and select suitable pneumatic tools, enhancing their efficiency and effectiveness in upholstery projects. This skill set is essential for professional upholstery work, ensuring high-quality results that meet or exceed project requiremen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2: Identify and Match Nails and Staples to the Correct Pneumatic Tools</w:t>
      </w:r>
    </w:p>
    <w:p w:rsidR="00D726A6" w:rsidRPr="004951F1" w:rsidRDefault="00D726A6" w:rsidP="00D726A6"/>
    <w:p w:rsidR="00D726A6" w:rsidRPr="004951F1" w:rsidRDefault="00D726A6" w:rsidP="00D726A6">
      <w:r w:rsidRPr="004951F1">
        <w:t>Properly matching nails and staples to their respective pneumatic tools is crucial for achieving optimal results in upholstery projects. This module provides learners with the knowledge and skills necessary to make informed choices about fasteners, ensuring they are compatible with the tools and suitable for the materials and tasks at hand.</w:t>
      </w:r>
    </w:p>
    <w:p w:rsidR="00D726A6" w:rsidRPr="004951F1" w:rsidRDefault="00D726A6" w:rsidP="00D726A6"/>
    <w:p w:rsidR="00D726A6" w:rsidRPr="004951F1" w:rsidRDefault="00D726A6" w:rsidP="00D726A6">
      <w:r w:rsidRPr="004951F1">
        <w:t xml:space="preserve"> 1. Understanding Nails and Staples</w:t>
      </w:r>
    </w:p>
    <w:p w:rsidR="00D726A6" w:rsidRPr="004951F1" w:rsidRDefault="00D726A6" w:rsidP="00D726A6"/>
    <w:p w:rsidR="00D726A6" w:rsidRPr="004951F1" w:rsidRDefault="00D726A6" w:rsidP="00D726A6">
      <w:r w:rsidRPr="004951F1">
        <w:t>Each type of fastener has specific characteristics designed for different upholstery applications:</w:t>
      </w:r>
    </w:p>
    <w:p w:rsidR="00D726A6" w:rsidRPr="004951F1" w:rsidRDefault="00D726A6" w:rsidP="00D726A6"/>
    <w:p w:rsidR="00D726A6" w:rsidRPr="004951F1" w:rsidRDefault="00D726A6" w:rsidP="00D726A6">
      <w:r w:rsidRPr="004951F1">
        <w:t>- Staples: Come in various widths, lengths, and gauges. The choice of staple depends on the thickness and hardness of the material being fastened, as well as the durability required.</w:t>
      </w:r>
    </w:p>
    <w:p w:rsidR="00D726A6" w:rsidRPr="004951F1" w:rsidRDefault="00D726A6" w:rsidP="00D726A6">
      <w:r w:rsidRPr="004951F1">
        <w:t>- Nails: Available in various lengths and diameters, often chosen based on the density of the material and the need for a more permanent fastening. Specialty nails may also be used for decorative purposes.</w:t>
      </w:r>
    </w:p>
    <w:p w:rsidR="00D726A6" w:rsidRPr="004951F1" w:rsidRDefault="00D726A6" w:rsidP="00D726A6"/>
    <w:p w:rsidR="00D726A6" w:rsidRPr="004951F1" w:rsidRDefault="00D726A6" w:rsidP="00D726A6">
      <w:r w:rsidRPr="004951F1">
        <w:t xml:space="preserve"> 2. Matching Fasteners to Pneumatic Tools</w:t>
      </w:r>
    </w:p>
    <w:p w:rsidR="00D726A6" w:rsidRPr="004951F1" w:rsidRDefault="00D726A6" w:rsidP="00D726A6"/>
    <w:p w:rsidR="00D726A6" w:rsidRPr="004951F1" w:rsidRDefault="00D726A6" w:rsidP="00D726A6">
      <w:r w:rsidRPr="004951F1">
        <w:t>The correct operation of pneumatic tools depends heavily on using the appropriate nails or staples:</w:t>
      </w:r>
    </w:p>
    <w:p w:rsidR="00D726A6" w:rsidRPr="004951F1" w:rsidRDefault="00D726A6" w:rsidP="00D726A6"/>
    <w:p w:rsidR="00D726A6" w:rsidRPr="004951F1" w:rsidRDefault="00D726A6" w:rsidP="00D726A6">
      <w:r w:rsidRPr="004951F1">
        <w:t>- Tool Compatibility: Each pneumatic tool is designed to accommodate specific sises and types of fasteners. Using incompatible nails or staples can lead to tool damage, poor results, or safety hasards.</w:t>
      </w:r>
    </w:p>
    <w:p w:rsidR="00D726A6" w:rsidRPr="004951F1" w:rsidRDefault="00D726A6" w:rsidP="00D726A6">
      <w:r w:rsidRPr="004951F1">
        <w:t>- Material Considerations: The choice of nails or staples also depends on the furniture piece's material. For instance, softer woods require different fasteners compared to harder woods or metal frames.</w:t>
      </w:r>
    </w:p>
    <w:p w:rsidR="00D726A6" w:rsidRPr="004951F1" w:rsidRDefault="00D726A6" w:rsidP="00D726A6"/>
    <w:p w:rsidR="00D726A6" w:rsidRPr="004951F1" w:rsidRDefault="00D726A6" w:rsidP="00D726A6">
      <w:r w:rsidRPr="004951F1">
        <w:t xml:space="preserve"> 3. Practical Exercises</w:t>
      </w:r>
    </w:p>
    <w:p w:rsidR="00D726A6" w:rsidRPr="004951F1" w:rsidRDefault="00D726A6" w:rsidP="00D726A6"/>
    <w:p w:rsidR="00D726A6" w:rsidRPr="004951F1" w:rsidRDefault="00D726A6" w:rsidP="00D726A6">
      <w:r w:rsidRPr="004951F1">
        <w:t>Exercise 1: Fastener Selection Quis</w:t>
      </w:r>
    </w:p>
    <w:p w:rsidR="00D726A6" w:rsidRPr="004951F1" w:rsidRDefault="00D726A6" w:rsidP="00D726A6">
      <w:r w:rsidRPr="004951F1">
        <w:t>- Task: Learners are given a range of scenarios involving different furniture types and materials. They must select the appropriate staples or nails for each scenario, considering the material properties and the specifications of available pneumatic tools.</w:t>
      </w:r>
    </w:p>
    <w:p w:rsidR="00D726A6" w:rsidRPr="004951F1" w:rsidRDefault="00D726A6" w:rsidP="00D726A6">
      <w:r w:rsidRPr="004951F1">
        <w:t>- Objective: To practice identifying the correct fasteners for various upholstery tasks.</w:t>
      </w:r>
    </w:p>
    <w:p w:rsidR="00D726A6" w:rsidRPr="004951F1" w:rsidRDefault="00D726A6" w:rsidP="00D726A6">
      <w:r w:rsidRPr="004951F1">
        <w:t>- Example: Choosing the right gauge and length of staple for securing a heavy fabric to a solid hardwood frame without splitting the wood.</w:t>
      </w:r>
    </w:p>
    <w:p w:rsidR="00D726A6" w:rsidRPr="004951F1" w:rsidRDefault="00D726A6" w:rsidP="00D726A6"/>
    <w:p w:rsidR="00D726A6" w:rsidRPr="004951F1" w:rsidRDefault="00D726A6" w:rsidP="00D726A6">
      <w:r w:rsidRPr="004951F1">
        <w:t>Exercise 2: Tool and Fastener Matching Activity</w:t>
      </w:r>
    </w:p>
    <w:p w:rsidR="00D726A6" w:rsidRPr="004951F1" w:rsidRDefault="00D726A6" w:rsidP="00D726A6">
      <w:r w:rsidRPr="004951F1">
        <w:t>- Task: Provide learners with several pneumatic tools and a variety of nails and staples. Learners must match each fastener type to the correct tool and explain their choices.</w:t>
      </w:r>
    </w:p>
    <w:p w:rsidR="00D726A6" w:rsidRPr="004951F1" w:rsidRDefault="00D726A6" w:rsidP="00D726A6">
      <w:r w:rsidRPr="004951F1">
        <w:t>- Objective: To enhance understanding of tool specifications and fastener compatibility.</w:t>
      </w:r>
    </w:p>
    <w:p w:rsidR="00D726A6" w:rsidRPr="004951F1" w:rsidRDefault="00D726A6" w:rsidP="00D726A6">
      <w:r w:rsidRPr="004951F1">
        <w:t>- Example: Matching a narrow-crown staple gun with fine wire staples for delicate fabric work, ensuring that the staples fit the magasine and driver channel of the gun.</w:t>
      </w:r>
    </w:p>
    <w:p w:rsidR="00D726A6" w:rsidRPr="004951F1" w:rsidRDefault="00D726A6" w:rsidP="00D726A6"/>
    <w:p w:rsidR="00D726A6" w:rsidRPr="004951F1" w:rsidRDefault="00D726A6" w:rsidP="00D726A6">
      <w:r w:rsidRPr="004951F1">
        <w:t xml:space="preserve"> 4. Real-World Application</w:t>
      </w:r>
    </w:p>
    <w:p w:rsidR="00D726A6" w:rsidRPr="004951F1" w:rsidRDefault="00D726A6" w:rsidP="00D726A6"/>
    <w:p w:rsidR="00D726A6" w:rsidRPr="004951F1" w:rsidRDefault="00D726A6" w:rsidP="00D726A6">
      <w:r w:rsidRPr="004951F1">
        <w:t>Interactive Workshop: Organise a workshop where learners can experiment with different combinations of pneumatic tools and fasteners on sample materials, observing the results and discussing the outcomes with an instructor.</w:t>
      </w:r>
    </w:p>
    <w:p w:rsidR="00D726A6" w:rsidRPr="004951F1" w:rsidRDefault="00D726A6" w:rsidP="00D726A6"/>
    <w:p w:rsidR="00D726A6" w:rsidRPr="004951F1" w:rsidRDefault="00D726A6" w:rsidP="00D726A6">
      <w:r w:rsidRPr="004951F1">
        <w:t>Project-Based Learning: Assign learners the task of reupholstering a piece of furniture, requiring them to choose and use specific pneumatic tools and fasteners. They must document their selections, the reasons for their choices, and any challenges encountered.</w:t>
      </w:r>
    </w:p>
    <w:p w:rsidR="00D726A6" w:rsidRPr="004951F1" w:rsidRDefault="00D726A6" w:rsidP="00D726A6"/>
    <w:p w:rsidR="00D726A6" w:rsidRPr="004951F1" w:rsidRDefault="00D726A6" w:rsidP="00D726A6">
      <w:r w:rsidRPr="004951F1">
        <w:t xml:space="preserve"> 5.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Correctness of Fastener Selection: Accuracy in choosing fasteners that are appropriate for the material and task.</w:t>
      </w:r>
    </w:p>
    <w:p w:rsidR="00D726A6" w:rsidRPr="004951F1" w:rsidRDefault="00D726A6" w:rsidP="00D726A6">
      <w:r w:rsidRPr="004951F1">
        <w:t>- Understanding of Tool Compatibility: Learners' ability to match fasteners with the correct pneumatic tools based on tool specifications.</w:t>
      </w:r>
    </w:p>
    <w:p w:rsidR="00D726A6" w:rsidRPr="004951F1" w:rsidRDefault="00D726A6" w:rsidP="00D726A6">
      <w:r w:rsidRPr="004951F1">
        <w:t>- Application in Practical Projects: Effectiveness of fastener and tool choices in achieving a high-quality finish in the upholstery project.</w:t>
      </w:r>
    </w:p>
    <w:p w:rsidR="00D726A6" w:rsidRPr="004951F1" w:rsidRDefault="00D726A6" w:rsidP="00D726A6"/>
    <w:p w:rsidR="00D726A6" w:rsidRPr="004951F1" w:rsidRDefault="00D726A6" w:rsidP="00D726A6">
      <w:r w:rsidRPr="004951F1">
        <w:t>Through these educational activities, learners will develop a comprehensive skill set for selecting and using the appropriate nails and staples for various upholstery projects. This knowledge ensures that upholstery work is not only aesthetically pleasing but also structurally sound and durabl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3: Identify the Parts of the Tools, Disassemble and Assemble an Air Stapler and Air Gun, Load the Nails and Staples into the Correct Power and Pneumatic Tools</w:t>
      </w:r>
    </w:p>
    <w:p w:rsidR="00D726A6" w:rsidRPr="004951F1" w:rsidRDefault="00D726A6" w:rsidP="00D726A6"/>
    <w:p w:rsidR="00D726A6" w:rsidRPr="004951F1" w:rsidRDefault="00D726A6" w:rsidP="00D726A6">
      <w:r w:rsidRPr="004951F1">
        <w:t>Understanding the mechanics of pneumatic tools such as air staplers and air guns is essential for effective and safe operation. This module provides comprehensive practical learning content to help learners master the skills necessary to identify tool components, disassemble and assemble tools, and properly load them with the correct fasteners.</w:t>
      </w:r>
    </w:p>
    <w:p w:rsidR="00D726A6" w:rsidRPr="004951F1" w:rsidRDefault="00D726A6" w:rsidP="00D726A6"/>
    <w:p w:rsidR="00D726A6" w:rsidRPr="004951F1" w:rsidRDefault="00D726A6" w:rsidP="00D726A6">
      <w:r w:rsidRPr="004951F1">
        <w:t xml:space="preserve"> 1. Anatomy of Pneumatic Tools</w:t>
      </w:r>
    </w:p>
    <w:p w:rsidR="00D726A6" w:rsidRPr="004951F1" w:rsidRDefault="00D726A6" w:rsidP="00D726A6"/>
    <w:p w:rsidR="00D726A6" w:rsidRPr="004951F1" w:rsidRDefault="00D726A6" w:rsidP="00D726A6">
      <w:r w:rsidRPr="004951F1">
        <w:t>First, learners need to be familiar with the basic parts and functions of pneumatic tools:</w:t>
      </w:r>
    </w:p>
    <w:p w:rsidR="00D726A6" w:rsidRPr="004951F1" w:rsidRDefault="00D726A6" w:rsidP="00D726A6"/>
    <w:p w:rsidR="00D726A6" w:rsidRPr="004951F1" w:rsidRDefault="00D726A6" w:rsidP="00D726A6">
      <w:r w:rsidRPr="004951F1">
        <w:t>- Body: The main frame of the tool that houses internal mechanisms.</w:t>
      </w:r>
    </w:p>
    <w:p w:rsidR="00D726A6" w:rsidRPr="004951F1" w:rsidRDefault="00D726A6" w:rsidP="00D726A6">
      <w:r w:rsidRPr="004951F1">
        <w:t>- Magasine: The part of the tool that holds the staples or nails. It typically includes a spring mechanism to feed the fasteners into the firing position.</w:t>
      </w:r>
    </w:p>
    <w:p w:rsidR="00D726A6" w:rsidRPr="004951F1" w:rsidRDefault="00D726A6" w:rsidP="00D726A6">
      <w:r w:rsidRPr="004951F1">
        <w:t>- Trigger: The mechanism used to activate the tool’s firing operation.</w:t>
      </w:r>
    </w:p>
    <w:p w:rsidR="00D726A6" w:rsidRPr="004951F1" w:rsidRDefault="00D726A6" w:rsidP="00D726A6">
      <w:r w:rsidRPr="004951F1">
        <w:t>- Safety Mechanism: A feature designed to prevent accidental firing. It usually requires that a specific part of the tool be pressed against the work surface to enable the trigger.</w:t>
      </w:r>
    </w:p>
    <w:p w:rsidR="00D726A6" w:rsidRPr="004951F1" w:rsidRDefault="00D726A6" w:rsidP="00D726A6">
      <w:r w:rsidRPr="004951F1">
        <w:t>- Compressor Attachment: The point at which the air hose is connected, supplying compressed air to the tool.</w:t>
      </w:r>
    </w:p>
    <w:p w:rsidR="00D726A6" w:rsidRPr="004951F1" w:rsidRDefault="00D726A6" w:rsidP="00D726A6">
      <w:r w:rsidRPr="004951F1">
        <w:t>- Exhaust: Where the air is expelled after each shot, which sometimes can be adjusted to direct the air flow away from the user.</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Component Identification</w:t>
      </w:r>
    </w:p>
    <w:p w:rsidR="00D726A6" w:rsidRPr="004951F1" w:rsidRDefault="00D726A6" w:rsidP="00D726A6">
      <w:r w:rsidRPr="004951F1">
        <w:t>- Task: Learners are provided with several disassembled pneumatic tools. They must identify all parts and discuss their functions.</w:t>
      </w:r>
    </w:p>
    <w:p w:rsidR="00D726A6" w:rsidRPr="004951F1" w:rsidRDefault="00D726A6" w:rsidP="00D726A6">
      <w:r w:rsidRPr="004951F1">
        <w:t>- Objective: To familiarise learners with the components of air staplers and air guns.</w:t>
      </w:r>
    </w:p>
    <w:p w:rsidR="00D726A6" w:rsidRPr="004951F1" w:rsidRDefault="00D726A6" w:rsidP="00D726A6">
      <w:r w:rsidRPr="004951F1">
        <w:t>- Example: Identifying and explaining the role of the magasine, compressor attachment, and safety mechanism in an air stapler.</w:t>
      </w:r>
    </w:p>
    <w:p w:rsidR="00D726A6" w:rsidRPr="004951F1" w:rsidRDefault="00D726A6" w:rsidP="00D726A6"/>
    <w:p w:rsidR="00D726A6" w:rsidRPr="004951F1" w:rsidRDefault="00D726A6" w:rsidP="00D726A6">
      <w:r w:rsidRPr="004951F1">
        <w:t>Exercise 2: Disassembly and Assembly</w:t>
      </w:r>
    </w:p>
    <w:p w:rsidR="00D726A6" w:rsidRPr="004951F1" w:rsidRDefault="00D726A6" w:rsidP="00D726A6">
      <w:r w:rsidRPr="004951F1">
        <w:t>- Task: Under supervision, learners disassemble and then reassemble air staplers and air guns, ensuring all parts are correctly and safely positioned.</w:t>
      </w:r>
    </w:p>
    <w:p w:rsidR="00D726A6" w:rsidRPr="004951F1" w:rsidRDefault="00D726A6" w:rsidP="00D726A6">
      <w:r w:rsidRPr="004951F1">
        <w:t>- Objective: To practice the skills needed to maintain and repair pneumatic tools.</w:t>
      </w:r>
    </w:p>
    <w:p w:rsidR="00D726A6" w:rsidRPr="004951F1" w:rsidRDefault="00D726A6" w:rsidP="00D726A6">
      <w:r w:rsidRPr="004951F1">
        <w:t>- Example: Carefully disassembling an air gun, inspecting each part for wear or damage, and then reassembling it correctly.</w:t>
      </w:r>
    </w:p>
    <w:p w:rsidR="00D726A6" w:rsidRPr="004951F1" w:rsidRDefault="00D726A6" w:rsidP="00D726A6"/>
    <w:p w:rsidR="00D726A6" w:rsidRPr="004951F1" w:rsidRDefault="00D726A6" w:rsidP="00D726A6">
      <w:r w:rsidRPr="004951F1">
        <w:t>Exercise 3: Loading Fasteners</w:t>
      </w:r>
    </w:p>
    <w:p w:rsidR="00D726A6" w:rsidRPr="004951F1" w:rsidRDefault="00D726A6" w:rsidP="00D726A6">
      <w:r w:rsidRPr="004951F1">
        <w:t>- Task: Learners use different models of air staplers and air guns to practice loading nails and staples, paying attention to the correct orientation and sise for each tool.</w:t>
      </w:r>
    </w:p>
    <w:p w:rsidR="00D726A6" w:rsidRPr="004951F1" w:rsidRDefault="00D726A6" w:rsidP="00D726A6">
      <w:r w:rsidRPr="004951F1">
        <w:t>- Objective: To ensure learners can efficiently and safely load pneumatic tools with the appropriate fasteners.</w:t>
      </w:r>
    </w:p>
    <w:p w:rsidR="00D726A6" w:rsidRPr="004951F1" w:rsidRDefault="00D726A6" w:rsidP="00D726A6">
      <w:r w:rsidRPr="004951F1">
        <w:t>- Example: Loading 1/2-inch staples into a narrow-crown stapler and 2-inch nails into a framing air gun, checking for correct fit and feed.</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Tool Maintenance Workshop: Organise a workshop focusing on the routine maintenance of pneumatic tools, including cleaning, lubricating, and troubleshooting common issues.</w:t>
      </w:r>
    </w:p>
    <w:p w:rsidR="00D726A6" w:rsidRPr="004951F1" w:rsidRDefault="00D726A6" w:rsidP="00D726A6"/>
    <w:p w:rsidR="00D726A6" w:rsidRPr="004951F1" w:rsidRDefault="00D726A6" w:rsidP="00D726A6">
      <w:r w:rsidRPr="004951F1">
        <w:t>Project-Based Learning: Assign learners the task of using pneumatic tools to complete an upholstery project. They must demonstrate their ability to disassemble, clean, reassemble, and load the tools as part of their project workflow.</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Component Identification: How well learners identify and explain the function of each tool part.</w:t>
      </w:r>
    </w:p>
    <w:p w:rsidR="00D726A6" w:rsidRPr="004951F1" w:rsidRDefault="00D726A6" w:rsidP="00D726A6">
      <w:r w:rsidRPr="004951F1">
        <w:t>- Proficiency in Disassembly and Assembly: Effectiveness and safety demonstrated during the disassembly and reassembly process.</w:t>
      </w:r>
    </w:p>
    <w:p w:rsidR="00D726A6" w:rsidRPr="004951F1" w:rsidRDefault="00D726A6" w:rsidP="00D726A6">
      <w:r w:rsidRPr="004951F1">
        <w:t>- Correctness in Loading Fasteners: Accuracy in selecting and loading the correct fasteners into the tools.</w:t>
      </w:r>
    </w:p>
    <w:p w:rsidR="00D726A6" w:rsidRPr="004951F1" w:rsidRDefault="00D726A6" w:rsidP="00D726A6"/>
    <w:p w:rsidR="00D726A6" w:rsidRPr="004951F1" w:rsidRDefault="00D726A6" w:rsidP="00D726A6">
      <w:r w:rsidRPr="004951F1">
        <w:t>Through these activities, learners will develop a thorough understanding of how pneumatic upholstery tools work. This knowledge ensures they can perform essential maintenance and are prepared to use these tools effectively and safely in their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4: Identify and Check Safety Devices</w:t>
      </w:r>
    </w:p>
    <w:p w:rsidR="00D726A6" w:rsidRPr="004951F1" w:rsidRDefault="00D726A6" w:rsidP="00D726A6"/>
    <w:p w:rsidR="00D726A6" w:rsidRPr="004951F1" w:rsidRDefault="00D726A6" w:rsidP="00D726A6">
      <w:r w:rsidRPr="004951F1">
        <w:t>Safety is paramount when using pneumatic tools in upholstery. Understanding and ensuring the functionality of safety devices on these tools is critical to prevent accidents and ensure a safe working environment. This module provides detailed learning content on how to identify, check, and maintain safety devices on pneumatic tools, complete with practical examples.</w:t>
      </w:r>
    </w:p>
    <w:p w:rsidR="00D726A6" w:rsidRPr="004951F1" w:rsidRDefault="00D726A6" w:rsidP="00D726A6"/>
    <w:p w:rsidR="00D726A6" w:rsidRPr="004951F1" w:rsidRDefault="00D726A6" w:rsidP="00D726A6">
      <w:r w:rsidRPr="004951F1">
        <w:t xml:space="preserve"> 1. Understanding Safety Devices on Pneumatic Tools</w:t>
      </w:r>
    </w:p>
    <w:p w:rsidR="00D726A6" w:rsidRPr="004951F1" w:rsidRDefault="00D726A6" w:rsidP="00D726A6"/>
    <w:p w:rsidR="00D726A6" w:rsidRPr="004951F1" w:rsidRDefault="00D726A6" w:rsidP="00D726A6">
      <w:r w:rsidRPr="004951F1">
        <w:t>Safety devices are integrated into pneumatic tools to prevent accidental firing and other operational hasards. Familiarity with these mechanisms is essential:</w:t>
      </w:r>
    </w:p>
    <w:p w:rsidR="00D726A6" w:rsidRPr="004951F1" w:rsidRDefault="00D726A6" w:rsidP="00D726A6"/>
    <w:p w:rsidR="00D726A6" w:rsidRPr="004951F1" w:rsidRDefault="00D726A6" w:rsidP="00D726A6">
      <w:r w:rsidRPr="004951F1">
        <w:t xml:space="preserve">- Trigger Lock: Prevents the tool from firing unless the lock is actively disengaged. </w:t>
      </w:r>
    </w:p>
    <w:p w:rsidR="00D726A6" w:rsidRPr="004951F1" w:rsidRDefault="00D726A6" w:rsidP="00D726A6">
      <w:r w:rsidRPr="004951F1">
        <w:t>- Contact Safety Tip: Often located at the nose of the tool, it requires the tool to be pressed against the work surface before it will fire, preventing accidental discharge into the air.</w:t>
      </w:r>
    </w:p>
    <w:p w:rsidR="00D726A6" w:rsidRPr="004951F1" w:rsidRDefault="00D726A6" w:rsidP="00D726A6">
      <w:r w:rsidRPr="004951F1">
        <w:t>- Anti-Jam Mechanism: While not a safety feature per se, it contributes to safe operation by preventing tool malfunctions that could lead to unsafe handling situations.</w:t>
      </w:r>
    </w:p>
    <w:p w:rsidR="00D726A6" w:rsidRPr="004951F1" w:rsidRDefault="00D726A6" w:rsidP="00D726A6">
      <w:r w:rsidRPr="004951F1">
        <w:t>- Exhaust Systems: Directs the air away from the user and the work surface, preventing debris from being blown into the face or eye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afety Device Identification</w:t>
      </w:r>
    </w:p>
    <w:p w:rsidR="00D726A6" w:rsidRPr="004951F1" w:rsidRDefault="00D726A6" w:rsidP="00D726A6">
      <w:r w:rsidRPr="004951F1">
        <w:t>- Task: Learners are provided with various models of pneumatic tools. They must identify and label each safety feature on these tools.</w:t>
      </w:r>
    </w:p>
    <w:p w:rsidR="00D726A6" w:rsidRPr="004951F1" w:rsidRDefault="00D726A6" w:rsidP="00D726A6">
      <w:r w:rsidRPr="004951F1">
        <w:t>- Objective: To ensure learners can recognise and understand the purpose of different safety devices.</w:t>
      </w:r>
    </w:p>
    <w:p w:rsidR="00D726A6" w:rsidRPr="004951F1" w:rsidRDefault="00D726A6" w:rsidP="00D726A6">
      <w:r w:rsidRPr="004951F1">
        <w:t>- Example: Identifying the trigger lock and contact safety tip on a pneumatic staple gun, explaining how each contributes to safe operation.</w:t>
      </w:r>
    </w:p>
    <w:p w:rsidR="00D726A6" w:rsidRPr="004951F1" w:rsidRDefault="00D726A6" w:rsidP="00D726A6"/>
    <w:p w:rsidR="00D726A6" w:rsidRPr="004951F1" w:rsidRDefault="00D726A6" w:rsidP="00D726A6">
      <w:r w:rsidRPr="004951F1">
        <w:t>Exercise 2: Safety Check Simulation</w:t>
      </w:r>
    </w:p>
    <w:p w:rsidR="00D726A6" w:rsidRPr="004951F1" w:rsidRDefault="00D726A6" w:rsidP="00D726A6">
      <w:r w:rsidRPr="004951F1">
        <w:t>- Task: Conduct a hands-on exercise where learners perform safety checks on pneumatic tools to ensure all safety devices are functioning correctly.</w:t>
      </w:r>
    </w:p>
    <w:p w:rsidR="00D726A6" w:rsidRPr="004951F1" w:rsidRDefault="00D726A6" w:rsidP="00D726A6">
      <w:r w:rsidRPr="004951F1">
        <w:t>- Objective: To practice regular safety inspections as part of tool maintenance routines.</w:t>
      </w:r>
    </w:p>
    <w:p w:rsidR="00D726A6" w:rsidRPr="004951F1" w:rsidRDefault="00D726A6" w:rsidP="00D726A6">
      <w:r w:rsidRPr="004951F1">
        <w:t>- Example: Checking the functionality of the contact safety tip by ensuring it requires appropriate pressure against a surface to activate the trigger.</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Safety Workshop: Organise a workshop with a focus on tool safety, inviting an expert to demonstrate the correct handling of tools with various safety features. Include troubleshooting common issues related to safety mechanisms.</w:t>
      </w:r>
    </w:p>
    <w:p w:rsidR="00D726A6" w:rsidRPr="004951F1" w:rsidRDefault="00D726A6" w:rsidP="00D726A6"/>
    <w:p w:rsidR="00D726A6" w:rsidRPr="004951F1" w:rsidRDefault="00D726A6" w:rsidP="00D726A6">
      <w:r w:rsidRPr="004951F1">
        <w:t>Safety Audit Project: Assign learners the task of conducting a safety audit on the workshop’s pneumatic tool collection. They should check each tool’s safety devices, document any issues, and recommend actions to rectify identified problem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Understanding of Safety Devices: Accuracy in identifying and explaining the function of safety features.</w:t>
      </w:r>
    </w:p>
    <w:p w:rsidR="00D726A6" w:rsidRPr="004951F1" w:rsidRDefault="00D726A6" w:rsidP="00D726A6">
      <w:r w:rsidRPr="004951F1">
        <w:t>- Effectiveness in Conducting Safety Checks: Thoroughness and accuracy in performing safety checks on pneumatic tools.</w:t>
      </w:r>
    </w:p>
    <w:p w:rsidR="00D726A6" w:rsidRPr="004951F1" w:rsidRDefault="00D726A6" w:rsidP="00D726A6">
      <w:r w:rsidRPr="004951F1">
        <w:t>- Application of Safety Practices: Implementation of safety checks and maintenance in a real-world setting, demonstrating a proactive approach to safety.</w:t>
      </w:r>
    </w:p>
    <w:p w:rsidR="00D726A6" w:rsidRPr="004951F1" w:rsidRDefault="00D726A6" w:rsidP="00D726A6"/>
    <w:p w:rsidR="00D726A6" w:rsidRPr="004951F1" w:rsidRDefault="00D726A6" w:rsidP="00D726A6">
      <w:r w:rsidRPr="004951F1">
        <w:t>By engaging with these educational activities, learners will gain a comprehensive understanding of the safety features of pneumatic upholstery tools. This knowledge is crucial not only for their own safety but also for maintaining a safe working environment, ensuring that upholstery projects are completed without incident.</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5: Operate the Tools According to Standard Operating Procedures</w:t>
      </w:r>
    </w:p>
    <w:p w:rsidR="00D726A6" w:rsidRPr="004951F1" w:rsidRDefault="00D726A6" w:rsidP="00D726A6"/>
    <w:p w:rsidR="00D726A6" w:rsidRPr="004951F1" w:rsidRDefault="00D726A6" w:rsidP="00D726A6">
      <w:r w:rsidRPr="004951F1">
        <w:t>Operating pneumatic tools according to standard operating procedures (SOPs) is crucial for ensuring both safety and efficiency in upholstery projects. This module provides detailed learning content on how to use pneumatic tools properly, with a focus on SOPs that enhance the user's ability to achieve professional results while minimising risks.</w:t>
      </w:r>
    </w:p>
    <w:p w:rsidR="00D726A6" w:rsidRPr="004951F1" w:rsidRDefault="00D726A6" w:rsidP="00D726A6"/>
    <w:p w:rsidR="00D726A6" w:rsidRPr="004951F1" w:rsidRDefault="00D726A6" w:rsidP="00D726A6">
      <w:r w:rsidRPr="004951F1">
        <w:t xml:space="preserve"> 1. Overview of Standard Operating Procedures for Pneumatic Tools</w:t>
      </w:r>
    </w:p>
    <w:p w:rsidR="00D726A6" w:rsidRPr="004951F1" w:rsidRDefault="00D726A6" w:rsidP="00D726A6"/>
    <w:p w:rsidR="00D726A6" w:rsidRPr="004951F1" w:rsidRDefault="00D726A6" w:rsidP="00D726A6">
      <w:r w:rsidRPr="004951F1">
        <w:t>Standard Operating Procedures for pneumatic tools typically cover several key aspects:</w:t>
      </w:r>
    </w:p>
    <w:p w:rsidR="00D726A6" w:rsidRPr="004951F1" w:rsidRDefault="00D726A6" w:rsidP="00D726A6"/>
    <w:p w:rsidR="00D726A6" w:rsidRPr="004951F1" w:rsidRDefault="00D726A6" w:rsidP="00D726A6">
      <w:r w:rsidRPr="004951F1">
        <w:t>- Preparation: Checking the tool's condition before use, ensuring it is clean, correctly assembled, and properly lubricated.</w:t>
      </w:r>
    </w:p>
    <w:p w:rsidR="00D726A6" w:rsidRPr="004951F1" w:rsidRDefault="00D726A6" w:rsidP="00D726A6">
      <w:r w:rsidRPr="004951F1">
        <w:t>- Loading: Properly loading the fasteners (nails or staples) into the tool, ensuring they are the correct type and sise, and that the magasine is securely locked.</w:t>
      </w:r>
    </w:p>
    <w:p w:rsidR="00D726A6" w:rsidRPr="004951F1" w:rsidRDefault="00D726A6" w:rsidP="00D726A6">
      <w:r w:rsidRPr="004951F1">
        <w:t>- Operation: Using the tool in the manner for which it was designed, including handling techniques that prevent recoil injuries and ensure precise application.</w:t>
      </w:r>
    </w:p>
    <w:p w:rsidR="00D726A6" w:rsidRPr="004951F1" w:rsidRDefault="00D726A6" w:rsidP="00D726A6">
      <w:r w:rsidRPr="004951F1">
        <w:t>- Safety Measures: Wearing appropriate personal protective equipment (PPE), maintaining a clean work area, and following safety protocols to prevent accidental discharge or other injurie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Preparation and Loading</w:t>
      </w:r>
    </w:p>
    <w:p w:rsidR="00D726A6" w:rsidRPr="004951F1" w:rsidRDefault="00D726A6" w:rsidP="00D726A6">
      <w:r w:rsidRPr="004951F1">
        <w:t>- Task: Learners receive an unloaded pneumatic tool and must go through the steps of inspecting, cleaning, and loading the tool according to the SOPs.</w:t>
      </w:r>
    </w:p>
    <w:p w:rsidR="00D726A6" w:rsidRPr="004951F1" w:rsidRDefault="00D726A6" w:rsidP="00D726A6">
      <w:r w:rsidRPr="004951F1">
        <w:t>- Objective: To ensure learners can prepare pneumatic tools safely and correctly for use.</w:t>
      </w:r>
    </w:p>
    <w:p w:rsidR="00D726A6" w:rsidRPr="004951F1" w:rsidRDefault="00D726A6" w:rsidP="00D726A6">
      <w:r w:rsidRPr="004951F1">
        <w:t>- Example: Learners inspect a pneumatic staple gun for wear, clean any debris from the magasine, lubricate moving parts, and load it with the correct staples ensuring they fit properly and feed smoothly.</w:t>
      </w:r>
    </w:p>
    <w:p w:rsidR="00D726A6" w:rsidRPr="004951F1" w:rsidRDefault="00D726A6" w:rsidP="00D726A6"/>
    <w:p w:rsidR="00D726A6" w:rsidRPr="004951F1" w:rsidRDefault="00D726A6" w:rsidP="00D726A6">
      <w:r w:rsidRPr="004951F1">
        <w:t>Exercise 2: Operating Pneumatic Tools</w:t>
      </w:r>
    </w:p>
    <w:p w:rsidR="00D726A6" w:rsidRPr="004951F1" w:rsidRDefault="00D726A6" w:rsidP="00D726A6">
      <w:r w:rsidRPr="004951F1">
        <w:t>- Task: Using a variety of pneumatic tools, learners must perform specific upholstery tasks that replicate common job site conditions. They must follow all operational procedures, including proper stance and tool placement.</w:t>
      </w:r>
    </w:p>
    <w:p w:rsidR="00D726A6" w:rsidRPr="004951F1" w:rsidRDefault="00D726A6" w:rsidP="00D726A6">
      <w:r w:rsidRPr="004951F1">
        <w:t>- Objective: To practice using pneumatic tools in a controlled environment to build confidence and skill in their operation.</w:t>
      </w:r>
    </w:p>
    <w:p w:rsidR="00D726A6" w:rsidRPr="004951F1" w:rsidRDefault="00D726A6" w:rsidP="00D726A6">
      <w:r w:rsidRPr="004951F1">
        <w:t>- Example: Upholstering a chair seat by correctly positioning the pneumatic staple gun at the appropriate angle and depth to secure the fabric without damaging it or the underlying fram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upervised Tool Operation Session: Arrange for learners to work on actual upholstery projects under supervision, where they can apply their skills in using pneumatic tools following SOPs. Feedback should be provided on their technique and adherence to safety practices.</w:t>
      </w:r>
    </w:p>
    <w:p w:rsidR="00D726A6" w:rsidRPr="004951F1" w:rsidRDefault="00D726A6" w:rsidP="00D726A6"/>
    <w:p w:rsidR="00D726A6" w:rsidRPr="004951F1" w:rsidRDefault="00D726A6" w:rsidP="00D726A6">
      <w:r w:rsidRPr="004951F1">
        <w:t>SOP Development Activity: Have learners collaborate to create or revise a set of SOPs for a new pneumatic tool in the workshop. This should include steps for preparation, loading, operation, and safety.</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Preparation and Loading Accuracy: Accuracy in executing the preparation and loading phases according to SOPs.</w:t>
      </w:r>
    </w:p>
    <w:p w:rsidR="00D726A6" w:rsidRPr="004951F1" w:rsidRDefault="00D726A6" w:rsidP="00D726A6">
      <w:r w:rsidRPr="004951F1">
        <w:t>- Operational Proficiency: Skill and precision in using the tools, including adherence to operational procedures.</w:t>
      </w:r>
    </w:p>
    <w:p w:rsidR="00D726A6" w:rsidRPr="004951F1" w:rsidRDefault="00D726A6" w:rsidP="00D726A6">
      <w:r w:rsidRPr="004951F1">
        <w:t>- Safety Compliance: Consistency in following safety guidelines and using PPE appropriately during operations.</w:t>
      </w:r>
    </w:p>
    <w:p w:rsidR="00D726A6" w:rsidRPr="004951F1" w:rsidRDefault="00D726A6" w:rsidP="00D726A6"/>
    <w:p w:rsidR="00D726A6" w:rsidRPr="004951F1" w:rsidRDefault="00D726A6" w:rsidP="00D726A6">
      <w:r w:rsidRPr="004951F1">
        <w:t>Through these educational activities, learners will develop a deep understanding of how to operate pneumatic tools correctly according to standard operating procedures. They will gain practical skills that enhance their efficiency and safety in upholstery work, ensuring high-quality results while minimising risks associated with tool us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6: Conduct Minor Maintenance on Pneumatic Tools</w:t>
      </w:r>
    </w:p>
    <w:p w:rsidR="00D726A6" w:rsidRPr="004951F1" w:rsidRDefault="00D726A6" w:rsidP="00D726A6"/>
    <w:p w:rsidR="00D726A6" w:rsidRPr="004951F1" w:rsidRDefault="00D726A6" w:rsidP="00D726A6">
      <w:r w:rsidRPr="004951F1">
        <w:t>Routine maintenance of pneumatic tools is crucial to ensure their longevity and optimal performance. This module focuses on teaching learners how to conduct minor maintenance tasks, such as cleaning the magasine and lubricating the catch mechanism. By mastering these tasks, learners can prevent common issues like tool malfunctions and excessive wear.</w:t>
      </w:r>
    </w:p>
    <w:p w:rsidR="00D726A6" w:rsidRPr="004951F1" w:rsidRDefault="00D726A6" w:rsidP="00D726A6"/>
    <w:p w:rsidR="00D726A6" w:rsidRPr="004951F1" w:rsidRDefault="00D726A6" w:rsidP="00D726A6">
      <w:r w:rsidRPr="004951F1">
        <w:t xml:space="preserve"> 1. Understanding Minor Maintenance Tasks</w:t>
      </w:r>
    </w:p>
    <w:p w:rsidR="00D726A6" w:rsidRPr="004951F1" w:rsidRDefault="00D726A6" w:rsidP="00D726A6"/>
    <w:p w:rsidR="00D726A6" w:rsidRPr="004951F1" w:rsidRDefault="00D726A6" w:rsidP="00D726A6">
      <w:r w:rsidRPr="004951F1">
        <w:t>Minor maintenance tasks for pneumatic tools generally include:</w:t>
      </w:r>
    </w:p>
    <w:p w:rsidR="00D726A6" w:rsidRPr="004951F1" w:rsidRDefault="00D726A6" w:rsidP="00D726A6"/>
    <w:p w:rsidR="00D726A6" w:rsidRPr="004951F1" w:rsidRDefault="00D726A6" w:rsidP="00D726A6">
      <w:r w:rsidRPr="004951F1">
        <w:t>- Cleaning the Magasine: This involves removing accumulated dust, debris, and oil residues that can affect the tool’s performance. This task is vital for preventing jams and ensuring smooth operation.</w:t>
      </w:r>
    </w:p>
    <w:p w:rsidR="00D726A6" w:rsidRPr="004951F1" w:rsidRDefault="00D726A6" w:rsidP="00D726A6">
      <w:r w:rsidRPr="004951F1">
        <w:t>- Lubricating the Catch Mechanism: Proper lubrication reduces friction in moving parts, prevents rust, and ensures the tool operates efficiently.</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leaning the Magasine</w:t>
      </w:r>
    </w:p>
    <w:p w:rsidR="00D726A6" w:rsidRPr="004951F1" w:rsidRDefault="00D726A6" w:rsidP="00D726A6">
      <w:r w:rsidRPr="004951F1">
        <w:t>- Task: Learners are provided with pneumatic tools that have been used in various upholstery tasks. They must clean the magasine using a brush or compressed air.</w:t>
      </w:r>
    </w:p>
    <w:p w:rsidR="00D726A6" w:rsidRPr="004951F1" w:rsidRDefault="00D726A6" w:rsidP="00D726A6">
      <w:r w:rsidRPr="004951F1">
        <w:t>- Objective: To practice the correct cleaning techniques that prevent tool jams and maintain performance.</w:t>
      </w:r>
    </w:p>
    <w:p w:rsidR="00D726A6" w:rsidRPr="004951F1" w:rsidRDefault="00D726A6" w:rsidP="00D726A6">
      <w:r w:rsidRPr="004951F1">
        <w:t>- Example: Using a soft brush to remove debris from the magasine of a pneumatic staple gun, followed by a blast of compressed air to clear out any remaining particles.</w:t>
      </w:r>
    </w:p>
    <w:p w:rsidR="00D726A6" w:rsidRPr="004951F1" w:rsidRDefault="00D726A6" w:rsidP="00D726A6"/>
    <w:p w:rsidR="00D726A6" w:rsidRPr="004951F1" w:rsidRDefault="00D726A6" w:rsidP="00D726A6">
      <w:r w:rsidRPr="004951F1">
        <w:t>Exercise 2: Lubricating the Catch Mechanism</w:t>
      </w:r>
    </w:p>
    <w:p w:rsidR="00D726A6" w:rsidRPr="004951F1" w:rsidRDefault="00D726A6" w:rsidP="00D726A6">
      <w:r w:rsidRPr="004951F1">
        <w:t>- Task: After cleaning, learners must apply lubricant to the catch mechanism of the tool.</w:t>
      </w:r>
    </w:p>
    <w:p w:rsidR="00D726A6" w:rsidRPr="004951F1" w:rsidRDefault="00D726A6" w:rsidP="00D726A6">
      <w:r w:rsidRPr="004951F1">
        <w:t>- Objective: To ensure learners can correctly identify the lubrication points and apply the right amount of lubricant.</w:t>
      </w:r>
    </w:p>
    <w:p w:rsidR="00D726A6" w:rsidRPr="004951F1" w:rsidRDefault="00D726A6" w:rsidP="00D726A6">
      <w:r w:rsidRPr="004951F1">
        <w:t>- Example: Dropping a small amount of machine oil on the moving parts of the catch mechanism, ensuring not to over-lubricate which can attract dirt and cause slippag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Maintenance Workshop: Conduct a workshop focusing on the routine maintenance of various types of pneumatic tools used in upholstery. Include a demonstration of more complex maintenance tasks and allow learners to practice under supervision.</w:t>
      </w:r>
    </w:p>
    <w:p w:rsidR="00D726A6" w:rsidRPr="004951F1" w:rsidRDefault="00D726A6" w:rsidP="00D726A6"/>
    <w:p w:rsidR="00D726A6" w:rsidRPr="004951F1" w:rsidRDefault="00D726A6" w:rsidP="00D726A6">
      <w:r w:rsidRPr="004951F1">
        <w:t>Maintenance Log Activity: Have learners maintain a log for each tool they use during their training, recording each maintenance activity. This log can help learners understand the importance of regular maintenance and how it impacts tool performan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horoughness of Cleaning: Assess how effectively learners remove all visible debris and dust without damaging the tool.</w:t>
      </w:r>
    </w:p>
    <w:p w:rsidR="00D726A6" w:rsidRPr="004951F1" w:rsidRDefault="00D726A6" w:rsidP="00D726A6">
      <w:r w:rsidRPr="004951F1">
        <w:t>- Accuracy of Lubrication: Evaluate whether learners apply the correct amount of lubricant to the right parts without over-lubricating.</w:t>
      </w:r>
    </w:p>
    <w:p w:rsidR="00D726A6" w:rsidRPr="004951F1" w:rsidRDefault="00D726A6" w:rsidP="00D726A6">
      <w:r w:rsidRPr="004951F1">
        <w:t>- Adherence to Maintenance Schedules: Monitor how well learners follow prescribed maintenance intervals during their training projects.</w:t>
      </w:r>
    </w:p>
    <w:p w:rsidR="00D726A6" w:rsidRPr="004951F1" w:rsidRDefault="00D726A6" w:rsidP="00D726A6"/>
    <w:p w:rsidR="00D726A6" w:rsidRPr="004951F1" w:rsidRDefault="00D726A6" w:rsidP="00D726A6">
      <w:r w:rsidRPr="004951F1">
        <w:t>These educational activities are designed to equip learners with the necessary skills to maintain their pneumatic tools effectively. By understanding and implementing routine maintenance tasks, learners ensure that their tools remain in excellent condition, thereby extending their lifespan and maintaining high performance in upholstery projects. This practice not only saves costs by reducing the need for repairs but also ensures safety and reliability in their operation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7: Store the Tools</w:t>
      </w:r>
    </w:p>
    <w:p w:rsidR="00D726A6" w:rsidRPr="004951F1" w:rsidRDefault="00D726A6" w:rsidP="00D726A6"/>
    <w:p w:rsidR="00D726A6" w:rsidRPr="004951F1" w:rsidRDefault="00D726A6" w:rsidP="00D726A6">
      <w:r w:rsidRPr="004951F1">
        <w:t>Proper storage of pneumatic tools is crucial for maintaining their longevity and ensuring they are safe and ready to use for the next project. This module provides guidance on effective storage techniques, helping learners understand the best practices for keeping pneavy tools in optimal condition.</w:t>
      </w:r>
    </w:p>
    <w:p w:rsidR="00D726A6" w:rsidRPr="004951F1" w:rsidRDefault="00D726A6" w:rsidP="00D726A6"/>
    <w:p w:rsidR="00D726A6" w:rsidRPr="004951F1" w:rsidRDefault="00D726A6" w:rsidP="00D726A6">
      <w:r w:rsidRPr="004951F1">
        <w:t xml:space="preserve"> 1. Importance of Proper Tool Storage</w:t>
      </w:r>
    </w:p>
    <w:p w:rsidR="00D726A6" w:rsidRPr="004951F1" w:rsidRDefault="00D726A6" w:rsidP="00D726A6"/>
    <w:p w:rsidR="00D726A6" w:rsidRPr="004951F1" w:rsidRDefault="00D726A6" w:rsidP="00D726A6">
      <w:r w:rsidRPr="004951F1">
        <w:t>Proper storage of pneumatic tools prevents damage, protects against environmental elements, and helps maintain organisation in the workspace. It also reduces the risk of accidental injury and ensures tools are in good working order when needed.</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torage Setup</w:t>
      </w:r>
    </w:p>
    <w:p w:rsidR="00D726A6" w:rsidRPr="004951F1" w:rsidRDefault="00D726A6" w:rsidP="00D726A6">
      <w:r w:rsidRPr="004951F1">
        <w:t>- Task: Learners design and set up a storage system for pneumatic tools in a mock workshop environment. They must consider factors like accessibility, safety, and protection from environmental factors.</w:t>
      </w:r>
    </w:p>
    <w:p w:rsidR="00D726A6" w:rsidRPr="004951F1" w:rsidRDefault="00D726A6" w:rsidP="00D726A6">
      <w:r w:rsidRPr="004951F1">
        <w:t>- Objective: To practice creating an efficient and safe storage system.</w:t>
      </w:r>
    </w:p>
    <w:p w:rsidR="00D726A6" w:rsidRPr="004951F1" w:rsidRDefault="00D726A6" w:rsidP="00D726A6">
      <w:r w:rsidRPr="004951F1">
        <w:t>- Example: Designing a pegboard system where each tool has a labeled spot. Tools are stored with safety caps on, and smaller accessories like staples and nails are kept in labeled bins underneath.</w:t>
      </w:r>
    </w:p>
    <w:p w:rsidR="00D726A6" w:rsidRPr="004951F1" w:rsidRDefault="00D726A6" w:rsidP="00D726A6"/>
    <w:p w:rsidR="00D726A6" w:rsidRPr="004951F1" w:rsidRDefault="00D726A6" w:rsidP="00D726A6">
      <w:r w:rsidRPr="004951F1">
        <w:t>Exercise 2: Cleaning and Preparing Tools for Storage</w:t>
      </w:r>
    </w:p>
    <w:p w:rsidR="00D726A6" w:rsidRPr="004951F1" w:rsidRDefault="00D726A6" w:rsidP="00D726A6">
      <w:r w:rsidRPr="004951F1">
        <w:t>- Task: After using the pneumatic tools in a project, learners must clean and prepare them for storage following a checklist of steps to ensure they are ready for future use.</w:t>
      </w:r>
    </w:p>
    <w:p w:rsidR="00D726A6" w:rsidRPr="004951F1" w:rsidRDefault="00D726A6" w:rsidP="00D726A6">
      <w:r w:rsidRPr="004951F1">
        <w:t>- Objective: To reinforce the importance of tool maintenance before storage.</w:t>
      </w:r>
    </w:p>
    <w:p w:rsidR="00D726A6" w:rsidRPr="004951F1" w:rsidRDefault="00D726A6" w:rsidP="00D726A6">
      <w:r w:rsidRPr="004951F1">
        <w:t>- Example: Cleaning the tool with compressed air, applying a light coat of lubricant to prevent rust, and checking that all safety locks are engaged before placing the tool on the pegboard.</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torage Audit Project: Assign learners to evaluate and improve the storage systems in an existing workshop. They should identify shortcomings in the current system and implement improvements based on best practices learned in the module.</w:t>
      </w:r>
    </w:p>
    <w:p w:rsidR="00D726A6" w:rsidRPr="004951F1" w:rsidRDefault="00D726A6" w:rsidP="00D726A6"/>
    <w:p w:rsidR="00D726A6" w:rsidRPr="004951F1" w:rsidRDefault="00D726A6" w:rsidP="00D726A6">
      <w:r w:rsidRPr="004951F1">
        <w:lastRenderedPageBreak/>
        <w:t>Routine Storage Practice: During their training period, learners are responsible for storing all tools used at the end of each day. This routine helps reinforce good storage habits and teaches responsibility and care for tool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ic for Exercises:</w:t>
      </w:r>
    </w:p>
    <w:p w:rsidR="00D726A6" w:rsidRPr="004951F1" w:rsidRDefault="00D726A6" w:rsidP="00D726A6">
      <w:r w:rsidRPr="004951F1">
        <w:t>- Effectiveness of Storage Design: How well the storage system meets the needs for safety, accessibility, and protection from environmental damage.</w:t>
      </w:r>
    </w:p>
    <w:p w:rsidR="00D726A6" w:rsidRPr="004951F1" w:rsidRDefault="00D726A6" w:rsidP="00D726A6">
      <w:r w:rsidRPr="004951F1">
        <w:t>- Thoroughness in Preparing Tools for Storage: Accuracy and completeness in following the prescribed steps for cleaning and preparing tools for storage.</w:t>
      </w:r>
    </w:p>
    <w:p w:rsidR="00D726A6" w:rsidRPr="004951F1" w:rsidRDefault="00D726A6" w:rsidP="00D726A6">
      <w:r w:rsidRPr="004951F1">
        <w:t>- Consistency in Routine Practices: Regularity and reliability in storing tools properly at the end of each workshop session.</w:t>
      </w:r>
    </w:p>
    <w:p w:rsidR="00D726A6" w:rsidRPr="004951F1" w:rsidRDefault="00D726A6" w:rsidP="00D726A6"/>
    <w:p w:rsidR="00D726A6" w:rsidRPr="004951F1" w:rsidRDefault="00D726A6" w:rsidP="00D726A6">
      <w:r w:rsidRPr="004951F1">
        <w:t>Through these educational activities, learners will develop a thorough understanding of the importance of proper tool storage and the best practices to implement it effectively. By ensuring pneumatic tools are well-maintained and correctly stored, learners can extend the life of the tools and maintain a safer, more organised workshop environment.</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1: Compressed Air and Optimum Air Pressure Required for Various Pneumatic Tools</w:t>
      </w:r>
    </w:p>
    <w:p w:rsidR="00D726A6" w:rsidRPr="004951F1" w:rsidRDefault="00D726A6" w:rsidP="00D726A6"/>
    <w:p w:rsidR="00D726A6" w:rsidRPr="004951F1" w:rsidRDefault="00D726A6" w:rsidP="00D726A6">
      <w:r w:rsidRPr="004951F1">
        <w:t>Understanding the role of compressed air in operating pneumatic tools and knowing the optimum air pressure required for different types of tools are crucial for efficient and safe operations. This module offers comprehensive insights into the mechanics of compressed air systems, including how to adjust and maintain the correct air pressure for various pneumatic tools used in upholstery.</w:t>
      </w:r>
    </w:p>
    <w:p w:rsidR="00D726A6" w:rsidRPr="004951F1" w:rsidRDefault="00D726A6" w:rsidP="00D726A6"/>
    <w:p w:rsidR="00D726A6" w:rsidRPr="004951F1" w:rsidRDefault="00D726A6" w:rsidP="00D726A6">
      <w:r w:rsidRPr="004951F1">
        <w:t xml:space="preserve"> 1. Basics of Compressed Air for Pneumatic Tools</w:t>
      </w:r>
    </w:p>
    <w:p w:rsidR="00D726A6" w:rsidRPr="004951F1" w:rsidRDefault="00D726A6" w:rsidP="00D726A6"/>
    <w:p w:rsidR="00D726A6" w:rsidRPr="004951F1" w:rsidRDefault="00D726A6" w:rsidP="00D726A6">
      <w:r w:rsidRPr="004951F1">
        <w:t>Pneumatic tools operate using compressed air delivered through a compressor, which stores air in a pressurised tank. The effectiveness of these tools depends significantly on using the correct air pressure, which can vary depending on the tool and the task:</w:t>
      </w:r>
    </w:p>
    <w:p w:rsidR="00D726A6" w:rsidRPr="004951F1" w:rsidRDefault="00D726A6" w:rsidP="00D726A6"/>
    <w:p w:rsidR="00D726A6" w:rsidRPr="004951F1" w:rsidRDefault="00D726A6" w:rsidP="00D726A6">
      <w:r w:rsidRPr="004951F1">
        <w:t>- CFM (Cubic Feet per Minute): This measures the volume of air that a compressor can deliver at a specific pressure. Different tools require different CFM ratings to function correctly.</w:t>
      </w:r>
    </w:p>
    <w:p w:rsidR="00D726A6" w:rsidRPr="004951F1" w:rsidRDefault="00D726A6" w:rsidP="00D726A6">
      <w:r w:rsidRPr="004951F1">
        <w:t>- PSI (Pounds per Square Inch): This is the pressure at which the air is delivered. Pneumatic tools have recommended PSI settings based on the tool’s design and intended us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Understanding Air Pressure Requirements</w:t>
      </w:r>
    </w:p>
    <w:p w:rsidR="00D726A6" w:rsidRPr="004951F1" w:rsidRDefault="00D726A6" w:rsidP="00D726A6">
      <w:r w:rsidRPr="004951F1">
        <w:t>- Task: Learners are given data sheets for various pneumatic tools including staple guns, nail guns, and sanders. They must identify the CFM and PSI requirements for each tool and compare these with the capabilities of available compressors.</w:t>
      </w:r>
    </w:p>
    <w:p w:rsidR="00D726A6" w:rsidRPr="004951F1" w:rsidRDefault="00D726A6" w:rsidP="00D726A6">
      <w:r w:rsidRPr="004951F1">
        <w:t>- Objective: To familiarise learners with the air pressure and volume requirements of different tools.</w:t>
      </w:r>
    </w:p>
    <w:p w:rsidR="00D726A6" w:rsidRPr="004951F1" w:rsidRDefault="00D726A6" w:rsidP="00D726A6">
      <w:r w:rsidRPr="004951F1">
        <w:t>- Example: Determining that a pneumatic staple gun requires 2 CFM at 90 PSI to operate efficiently and checking if the workshop’s compressor can meet this demand.</w:t>
      </w:r>
    </w:p>
    <w:p w:rsidR="00D726A6" w:rsidRPr="004951F1" w:rsidRDefault="00D726A6" w:rsidP="00D726A6"/>
    <w:p w:rsidR="00D726A6" w:rsidRPr="004951F1" w:rsidRDefault="00D726A6" w:rsidP="00D726A6">
      <w:r w:rsidRPr="004951F1">
        <w:t>Exercise 2: Adjusting Air Pressure</w:t>
      </w:r>
    </w:p>
    <w:p w:rsidR="00D726A6" w:rsidRPr="004951F1" w:rsidRDefault="00D726A6" w:rsidP="00D726A6">
      <w:r w:rsidRPr="004951F1">
        <w:t>- Task: Using a compressor, learners adjust the air pressure to match the requirements for operating a pneumatic nail gun used for framing.</w:t>
      </w:r>
    </w:p>
    <w:p w:rsidR="00D726A6" w:rsidRPr="004951F1" w:rsidRDefault="00D726A6" w:rsidP="00D726A6">
      <w:r w:rsidRPr="004951F1">
        <w:t>- Objective: To practice setting the correct air pressure for a tool, ensuring optimal performance and safety.</w:t>
      </w:r>
    </w:p>
    <w:p w:rsidR="00D726A6" w:rsidRPr="004951F1" w:rsidRDefault="00D726A6" w:rsidP="00D726A6">
      <w:r w:rsidRPr="004951F1">
        <w:t>- Example: Adjusting the compressor to deliver 4 CFM at 120 PSI for a heavy-duty nail gun and testing the tool to ensure it operates smoothly without any malfunctio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Compressor Maintenance Workshop: Organise a workshop where learners can learn about maintaining air compressors, including checking for leaks, changing filters, and servicing the motor and tank to ensure optimal performance.</w:t>
      </w:r>
    </w:p>
    <w:p w:rsidR="00D726A6" w:rsidRPr="004951F1" w:rsidRDefault="00D726A6" w:rsidP="00D726A6"/>
    <w:p w:rsidR="00D726A6" w:rsidRPr="004951F1" w:rsidRDefault="00D726A6" w:rsidP="00D726A6">
      <w:r w:rsidRPr="004951F1">
        <w:t>Tool and Compressor Setup Task: Each learner sets up a pneumatic tool from start to finish, including connecting the tool to the compressor, adjusting the air pressure, and testing the tool on various material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Identifying Requirements: How well learners can identify and articulate the air volume and pressure requirements for different tools.</w:t>
      </w:r>
    </w:p>
    <w:p w:rsidR="00D726A6" w:rsidRPr="004951F1" w:rsidRDefault="00D726A6" w:rsidP="00D726A6">
      <w:r w:rsidRPr="004951F1">
        <w:t>- Skill in Adjusting Air Pressure: Effectiveness and precision in adjusting compressors to the correct settings for various tools.</w:t>
      </w:r>
    </w:p>
    <w:p w:rsidR="00D726A6" w:rsidRPr="004951F1" w:rsidRDefault="00D726A6" w:rsidP="00D726A6">
      <w:r w:rsidRPr="004951F1">
        <w:t>- Application of Knowledge: Ability to apply theoretical knowledge in real-world settings, effectively setting up and using pneumatic tools.</w:t>
      </w:r>
    </w:p>
    <w:p w:rsidR="00D726A6" w:rsidRPr="004951F1" w:rsidRDefault="00D726A6" w:rsidP="00D726A6"/>
    <w:p w:rsidR="00D726A6" w:rsidRPr="004951F1" w:rsidRDefault="00D726A6" w:rsidP="00D726A6">
      <w:r w:rsidRPr="004951F1">
        <w:t>Through engaging with these activities, learners will develop a thorough understanding of how compressed air systems work and how to correctly use and maintain them in upholstery projects. This knowledge ensures that pneumatic tools are used efficiently, safely, and effectively, maintaining high standards of craftsmanship in upholstery work.</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2: Consumables</w:t>
      </w:r>
    </w:p>
    <w:p w:rsidR="00D726A6" w:rsidRPr="004951F1" w:rsidRDefault="00D726A6" w:rsidP="00D726A6"/>
    <w:p w:rsidR="00D726A6" w:rsidRPr="004951F1" w:rsidRDefault="00D726A6" w:rsidP="00D726A6">
      <w:r w:rsidRPr="004951F1">
        <w:t>Understanding the role and management of consumables in the operation of pneumatic tools is essential for upholstery professionals. This module provides a detailed exploration of various consumables such as nails, staples, and oils that are vital for the proper functioning of pneumatic tools, offering practical examples to deepen learners' understanding and enhance their efficiency.</w:t>
      </w:r>
    </w:p>
    <w:p w:rsidR="00D726A6" w:rsidRPr="004951F1" w:rsidRDefault="00D726A6" w:rsidP="00D726A6"/>
    <w:p w:rsidR="00D726A6" w:rsidRPr="004951F1" w:rsidRDefault="00D726A6" w:rsidP="00D726A6">
      <w:r w:rsidRPr="004951F1">
        <w:t xml:space="preserve"> 1. Overview of Consumables for Pneumatic Tools</w:t>
      </w:r>
    </w:p>
    <w:p w:rsidR="00D726A6" w:rsidRPr="004951F1" w:rsidRDefault="00D726A6" w:rsidP="00D726A6"/>
    <w:p w:rsidR="00D726A6" w:rsidRPr="004951F1" w:rsidRDefault="00D726A6" w:rsidP="00D726A6">
      <w:r w:rsidRPr="004951F1">
        <w:t>Consumables in the context of pneumatic tools include all the components that need to be replenished regularly:</w:t>
      </w:r>
    </w:p>
    <w:p w:rsidR="00D726A6" w:rsidRPr="004951F1" w:rsidRDefault="00D726A6" w:rsidP="00D726A6"/>
    <w:p w:rsidR="00D726A6" w:rsidRPr="004951F1" w:rsidRDefault="00D726A6" w:rsidP="00D726A6">
      <w:r w:rsidRPr="004951F1">
        <w:t>- Nails and Staples: These vary in sise and type, selected based on the specific requirements of the upholstery project. For instance, finer staples may be used for delicate fabrics, while thicker, more robust nails may be necessary for securing hardwood materials.</w:t>
      </w:r>
    </w:p>
    <w:p w:rsidR="00D726A6" w:rsidRPr="004951F1" w:rsidRDefault="00D726A6" w:rsidP="00D726A6">
      <w:r w:rsidRPr="004951F1">
        <w:t>- Lubricants: Oils and greases are crucial for maintaining the smooth operation of pneumatic tools. Proper lubrication reduces wear and tear and prevents mechanical failures.</w:t>
      </w:r>
    </w:p>
    <w:p w:rsidR="00D726A6" w:rsidRPr="004951F1" w:rsidRDefault="00D726A6" w:rsidP="00D726A6">
      <w:r w:rsidRPr="004951F1">
        <w:t>- Air Tool Oil: This specific type of lubricant is designed to cope with the high-speed operation of pneumatic tools, ensuring that internal components are protected against friction and corrosion.</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electing Nails and Staples</w:t>
      </w:r>
    </w:p>
    <w:p w:rsidR="00D726A6" w:rsidRPr="004951F1" w:rsidRDefault="00D726A6" w:rsidP="00D726A6">
      <w:r w:rsidRPr="004951F1">
        <w:t>- Task: Learners are given different types of upholstery projects, from delicate antique restoration to robust commercial furniture production. They must choose the appropriate nails or staples for each project.</w:t>
      </w:r>
    </w:p>
    <w:p w:rsidR="00D726A6" w:rsidRPr="004951F1" w:rsidRDefault="00D726A6" w:rsidP="00D726A6">
      <w:r w:rsidRPr="004951F1">
        <w:t>- Objective: To enhance the ability to select the right consumable based on material, tool type, and project needs.</w:t>
      </w:r>
    </w:p>
    <w:p w:rsidR="00D726A6" w:rsidRPr="004951F1" w:rsidRDefault="00D726A6" w:rsidP="00D726A6">
      <w:r w:rsidRPr="004951F1">
        <w:t>- Example: Choosing 1/4-inch staples for securing light fabric on a softwood frame and 1-inch nails for attaching heavy-duty fabric to a metal frame.</w:t>
      </w:r>
    </w:p>
    <w:p w:rsidR="00D726A6" w:rsidRPr="004951F1" w:rsidRDefault="00D726A6" w:rsidP="00D726A6"/>
    <w:p w:rsidR="00D726A6" w:rsidRPr="004951F1" w:rsidRDefault="00D726A6" w:rsidP="00D726A6">
      <w:r w:rsidRPr="004951F1">
        <w:t>Exercise 2: Lubrication Techniques</w:t>
      </w:r>
    </w:p>
    <w:p w:rsidR="00D726A6" w:rsidRPr="004951F1" w:rsidRDefault="00D726A6" w:rsidP="00D726A6">
      <w:r w:rsidRPr="004951F1">
        <w:t>- Task: Learners perform lubrication on various pneumatic tools using the correct type of air tool oil.</w:t>
      </w:r>
    </w:p>
    <w:p w:rsidR="00D726A6" w:rsidRPr="004951F1" w:rsidRDefault="00D726A6" w:rsidP="00D726A6">
      <w:r w:rsidRPr="004951F1">
        <w:t>- Objective: To develop routine maintenance skills that prolong the life and efficiency of pneumatic tools.</w:t>
      </w:r>
    </w:p>
    <w:p w:rsidR="00D726A6" w:rsidRPr="004951F1" w:rsidRDefault="00D726A6" w:rsidP="00D726A6">
      <w:r w:rsidRPr="004951F1">
        <w:t>- Example: Demonstrating the proper application of air tool oil to a pneumatic staple gun, focusing on the frequency of lubrication based on usage patter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Consumable Management Workshop: Conduct a workshop focused on the efficient management and use of consumables, including inventory tracking, proper storage, and handling practices to maximise usability and minimise waste.</w:t>
      </w:r>
    </w:p>
    <w:p w:rsidR="00D726A6" w:rsidRPr="004951F1" w:rsidRDefault="00D726A6" w:rsidP="00D726A6"/>
    <w:p w:rsidR="00D726A6" w:rsidRPr="004951F1" w:rsidRDefault="00D726A6" w:rsidP="00D726A6">
      <w:r w:rsidRPr="004951F1">
        <w:t>Project-Based Learning: Learners undertake a project where they are responsible for all aspects of consumable management, from selection through application, documenting their choices and the reasons behind them.</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Consumable Selection: Measures how effectively learners choose consumables suitable for different types of upholstery tasks.</w:t>
      </w:r>
    </w:p>
    <w:p w:rsidR="00D726A6" w:rsidRPr="004951F1" w:rsidRDefault="00D726A6" w:rsidP="00D726A6">
      <w:r w:rsidRPr="004951F1">
        <w:t>- Proficiency in Maintenance Practices: Assesses the learner's ability to apply proper lubrication techniques and the understanding of maintenance frequency.</w:t>
      </w:r>
    </w:p>
    <w:p w:rsidR="00D726A6" w:rsidRPr="004951F1" w:rsidRDefault="00D726A6" w:rsidP="00D726A6">
      <w:r w:rsidRPr="004951F1">
        <w:t>- Application in Project Management: Evaluates the learner's ability to manage consumables efficiently in a project setting, focusing on minimising waste and ensuring quality.</w:t>
      </w:r>
    </w:p>
    <w:p w:rsidR="00D726A6" w:rsidRPr="004951F1" w:rsidRDefault="00D726A6" w:rsidP="00D726A6"/>
    <w:p w:rsidR="00D726A6" w:rsidRPr="004951F1" w:rsidRDefault="00D726A6" w:rsidP="00D726A6">
      <w:r w:rsidRPr="004951F1">
        <w:t>Through engaging with these educational activities, learners will gain a comprehensive understanding of consumables related to pneumatic tools, enhancing their ability to maintain and use these tools effectively. This knowledge is crucial for ensuring that upholstery projects are completed efficiently, with high standards of quality and durability.</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3: Pneumatic Tool Maintenance</w:t>
      </w:r>
    </w:p>
    <w:p w:rsidR="00D726A6" w:rsidRPr="004951F1" w:rsidRDefault="00D726A6" w:rsidP="00D726A6"/>
    <w:p w:rsidR="00D726A6" w:rsidRPr="004951F1" w:rsidRDefault="00D726A6" w:rsidP="00D726A6">
      <w:r w:rsidRPr="004951F1">
        <w:t>Effective maintenance of pneumatic tools is crucial for ensuring their longevity and reliability in upholstery projects. This module provides comprehensive insights into maintaining these tools, including the steps for routine checks and repairs, as well as practical examples to help learners implement these maintenance practices proficiently.</w:t>
      </w:r>
    </w:p>
    <w:p w:rsidR="00D726A6" w:rsidRPr="004951F1" w:rsidRDefault="00D726A6" w:rsidP="00D726A6"/>
    <w:p w:rsidR="00D726A6" w:rsidRPr="004951F1" w:rsidRDefault="00D726A6" w:rsidP="00D726A6">
      <w:r w:rsidRPr="004951F1">
        <w:t xml:space="preserve"> 1. Overview of Pneumatic Tool Maintenance</w:t>
      </w:r>
    </w:p>
    <w:p w:rsidR="00D726A6" w:rsidRPr="004951F1" w:rsidRDefault="00D726A6" w:rsidP="00D726A6"/>
    <w:p w:rsidR="00D726A6" w:rsidRPr="004951F1" w:rsidRDefault="00D726A6" w:rsidP="00D726A6">
      <w:r w:rsidRPr="004951F1">
        <w:t>Regular maintenance of pneumatic tools involves several key practices that help prevent mechanical failures and ensure the tools operate efficiently:</w:t>
      </w:r>
    </w:p>
    <w:p w:rsidR="00D726A6" w:rsidRPr="004951F1" w:rsidRDefault="00D726A6" w:rsidP="00D726A6"/>
    <w:p w:rsidR="00D726A6" w:rsidRPr="004951F1" w:rsidRDefault="00D726A6" w:rsidP="00D726A6">
      <w:r w:rsidRPr="004951F1">
        <w:t>- Daily Inspection: Checking the tool for any signs of wear or damage, ensuring all parts are secure and functional.</w:t>
      </w:r>
    </w:p>
    <w:p w:rsidR="00D726A6" w:rsidRPr="004951F1" w:rsidRDefault="00D726A6" w:rsidP="00D726A6">
      <w:r w:rsidRPr="004951F1">
        <w:t>- Cleaning: Removing debris, dust, and lubricant buildup from the tool, especially from the air vents and moving parts.</w:t>
      </w:r>
    </w:p>
    <w:p w:rsidR="00D726A6" w:rsidRPr="004951F1" w:rsidRDefault="00D726A6" w:rsidP="00D726A6">
      <w:r w:rsidRPr="004951F1">
        <w:t>- Lubrication: Applying the correct type of oil to moving parts to reduce friction and wear, which is critical for the high-speed operation of pneumatic tools.</w:t>
      </w:r>
    </w:p>
    <w:p w:rsidR="00D726A6" w:rsidRPr="004951F1" w:rsidRDefault="00D726A6" w:rsidP="00D726A6">
      <w:r w:rsidRPr="004951F1">
        <w:t>- Air Filter Check: Inspecting and cleaning or replacing air filters regularly to ensure optimal air flow and prevent contaminants from entering the tool.</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Daily Inspection and Cleaning</w:t>
      </w:r>
    </w:p>
    <w:p w:rsidR="00D726A6" w:rsidRPr="004951F1" w:rsidRDefault="00D726A6" w:rsidP="00D726A6">
      <w:r w:rsidRPr="004951F1">
        <w:t>- Task: Learners perform a daily inspection and cleaning on a pneumatic staple gun and an air nailer.</w:t>
      </w:r>
    </w:p>
    <w:p w:rsidR="00D726A6" w:rsidRPr="004951F1" w:rsidRDefault="00D726A6" w:rsidP="00D726A6">
      <w:r w:rsidRPr="004951F1">
        <w:t>- Objective: To master the routine of inspecting and cleaning pneumatic tools, identifying potential issues before they lead to tool failure.</w:t>
      </w:r>
    </w:p>
    <w:p w:rsidR="00D726A6" w:rsidRPr="004951F1" w:rsidRDefault="00D726A6" w:rsidP="00D726A6">
      <w:r w:rsidRPr="004951F1">
        <w:t>- Example: Checking an air nailer for loose screws and worn seals, cleaning around the trigger and the head where debris tends to accumulate.</w:t>
      </w:r>
    </w:p>
    <w:p w:rsidR="00D726A6" w:rsidRPr="004951F1" w:rsidRDefault="00D726A6" w:rsidP="00D726A6"/>
    <w:p w:rsidR="00D726A6" w:rsidRPr="004951F1" w:rsidRDefault="00D726A6" w:rsidP="00D726A6">
      <w:r w:rsidRPr="004951F1">
        <w:t>Exercise 2: Lubrication and Air Filter Maintenance</w:t>
      </w:r>
    </w:p>
    <w:p w:rsidR="00D726A6" w:rsidRPr="004951F1" w:rsidRDefault="00D726A6" w:rsidP="00D726A6">
      <w:r w:rsidRPr="004951F1">
        <w:t>- Task: Learners lubricate the moving parts of a pneumatic tool and check or replace the air filter.</w:t>
      </w:r>
    </w:p>
    <w:p w:rsidR="00D726A6" w:rsidRPr="004951F1" w:rsidRDefault="00D726A6" w:rsidP="00D726A6">
      <w:r w:rsidRPr="004951F1">
        <w:t>- Objective: To practice proper lubrication techniques and understand the importance of clean air supply in pneumatic tool performance.</w:t>
      </w:r>
    </w:p>
    <w:p w:rsidR="00D726A6" w:rsidRPr="004951F1" w:rsidRDefault="00D726A6" w:rsidP="00D726A6">
      <w:r w:rsidRPr="004951F1">
        <w:t>- Example: Applying a few drops of air tool oil to the air inlet of a pneumatic hammer and replacing a clogged air filter with a new one.</w:t>
      </w:r>
    </w:p>
    <w:p w:rsidR="00D726A6" w:rsidRPr="004951F1" w:rsidRDefault="00D726A6" w:rsidP="00D726A6"/>
    <w:p w:rsidR="00D726A6" w:rsidRPr="004951F1" w:rsidRDefault="00D726A6" w:rsidP="00D726A6">
      <w:r w:rsidRPr="004951F1">
        <w:lastRenderedPageBreak/>
        <w:t xml:space="preserve"> 3. Real-World Application</w:t>
      </w:r>
    </w:p>
    <w:p w:rsidR="00D726A6" w:rsidRPr="004951F1" w:rsidRDefault="00D726A6" w:rsidP="00D726A6"/>
    <w:p w:rsidR="00D726A6" w:rsidRPr="004951F1" w:rsidRDefault="00D726A6" w:rsidP="00D726A6">
      <w:r w:rsidRPr="004951F1">
        <w:t>Maintenance Schedule Development: Guide learners to develop a maintenance schedule for pneumatic tools used in an upholstery shop, including daily, weekly, and monthly tasks.</w:t>
      </w:r>
    </w:p>
    <w:p w:rsidR="00D726A6" w:rsidRPr="004951F1" w:rsidRDefault="00D726A6" w:rsidP="00D726A6"/>
    <w:p w:rsidR="00D726A6" w:rsidRPr="004951F1" w:rsidRDefault="00D726A6" w:rsidP="00D726A6">
      <w:r w:rsidRPr="004951F1">
        <w:t>Maintenance Workshop: Organise a workshop where learners can disassemble, diagnose, and repair common issues in pneumatic tools under the guidance of an experienced technician.</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Effectiveness in Inspection and Cleaning: Assesses how thoroughly the learner inspects and cleans the tool, identifying any minor issues that could escalate into major problems.</w:t>
      </w:r>
    </w:p>
    <w:p w:rsidR="00D726A6" w:rsidRPr="004951F1" w:rsidRDefault="00D726A6" w:rsidP="00D726A6">
      <w:r w:rsidRPr="004951F1">
        <w:t>- Proficiency in Lubrication and Filter Maintenance: Evaluates the accuracy and appropriateness of lubrication and the timely replacement of air filters.</w:t>
      </w:r>
    </w:p>
    <w:p w:rsidR="00D726A6" w:rsidRPr="004951F1" w:rsidRDefault="00D726A6" w:rsidP="00D726A6">
      <w:r w:rsidRPr="004951F1">
        <w:t>- Consistency in Maintenance Practices: Measures the learner’s adherence to the developed maintenance schedule during project-based learning.</w:t>
      </w:r>
    </w:p>
    <w:p w:rsidR="00D726A6" w:rsidRPr="004951F1" w:rsidRDefault="00D726A6" w:rsidP="00D726A6"/>
    <w:p w:rsidR="00D726A6" w:rsidRDefault="00D726A6" w:rsidP="00D726A6">
      <w:pPr>
        <w:spacing w:before="0" w:after="160" w:line="259" w:lineRule="auto"/>
        <w:jc w:val="left"/>
        <w:rPr>
          <w:rFonts w:ascii="Century Gothic" w:hAnsi="Century Gothic" w:cs="Arial"/>
          <w:b/>
          <w:bCs/>
          <w:sz w:val="36"/>
          <w:szCs w:val="28"/>
          <w:lang w:val="en-ZA"/>
        </w:rPr>
      </w:pPr>
      <w:r w:rsidRPr="004951F1">
        <w:t>Through engaging with these educational activities, learners will acquire essential skills in maintaining pneumatic tools, which will enhance their ability to perform upholstery work efficiently and safely. These maintenance skills not only prevent downtime due to tool failures but also extend the lifespan of the tools, making them more cost-effective for the business.</w:t>
      </w:r>
    </w:p>
    <w:p w:rsidR="00D726A6" w:rsidRDefault="00D726A6">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0" w:name="_Toc196241626"/>
      <w:r w:rsidRPr="00A362A0">
        <w:rPr>
          <w:rFonts w:ascii="Century Gothic" w:hAnsi="Century Gothic" w:cs="Arial"/>
          <w:bCs/>
          <w:i w:val="0"/>
          <w:lang w:val="en-ZA"/>
        </w:rPr>
        <w:lastRenderedPageBreak/>
        <w:t>GUIDELINES</w:t>
      </w:r>
      <w:bookmarkEnd w:id="30"/>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8: Identify, prepare and safely operate pneumatic tools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Equipment Readiness Assessment at Elite Upholstery Servic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supervisor at Elite Upholstery Services, tasked with ensuring that all upholstery tools and equipment are ready for a major upcoming project involving the production of high-end office furniture. This project requires precision and reliability from both your team and the equipment they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8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both the power and pneumatic staple and nailing guns are identified, checked, and tested to be fit for purpose for the upcoming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dentification: Match each tool with the project requirements specified in the job documentation, ensuring the right tools are allocated for specific tasks (e.g., upholstery nailing vs. frame assemb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hecking and Testing: Conduct functional tests on each gun to ensure they operate correctly. Check for consistent firing, misfire rate, and ease of use. Inspect each tool for physical damage or signs of wear that could impair functionali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Record the results of each test and inspection in a maintenance log, noting any issues or repairs need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8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would you ensure that the consumables for the power and pneumatic tools are correctly identified, matched with, and loaded into the appropriate too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dentification: Review the manufacturer’s specifications for each tool to determine the appropriate sise and type of staples or nail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Matching and Loading: Match consumables with the corresponding tools based on sise, type, and intended use. Load the tools according to the manufacturer’s instructions, ensuring that each tool is loaded correctly and that the magasines are properly secu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Verification: Perform a test fire into a scrap piece of material to confirm that the consumables are correctly matched and loaded, ensuring proper fastening without tool jams or material damag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8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clean and conduct minor maintenance on the tools, detailing each step you tak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leaning: Use a brush and compressed air to remove debris, dust, and excess lubricant from the magasines and moving parts. Ensure that vents and air inlets are clear of obstru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Lubrication: Apply a drop of oil to the moving parts and catch mechanisms, following the tool manufacturer’s guidelines for lubrication points and recommended oil typ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hecking Power Supplies and Connections: Inspect power supply lines and air connections for wear or damage such as frayed cords or leaking air hoses. Replace or repair any faulty components immediatel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4: (IAC0804)</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What steps would you take to ensure that all tools are stored according to requirements after mainten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eparation for Storage: Ensure all tools are clean and dry. Activate any safety locks on the tools and remove batteries if they are battery-operat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orage Location: Place tools in a designated storage area that is dry, clean, and free of any environmental hasards that could cause damage. Tools should be stored in a manner that prevents them from falling or being damag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rganisation: Arrange tools in an organised way that allows easy access and inventory management. Use tool racks, labeled bins, and hooks where appropri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11"/>
        <w:gridCol w:w="3303"/>
        <w:gridCol w:w="2790"/>
        <w:gridCol w:w="2776"/>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Tool Testing and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tools and effectively identifies any issues needing repair.</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equately tests tools but may overlook minor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sufficient testing, missing significant functional problem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sumable Managem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rrectly identifies and perfectly matches consumables to tools, confirmed by successful test fi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ly correct, but with minor errors in matching, not impacting performanc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rrectly matches consumables, leading to tool malfunctions or damag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lean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erforms comprehensive cleaning and maintenance, enhancing tool performance and safet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nducts basic maintenance, but some areas are not thoroughly addressed.</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necessary maintenance, leading to potential tool failur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Storage Practi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tores tools in an organised, secure manner that protects and prolongs tool life.</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stores tools correctly but lacks optimal organis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storage practices that risk damage or loss of tool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rough this case study, learners demonstrate their ability to manage and maintain upholstery tools effectively, ensuring they are fully prepared for intensive use in upcoming projects. This scenario underscores the importance of meticulous equipment care in maintaining high standards of operational efficiency and safety in an upholstery workshop.</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9: Start and stop a compressor and connect pneumatic tools while following safe standard operating procedur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870119" w:rsidP="004234B7">
      <w:pPr>
        <w:rPr>
          <w:rFonts w:ascii="Century Gothic" w:hAnsi="Century Gothic"/>
          <w:sz w:val="22"/>
          <w:szCs w:val="22"/>
          <w:lang w:val="en-ZA"/>
        </w:rPr>
      </w:pPr>
      <w:r w:rsidRPr="00870119">
        <w:rPr>
          <w:rFonts w:ascii="Century Gothic" w:hAnsi="Century Gothic"/>
          <w:sz w:val="22"/>
          <w:szCs w:val="22"/>
          <w:lang w:val="en-ZA"/>
        </w:rPr>
        <w:t>Given access to, and pictures of, various types of portable and fixed compressors, air lines and pneumatic tools the learner must be able to:</w:t>
      </w:r>
    </w:p>
    <w:p w:rsidR="00870119" w:rsidRDefault="00870119" w:rsidP="00870119">
      <w:pPr>
        <w:ind w:left="360"/>
        <w:rPr>
          <w:rFonts w:ascii="Century Gothic" w:hAnsi="Century Gothic"/>
          <w:sz w:val="22"/>
          <w:szCs w:val="22"/>
          <w:lang w:val="en-ZA"/>
        </w:rPr>
      </w:pPr>
    </w:p>
    <w:p w:rsidR="0089128B" w:rsidRPr="00870119" w:rsidRDefault="0089128B" w:rsidP="00870119">
      <w:pPr>
        <w:pStyle w:val="ListParagraph"/>
        <w:numPr>
          <w:ilvl w:val="0"/>
          <w:numId w:val="29"/>
        </w:numPr>
        <w:rPr>
          <w:rFonts w:ascii="Century Gothic" w:hAnsi="Century Gothic"/>
          <w:sz w:val="22"/>
          <w:szCs w:val="22"/>
          <w:lang w:val="en-ZA"/>
        </w:rPr>
      </w:pPr>
      <w:r w:rsidRPr="00870119">
        <w:rPr>
          <w:rFonts w:ascii="Century Gothic" w:hAnsi="Century Gothic"/>
          <w:sz w:val="22"/>
          <w:szCs w:val="22"/>
          <w:lang w:val="en-ZA"/>
        </w:rPr>
        <w:t>PA0901 Identify the two main types of compressor</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2 Check that planned maintenance has taken place as scheduled, and that legal certification is up to date</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3 Identify and check safety devices and do pre-start checks and procedures in the correct sequence</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4 Monitor the oil and air pressure gauges and follow procedures to report problems</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5 Connect air lines to the compressor or air outlet and connect and operate pneumatic tools at the required air pressure</w:t>
      </w:r>
    </w:p>
    <w:p w:rsidR="004234B7"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6 Do shut down procedures in the correct sequence and clean the area around the compressor</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1 Types of compressors and their uses</w:t>
      </w:r>
    </w:p>
    <w:p w:rsidR="004234B7"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2 Compliance with the Occupational Health and Safety Act Regulations for vessels under pressure</w:t>
      </w:r>
    </w:p>
    <w:p w:rsidR="0089128B"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3 Standard safe operating procedures</w:t>
      </w:r>
    </w:p>
    <w:p w:rsidR="0089128B" w:rsidRDefault="0089128B" w:rsidP="0089128B">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901 Types of compressor identified</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902 Compressor maintenance records and legal certification checked and required steps taken if there is a problem</w:t>
      </w:r>
    </w:p>
    <w:p w:rsidR="00D726A6" w:rsidRPr="00D726A6"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903 Start up, monitor the oil and air pressure gauges, and shut down the compressor and dryer following the correct sequenc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Introduction to PM-02-PS09: Start and Stop a Compressor and Connect Pneumatic Tools While Following Safe Standard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ope of Practical Skil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 the upholstery industry, pneumatic tools play a pivotal role due to their efficiency and effectiveness. These tools rely on compressors to provide the necessary power for operation. PM-02-PS09 is designed to equip learners with the essential skills to safely and efficiently manage the operation of both portable and fixed compressors, connect air lines, and use pneumatic tools correctly. Mastery of these skills ensures not only the longevity and reliability of the equipment but also the safety of the operat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Learners will gain practical experience with different types of compressors, understanding their features and functions. This module will cover the identification of compressor types, verification of maintenance and certification, safety checks, operation monitoring, and proper startup and shutdow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Learning Objectiv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detailed instructions and hands-on practice, learners wil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1: Identify the Two Main Types of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Learners will differentiate between portable and fixed compressors, understanding the specific applications and advantages of each typ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2: Check Maintenance and Cert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This objective focuses on ensuring that all compressors have undergone scheduled maintenance and possess the required legal certifications to operate, emphasising the importance of compliance with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3: Conduct Safety Checks and Pre-start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Learners will perform pre-start safety checks in the correct sequence, verifying that all safety devices are functional and that the compressor is ready for safe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4: Monitor Gauges and Report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This involves regular monitoring of oil and air pressure gauges during operation and following established procedures to report any anomalies or malfunc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5: Connect Air Lines and Operate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Learners will practice connecting air lines to the compressor or air outlet, and attaching and operating pneumatic tools at the correct air pressure to ensure efficient and safe tool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6: Execute Shutdown Procedures and Area Cleanu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Finally, learners will perform shutdown procedures in the correct sequence and clean the area around the compressor, maintaining a safe and organised work environ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Practical Implement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is module will combine classroom learning with practical exercises in a workshop setting. Learners will engage with actual compressors and pneumatic tools, applying their knowledge in real-world scenarios that simulate typical workplace operations. This approach ensures that learners not only understand the theoretical aspects of compressor and tool operation but also gain the practical skills necessary to apply this knowledge effectivel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how to manage and operate compressors and pneumatic tools safely and efficiently is crucial for any professional in the upholstery field. This module provides the foundational skills needed to ensure these tools are used in a manner that maximises productivity while adhering to the highest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1: Identify the Two Main Types of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the different types of compressors is fundamental for anyone working with pneumatic tools, as the choice of compressor can significantly impact the efficiency and suitability of the work being performed. This module aims to equip learners with the knowledge to identify and differentiate between the two main types of compressors used in industrial and workshop settings: portable compressors and fixed (stationary)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Compressor Typ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ortable Compressors: These are smaller, lightweight, and designed for easy transportation around a site or between locations. They are ideal for light to medium-duty tasks and are commonly used where the work area changes frequently or in remote locations without direct electrical po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Fixed Compressors: Larger and designed for permanent installation in a single location, fixed compressors have a higher capacity and can deliver more power. They are suited for heavy-duty use in industrial applications where a constant supply of compressed air i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Identification and Features Overview</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esented with several compressors, both in images and in a workshop setting. They must identify which are portable and which are fixed, noting key features that help differentiate them.</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able learners to visually identify and categorise different types of compressors based on their physical characteristics and capabil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identify features such as sise, mobility (presence of wheels), storage capacity, and power source (electricity or gasolin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Suitability Assess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Given a series of job scenarios, learners must decide which type of compressor is most suitable for each scenario, explaining their choice based on the compressor's feat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apply knowledge of compressor types to real-world applications, ensuring the best fit for specific tas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Choosing a portable compressor for a furniture restoration project at a client's home vs. selecting a fixed compressor for continuous use in a large-scale furniture manufacturing workshop.</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ield Trip: Organise a visit to a local dealer or a large workshop where different types of compressors are used. This will allow learners to see these compressors in operation and understand their applications in a professional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arative Study Project: Assign learners to research and compile a report on various brands and models of portable and fixed compressors, focusing on performance metrics like CFM output, power requirements, maintenance needs, and typical use ca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Identification: Effectiveness in correctly identifying compressors as portable or fixed based on visual and functional characteristic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nderstanding of Features and Applications: Depth of understanding shown in the explanations for choosing specific compressor types for given scenario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Quality of Comparative Study: Thoroughness and technical accuracy in comparing different compressor models and their suitability for various tas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engaging with these activities, learners will develop a thorough understanding of the primary types of compressors, enhancing their ability to choose the right equipment for specific upholstery projects. This foundational knowledge is essential for efficient and effective use of pneumatic tools in various upholstery tas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2: Check that Planned Maintenance has Taken Place as Scheduled, and that Legal Certification is Up to D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nsuring that compressors are regularly maintained and legally certified is critical for their safe and efficient operation. This module provides learners with the necessary knowledge and skills to verify maintenance records and compliance with legal certifications for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Maintenance and Certification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heduled Maintenance: Regular maintenance of compressors includes checking and changing the oil, inspecting filters and hoses, and ensuring that all components are functioning correctly. Scheduled maintenance helps prevent mechanical failures and extends the life of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Legal Certification: Depending on the jurisdiction, compressors may require periodic inspections and certifications to ensure they meet specific safety standards. These certifications must be kept current and be readily available for revie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Maintenance Record Review</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given access to maintenance records for various types of compressors. They must review these records to confirm that all scheduled maintenance has been performed a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can accurately interpret maintenance logs and understand the importance of regular upkee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Verifying that an oil change and filter replacement were completed on a fixed compressor according to the manufacturer’s recommended interv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ertification Ver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Learners are provided with a set of documents pertaining to the legal certification of compressors. They must check the dates and details to ensure that each compressor is compliant with local safety regul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confirming the validity of legal certifications and understand the regulatory requirements for compressor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Ensuring that a portable compressor has a valid pressure vessel certificate that meets the national safety standards and has not exp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udit Simulation: Conduct a simulated audit where learners must perform a comprehensive check of maintenance and certification for all compressors in a workshop setting. This simulation includes assessing physical conditions of the compressors, reviewing maintenance records, and verifying legal docu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Workshop Organisation: Task learners with organising and updating a maintenance and certification tracking system for a workshop’s compressors, using software or a manual tracking method to keep records up-to-d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Record Review: Effectiveness in identifying discrepancies in maintenance logs and understanding the implications of missed mainten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Verification: Accuracy and thoroughness in checking legal certifications and understanding regulatory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ystem Organisation Skills: Competence in setting up or maintaining an organisational system for tracking maintenance and cert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activities, learners will gain essential skills in managing the upkeep and compliance of compressors, ensuring that they are always ready for use and operate within the legal requirements. This knowledge is crucial for maintaining high safety and efficiency standards in any workshop using pneumatic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3: Identify and Check Safety Devices and Conduct Pre-start Checks and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nsuring that pneumatic tools and compressors are safe before use is crucial to prevent accidents and maintain operational efficiency. This module provides detailed practical learning content to help learners systematically identify safety devices, conduct pre-start checks, and follow correct procedures to ensure equipment is ready and safe for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Safety Devices and Pre-start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afety devices on compressors and pneumatic tools can include pressure relief valves, emergency shutoffs, and thermal overload protectors. These devices are designed to prevent equipment failure and safeguard users from potential hasards. Pre-start checks involve inspecting these devices, ensuring connections are secure, and verifying that the equipment is in good working condi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Safety Device Identification and Inspec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esented with various types of compressors and pneumatic tools and must identify and inspect each safety device present on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familiarise learners with different safety devices and their functions, ensuring they know how to check each device proper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Identifying and testing the pressure relief valve on an air compressor to ensure it opens at the correct pressure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onducting Pre-start Chec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Using a checklist, learners perform a series of pre-start checks on a compressor setup, including inspecting hoses, connections, and overall equipment condi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the sequence of operational checks that confirm the equipment is safe and ready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Example: Checking for any air leaks in the hose connections, ensuring all fittings are tight, and verifying that the air filter is clean and properly install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afety Audit Project: Learners conduct a safety audit on the workshop’s pneumatic equipment, using a standardised checklist to assess and record the condition of safety devices and readiness of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and Safety Workshop: Organise a workshop where learners can demonstrate their ability to perform pre-start checks and safety inspections under the guidance of an experienced technician, followed by a discussion on troubleshooting common issues found during these chec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Identifying Safety Devices: How effectively learners can identify and explain the purpose of each safety devi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horoughness of Pre-start Checks: The completeness and accuracy of the pre-start checks performed, with attention to detail in following the prescribed seque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pplication of Safety Practices: Learners' ability to apply these checks in a real-world setting, demonstrating a proactive approach to equipment safet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in these activities, learners will develop a comprehensive understanding of the critical role that safety devices and pre-start checks play in the operation of pneumatic tools and compressors. This knowledge ensures that all equipment is operated safely and efficiently, maintaining high standards of workplace safety and operational readines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4: Monitor the Oil and Air Pressure Gauges and Follow Procedures to Report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ffective monitoring of oil and air pressure gauges is crucial for maintaining the operational integrity and safety of pneumatic tools and compressors. This module provides detailed instructions and examples on how to accurately monitor these gauges and follow proper procedures for reporting any identified issu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Gauge Monitor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il Pressure Gauges: These gauges monitor the oil pressure in the compressor, which is crucial for lubricating moving parts. Low oil pressure can indicate a leak or that oil needs to be topped up, which if ignored, can lead to compressor fail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ir Pressure Gauges: These measure the pressure of the air delivered by the compressor. It’s essential to ensure that the pressure matches the tool requirements. Over-pressurisation can lead to tool damage or pose a safety risk, while under-pressurisation can result in inadequate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Reading and Interpreting Gaug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ovided with various scenarios where they read oil and air pressure gauges on a compressor. They must interpret the readings and decide whether they fall within the normal operating rang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accurately reading gauges and understanding their implications for compressor and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observe an oil pressure gauge reading that is lower than the recommended level and must decide the appropriate action based on the equipment’s manua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Repor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After identifying an issue from gauge readings, learners follow a standardised procedure to report the problem. This might involve documenting the issue in a maintenance log, notifying a supervisor, or initiating a service reques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are familiar with and can effectively use reporting protocols to address maintenance issu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find that the air pressure is consistently too high, risking tool and safety integrity. They must complete a maintenance request form detailing their findings and the potential ris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mulated Monitoring Drill: Set up a continuous monitoring drill where learners monitor oil and air pressure gauges over a day. They record the readings at regular intervals to practice identifying and responding to any fluctu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Report Writing Workshop: Conduct a workshop on how to write effective maintenance reports, focusing on clarity, accuracy, and the importance of timely communication in maintenance practic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Reading Gauges: Evaluates how precisely learners can read and interpret gauge data.</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ffectiveness in Identifying Issues: Assesses the learner’s ability to correctly identify when gauge readings indicate a potential problem.</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oficiency in Reporting: Measures how well learners follow reporting procedures, including the clarity and detail of the reports they produ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ese activities, learners will gain the skills necessary to monitor critical operational gauges and effectively communicate issues, ensuring that pneumatic equipment is maintained at optimal conditions for safe and efficient operation. These practices are vital for preventing equipment failure and ensuring workplace safe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5: Connect Air Lines to the Compressor or Air Outlet and Connect and Operate Pneumatic Tools at the Required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nnecting and operating pneumatic tools correctly is crucial for ensuring their efficiency and longevity. This module offers comprehensive guidance on how to properly connect air lines to compressors or air outlets and how to operate pneumatic tools at the correct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Connection and Operatio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ir Line Connections: Securely attaching air lines to the compressor and ensuring there are no leaks is critical for maintaining consistent air pressure and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ool Connection: Connecting pneumatic tools to the air lines requires understanding of the type of connectors used and ensuring a tight fit to avoid air leaks and potential pressure drop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perating Pressure: Each tool has a specific air pressure requirement, typically listed in the tool’s manual. Operating a tool at its correct pressure ensures optimal performance and reduces wear on the too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Connecting Air Lines and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given a variety of compressors and pneumatic tools and must correctly attach the air lines and tools. They use soap solution to check for leaks at the conne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making secure connections and to emphasise the importance of leak test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connect a pneumatic staple gun to a compressor using a quick-connect fitting. After ensuring the connection is secure, they apply a soap solution to check for air lea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Setting and Monitoring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set the air pressure on the compressor according to the specifications of the pneumatic tool they are using. They then operate the tool and monitor its performance, making adjustments to the air pressure if need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gain proficiency in adjusting and maintaining the correct air pressure for different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Adjusting the compressor to deliver 90 PSI for a finishing nailer and testing the tool on a piece of scrap wood to ensure it drives nails correctly without damaging the wood or the too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On-Site Training Session: Organise a session at a local workshop where learners can connect and use various pneumatic tools on actual projects, under the supervision of experienced profession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 and Compressor Setup Contest: Conduct a timed contest where learners demonstrate their ability to quickly and correctly set up tools and compressors, emphasising speed, accuracy, and safet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nnection Accuracy: How effectively learners connect air lines and tools without causing lea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essure Setting and Adjustment: Accuracy in setting the air pressure to the tool’s specifications and making fine adjustments based on the tool’s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perational Efficiency: How smoothly and effectively the tool operates once connected, with additional points for identifying and correcting issues without guid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Through engaging in these exercises, learners will develop a solid foundation in connecting and operating pneumatic tools efficiently. These skills are essential for ensuring that the tools perform effectively and safely, reducing downtime and maintenance costs while increasing productivity in upholstery projec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6: Execute Shutdown Procedures in the Correct Sequence and Clean the Area Around the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roper shutdown of compressors and cleaning the surrounding area are crucial steps to ensure safety, extend the life of the equipment, and maintain a professional and safe working environment. This module provides a systematic approach to performing these tasks, with detailed steps and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Shutdow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hutdown procedures are designed to safely decompress equipment, turn off power sources, and secure the area. These steps prevent accidental starts and reduce wear on the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Standard Shutdown Proced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perform a step-by-step shutdown of a pneumatic compressor system, including turning off the power, releasing air pressure safely, and disconnecting the air lin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can safely and efficiently shut down pneumatic equipment following the correct seque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Turn off the compressor switch to stop air compress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Open the release valve to safely vent remaining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Disconnect the air lines from the compressor and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Turn off the main power supply at the circuit breaker if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leaning and Organising the Work Area</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After shutting down the compressor, learners clean and organise the area, including proper storage of tools and disposal of any debris or waste materi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Objective: To cultivate habits of maintaining a clean and organised workspace, which is essential for safety and efficienc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oil air hoses neatly and hang them on designated hoo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lace tools back in their assigned storage lo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Sweep the area to remove debris and wipe down surfaces to remove oil or mois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afety and Maintenance Workshop: Organise a workshop focusing on equipment maintenance and safe shutdown practices, where learners can practice these skills on different types of compressors and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outine Shutdown Audits: Implement a routine where learners are responsible for shutting down and cleaning up at the end of each day in a training workshop, with feedback provided on their adherence to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dherence to Shutdown Procedures: Evaluates how closely learners follow the prescribed shutdown steps without skipping or incorrectly performing any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horoughness of Cleaning: Assesses the effectiveness of cleaning the area, including proper storage of tools and removal of all waste and debri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perations Safety Compliance: Measures compliance with safety standards during and after shutdown, including checking for potential has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ese educational activities, learners will develop a strong understanding of the importance of proper equipment shutdown and workspace management. These practices not only ensure the longevity and reliability of the equipment but also contribute to a safer and more productive work environ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1: Types of Compressors and Their U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the various types of compressors and their specific applications is crucial for professionals working with pneumatic tools in various industries. This module provides comprehensive insights into the common types of compressors, their characteristics, and how they are best utilised in different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Common Types of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ressors are essential for powering pneumatic tools by converting power into potential energy stored as compressed air. The choice of compressor depends on factors like required air pressure, volume, and the nature of the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ciprocating Compressors: Often used in smaller shops and for tasks requiring intermittent use of air. These compressors work by increasing air pressure using pistons and are available in single-stage and two-stage configur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otary Screw Compressors: These are suitable for continuous air demand and are commonly found in industrial environments. They operate quieter than reciprocating compressors and provide a steady air flo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ntrifugal Compressors: Used for extremely high demand applications, these compressors are often seen in large industrial operations where vast amounts of air are needed. They utilise a different mechanism involving a rotating disk to accelerate and then decelerate air to build up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Small Furniture Worksho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Reciprocating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Use Case: Ideal for powering staple guns, nail guns, and small spray guns used in furniture upholstery and assembly. The intermittent nature of these tasks makes the </w:t>
      </w:r>
      <w:r w:rsidRPr="00D726A6">
        <w:rPr>
          <w:rFonts w:ascii="Century Gothic" w:eastAsia="Calibri" w:hAnsi="Century Gothic"/>
          <w:sz w:val="22"/>
          <w:szCs w:val="22"/>
          <w:lang w:val="en-ZA"/>
        </w:rPr>
        <w:lastRenderedPageBreak/>
        <w:t>reciprocating compressor suitable due to its on-demand air supply and cost-effectivenes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Auto Repair Sho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Rotary Screw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se Case: Used for operating impact wrenches, ratchets, and paint sprayers continuously throughout the day. The rotary screw compressor's ability to run continuously without overheating is essential for such high-demand environ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3: Manufacturing Facili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Centrifugal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se Case: Powers large equipment and multiple pneumatic tools simultaneously, such as assembly line robotic tools and heavy-duty lifting equipment. Its high-capacity air output is critical for maintaining efficient operations in a large-scale manufacturing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te Visits: Organise field trips to facilities that use different types of compressors. This will allow learners to see how these compressors operate in real-world settings and understand the practical considerations of each typ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dustry Speaker Sessions: Invite experts from industries that utilise heavy pneumatic machinery to discuss the importance of choosing the right compressor for specific appl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Knowledge Assessment: Develop an assessment that tests learners on their understanding of different types of compressors, their mechanisms, and suitable appl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Project-Based Learning: Assign learners to a project where they must propose a compressor setup for a hypothetical new business, justifying their choice based on the business’s specific needs and expected air deman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educational activities, learners will not only understand the differences between various types of compressors but also how to apply this knowledge in practical, real-world situations. This foundational understanding is crucial for making informed decisions in any professional setting that requires the use of pneumatic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2: Compliance with the Occupational Health and Safety Act Regulations for Vessels Unde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and adhering to regulations under the Occupational Health and Safety Act (OHSA) concerning vessels under pressure is critical for ensuring workplace safety and legal compliance. This module delves into the specifics of these regulations, providing examples of how to apply them in workplaces that use compressors and other pressurised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OHSA Regulations for Vessels Unde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e OHSA outlines specific requirements for the installation, operation, and maintenance of pressure vessels to prevent accidents and injuries. Key aspects includ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gular Inspections: Pressure vessels must be inspected regularly by certified professionals to ensure they are in good working condition and free from defec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rtification Requirements: Vessels must have up-to-date certification that proves they have been inspected and meet all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afety Valve Checks: All pressure vessels must be equipped with properly functioning safety relief valves that are tested regularly to ensure they operate at the correct pressure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cord Keeping: Accurate records of inspections, maintenance, and any repairs performed on pressure vessels must be maintained and readily available for revie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Workshop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enario: A small automotive repair shop uses a reciprocating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onducting bi-annual safety inspections by a certified inspect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Installing and maintaining a safety relief valve to prevent over-pressuris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Keeping a maintenance log detailing all service dates, issues found, and corrective actions take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Manufacturing Pla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enario: A large manufacturing facility uses several high-capacity rotary screw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ing all compressors are certified with the latest safety standards and inspection stickers are visibl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Regular training for all staff on emergency procedures related to compressor fail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Implementing a digital tracking system for all pressure vessels to monitor inspection schedules and maintenance reco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liance Workshop: Organise a workshop focusing on the importance of complying with OHSA regulations for vessels under pressure. Include demonstrations on how to perform safety checks and maintain reco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ck Inspection: Conduct a mock inspection of the workplace’s compressors and other pressurised equipment to practice identifying potential safety violations and learning how to correct them.</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Knowledge Quis: Develop a quis that tests learners on their understanding of OHSA regulations, focusing on key points such as inspection intervals, safety features, and record-keeping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erformance Review: Evaluate how effectively learners can apply their knowledge during the mock inspection, assessing their ability to identify non-compliance issues and suggest appropriate correctiv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educational activities, learners will develop a thorough understanding of the legal requirements and best practices for managing pressure vessels safely. This knowledge is essential for preventing workplace injuries and ensuring that operations involving compressed air are conducted within the bounds of regulatory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3: Standard Safe Operating Procedures (SOP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and implementing Standard Operating Procedures (SOPs) for safe equipment use is crucial to maintaining a safe work environment. This module offers a detailed guide on creating, understanding, and applying SOPs for various types of equipment and workplace scenarios, emphasising the importance of safety and efficienc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Standard Safe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OPs are detailed, written instructions designed to achieve uniformity in the performance of specific functions. In the context of workplace safety, SOPs are crucial f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inimising Risks: SOPs help to minimise the risk of workplace accidents and injuries by providing clear instructions on how to safely operate machinery and handl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mproving Efficiency: Well-designed SOPs ensure that tasks are completed in a consistent, efficient manner, reducing the likelihood of error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nsuring Compliance: Adhering to SOPs helps organisations comply with regulatory requirements and internal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Using a Pneumatic Staple Gu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nt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heck that the staple gun is clean and free from defects before us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Verify that the air pressure is correctly set according to the tool’s spec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Always wear safety goggles and ear protection when operating the staple gu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e that no one is in the line of fire or within the area where work is being perform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Disconnect the staple gun from the air supply before attempting to clear a jam or when not in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Operating a Rotary Screw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nt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onduct a pre-operation inspection including checking oil levels, inspecting hoses for leaks, and verifying that safety valves are function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Monitor pressure gauges regularly during operation and report any irregular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Follow a strict maintenance schedule, recording all service activ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e the area around the compressor is clear of debris and any flammabl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Shut down the compressor following the detailed steps outlined in the SOP to avoid wear on the equipment and potential has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OP Development Activity: Engage learners in developing or updating SOPs for equipment in their training environment. This could include identifying risks associated with the equipment, determining necessary personal protective equipment (PPE), and outlining step-by-step safe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OP Implementation Drill: Conduct a simulation where learners must follow the SOPs they have developed to complete a task, such as operating a new piece of machinery or handling hasardous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mprehensiveness: Measures the thoroughness of the SOPs developed by learners, assessing whether they address all aspects of operation, safety, and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Adherence to SOPs: Evaluates how well learners follow SOPs during practical drills, focusing on their ability to apply the procedures under simulated work condi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oblem Identification and Resolution: Assesses learners' ability to identify when SOPs are not sufficient or need adjustment based on practical application, encouraging continuous improve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engaging with these educational activities, learners will not only understand the importance of SOPs but also gain the skills necessary to create and implement them effectively. This ensures that they are prepared to maintain a safe and efficient workplace, contributing to overall operational excellence and compliance.</w:t>
      </w:r>
    </w:p>
    <w:p w:rsidR="004234B7" w:rsidRPr="00D726A6" w:rsidRDefault="004234B7" w:rsidP="00D726A6">
      <w:pPr>
        <w:spacing w:before="0" w:after="160" w:line="259" w:lineRule="auto"/>
        <w:jc w:val="left"/>
        <w:rPr>
          <w:rFonts w:ascii="Century Gothic" w:hAnsi="Century Gothic"/>
          <w:sz w:val="22"/>
          <w:lang w:val="en-ZA"/>
        </w:rPr>
      </w:pPr>
      <w:r w:rsidRPr="00D726A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1" w:name="_Toc196241627"/>
      <w:r w:rsidRPr="00A362A0">
        <w:rPr>
          <w:rFonts w:ascii="Century Gothic" w:hAnsi="Century Gothic" w:cs="Arial"/>
          <w:bCs/>
          <w:i w:val="0"/>
          <w:lang w:val="en-ZA"/>
        </w:rPr>
        <w:lastRenderedPageBreak/>
        <w:t>GUIDELINES</w:t>
      </w:r>
      <w:bookmarkEnd w:id="31"/>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4234B7">
        <w:rPr>
          <w:rFonts w:ascii="Century Gothic" w:hAnsi="Century Gothic"/>
          <w:b/>
          <w:sz w:val="22"/>
          <w:szCs w:val="22"/>
          <w:lang w:val="en-ZA"/>
        </w:rPr>
        <w:t>PM-02-PS04: Identify raw materials required for cover fitting operations using the correct terminolog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Comprehensive Equipment Review at Apex Upholster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newly appointed safety and maintenance supervisor at Apex Upholstery, a company that specialises in high-end upholstery services. Your first task is to assess the company's compressor equipment to ensure everything is compliant with safety standards and operating efficiently. This includes identifying the types of compressors used, verifying their maintenance records and legal certifications, and observing the operational procedures for starting, monitoring, and shutting down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9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how you would identify the types of compressors at Apex Upholstery and record your find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dentification: Conduct a physical inspection of each compressor to determine its type—either portable or stationary. Note identifying features such as sise, mobility (wheels for portable types), and fixed installations for stationary typ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Record the make, model, and type of each compressor in the equipment log. Include photographs and serial numbers for future reference and ver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9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notice that one of the compressors lacks up-to-date maintenance records and certification. Outline the steps you would take to address this issu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view: Examine the last available records to determine when the last maintenance was performed and when the certification exp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Action: Schedule an immediate inspection and maintenance service from a certified technician. Ensure that all required maintenance tasks are performed, including changing oils, checking filters, and testing safety valv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rtification: Obtain a new certification from the appropriate regulatory body. Update the records to reflect the maintenance date and the new certification expiry dat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porting: Document the issue and the steps taken to rectify it in the maintenance log and report this to management to ensure transparency and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9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oversee the process of starting, monitoring, and shutting down a compressor and air dryer, noting key checkpoints at each stag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War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art-Up: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Ensure that all safety devices are engaged and that the equipment area is clear of debri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Turn on the power at the main switch.</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Slowly open the air intake, allowing the compressor to build pressure gradual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Monitor the oil and air pressure gauges to ensure they stabilise within the manufacturer’s recommended rang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onitor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ontinuously observe the oil and air pressure gauges. Note any fluctuations that could indicate issues such as leaks or oil degrad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Listen for any unusual noises or vibrations that could indicate mechanical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hut-Dow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lose the air intake to stop the compressor from taking in more ai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Depressurise the system by opening the release valve, ensuring all air is safely vent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3. Turn off the power at the main switch.</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Clean the area around the compressor and dryer, removing any oil spills or debri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75"/>
        <w:gridCol w:w="2908"/>
        <w:gridCol w:w="2829"/>
        <w:gridCol w:w="2968"/>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Identification an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ccurately identifies and thoroughly documents all types of compressors with detailed records and photograph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dentifies most compressors correctly, but documentation lacks some detail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correctly identify some compressors and documentation is incomplete or inaccurat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er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romptly addresses any gaps in maintenance or certification, ensuring all compressors meet legal and safety standar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dresses most issues, but some actions are delayed or not fully compliant with regulatory standard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to address maintenance or certification issues adequately, risking non-compliance and safety.</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Operational Procedur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lawlessly performs start-up, monitoring, and shut-down procedures, ensuring all safety and operational standards are me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follows procedures correctly but misses some minor safety checks or operational step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nsistent with procedural compliance, skipping important steps, and failing to monitor equipment properly.</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is case study, learners will demonstrate their capability to manage and oversee the operation of compressors in a professional setting, ensuring compliance with safety standards and operational efficiency. This assessment also highlights the importance of meticulous documentation and proactive maintenance management.</w:t>
      </w:r>
    </w:p>
    <w:p w:rsidR="00D726A6" w:rsidRDefault="00D726A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10: Apply measuring techniques and calculations applicable to frame cover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Default="0089128B" w:rsidP="00870119">
      <w:pPr>
        <w:rPr>
          <w:rFonts w:ascii="Century Gothic" w:hAnsi="Century Gothic"/>
          <w:sz w:val="22"/>
          <w:szCs w:val="22"/>
          <w:lang w:val="en-ZA"/>
        </w:rPr>
      </w:pPr>
      <w:r w:rsidRPr="00870119">
        <w:rPr>
          <w:rFonts w:ascii="Century Gothic" w:hAnsi="Century Gothic"/>
          <w:sz w:val="22"/>
          <w:szCs w:val="22"/>
          <w:lang w:val="en-ZA"/>
        </w:rPr>
        <w:t>Given measuring equipment such as a tape measure, various frames, consumables such as foam, webbing and springs and standard sizing charts the learner must be able to:</w:t>
      </w:r>
    </w:p>
    <w:p w:rsidR="0089128B" w:rsidRPr="00870119" w:rsidRDefault="0089128B" w:rsidP="00870119">
      <w:pPr>
        <w:pStyle w:val="ListParagraph"/>
        <w:numPr>
          <w:ilvl w:val="0"/>
          <w:numId w:val="27"/>
        </w:numPr>
        <w:rPr>
          <w:rFonts w:ascii="Century Gothic" w:hAnsi="Century Gothic"/>
          <w:sz w:val="22"/>
          <w:szCs w:val="22"/>
          <w:lang w:val="en-ZA"/>
        </w:rPr>
      </w:pPr>
      <w:r w:rsidRPr="00870119">
        <w:rPr>
          <w:rFonts w:ascii="Century Gothic" w:hAnsi="Century Gothic"/>
          <w:sz w:val="22"/>
          <w:szCs w:val="22"/>
          <w:lang w:val="en-ZA"/>
        </w:rPr>
        <w:t>PA1001 Identify and distinguish between the tape measures, various lengths of steel rules, squares, protractor, compass, drawing board and pencil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2 Use a tape measure and other measuring equipment</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3 Accurately apply and calculate measuring units related to covering of furniture frame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4 Accurately apply scale</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5 Accurately measure frames and consumable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6 Measure and mark covers according to the frame (back and / or seat and / or arm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7 Measure and mark to centralizing the cover, spacing of buttons and studs, front borders of chairs</w:t>
      </w:r>
    </w:p>
    <w:p w:rsidR="004234B7"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8 Calculate allowance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1001 Drawing equipment and tools are identified and used to produce basic technical drawings that meet the industry standard</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1002 Scale is accurately applied and allowances are accurately calculated</w:t>
      </w:r>
    </w:p>
    <w:p w:rsidR="00D726A6" w:rsidRPr="00D726A6"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1003 Drawings are complete and accurat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4951F1" w:rsidRDefault="00D726A6" w:rsidP="00D726A6">
      <w:r w:rsidRPr="004951F1">
        <w:lastRenderedPageBreak/>
        <w:t>Introduction to PM-02-PS10: Apply Measuring Techniques and Calculations Applicable to Frame Covering</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Precision in measuring and calculating is fundamental to the craft of upholstery, where the fit and appearance of the final product are directly influenced by the accuracy of initial measurements and material calculations. PM-02-PS10 is meticulously designed to equip learners with essential measuring techniques and calculation skills necessary for covering furniture frames effectively and efficiently.</w:t>
      </w:r>
    </w:p>
    <w:p w:rsidR="00D726A6" w:rsidRPr="004951F1" w:rsidRDefault="00D726A6" w:rsidP="00D726A6"/>
    <w:p w:rsidR="00D726A6" w:rsidRPr="004951F1" w:rsidRDefault="00D726A6" w:rsidP="00D726A6">
      <w:r w:rsidRPr="004951F1">
        <w:t>In this module, learners will engage with a range of measuring tools and materials, learning to apply these tools in various practical scenarios that mimic real-world upholstery tasks. This training will cover everything from basic measurement understanding to the application of complex calculations needed to ensure a professional finish in furniture upholstery.</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detailed instruction and hands-on practice, learners will:</w:t>
      </w:r>
    </w:p>
    <w:p w:rsidR="00D726A6" w:rsidRPr="004951F1" w:rsidRDefault="00D726A6" w:rsidP="00D726A6"/>
    <w:p w:rsidR="00D726A6" w:rsidRPr="004951F1" w:rsidRDefault="00D726A6" w:rsidP="00D726A6">
      <w:r w:rsidRPr="004951F1">
        <w:t>- PA1001: Identify and Distinguish Between Measuring Tools</w:t>
      </w:r>
    </w:p>
    <w:p w:rsidR="00D726A6" w:rsidRPr="004951F1" w:rsidRDefault="00D726A6" w:rsidP="00D726A6">
      <w:r w:rsidRPr="004951F1">
        <w:t xml:space="preserve">  - Learners will become familiar with various measuring tools including tape measures, steel rules, squares, protractors, compasses, drawing boards, and pencils. Understanding the specific applications of each tool ensures their effective use in measuring tasks.</w:t>
      </w:r>
    </w:p>
    <w:p w:rsidR="00D726A6" w:rsidRPr="004951F1" w:rsidRDefault="00D726A6" w:rsidP="00D726A6"/>
    <w:p w:rsidR="00D726A6" w:rsidRPr="004951F1" w:rsidRDefault="00D726A6" w:rsidP="00D726A6">
      <w:r w:rsidRPr="004951F1">
        <w:t>- PA1002: Use a Tape Measure and Other Measuring Equipment</w:t>
      </w:r>
    </w:p>
    <w:p w:rsidR="00D726A6" w:rsidRPr="004951F1" w:rsidRDefault="00D726A6" w:rsidP="00D726A6">
      <w:r w:rsidRPr="004951F1">
        <w:t xml:space="preserve">  - Practical exercises will help learners to proficiently handle a tape measure and other essential tools, focusing on techniques that enhance accuracy and reliability in measurement.</w:t>
      </w:r>
    </w:p>
    <w:p w:rsidR="00D726A6" w:rsidRPr="004951F1" w:rsidRDefault="00D726A6" w:rsidP="00D726A6"/>
    <w:p w:rsidR="00D726A6" w:rsidRPr="004951F1" w:rsidRDefault="00D726A6" w:rsidP="00D726A6">
      <w:r w:rsidRPr="004951F1">
        <w:t>- PA1003: Accurately Apply and Calculate Measuring Units</w:t>
      </w:r>
    </w:p>
    <w:p w:rsidR="00D726A6" w:rsidRPr="004951F1" w:rsidRDefault="00D726A6" w:rsidP="00D726A6">
      <w:r w:rsidRPr="004951F1">
        <w:t xml:space="preserve">  - Learners will apply their knowledge to convert and calculate different measuring units pertinent to upholstery, ensuring measurements are precise and applicable to material usage and cost calculations.</w:t>
      </w:r>
    </w:p>
    <w:p w:rsidR="00D726A6" w:rsidRPr="004951F1" w:rsidRDefault="00D726A6" w:rsidP="00D726A6"/>
    <w:p w:rsidR="00D726A6" w:rsidRPr="004951F1" w:rsidRDefault="00D726A6" w:rsidP="00D726A6">
      <w:r w:rsidRPr="004951F1">
        <w:t>- PA1004: Accurately Apply Scale</w:t>
      </w:r>
    </w:p>
    <w:p w:rsidR="00D726A6" w:rsidRPr="004951F1" w:rsidRDefault="00D726A6" w:rsidP="00D726A6">
      <w:r w:rsidRPr="004951F1">
        <w:t xml:space="preserve">  - Instruction on the importance of scale, especially in interpreting design plans or manufacturing specifications to actual furniture sises.</w:t>
      </w:r>
    </w:p>
    <w:p w:rsidR="00D726A6" w:rsidRPr="004951F1" w:rsidRDefault="00D726A6" w:rsidP="00D726A6"/>
    <w:p w:rsidR="00D726A6" w:rsidRPr="004951F1" w:rsidRDefault="00D726A6" w:rsidP="00D726A6">
      <w:r w:rsidRPr="004951F1">
        <w:t>- PA1005: Accurately Measure Frames and Consumables</w:t>
      </w:r>
    </w:p>
    <w:p w:rsidR="00D726A6" w:rsidRPr="004951F1" w:rsidRDefault="00D726A6" w:rsidP="00D726A6">
      <w:r w:rsidRPr="004951F1">
        <w:lastRenderedPageBreak/>
        <w:t xml:space="preserve">  - Techniques to measure various furniture frames and associated consumables like foam, webbing, and springs, ensuring all components fit correctly according to design requirements.</w:t>
      </w:r>
    </w:p>
    <w:p w:rsidR="00D726A6" w:rsidRPr="004951F1" w:rsidRDefault="00D726A6" w:rsidP="00D726A6"/>
    <w:p w:rsidR="00D726A6" w:rsidRPr="004951F1" w:rsidRDefault="00D726A6" w:rsidP="00D726A6">
      <w:r w:rsidRPr="004951F1">
        <w:t>- PA1006: Measure and Mark Covers According to the Frame</w:t>
      </w:r>
    </w:p>
    <w:p w:rsidR="00D726A6" w:rsidRPr="004951F1" w:rsidRDefault="00D726A6" w:rsidP="00D726A6">
      <w:r w:rsidRPr="004951F1">
        <w:t xml:space="preserve">  - Detailed guidance on how to measure and mark fabric covers for backs, seats, and arms of furniture, accounting for unique shapes and styles.</w:t>
      </w:r>
    </w:p>
    <w:p w:rsidR="00D726A6" w:rsidRPr="004951F1" w:rsidRDefault="00D726A6" w:rsidP="00D726A6"/>
    <w:p w:rsidR="00D726A6" w:rsidRPr="004951F1" w:rsidRDefault="00D726A6" w:rsidP="00D726A6">
      <w:r w:rsidRPr="004951F1">
        <w:t>- PA1007: Measure and Mark for Centralising the Cover, Spacing of Buttons and Studs, Front Borders of Chairs</w:t>
      </w:r>
    </w:p>
    <w:p w:rsidR="00D726A6" w:rsidRPr="004951F1" w:rsidRDefault="00D726A6" w:rsidP="00D726A6">
      <w:r w:rsidRPr="004951F1">
        <w:t xml:space="preserve">  - Learners will practice the art of decorative detail placement, including the precise spacing of buttons, studs, and accurate marking of front borders, enhancing the aesthetic appeal of finished pieces.</w:t>
      </w:r>
    </w:p>
    <w:p w:rsidR="00D726A6" w:rsidRPr="004951F1" w:rsidRDefault="00D726A6" w:rsidP="00D726A6"/>
    <w:p w:rsidR="00D726A6" w:rsidRPr="004951F1" w:rsidRDefault="00D726A6" w:rsidP="00D726A6">
      <w:r w:rsidRPr="004951F1">
        <w:t>- PA1008: Calculate Allowances</w:t>
      </w:r>
    </w:p>
    <w:p w:rsidR="00D726A6" w:rsidRPr="004951F1" w:rsidRDefault="00D726A6" w:rsidP="00D726A6">
      <w:r w:rsidRPr="004951F1">
        <w:t xml:space="preserve">  - This involves calculating extra material needed for seams, stretching, and attachment, ensuring there is enough fabric or other cover materials to complete the job without wast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This module will integrate classroom theory with practical workshops where learners will directly apply their skills on actual furniture frames, using a variety of tools and materials. They will measure, cut, and prepare materials based on their calculations, receiving immediate feedback on their techniques.</w:t>
      </w:r>
    </w:p>
    <w:p w:rsidR="00D726A6" w:rsidRPr="004951F1" w:rsidRDefault="00D726A6" w:rsidP="00D726A6"/>
    <w:p w:rsidR="00D726A6" w:rsidRPr="004951F1" w:rsidRDefault="00D726A6" w:rsidP="00D726A6">
      <w:r w:rsidRPr="004951F1">
        <w:t>Understanding and mastering these measuring and calculation techniques are critical for anyone aspiring to excel in the upholstery industry. Accurate measurements not only affect the efficiency and cost-effectiveness of projects but also impact the overall quality and customer satisfaction with the finished produ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1: Identify and Distinguish Between Measuring Tools</w:t>
      </w:r>
    </w:p>
    <w:p w:rsidR="00D726A6" w:rsidRPr="004951F1" w:rsidRDefault="00D726A6" w:rsidP="00D726A6"/>
    <w:p w:rsidR="00D726A6" w:rsidRPr="004951F1" w:rsidRDefault="00D726A6" w:rsidP="00D726A6">
      <w:r w:rsidRPr="004951F1">
        <w:t>Accurate measurement is foundational in upholstery, where precision is key to achieving a professional finish. This module provides detailed guidelines on how to identify and effectively use various measuring tools, including tape measures, steel rules, squares, protractors, compasses, drawing boards, and pencils.</w:t>
      </w:r>
    </w:p>
    <w:p w:rsidR="00D726A6" w:rsidRPr="004951F1" w:rsidRDefault="00D726A6" w:rsidP="00D726A6"/>
    <w:p w:rsidR="00D726A6" w:rsidRPr="004951F1" w:rsidRDefault="00D726A6" w:rsidP="00D726A6">
      <w:r w:rsidRPr="004951F1">
        <w:t xml:space="preserve"> 1. Overview of Measuring Tools</w:t>
      </w:r>
    </w:p>
    <w:p w:rsidR="00D726A6" w:rsidRPr="004951F1" w:rsidRDefault="00D726A6" w:rsidP="00D726A6"/>
    <w:p w:rsidR="00D726A6" w:rsidRPr="004951F1" w:rsidRDefault="00D726A6" w:rsidP="00D726A6">
      <w:r w:rsidRPr="004951F1">
        <w:t>- Tape Measures: Flexible and portable, tape measures are ideal for measuring curved and long straight surfaces. They are commonly used in upholstery for measuring fabric and larger furniture frames.</w:t>
      </w:r>
    </w:p>
    <w:p w:rsidR="00D726A6" w:rsidRPr="004951F1" w:rsidRDefault="00D726A6" w:rsidP="00D726A6">
      <w:r w:rsidRPr="004951F1">
        <w:t xml:space="preserve">  </w:t>
      </w:r>
    </w:p>
    <w:p w:rsidR="00D726A6" w:rsidRPr="004951F1" w:rsidRDefault="00D726A6" w:rsidP="00D726A6">
      <w:r w:rsidRPr="004951F1">
        <w:t>- Steel Rules: Offer more precision than tape measures for shorter lengths. They are rigid and typically used for measuring and marking straight cuts on smaller pieces.</w:t>
      </w:r>
    </w:p>
    <w:p w:rsidR="00D726A6" w:rsidRPr="004951F1" w:rsidRDefault="00D726A6" w:rsidP="00D726A6"/>
    <w:p w:rsidR="00D726A6" w:rsidRPr="004951F1" w:rsidRDefault="00D726A6" w:rsidP="00D726A6">
      <w:r w:rsidRPr="004951F1">
        <w:t>- Squares: Essential for ensuring angles are precise, squares are used to check the squareness of corners and as guides for marking perpendicular lines.</w:t>
      </w:r>
    </w:p>
    <w:p w:rsidR="00D726A6" w:rsidRPr="004951F1" w:rsidRDefault="00D726A6" w:rsidP="00D726A6"/>
    <w:p w:rsidR="00D726A6" w:rsidRPr="004951F1" w:rsidRDefault="00D726A6" w:rsidP="00D726A6">
      <w:r w:rsidRPr="004951F1">
        <w:t>- Protractors: Used to measure and lay out angles, making them crucial for cutting fabric pieces that need to fit together at specific angles.</w:t>
      </w:r>
    </w:p>
    <w:p w:rsidR="00D726A6" w:rsidRPr="004951F1" w:rsidRDefault="00D726A6" w:rsidP="00D726A6"/>
    <w:p w:rsidR="00D726A6" w:rsidRPr="004951F1" w:rsidRDefault="00D726A6" w:rsidP="00D726A6">
      <w:r w:rsidRPr="004951F1">
        <w:t>- Compasses: Useful for drawing circles or arcs, which are often needed when designing or modifying patterns.</w:t>
      </w:r>
    </w:p>
    <w:p w:rsidR="00D726A6" w:rsidRPr="004951F1" w:rsidRDefault="00D726A6" w:rsidP="00D726A6"/>
    <w:p w:rsidR="00D726A6" w:rsidRPr="004951F1" w:rsidRDefault="00D726A6" w:rsidP="00D726A6">
      <w:r w:rsidRPr="004951F1">
        <w:t>- Drawing Boards: Provide a stable, flat surface for laying out large patterns and fabrics, allowing for precise marking and adjustments.</w:t>
      </w:r>
    </w:p>
    <w:p w:rsidR="00D726A6" w:rsidRPr="004951F1" w:rsidRDefault="00D726A6" w:rsidP="00D726A6"/>
    <w:p w:rsidR="00D726A6" w:rsidRPr="004951F1" w:rsidRDefault="00D726A6" w:rsidP="00D726A6">
      <w:r w:rsidRPr="004951F1">
        <w:t>- Pencils: Used for marking measurements on fabrics and other materials, pencils must be sharp to ensure accuracy and visibility of mark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dentification Relay</w:t>
      </w:r>
    </w:p>
    <w:p w:rsidR="00D726A6" w:rsidRPr="004951F1" w:rsidRDefault="00D726A6" w:rsidP="00D726A6">
      <w:r w:rsidRPr="004951F1">
        <w:t>- Task: Learners participate in a relay where they quickly identify and correctly categorise tools laid out on a table into their respective uses (measuring length, angles, drawing circles, etc.).</w:t>
      </w:r>
    </w:p>
    <w:p w:rsidR="00D726A6" w:rsidRPr="004951F1" w:rsidRDefault="00D726A6" w:rsidP="00D726A6">
      <w:r w:rsidRPr="004951F1">
        <w:t>- Objective: To reinforce the recognition and purpose of each tool in a timed, dynamic setting.</w:t>
      </w:r>
    </w:p>
    <w:p w:rsidR="00D726A6" w:rsidRPr="004951F1" w:rsidRDefault="00D726A6" w:rsidP="00D726A6">
      <w:r w:rsidRPr="004951F1">
        <w:lastRenderedPageBreak/>
        <w:t>- Example: Learners run to the table and pick a tool, such as a protractor, and place it in the 'angle measurement' category.</w:t>
      </w:r>
    </w:p>
    <w:p w:rsidR="00D726A6" w:rsidRPr="004951F1" w:rsidRDefault="00D726A6" w:rsidP="00D726A6"/>
    <w:p w:rsidR="00D726A6" w:rsidRPr="004951F1" w:rsidRDefault="00D726A6" w:rsidP="00D726A6">
      <w:r w:rsidRPr="004951F1">
        <w:t>Exercise 2: Measuring and Marking Workshop</w:t>
      </w:r>
    </w:p>
    <w:p w:rsidR="00D726A6" w:rsidRPr="004951F1" w:rsidRDefault="00D726A6" w:rsidP="00D726A6">
      <w:r w:rsidRPr="004951F1">
        <w:t>- Task: Using a given set of materials (fabric, foam, wood), learners must choose the appropriate tool for various measuring and marking tasks described in a workshop scenario.</w:t>
      </w:r>
    </w:p>
    <w:p w:rsidR="00D726A6" w:rsidRPr="004951F1" w:rsidRDefault="00D726A6" w:rsidP="00D726A6">
      <w:r w:rsidRPr="004951F1">
        <w:t>- Objective: To apply the correct use of each tool based on the measurement requirements of the task.</w:t>
      </w:r>
    </w:p>
    <w:p w:rsidR="00D726A6" w:rsidRPr="004951F1" w:rsidRDefault="00D726A6" w:rsidP="00D726A6">
      <w:r w:rsidRPr="004951F1">
        <w:t>- Example: Measuring the length of a sofa frame with a tape measure, marking cut lines on foam padding with a steel rule, and outlining the placement of buttons using a compas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Tool Matching Challenge: Set up different stations with specific tasks (such as marking angles, measuring fabric for cushions, etc.). Learners must select the correct tool for each station and demonstrate its use effectively.</w:t>
      </w:r>
    </w:p>
    <w:p w:rsidR="00D726A6" w:rsidRPr="004951F1" w:rsidRDefault="00D726A6" w:rsidP="00D726A6"/>
    <w:p w:rsidR="00D726A6" w:rsidRPr="004951F1" w:rsidRDefault="00D726A6" w:rsidP="00D726A6">
      <w:r w:rsidRPr="004951F1">
        <w:t>Interactive Learning Sessions: Organise small group sessions where learners can demonstrate the use of each tool on actual projects, explaining their choice of tool and technique to peer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Identification: Assesses the learner's ability to correctly identify tools and their specific uses.</w:t>
      </w:r>
    </w:p>
    <w:p w:rsidR="00D726A6" w:rsidRPr="004951F1" w:rsidRDefault="00D726A6" w:rsidP="00D726A6">
      <w:r w:rsidRPr="004951F1">
        <w:t>- Precision in Using Tools: Measures how accurately learners use the tools for measuring and marking, focusing on the correctness of application in upholstery tasks.</w:t>
      </w:r>
    </w:p>
    <w:p w:rsidR="00D726A6" w:rsidRPr="004951F1" w:rsidRDefault="00D726A6" w:rsidP="00D726A6">
      <w:r w:rsidRPr="004951F1">
        <w:t>- Effectiveness in Tool Selection: Evaluates the appropriateness of tool selection for various types of measurements and the rationale behind the choices made.</w:t>
      </w:r>
    </w:p>
    <w:p w:rsidR="00D726A6" w:rsidRPr="004951F1" w:rsidRDefault="00D726A6" w:rsidP="00D726A6"/>
    <w:p w:rsidR="00D726A6" w:rsidRPr="004951F1" w:rsidRDefault="00D726A6" w:rsidP="00D726A6">
      <w:r w:rsidRPr="004951F1">
        <w:t>Through these engaging and practical activities, learners will become proficient in identifying and using a variety of measuring tools, enhancing their skills in precision and efficiency essential for successful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2: Use a Tape Measure and Other Measuring Equipment</w:t>
      </w:r>
    </w:p>
    <w:p w:rsidR="00D726A6" w:rsidRPr="004951F1" w:rsidRDefault="00D726A6" w:rsidP="00D726A6"/>
    <w:p w:rsidR="00D726A6" w:rsidRPr="004951F1" w:rsidRDefault="00D726A6" w:rsidP="00D726A6">
      <w:r w:rsidRPr="004951F1">
        <w:t>Efficient use of measuring equipment is critical in upholstery, where precision impacts the fit and appearance of the finished product. This module outlines how to correctly utilise a tape measure and other essential measuring tools, providing practical exercises to enhance skill development.</w:t>
      </w:r>
    </w:p>
    <w:p w:rsidR="00D726A6" w:rsidRPr="004951F1" w:rsidRDefault="00D726A6" w:rsidP="00D726A6"/>
    <w:p w:rsidR="00D726A6" w:rsidRPr="004951F1" w:rsidRDefault="00D726A6" w:rsidP="00D726A6">
      <w:r w:rsidRPr="004951F1">
        <w:t xml:space="preserve"> 1. Overview of Essential Measuring Tools</w:t>
      </w:r>
    </w:p>
    <w:p w:rsidR="00D726A6" w:rsidRPr="004951F1" w:rsidRDefault="00D726A6" w:rsidP="00D726A6"/>
    <w:p w:rsidR="00D726A6" w:rsidRPr="004951F1" w:rsidRDefault="00D726A6" w:rsidP="00D726A6">
      <w:r w:rsidRPr="004951F1">
        <w:t>- Tape Measure: Flexible and retractable, ideal for measuring fabric, foam, and irregularly shaped objects. Essential for obtaining accurate dimensions of furniture pieces.</w:t>
      </w:r>
    </w:p>
    <w:p w:rsidR="00D726A6" w:rsidRPr="004951F1" w:rsidRDefault="00D726A6" w:rsidP="00D726A6">
      <w:r w:rsidRPr="004951F1">
        <w:t xml:space="preserve">  </w:t>
      </w:r>
    </w:p>
    <w:p w:rsidR="00D726A6" w:rsidRPr="004951F1" w:rsidRDefault="00D726A6" w:rsidP="00D726A6">
      <w:r w:rsidRPr="004951F1">
        <w:t>- Steel Rule: Offers precision for short, straight measurements. Commonly used for detailed work on smaller components and in spaces where a tape measure's flexibility is a disadvantage.</w:t>
      </w:r>
    </w:p>
    <w:p w:rsidR="00D726A6" w:rsidRPr="004951F1" w:rsidRDefault="00D726A6" w:rsidP="00D726A6"/>
    <w:p w:rsidR="00D726A6" w:rsidRPr="004951F1" w:rsidRDefault="00D726A6" w:rsidP="00D726A6">
      <w:r w:rsidRPr="004951F1">
        <w:t>- Calipers: Useful for measuring the thickness of materials like foam and small components that require high precision.</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Accurate Fabric Measurement</w:t>
      </w:r>
    </w:p>
    <w:p w:rsidR="00D726A6" w:rsidRPr="004951F1" w:rsidRDefault="00D726A6" w:rsidP="00D726A6">
      <w:r w:rsidRPr="004951F1">
        <w:t>- Task: Learners measure various pieces of fabric for different furniture components using a tape measure. They must account for pattern repeats and ensure allowances for seams.</w:t>
      </w:r>
    </w:p>
    <w:p w:rsidR="00D726A6" w:rsidRPr="004951F1" w:rsidRDefault="00D726A6" w:rsidP="00D726A6">
      <w:r w:rsidRPr="004951F1">
        <w:t>- Objective: To practice using a tape measure accurately in a common upholstery scenario.</w:t>
      </w:r>
    </w:p>
    <w:p w:rsidR="00D726A6" w:rsidRPr="004951F1" w:rsidRDefault="00D726A6" w:rsidP="00D726A6">
      <w:r w:rsidRPr="004951F1">
        <w:t>- Example: Measuring the length and width of fabric needed to cover a sofa cushion, adding extra material for pattern alignment and seam allowances.</w:t>
      </w:r>
    </w:p>
    <w:p w:rsidR="00D726A6" w:rsidRPr="004951F1" w:rsidRDefault="00D726A6" w:rsidP="00D726A6"/>
    <w:p w:rsidR="00D726A6" w:rsidRPr="004951F1" w:rsidRDefault="00D726A6" w:rsidP="00D726A6">
      <w:r w:rsidRPr="004951F1">
        <w:t>Exercise 2: Detailed Component Measurement</w:t>
      </w:r>
    </w:p>
    <w:p w:rsidR="00D726A6" w:rsidRPr="004951F1" w:rsidRDefault="00D726A6" w:rsidP="00D726A6">
      <w:r w:rsidRPr="004951F1">
        <w:t>- Task: Using a steel rule and calipers, learners measure smaller components like furniture legs or the thickness of decorative trims.</w:t>
      </w:r>
    </w:p>
    <w:p w:rsidR="00D726A6" w:rsidRPr="004951F1" w:rsidRDefault="00D726A6" w:rsidP="00D726A6">
      <w:r w:rsidRPr="004951F1">
        <w:t>- Objective: To develop precision in measuring smaller, detailed parts of furniture projects.</w:t>
      </w:r>
    </w:p>
    <w:p w:rsidR="00D726A6" w:rsidRPr="004951F1" w:rsidRDefault="00D726A6" w:rsidP="00D726A6">
      <w:r w:rsidRPr="004951F1">
        <w:t>- Example: Measuring the diameter of sofa legs with calipers for custom slipcovers and using a steel rule to measure the length of trim needed around the base of a chair.</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Group Measurement Challenge: Set up a workshop challenge where learners must measure and cut materials for a small upholstery project, such as a footstool. They must use different measuring tools appropriately and explain their choices.</w:t>
      </w:r>
    </w:p>
    <w:p w:rsidR="00D726A6" w:rsidRPr="004951F1" w:rsidRDefault="00D726A6" w:rsidP="00D726A6"/>
    <w:p w:rsidR="00D726A6" w:rsidRPr="004951F1" w:rsidRDefault="00D726A6" w:rsidP="00D726A6">
      <w:r w:rsidRPr="004951F1">
        <w:t>Fabric Calculation Station: Create stations with various types of furniture pieces or patterns. Learners rotate between stations, calculating fabric requirements using tape measures and adding necessary allowances for each specific pie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Evaluates how close the learners' measurements align with the actual requirements for the upholstery projects.</w:t>
      </w:r>
    </w:p>
    <w:p w:rsidR="00D726A6" w:rsidRPr="004951F1" w:rsidRDefault="00D726A6" w:rsidP="00D726A6">
      <w:r w:rsidRPr="004951F1">
        <w:t>- Tool Appropriateness: Assesses the learners’ ability to select the most appropriate measuring tool for the task at hand.</w:t>
      </w:r>
    </w:p>
    <w:p w:rsidR="00D726A6" w:rsidRPr="004951F1" w:rsidRDefault="00D726A6" w:rsidP="00D726A6">
      <w:r w:rsidRPr="004951F1">
        <w:t>- Precision in Execution: Measures the learners' precision in applying measurements to fabric cutting and material preparation.</w:t>
      </w:r>
    </w:p>
    <w:p w:rsidR="00D726A6" w:rsidRPr="004951F1" w:rsidRDefault="00D726A6" w:rsidP="00D726A6"/>
    <w:p w:rsidR="00D726A6" w:rsidRPr="004951F1" w:rsidRDefault="00D726A6" w:rsidP="00D726A6">
      <w:r w:rsidRPr="004951F1">
        <w:t>Through engaging with these educational activities, learners will master the use of a tape measure and other precise measuring tools, building a foundation of accuracy and efficiency crucial for successful upholstery. This knowledge will help ensure that all fabric and material cuts meet the specifications needed for high-quality upholstery work.</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3: Accurately Apply and Calculate Measuring Units Related to Covering of Furniture Frames</w:t>
      </w:r>
    </w:p>
    <w:p w:rsidR="00D726A6" w:rsidRPr="004951F1" w:rsidRDefault="00D726A6" w:rsidP="00D726A6"/>
    <w:p w:rsidR="00D726A6" w:rsidRPr="004951F1" w:rsidRDefault="00D726A6" w:rsidP="00D726A6">
      <w:r w:rsidRPr="004951F1">
        <w:t>Mastering the art of measurement and calculation is crucial for ensuring the precise fit and appearance of upholstered furniture. This module provides learners with essential techniques to accurately apply and calculate measuring units for various furniture covering tasks, incorporating practical examples to solidify these skills.</w:t>
      </w:r>
    </w:p>
    <w:p w:rsidR="00D726A6" w:rsidRPr="004951F1" w:rsidRDefault="00D726A6" w:rsidP="00D726A6"/>
    <w:p w:rsidR="00D726A6" w:rsidRPr="004951F1" w:rsidRDefault="00D726A6" w:rsidP="00D726A6">
      <w:r w:rsidRPr="004951F1">
        <w:t xml:space="preserve"> 1. Understanding Measuring Units and Their Applications</w:t>
      </w:r>
    </w:p>
    <w:p w:rsidR="00D726A6" w:rsidRPr="004951F1" w:rsidRDefault="00D726A6" w:rsidP="00D726A6"/>
    <w:p w:rsidR="00D726A6" w:rsidRPr="004951F1" w:rsidRDefault="00D726A6" w:rsidP="00D726A6">
      <w:r w:rsidRPr="004951F1">
        <w:t>Measurements in upholstery involve dimensions (length, width, depth) and calculations for material quantities based on these dimensions. Understanding and accurately applying these units are key to minimising waste and ensuring the proper fit of coverings.</w:t>
      </w:r>
    </w:p>
    <w:p w:rsidR="00D726A6" w:rsidRPr="004951F1" w:rsidRDefault="00D726A6" w:rsidP="00D726A6"/>
    <w:p w:rsidR="00D726A6" w:rsidRPr="004951F1" w:rsidRDefault="00D726A6" w:rsidP="00D726A6">
      <w:r w:rsidRPr="004951F1">
        <w:t>- Linear Measurements: Measuring the length, width, and height of furniture frames to determine the amount of fabric or other covering materials needed.</w:t>
      </w:r>
    </w:p>
    <w:p w:rsidR="00D726A6" w:rsidRPr="004951F1" w:rsidRDefault="00D726A6" w:rsidP="00D726A6">
      <w:r w:rsidRPr="004951F1">
        <w:t>- Area Calculations: Calculating the surface area to be covered to determine how much material is required, taking into account the width of the fabric roll.</w:t>
      </w:r>
    </w:p>
    <w:p w:rsidR="00D726A6" w:rsidRPr="004951F1" w:rsidRDefault="00D726A6" w:rsidP="00D726A6">
      <w:r w:rsidRPr="004951F1">
        <w:t>- Volume Measurements: Occasionally needed for calculating quantities of filling materials, such as foam, which may be sold by volum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for Fabric Covering</w:t>
      </w:r>
    </w:p>
    <w:p w:rsidR="00D726A6" w:rsidRPr="004951F1" w:rsidRDefault="00D726A6" w:rsidP="00D726A6">
      <w:r w:rsidRPr="004951F1">
        <w:t>- Task: Learners measure a chair for a new fabric cover, including all visible surfaces that require fabric.</w:t>
      </w:r>
    </w:p>
    <w:p w:rsidR="00D726A6" w:rsidRPr="004951F1" w:rsidRDefault="00D726A6" w:rsidP="00D726A6">
      <w:r w:rsidRPr="004951F1">
        <w:t>- Objective: To practice taking precise measurements from a real piece of furniture and calculate the amount of fabric needed.</w:t>
      </w:r>
    </w:p>
    <w:p w:rsidR="00D726A6" w:rsidRPr="004951F1" w:rsidRDefault="00D726A6" w:rsidP="00D726A6">
      <w:r w:rsidRPr="004951F1">
        <w:t>- Example: Measuring the height and width of a chair back, the width and depth of the seat, and the dimensions of the armrests. Learners then calculate the total area to be covered and convert these measurements into yards or meters of fabric required.</w:t>
      </w:r>
    </w:p>
    <w:p w:rsidR="00D726A6" w:rsidRPr="004951F1" w:rsidRDefault="00D726A6" w:rsidP="00D726A6"/>
    <w:p w:rsidR="00D726A6" w:rsidRPr="004951F1" w:rsidRDefault="00D726A6" w:rsidP="00D726A6">
      <w:r w:rsidRPr="004951F1">
        <w:t>Exercise 2: Calculating Materials for a Complete Sofa Reupholstery</w:t>
      </w:r>
    </w:p>
    <w:p w:rsidR="00D726A6" w:rsidRPr="004951F1" w:rsidRDefault="00D726A6" w:rsidP="00D726A6">
      <w:r w:rsidRPr="004951F1">
        <w:t>- Task: Learners calculate the amount of different materials (fabric, batting, and foam) needed to completely reupholster a sofa.</w:t>
      </w:r>
    </w:p>
    <w:p w:rsidR="00D726A6" w:rsidRPr="004951F1" w:rsidRDefault="00D726A6" w:rsidP="00D726A6">
      <w:r w:rsidRPr="004951F1">
        <w:t>- Objective: To apply comprehensive measuring and calculation skills to a larger, more complex furniture piece.</w:t>
      </w:r>
    </w:p>
    <w:p w:rsidR="00D726A6" w:rsidRPr="004951F1" w:rsidRDefault="00D726A6" w:rsidP="00D726A6">
      <w:r w:rsidRPr="004951F1">
        <w:t>- Example: Determining the surface area of all sofa components that will be covered and then calculating fabric needs based on fabric width. Additionally, calculating the volume of foam needed by measuring the thickness, width, and depth of cushio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Collaborative Project: In teams, learners select a furniture item to measure, calculate material needs, and present their findings. This project includes planning the cutting layout to minimise waste and explaining their process and decisions.</w:t>
      </w:r>
    </w:p>
    <w:p w:rsidR="00D726A6" w:rsidRPr="004951F1" w:rsidRDefault="00D726A6" w:rsidP="00D726A6"/>
    <w:p w:rsidR="00D726A6" w:rsidRPr="004951F1" w:rsidRDefault="00D726A6" w:rsidP="00D726A6">
      <w:r w:rsidRPr="004951F1">
        <w:t>Material Estimation Workshop: Host a workshop where learners practice estimating material quantities for various furniture types, using different types of materials and discussing cost-effective cutting strategi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Measurement Accuracy: Assesses how accurately learners measure furniture dimensions and calculate the required materials.</w:t>
      </w:r>
    </w:p>
    <w:p w:rsidR="00D726A6" w:rsidRPr="004951F1" w:rsidRDefault="00D726A6" w:rsidP="00D726A6">
      <w:r w:rsidRPr="004951F1">
        <w:t>- Efficiency of Material Use: Evaluates learners' ability to plan and calculate material use to minimise waste while achieving the desired outcome.</w:t>
      </w:r>
    </w:p>
    <w:p w:rsidR="00D726A6" w:rsidRPr="004951F1" w:rsidRDefault="00D726A6" w:rsidP="00D726A6">
      <w:r w:rsidRPr="004951F1">
        <w:t>- Clarity and Precision in Calculation: Measures the correctness of calculations and the ability to clearly articulate the rationale behind them.</w:t>
      </w:r>
    </w:p>
    <w:p w:rsidR="00D726A6" w:rsidRPr="004951F1" w:rsidRDefault="00D726A6" w:rsidP="00D726A6"/>
    <w:p w:rsidR="00D726A6" w:rsidRPr="004951F1" w:rsidRDefault="00D726A6" w:rsidP="00D726A6">
      <w:r w:rsidRPr="004951F1">
        <w:t>By engaging with these educational activities, learners will develop the precision and analytical skills necessary for successful furniture upholstery. Accurate measurement and calculation are indispensable for ensuring that projects are completed with professionalism and efficiency, reflecting high-quality craftsmanship in the finished produ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4: Accurately Apply Scale</w:t>
      </w:r>
    </w:p>
    <w:p w:rsidR="00D726A6" w:rsidRPr="004951F1" w:rsidRDefault="00D726A6" w:rsidP="00D726A6"/>
    <w:p w:rsidR="00D726A6" w:rsidRPr="004951F1" w:rsidRDefault="00D726A6" w:rsidP="00D726A6">
      <w:r w:rsidRPr="004951F1">
        <w:t>Understanding and accurately applying scale is essential in upholstery, particularly when working from patterns or technical drawings. This module will guide learners through the processes involved in translating dimensions from scaled drawings into real-world measurements for precise fabrication.</w:t>
      </w:r>
    </w:p>
    <w:p w:rsidR="00D726A6" w:rsidRPr="004951F1" w:rsidRDefault="00D726A6" w:rsidP="00D726A6"/>
    <w:p w:rsidR="00D726A6" w:rsidRPr="004951F1" w:rsidRDefault="00D726A6" w:rsidP="00D726A6">
      <w:r w:rsidRPr="004951F1">
        <w:t xml:space="preserve"> 1. Overview of Scale Application</w:t>
      </w:r>
    </w:p>
    <w:p w:rsidR="00D726A6" w:rsidRPr="004951F1" w:rsidRDefault="00D726A6" w:rsidP="00D726A6"/>
    <w:p w:rsidR="00D726A6" w:rsidRPr="004951F1" w:rsidRDefault="00D726A6" w:rsidP="00D726A6">
      <w:r w:rsidRPr="004951F1">
        <w:t>Scale application involves converting measurements from drawings or blueprints that are not full sise into actual dimensions used for cutting fabric and other materials. This skill is crucial for ensuring the accuracy of material cuts based on scaled design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Understanding Scale on Drawings</w:t>
      </w:r>
    </w:p>
    <w:p w:rsidR="00D726A6" w:rsidRPr="004951F1" w:rsidRDefault="00D726A6" w:rsidP="00D726A6">
      <w:r w:rsidRPr="004951F1">
        <w:t>- Task: Learners are given various upholstery design drawings with different scales (e.g., 1:10, 1:20). They must identify the scale used and convert one dimension (like the length of a sofa arm) into actual measurements.</w:t>
      </w:r>
    </w:p>
    <w:p w:rsidR="00D726A6" w:rsidRPr="004951F1" w:rsidRDefault="00D726A6" w:rsidP="00D726A6">
      <w:r w:rsidRPr="004951F1">
        <w:t>- Objective: To practice reading scales on drawings and accurately calculating real-world measurements.</w:t>
      </w:r>
    </w:p>
    <w:p w:rsidR="00D726A6" w:rsidRPr="004951F1" w:rsidRDefault="00D726A6" w:rsidP="00D726A6">
      <w:r w:rsidRPr="004951F1">
        <w:t>- Example: A drawing of a chair shows a scale of 1:10, where the back height is represented as 9 cm on paper. Learners calculate the actual height as 90 cm.</w:t>
      </w:r>
    </w:p>
    <w:p w:rsidR="00D726A6" w:rsidRPr="004951F1" w:rsidRDefault="00D726A6" w:rsidP="00D726A6"/>
    <w:p w:rsidR="00D726A6" w:rsidRPr="004951F1" w:rsidRDefault="00D726A6" w:rsidP="00D726A6">
      <w:r w:rsidRPr="004951F1">
        <w:t>Exercise 2: Creating a Scaled Drawing</w:t>
      </w:r>
    </w:p>
    <w:p w:rsidR="00D726A6" w:rsidRPr="004951F1" w:rsidRDefault="00D726A6" w:rsidP="00D726A6">
      <w:r w:rsidRPr="004951F1">
        <w:t>- Task: Learners measure an actual piece of furniture and create a scaled drawing using a chosen scale. They must then use this drawing to calculate fabric needs for a hypothetical reupholstery of the piece.</w:t>
      </w:r>
    </w:p>
    <w:p w:rsidR="00D726A6" w:rsidRPr="004951F1" w:rsidRDefault="00D726A6" w:rsidP="00D726A6">
      <w:r w:rsidRPr="004951F1">
        <w:t>- Objective: To apply skills in both directions—measuring real objects to create scaled drawings and using scaled drawings to calculate material requirements.</w:t>
      </w:r>
    </w:p>
    <w:p w:rsidR="00D726A6" w:rsidRPr="004951F1" w:rsidRDefault="00D726A6" w:rsidP="00D726A6">
      <w:r w:rsidRPr="004951F1">
        <w:t>- Example: Measuring a dining chair, creating a 1:20 scale drawing, and then calculating the fabric needed for upholstery based on the scaled dimensio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Project-Based Learning: Assign learners to develop a complete reupholstery plan for a furniture piece, starting with taking physical measurements, creating scaled drawings, and calculating all materials needed based on their drawings.</w:t>
      </w:r>
    </w:p>
    <w:p w:rsidR="00D726A6" w:rsidRPr="004951F1" w:rsidRDefault="00D726A6" w:rsidP="00D726A6"/>
    <w:p w:rsidR="00D726A6" w:rsidRPr="004951F1" w:rsidRDefault="00D726A6" w:rsidP="00D726A6">
      <w:r w:rsidRPr="004951F1">
        <w:lastRenderedPageBreak/>
        <w:t>Interactive Workshop: Host a workshop with professionals who specialise in CAD (Computer-Aided Design) for upholstery, demonstrating how digital tools can assist in scaling and material estimation.</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Scale Conversion: Assesses how precisely learners can convert dimensions from scaled drawings to actual sises and vice versa.</w:t>
      </w:r>
    </w:p>
    <w:p w:rsidR="00D726A6" w:rsidRPr="004951F1" w:rsidRDefault="00D726A6" w:rsidP="00D726A6">
      <w:r w:rsidRPr="004951F1">
        <w:t>- Proficiency in Drawing and Measurement: Evaluates the learner's ability to create accurate scaled drawings from real-world measurements.</w:t>
      </w:r>
    </w:p>
    <w:p w:rsidR="00D726A6" w:rsidRPr="004951F1" w:rsidRDefault="00D726A6" w:rsidP="00D726A6">
      <w:r w:rsidRPr="004951F1">
        <w:t>- Application of Knowledge: Measures how effectively learners can use scaled drawings to estimate material needs, considering efficiency and waste minimisation.</w:t>
      </w:r>
    </w:p>
    <w:p w:rsidR="00D726A6" w:rsidRPr="004951F1" w:rsidRDefault="00D726A6" w:rsidP="00D726A6"/>
    <w:p w:rsidR="00D726A6" w:rsidRPr="004951F1" w:rsidRDefault="00D726A6" w:rsidP="00D726A6">
      <w:r w:rsidRPr="004951F1">
        <w:t>Through engaging with these educational activities, learners will master the critical skill of accurately applying scale, which is essential for translating design concepts into tangible outcomes in upholstery. This knowledge ensures that projects are not only aesthetically pleasing but also material-efficient and cost-effectiv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5: Accurately Measure Frames and Consumables</w:t>
      </w:r>
    </w:p>
    <w:p w:rsidR="00D726A6" w:rsidRPr="004951F1" w:rsidRDefault="00D726A6" w:rsidP="00D726A6"/>
    <w:p w:rsidR="00D726A6" w:rsidRPr="004951F1" w:rsidRDefault="00D726A6" w:rsidP="00D726A6">
      <w:r w:rsidRPr="004951F1">
        <w:t>Accurate measurement is the cornerstone of successful upholstery projects, ensuring that materials fit correctly and are used efficiently. This module focuses on the techniques required to measure furniture frames and consumables like foam, webbing, and springs accurately.</w:t>
      </w:r>
    </w:p>
    <w:p w:rsidR="00D726A6" w:rsidRPr="004951F1" w:rsidRDefault="00D726A6" w:rsidP="00D726A6"/>
    <w:p w:rsidR="00D726A6" w:rsidRPr="004951F1" w:rsidRDefault="00D726A6" w:rsidP="00D726A6">
      <w:r w:rsidRPr="004951F1">
        <w:t xml:space="preserve"> 1. Understanding Frame and Consumable Measurements</w:t>
      </w:r>
    </w:p>
    <w:p w:rsidR="00D726A6" w:rsidRPr="004951F1" w:rsidRDefault="00D726A6" w:rsidP="00D726A6"/>
    <w:p w:rsidR="00D726A6" w:rsidRPr="004951F1" w:rsidRDefault="00D726A6" w:rsidP="00D726A6">
      <w:r w:rsidRPr="004951F1">
        <w:t>- Frame Measurements: Include dimensions such as height, width, depth, and diagonal measurements of furniture frames. These measurements are crucial for determining the amount of fabric and other materials needed.</w:t>
      </w:r>
    </w:p>
    <w:p w:rsidR="00D726A6" w:rsidRPr="004951F1" w:rsidRDefault="00D726A6" w:rsidP="00D726A6">
      <w:r w:rsidRPr="004951F1">
        <w:t xml:space="preserve">  </w:t>
      </w:r>
    </w:p>
    <w:p w:rsidR="00D726A6" w:rsidRPr="004951F1" w:rsidRDefault="00D726A6" w:rsidP="00D726A6">
      <w:r w:rsidRPr="004951F1">
        <w:t>- Consumable Measurements: Foam, webbing, and springs must be measured to ensure they fit the frame dimensions properly and fulfill the comfort and design requiremen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Furniture Frames</w:t>
      </w:r>
    </w:p>
    <w:p w:rsidR="00D726A6" w:rsidRPr="004951F1" w:rsidRDefault="00D726A6" w:rsidP="00D726A6">
      <w:r w:rsidRPr="004951F1">
        <w:t>- Task: Learners measure various types of furniture frames, including chairs, sofas, and ottomans, using appropriate tools like tape measures and calipers.</w:t>
      </w:r>
    </w:p>
    <w:p w:rsidR="00D726A6" w:rsidRPr="004951F1" w:rsidRDefault="00D726A6" w:rsidP="00D726A6">
      <w:r w:rsidRPr="004951F1">
        <w:t>- Objective: To develop proficiency in measuring complex objects and understanding how these measurements translate into material requirements.</w:t>
      </w:r>
    </w:p>
    <w:p w:rsidR="00D726A6" w:rsidRPr="004951F1" w:rsidRDefault="00D726A6" w:rsidP="00D726A6">
      <w:r w:rsidRPr="004951F1">
        <w:t>- Example: Measuring the width, depth, and height of a sofa, as well as the dimensions of its cushions and armrests to calculate the amount of upholstery fabric required.</w:t>
      </w:r>
    </w:p>
    <w:p w:rsidR="00D726A6" w:rsidRPr="004951F1" w:rsidRDefault="00D726A6" w:rsidP="00D726A6"/>
    <w:p w:rsidR="00D726A6" w:rsidRPr="004951F1" w:rsidRDefault="00D726A6" w:rsidP="00D726A6">
      <w:r w:rsidRPr="004951F1">
        <w:t>Exercise 2: Measuring Consumables for Upholstery</w:t>
      </w:r>
    </w:p>
    <w:p w:rsidR="00D726A6" w:rsidRPr="004951F1" w:rsidRDefault="00D726A6" w:rsidP="00D726A6">
      <w:r w:rsidRPr="004951F1">
        <w:t>- Task: Learners measure lengths and widths of webbing and the diameter and compression of springs. Foam thickness and density measurements are also included.</w:t>
      </w:r>
    </w:p>
    <w:p w:rsidR="00D726A6" w:rsidRPr="004951F1" w:rsidRDefault="00D726A6" w:rsidP="00D726A6">
      <w:r w:rsidRPr="004951F1">
        <w:t>- Objective: To ensure learners can accurately gauge the specifications of various upholstery consumables needed for a project.</w:t>
      </w:r>
    </w:p>
    <w:p w:rsidR="00D726A6" w:rsidRPr="004951F1" w:rsidRDefault="00D726A6" w:rsidP="00D726A6">
      <w:r w:rsidRPr="004951F1">
        <w:t>- Example: Determining the size of foam required for a chair seat by measuring the seat’s dimensions and adding additional allowance for a snug fit. Calculating the length of webbing needed based on the frame’s width and the layout patter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Field Measurement Project: Learners visit a local upholstery workshop or a customer’s home to practice measuring furniture on-site. This experience helps them understand the challenges and nuances of taking precise measurements in varied environments.</w:t>
      </w:r>
    </w:p>
    <w:p w:rsidR="00D726A6" w:rsidRPr="004951F1" w:rsidRDefault="00D726A6" w:rsidP="00D726A6"/>
    <w:p w:rsidR="00D726A6" w:rsidRPr="004951F1" w:rsidRDefault="00D726A6" w:rsidP="00D726A6">
      <w:r w:rsidRPr="004951F1">
        <w:t>Material Estimation Simulation: Using their measurements, learners calculate the total materials needed for an upholstery project, including allowances for cuts and seams, and present their findings in a mock project proposal.</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Measurement Accuracy: Evaluates how close the learners' measurements align with the actual dimensions, considering their ability to handle measuring tools correctly.</w:t>
      </w:r>
    </w:p>
    <w:p w:rsidR="00D726A6" w:rsidRPr="004951F1" w:rsidRDefault="00D726A6" w:rsidP="00D726A6">
      <w:r w:rsidRPr="004951F1">
        <w:t>- Comprehension of Material Needs: Assesses the learners’ ability to calculate material requirements based on frame measurements accurately.</w:t>
      </w:r>
    </w:p>
    <w:p w:rsidR="00D726A6" w:rsidRPr="004951F1" w:rsidRDefault="00D726A6" w:rsidP="00D726A6">
      <w:r w:rsidRPr="004951F1">
        <w:t>- Effectiveness in Communication: Measures the learners' ability to document and communicate their findings clearly in the context of project planning or client proposals.</w:t>
      </w:r>
    </w:p>
    <w:p w:rsidR="00D726A6" w:rsidRPr="004951F1" w:rsidRDefault="00D726A6" w:rsidP="00D726A6"/>
    <w:p w:rsidR="00D726A6" w:rsidRPr="004951F1" w:rsidRDefault="00D726A6" w:rsidP="00D726A6">
      <w:r w:rsidRPr="004951F1">
        <w:t>Through these activities, learners will not only become adept at measuring furniture frames and consumables but also at applying these measurements to calculate material needs accurately. This skill set is crucial for minimising waste, reducing costs, and ensuring that upholstery projects meet both aesthetic and functional standards.</w:t>
      </w:r>
    </w:p>
    <w:p w:rsidR="00D726A6" w:rsidRPr="004951F1" w:rsidRDefault="00D726A6" w:rsidP="00D726A6">
      <w:r w:rsidRPr="004951F1">
        <w:br w:type="page"/>
      </w:r>
    </w:p>
    <w:p w:rsidR="00D726A6" w:rsidRPr="004951F1" w:rsidRDefault="00D726A6" w:rsidP="00D726A6">
      <w:pPr>
        <w:pStyle w:val="Heading3"/>
        <w:rPr>
          <w:rFonts w:ascii="Century Gothic" w:hAnsi="Century Gothic"/>
        </w:rPr>
      </w:pPr>
      <w:r w:rsidRPr="004951F1">
        <w:rPr>
          <w:rFonts w:ascii="Century Gothic" w:hAnsi="Century Gothic"/>
        </w:rPr>
        <w:lastRenderedPageBreak/>
        <w:t xml:space="preserve"> </w:t>
      </w:r>
      <w:bookmarkStart w:id="32" w:name="_Toc196241628"/>
      <w:r w:rsidRPr="004951F1">
        <w:rPr>
          <w:rFonts w:ascii="Century Gothic" w:hAnsi="Century Gothic"/>
        </w:rPr>
        <w:t>Practical Application Learning Content for PA1006: Measure and Mark Covers According to the Frame (Back, Seat, and Arms)</w:t>
      </w:r>
      <w:bookmarkEnd w:id="32"/>
    </w:p>
    <w:p w:rsidR="00D726A6" w:rsidRPr="004951F1" w:rsidRDefault="00D726A6" w:rsidP="00D726A6"/>
    <w:p w:rsidR="00D726A6" w:rsidRPr="004951F1" w:rsidRDefault="00D726A6" w:rsidP="00D726A6">
      <w:r w:rsidRPr="004951F1">
        <w:t>Accurate measurement and marking of upholstery covers according to the specific parts of furniture frames ensure that the final product fits perfectly and looks professional. This module provides detailed techniques and practical exercises to master these skills.</w:t>
      </w:r>
    </w:p>
    <w:p w:rsidR="00D726A6" w:rsidRPr="004951F1" w:rsidRDefault="00D726A6" w:rsidP="00D726A6"/>
    <w:p w:rsidR="00D726A6" w:rsidRPr="004951F1" w:rsidRDefault="00D726A6" w:rsidP="00D726A6">
      <w:r w:rsidRPr="004951F1">
        <w:t xml:space="preserve"> 1. Overview of Measuring and Marking Techniques</w:t>
      </w:r>
    </w:p>
    <w:p w:rsidR="00D726A6" w:rsidRPr="004951F1" w:rsidRDefault="00D726A6" w:rsidP="00D726A6"/>
    <w:p w:rsidR="00D726A6" w:rsidRPr="004951F1" w:rsidRDefault="00D726A6" w:rsidP="00D726A6">
      <w:r w:rsidRPr="004951F1">
        <w:t>Effective upholstery requires precise cutting of materials to cover the different areas of furniture—such as the back, seat, and arms—while accommodating curves, corners, and angles.</w:t>
      </w:r>
    </w:p>
    <w:p w:rsidR="00D726A6" w:rsidRPr="004951F1" w:rsidRDefault="00D726A6" w:rsidP="00D726A6"/>
    <w:p w:rsidR="00D726A6" w:rsidRPr="004951F1" w:rsidRDefault="00D726A6" w:rsidP="00D726A6">
      <w:r w:rsidRPr="004951F1">
        <w:t>- Back Covers: These often need to conform to both vertical and horizontal curves, requiring careful measurement and marking to ensure the fabric covers the entire area smoothly without puckering.</w:t>
      </w:r>
    </w:p>
    <w:p w:rsidR="00D726A6" w:rsidRPr="004951F1" w:rsidRDefault="00D726A6" w:rsidP="00D726A6">
      <w:r w:rsidRPr="004951F1">
        <w:t xml:space="preserve">  </w:t>
      </w:r>
    </w:p>
    <w:p w:rsidR="00D726A6" w:rsidRPr="004951F1" w:rsidRDefault="00D726A6" w:rsidP="00D726A6">
      <w:r w:rsidRPr="004951F1">
        <w:t>- Seat Covers: Generally require additional material for pulling and securing under the frame to handle the stress of regular use.</w:t>
      </w:r>
    </w:p>
    <w:p w:rsidR="00D726A6" w:rsidRPr="004951F1" w:rsidRDefault="00D726A6" w:rsidP="00D726A6"/>
    <w:p w:rsidR="00D726A6" w:rsidRPr="004951F1" w:rsidRDefault="00D726A6" w:rsidP="00D726A6">
      <w:r w:rsidRPr="004951F1">
        <w:t>- Firense Arm Covers: Might include complex shapes, especially with furniture that has scrolled or flared arms, necessitating precise pattern making and cutting.</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and Marking for a Chair Back</w:t>
      </w:r>
    </w:p>
    <w:p w:rsidR="00D726A6" w:rsidRPr="004951F1" w:rsidRDefault="00D726A6" w:rsidP="00D726A6">
      <w:r w:rsidRPr="004951F1">
        <w:t>- Task: Learners measure the height and width of a chair back, considering any curvature. They then transfer these measurements to fabric, adding allowances for seams and stretching.</w:t>
      </w:r>
    </w:p>
    <w:p w:rsidR="00D726A6" w:rsidRPr="004951F1" w:rsidRDefault="00D726A6" w:rsidP="00D726A6">
      <w:r w:rsidRPr="004951F1">
        <w:t>- Objective: To develop skills in measuring complex shapes and marking fabric accurately.</w:t>
      </w:r>
    </w:p>
    <w:p w:rsidR="00D726A6" w:rsidRPr="004951F1" w:rsidRDefault="00D726A6" w:rsidP="00D726A6">
      <w:r w:rsidRPr="004951F1">
        <w:t>- Example: Using a flexible tape measure to follow the curve of a wingback chair, marking these dimensions on upholstery fabric with tailor's chalk.</w:t>
      </w:r>
    </w:p>
    <w:p w:rsidR="00D726A6" w:rsidRPr="004951F1" w:rsidRDefault="00D726A6" w:rsidP="00D726A6"/>
    <w:p w:rsidR="00D726A6" w:rsidRPr="004951F1" w:rsidRDefault="00D726A6" w:rsidP="00D726A6">
      <w:r w:rsidRPr="004951F1">
        <w:t>Exercise 2: Cutting and Preparing Seat Covers</w:t>
      </w:r>
    </w:p>
    <w:p w:rsidR="00D726A6" w:rsidRPr="004951F1" w:rsidRDefault="00D726A6" w:rsidP="00D726A6">
      <w:r w:rsidRPr="004951F1">
        <w:t>- Task: After measuring the dimensions of a seat, including depth and any additional padding, learners mark and cut the fabric, adding extra material for securing the fabric under the seat.</w:t>
      </w:r>
    </w:p>
    <w:p w:rsidR="00D726A6" w:rsidRPr="004951F1" w:rsidRDefault="00D726A6" w:rsidP="00D726A6">
      <w:r w:rsidRPr="004951F1">
        <w:t>- Objective: To ensure that learners can prepare materials that fit securely and neatly, accommodating functional needs.</w:t>
      </w:r>
    </w:p>
    <w:p w:rsidR="00D726A6" w:rsidRPr="004951F1" w:rsidRDefault="00D726A6" w:rsidP="00D726A6">
      <w:r w:rsidRPr="004951F1">
        <w:lastRenderedPageBreak/>
        <w:t>- Example: Calculating the dimensions for a sofa seat cover that wraps under for stapling, ensuring enough excess for tension adjustments.</w:t>
      </w:r>
    </w:p>
    <w:p w:rsidR="00D726A6" w:rsidRPr="004951F1" w:rsidRDefault="00D726A6" w:rsidP="00D726A6"/>
    <w:p w:rsidR="00D726A6" w:rsidRPr="004951F1" w:rsidRDefault="00D726A6" w:rsidP="00D726A6">
      <w:r w:rsidRPr="004951F1">
        <w:t>Exercise 3: Pattern Creation for Arm Covers</w:t>
      </w:r>
    </w:p>
    <w:p w:rsidR="00D726A6" w:rsidRPr="004951F1" w:rsidRDefault="00D726A6" w:rsidP="00D726A6">
      <w:r w:rsidRPr="004951F1">
        <w:t>- Task: Learners create a pattern for an arm cover, taking into account any stylistic details such as pleats or buttons.</w:t>
      </w:r>
    </w:p>
    <w:p w:rsidR="00D726A6" w:rsidRPr="004951F1" w:rsidRDefault="00D726A6" w:rsidP="00D726A6">
      <w:r w:rsidRPr="004951F1">
        <w:t>- Objective: To master the art of pattern making for irregular shapes and details.</w:t>
      </w:r>
    </w:p>
    <w:p w:rsidR="00D726A6" w:rsidRPr="004951F1" w:rsidRDefault="00D726A6" w:rsidP="00D726A6">
      <w:r w:rsidRPr="004951F1">
        <w:t>- Example: Drafting a paper pattern for a rolled arm on a classic armchair, factoring in allowances for seams and the complex curve of the arm.</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Group Upholstery Project: Learners apply their skills in a real-world scenario by reupholstering a piece of furniture in teams. They are responsible for measuring, marking, and fitting the fabric for different sections of the furniture.</w:t>
      </w:r>
    </w:p>
    <w:p w:rsidR="00D726A6" w:rsidRPr="004951F1" w:rsidRDefault="00D726A6" w:rsidP="00D726A6"/>
    <w:p w:rsidR="00D726A6" w:rsidRPr="004951F1" w:rsidRDefault="00D726A6" w:rsidP="00D726A6">
      <w:r w:rsidRPr="004951F1">
        <w:t>Interactive Workshop: Conduct a workshop with a professional upholsterer demonstrating advanced techniques in measuring, marking, and fitting upholstery fabrics, especially for challenging furniture desig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and Markings: Evaluates how precise and appropriate the learners' measurements and markings are for the intended upholstery task.</w:t>
      </w:r>
    </w:p>
    <w:p w:rsidR="00D726A6" w:rsidRPr="004951F1" w:rsidRDefault="00D726A6" w:rsidP="00D726A6">
      <w:r w:rsidRPr="004951F1">
        <w:t>- Quality of Final Fit: Assesses the accuracy of fit in the upholstered piece, particularly looking at how well the fabric aligns and conforms to the furniture contours without unnecessary bulging or sagging.</w:t>
      </w:r>
    </w:p>
    <w:p w:rsidR="00D726A6" w:rsidRPr="004951F1" w:rsidRDefault="00D726A6" w:rsidP="00D726A6">
      <w:r w:rsidRPr="004951F1">
        <w:t>- Creativity and Problem-Solving: Measures the learner’s ability to handle complex shapes and designs, evaluating their innovative approaches to challenges encountered during the marking and cutting phases.</w:t>
      </w:r>
    </w:p>
    <w:p w:rsidR="00D726A6" w:rsidRPr="004951F1" w:rsidRDefault="00D726A6" w:rsidP="00D726A6"/>
    <w:p w:rsidR="00D726A6" w:rsidRPr="004951F1" w:rsidRDefault="00D726A6" w:rsidP="00D726A6">
      <w:r w:rsidRPr="004951F1">
        <w:t>Through these educational activities, learners will become proficient in the essential skills of measuring and marking upholstery covers, ensuring they can achieve a professional finish in their upholstery projects. These skills are fundamental for delivering high-quality upholstery work that meets both aesthetic and functional standards.</w:t>
      </w:r>
    </w:p>
    <w:p w:rsidR="00D726A6" w:rsidRPr="004951F1" w:rsidRDefault="00D726A6" w:rsidP="00D726A6">
      <w:r w:rsidRPr="004951F1">
        <w:br w:type="page"/>
      </w:r>
    </w:p>
    <w:p w:rsidR="00D726A6" w:rsidRPr="0064729B" w:rsidRDefault="00D726A6" w:rsidP="00D726A6">
      <w:pPr>
        <w:pStyle w:val="Heading3"/>
        <w:rPr>
          <w:rFonts w:ascii="Century Gothic" w:hAnsi="Century Gothic"/>
        </w:rPr>
      </w:pPr>
      <w:r w:rsidRPr="0064729B">
        <w:rPr>
          <w:rFonts w:ascii="Century Gothic" w:hAnsi="Century Gothic"/>
        </w:rPr>
        <w:lastRenderedPageBreak/>
        <w:t xml:space="preserve"> </w:t>
      </w:r>
      <w:bookmarkStart w:id="33" w:name="_Toc196241629"/>
      <w:r w:rsidRPr="0064729B">
        <w:rPr>
          <w:rFonts w:ascii="Century Gothic" w:hAnsi="Century Gothic"/>
        </w:rPr>
        <w:t>Practical Application Learning Content for PA1007</w:t>
      </w:r>
      <w:bookmarkEnd w:id="33"/>
    </w:p>
    <w:p w:rsidR="00D726A6" w:rsidRPr="004951F1" w:rsidRDefault="00D726A6" w:rsidP="00D726A6">
      <w:r w:rsidRPr="004951F1">
        <w:t>Measure and Mark for Centralising the Cover, Spacing of Buttons and Studs, Front Borders of Chairs</w:t>
      </w:r>
    </w:p>
    <w:p w:rsidR="00D726A6" w:rsidRPr="004951F1" w:rsidRDefault="00D726A6" w:rsidP="00D726A6"/>
    <w:p w:rsidR="00D726A6" w:rsidRPr="004951F1" w:rsidRDefault="00D726A6" w:rsidP="00D726A6">
      <w:r w:rsidRPr="004951F1">
        <w:t>Ensuring the precise placement of decorative and functional elements like buttons, studs, and borders is crucial in upholstery. This module provides learners with detailed techniques for accurately measuring and marking these elements, ensuring symmetry and aesthetic appeal in finished furniture pieces.</w:t>
      </w:r>
    </w:p>
    <w:p w:rsidR="00D726A6" w:rsidRPr="004951F1" w:rsidRDefault="00D726A6" w:rsidP="00D726A6"/>
    <w:p w:rsidR="00D726A6" w:rsidRPr="004951F1" w:rsidRDefault="00D726A6" w:rsidP="00D726A6">
      <w:r w:rsidRPr="004951F1">
        <w:t xml:space="preserve"> 1. Overview of Decorative Placement Techniques</w:t>
      </w:r>
    </w:p>
    <w:p w:rsidR="00D726A6" w:rsidRPr="004951F1" w:rsidRDefault="00D726A6" w:rsidP="00D726A6"/>
    <w:p w:rsidR="00D726A6" w:rsidRPr="004951F1" w:rsidRDefault="00D726A6" w:rsidP="00D726A6">
      <w:r w:rsidRPr="004951F1">
        <w:t>- Centralising the Cover: Ensures the fabric pattern is symmetrically aligned on the furniture piece, particularly important for patterned fabrics.</w:t>
      </w:r>
    </w:p>
    <w:p w:rsidR="00D726A6" w:rsidRPr="004951F1" w:rsidRDefault="00D726A6" w:rsidP="00D726A6">
      <w:r w:rsidRPr="004951F1">
        <w:t xml:space="preserve">  </w:t>
      </w:r>
    </w:p>
    <w:p w:rsidR="00D726A6" w:rsidRPr="004951F1" w:rsidRDefault="00D726A6" w:rsidP="00D726A6">
      <w:r w:rsidRPr="004951F1">
        <w:t>- Spacing of Buttons and Studs: Critical for achieving a visually appealing tufted look or decorative detail. Consistent spacing is key to professional upholstery work.</w:t>
      </w:r>
    </w:p>
    <w:p w:rsidR="00D726A6" w:rsidRPr="004951F1" w:rsidRDefault="00D726A6" w:rsidP="00D726A6"/>
    <w:p w:rsidR="00D726A6" w:rsidRPr="004951F1" w:rsidRDefault="00D726A6" w:rsidP="00D726A6">
      <w:r w:rsidRPr="004951F1">
        <w:t>- Measuring for Front Borders: Involves accurate measurement to ensure that borders are straight and proportional, enhancing the finished look of the piec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entralising the Fabric Cover</w:t>
      </w:r>
    </w:p>
    <w:p w:rsidR="00D726A6" w:rsidRPr="004951F1" w:rsidRDefault="00D726A6" w:rsidP="00D726A6">
      <w:r w:rsidRPr="004951F1">
        <w:t>- Task: Learners measure and mark the centre point of both the fabric and the furniture piece (like a chair back), ensuring the pattern is centred before attachment.</w:t>
      </w:r>
    </w:p>
    <w:p w:rsidR="00D726A6" w:rsidRPr="004951F1" w:rsidRDefault="00D726A6" w:rsidP="00D726A6">
      <w:r w:rsidRPr="004951F1">
        <w:t>- Objective: To practice aligning patterns and designs to the middle of a piece, considering both aesthetics and material placement.</w:t>
      </w:r>
    </w:p>
    <w:p w:rsidR="00D726A6" w:rsidRPr="004951F1" w:rsidRDefault="00D726A6" w:rsidP="00D726A6">
      <w:r w:rsidRPr="004951F1">
        <w:t>- Example: Using a tape measure to find the centre of a floral-patterned fabric and the corresponding centre on a chair back, marking both with tailor's chalk before draping the fabric over the chair to ensure alignment.</w:t>
      </w:r>
    </w:p>
    <w:p w:rsidR="00D726A6" w:rsidRPr="004951F1" w:rsidRDefault="00D726A6" w:rsidP="00D726A6"/>
    <w:p w:rsidR="00D726A6" w:rsidRPr="004951F1" w:rsidRDefault="00D726A6" w:rsidP="00D726A6">
      <w:r w:rsidRPr="004951F1">
        <w:t>Exercise 2: Spacing Buttons for a Tufted Headboard</w:t>
      </w:r>
    </w:p>
    <w:p w:rsidR="00D726A6" w:rsidRPr="004951F1" w:rsidRDefault="00D726A6" w:rsidP="00D726A6">
      <w:r w:rsidRPr="004951F1">
        <w:t>- Task: Learners calculate and mark the placement for buttons on a tufted headboard, using a ruler or spacing tape.</w:t>
      </w:r>
    </w:p>
    <w:p w:rsidR="00D726A6" w:rsidRPr="004951F1" w:rsidRDefault="00D726A6" w:rsidP="00D726A6">
      <w:r w:rsidRPr="004951F1">
        <w:t>- Objective: To develop skills in evenly spacing decorative elements according to a specified pattern.</w:t>
      </w:r>
    </w:p>
    <w:p w:rsidR="00D726A6" w:rsidRPr="004951F1" w:rsidRDefault="00D726A6" w:rsidP="00D726A6">
      <w:r w:rsidRPr="004951F1">
        <w:t>- Example: Determining a diamond tufting pattern, measuring and marking the points for button placement to ensure even spacing and symmetry using a template or homemade jig.</w:t>
      </w:r>
    </w:p>
    <w:p w:rsidR="00D726A6" w:rsidRPr="004951F1" w:rsidRDefault="00D726A6" w:rsidP="00D726A6"/>
    <w:p w:rsidR="00D726A6" w:rsidRPr="004951F1" w:rsidRDefault="00D726A6" w:rsidP="00D726A6">
      <w:r w:rsidRPr="004951F1">
        <w:lastRenderedPageBreak/>
        <w:t>Exercise 3: Marking Front Borders on a Sofa</w:t>
      </w:r>
    </w:p>
    <w:p w:rsidR="00D726A6" w:rsidRPr="004951F1" w:rsidRDefault="00D726A6" w:rsidP="00D726A6">
      <w:r w:rsidRPr="004951F1">
        <w:t>- Task: Measure and mark the front border of a sofa, ensuring it runs evenly and at the correct height relative to the ground.</w:t>
      </w:r>
    </w:p>
    <w:p w:rsidR="00D726A6" w:rsidRPr="004951F1" w:rsidRDefault="00D726A6" w:rsidP="00D726A6">
      <w:r w:rsidRPr="004951F1">
        <w:t>- Objective: To practice measuring and marking for horisontal elements that require precise alignment.</w:t>
      </w:r>
    </w:p>
    <w:p w:rsidR="00D726A6" w:rsidRPr="004951F1" w:rsidRDefault="00D726A6" w:rsidP="00D726A6">
      <w:r w:rsidRPr="004951F1">
        <w:t>- Example: Using a laser level and measuring tape to mark a line where the front border fabric will be attached, ensuring it is parallel to the base of the sofa.</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Upholstery Design Challenge: Learners design and execute a small upholstery project (such as an ottoman or side chair) that incorporates centralising patterns, button tufting, and precise borders. They must demonstrate their measuring and marking techniques throughout the project.</w:t>
      </w:r>
    </w:p>
    <w:p w:rsidR="00D726A6" w:rsidRPr="004951F1" w:rsidRDefault="00D726A6" w:rsidP="00D726A6"/>
    <w:p w:rsidR="00D726A6" w:rsidRPr="004951F1" w:rsidRDefault="00D726A6" w:rsidP="00D726A6">
      <w:r w:rsidRPr="004951F1">
        <w:t>Workshop Collaboration: Partner with a local furniture shop or a professional upholsterer for a day-long workshop, where learners can observe and practice advanced measuring and marking techniques on a variety of furniture styles and configur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Precision of Measurement and Marking: Assesses the accuracy of learners' measurements and markings, ensuring they align with design specifications.</w:t>
      </w:r>
    </w:p>
    <w:p w:rsidR="00D726A6" w:rsidRPr="004951F1" w:rsidRDefault="00D726A6" w:rsidP="00D726A6">
      <w:r w:rsidRPr="004951F1">
        <w:t>- Quality of Aesthetic Execution: Evaluates the aesthetic alignment and appeal of the fabric, buttons, and borders on the furniture.</w:t>
      </w:r>
    </w:p>
    <w:p w:rsidR="00D726A6" w:rsidRPr="004951F1" w:rsidRDefault="00D726A6" w:rsidP="00D726A6">
      <w:r w:rsidRPr="004951F1">
        <w:t>- Innovativeness and Problem-Solving: Measures the learner's ability to adapt techniques for unique furniture shapes and styles, and their effectiveness in overcoming measuring and marking challenges.</w:t>
      </w:r>
    </w:p>
    <w:p w:rsidR="00D726A6" w:rsidRPr="004951F1" w:rsidRDefault="00D726A6" w:rsidP="00D726A6"/>
    <w:p w:rsidR="00D726A6" w:rsidRPr="004951F1" w:rsidRDefault="00D726A6" w:rsidP="00D726A6">
      <w:r w:rsidRPr="004951F1">
        <w:t>Through these activities, learners will gain a thorough understanding of how precise measurement and careful marking contribute to the high-quality craftsmanship in upholstery. These skills are essential for ensuring that decorative elements enhance rather than detract from the overall design and functionality of upholstered furniture.</w:t>
      </w:r>
    </w:p>
    <w:p w:rsidR="00D726A6" w:rsidRPr="004951F1" w:rsidRDefault="00D726A6" w:rsidP="00D726A6">
      <w:r w:rsidRPr="004951F1">
        <w:br w:type="page"/>
      </w:r>
    </w:p>
    <w:p w:rsidR="00D726A6" w:rsidRPr="004951F1" w:rsidRDefault="00D726A6" w:rsidP="00D726A6">
      <w:pPr>
        <w:pStyle w:val="Heading3"/>
        <w:rPr>
          <w:rFonts w:ascii="Century Gothic" w:hAnsi="Century Gothic"/>
        </w:rPr>
      </w:pPr>
      <w:r w:rsidRPr="004951F1">
        <w:rPr>
          <w:rFonts w:ascii="Century Gothic" w:hAnsi="Century Gothic"/>
        </w:rPr>
        <w:lastRenderedPageBreak/>
        <w:t xml:space="preserve"> </w:t>
      </w:r>
      <w:bookmarkStart w:id="34" w:name="_Toc196241630"/>
      <w:r w:rsidRPr="004951F1">
        <w:rPr>
          <w:rFonts w:ascii="Century Gothic" w:hAnsi="Century Gothic"/>
        </w:rPr>
        <w:t>Practical Application Learning Content for PA1008: Calculate Allowances</w:t>
      </w:r>
      <w:bookmarkEnd w:id="34"/>
    </w:p>
    <w:p w:rsidR="00D726A6" w:rsidRPr="004951F1" w:rsidRDefault="00D726A6" w:rsidP="00D726A6"/>
    <w:p w:rsidR="00D726A6" w:rsidRPr="004951F1" w:rsidRDefault="00D726A6" w:rsidP="00D726A6">
      <w:r w:rsidRPr="004951F1">
        <w:t>Accurate calculation of allowances is crucial in upholstery to ensure that fabrics and other materials are cut and fitted correctly, allowing for a professional finish. This module covers the necessary skills to calculate seam allowances, stretching allowances, and other necessary additions to basic measurements.</w:t>
      </w:r>
    </w:p>
    <w:p w:rsidR="00D726A6" w:rsidRPr="004951F1" w:rsidRDefault="00D726A6" w:rsidP="00D726A6"/>
    <w:p w:rsidR="00D726A6" w:rsidRPr="004951F1" w:rsidRDefault="00D726A6" w:rsidP="00D726A6">
      <w:r w:rsidRPr="004951F1">
        <w:t xml:space="preserve"> 1. Understanding Different Types of Allowances</w:t>
      </w:r>
    </w:p>
    <w:p w:rsidR="00D726A6" w:rsidRPr="004951F1" w:rsidRDefault="00D726A6" w:rsidP="00D726A6"/>
    <w:p w:rsidR="00D726A6" w:rsidRPr="004951F1" w:rsidRDefault="00D726A6" w:rsidP="00D726A6">
      <w:r w:rsidRPr="004951F1">
        <w:t>- Seam Allowances: Additional fabric added to the measurements to allow for the material that will be sewn together at the seams. This ensures the cover fits snugly without pulling or puckering.</w:t>
      </w:r>
    </w:p>
    <w:p w:rsidR="00D726A6" w:rsidRPr="004951F1" w:rsidRDefault="00D726A6" w:rsidP="00D726A6"/>
    <w:p w:rsidR="00D726A6" w:rsidRPr="004951F1" w:rsidRDefault="00D726A6" w:rsidP="00D726A6">
      <w:r w:rsidRPr="004951F1">
        <w:t>- Stretching Allowances: Extra material to accommodate the stretch of the fabric when it is pulled over cushions and frames, ensuring it fits tightly and retains its shape over time.</w:t>
      </w:r>
    </w:p>
    <w:p w:rsidR="00D726A6" w:rsidRPr="004951F1" w:rsidRDefault="00D726A6" w:rsidP="00D726A6"/>
    <w:p w:rsidR="00D726A6" w:rsidRPr="004951F1" w:rsidRDefault="00D726A6" w:rsidP="00D726A6">
      <w:r w:rsidRPr="004951F1">
        <w:t>- Hemming and Edge Finishes: Material added to the edges of fabric for finishing touches such as hems or piping, which contribute to the durability and aesthetic of the finished product.</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alculating Seam Allowances</w:t>
      </w:r>
    </w:p>
    <w:p w:rsidR="00D726A6" w:rsidRPr="004951F1" w:rsidRDefault="00D726A6" w:rsidP="00D726A6">
      <w:r w:rsidRPr="004951F1">
        <w:t>- Task: Learners measure and calculate seam allowances for different furniture pieces, such as a square cushion, an armchair, and a curved sofa back.</w:t>
      </w:r>
    </w:p>
    <w:p w:rsidR="00D726A6" w:rsidRPr="004951F1" w:rsidRDefault="00D726A6" w:rsidP="00D726A6">
      <w:r w:rsidRPr="004951F1">
        <w:t>- Objective: To practice adding appropriate seam allowances based on the thickness of the fabric and the type of seam required.</w:t>
      </w:r>
    </w:p>
    <w:p w:rsidR="00D726A6" w:rsidRPr="004951F1" w:rsidRDefault="00D726A6" w:rsidP="00D726A6">
      <w:r w:rsidRPr="004951F1">
        <w:t>- Example: Adding a 1-inch seam allowance on all sides of upholstery fabric intended for a chair cushion, accounting for the fabric's thickness and the tightness of the fit desired.</w:t>
      </w:r>
    </w:p>
    <w:p w:rsidR="00D726A6" w:rsidRPr="004951F1" w:rsidRDefault="00D726A6" w:rsidP="00D726A6"/>
    <w:p w:rsidR="00D726A6" w:rsidRPr="004951F1" w:rsidRDefault="00D726A6" w:rsidP="00D726A6">
      <w:r w:rsidRPr="004951F1">
        <w:t>Exercise 2: Applying Stretching Allowances</w:t>
      </w:r>
    </w:p>
    <w:p w:rsidR="00D726A6" w:rsidRPr="004951F1" w:rsidRDefault="00D726A6" w:rsidP="00D726A6">
      <w:r w:rsidRPr="004951F1">
        <w:t>- Task: Learners calculate the stretching allowance needed for a piece of elastic material to cover a round ottoman.</w:t>
      </w:r>
    </w:p>
    <w:p w:rsidR="00D726A6" w:rsidRPr="004951F1" w:rsidRDefault="00D726A6" w:rsidP="00D726A6">
      <w:r w:rsidRPr="004951F1">
        <w:t>- Objective: To understand how to adjust measurements for the elasticity of the material to prevent sagging and ensure a tight fit.</w:t>
      </w:r>
    </w:p>
    <w:p w:rsidR="00D726A6" w:rsidRPr="004951F1" w:rsidRDefault="00D726A6" w:rsidP="00D726A6">
      <w:r w:rsidRPr="004951F1">
        <w:t>- Example: Measuring the circumference of the ottoman and adding a 10% stretching allowance to the fabric length to ensure it grips the frame securely when fitted.</w:t>
      </w:r>
    </w:p>
    <w:p w:rsidR="00D726A6" w:rsidRPr="004951F1" w:rsidRDefault="00D726A6" w:rsidP="00D726A6"/>
    <w:p w:rsidR="00D726A6" w:rsidRPr="004951F1" w:rsidRDefault="00D726A6" w:rsidP="00D726A6">
      <w:r w:rsidRPr="004951F1">
        <w:t>Exercise 3: Hemming and Finishing Edges</w:t>
      </w:r>
    </w:p>
    <w:p w:rsidR="00D726A6" w:rsidRPr="004951F1" w:rsidRDefault="00D726A6" w:rsidP="00D726A6">
      <w:r w:rsidRPr="004951F1">
        <w:lastRenderedPageBreak/>
        <w:t>- Task: Learners calculate additional material required for hemming the bottom of a drapery panel used as part of a furniture set.</w:t>
      </w:r>
    </w:p>
    <w:p w:rsidR="00D726A6" w:rsidRPr="004951F1" w:rsidRDefault="00D726A6" w:rsidP="00D726A6">
      <w:r w:rsidRPr="004951F1">
        <w:t>- Objective: To ensure learners can provide enough material for proper finishing techniques that enhance the appearance and longevity of the product.</w:t>
      </w:r>
    </w:p>
    <w:p w:rsidR="00D726A6" w:rsidRPr="004951F1" w:rsidRDefault="00D726A6" w:rsidP="00D726A6">
      <w:r w:rsidRPr="004951F1">
        <w:t>- Example: Adding 3 inches to the length of a drapery fabric to allow for a 1.5-inch double-fold hem at the bottom.</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terial Estimation Workshop: Conduct a hands-on workshop where learners estimate and calculate required materials for an actual client project from start to finish, including all allowances for seams, stretching, and hems.</w:t>
      </w:r>
    </w:p>
    <w:p w:rsidR="00D726A6" w:rsidRPr="004951F1" w:rsidRDefault="00D726A6" w:rsidP="00D726A6"/>
    <w:p w:rsidR="00D726A6" w:rsidRPr="004951F1" w:rsidRDefault="00D726A6" w:rsidP="00D726A6">
      <w:r w:rsidRPr="004951F1">
        <w:t>Collaborative Project: Learners team up to reupholster a set of dining room chairs, calculating all necessary allowances and executing the project to assess how well their calculations translate into practi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Calculations: Measures how accurately learners perform calculations for allowances, impacting the fit and finish of the upholstery.</w:t>
      </w:r>
    </w:p>
    <w:p w:rsidR="00D726A6" w:rsidRPr="004951F1" w:rsidRDefault="00D726A6" w:rsidP="00D726A6">
      <w:r w:rsidRPr="004951F1">
        <w:t>- Application of Allowances: Assesses how well learners apply their calculations in practical upholstery tasks.</w:t>
      </w:r>
    </w:p>
    <w:p w:rsidR="00D726A6" w:rsidRPr="004951F1" w:rsidRDefault="00D726A6" w:rsidP="00D726A6">
      <w:r w:rsidRPr="004951F1">
        <w:t>- Quality of Finished Product: Evaluates the appearance and functionality of the final product, particularly how well the allowances contributed to a professional finish.</w:t>
      </w:r>
    </w:p>
    <w:p w:rsidR="00D726A6" w:rsidRPr="004951F1" w:rsidRDefault="00D726A6" w:rsidP="00D726A6"/>
    <w:p w:rsidR="00D726A6" w:rsidRPr="004951F1" w:rsidRDefault="00D726A6" w:rsidP="00D726A6">
      <w:r w:rsidRPr="004951F1">
        <w:t>By mastering these calculation skills, learners will be able to ensure that all materials used in their upholstery projects are measured and cut precisely, accounting for all necessary allowances. This skill set is essential for achieving high-quality results that meet both functional and aesthetic standards.</w:t>
      </w:r>
    </w:p>
    <w:p w:rsidR="004234B7" w:rsidRPr="00D726A6" w:rsidRDefault="004234B7" w:rsidP="00D726A6">
      <w:pPr>
        <w:spacing w:before="0" w:after="160" w:line="259" w:lineRule="auto"/>
        <w:jc w:val="left"/>
        <w:rPr>
          <w:rFonts w:ascii="Century Gothic" w:hAnsi="Century Gothic"/>
          <w:sz w:val="22"/>
          <w:lang w:val="en-ZA"/>
        </w:rPr>
      </w:pPr>
      <w:r w:rsidRPr="00D726A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5" w:name="_Toc196241631"/>
      <w:r w:rsidRPr="00A362A0">
        <w:rPr>
          <w:rFonts w:ascii="Century Gothic" w:hAnsi="Century Gothic" w:cs="Arial"/>
          <w:bCs/>
          <w:i w:val="0"/>
          <w:lang w:val="en-ZA"/>
        </w:rPr>
        <w:lastRenderedPageBreak/>
        <w:t>GUIDELINES</w:t>
      </w:r>
      <w:bookmarkEnd w:id="35"/>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10: Apply measuring techniques and calculations applicable to frame cover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36" w:name="_Toc196241632"/>
      <w:r w:rsidRPr="004951F1">
        <w:rPr>
          <w:rFonts w:ascii="Century Gothic" w:hAnsi="Century Gothic"/>
        </w:rPr>
        <w:lastRenderedPageBreak/>
        <w:t>Case Study: Technical Drawing Development for Elite Design Upholstery</w:t>
      </w:r>
      <w:bookmarkEnd w:id="36"/>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apprentice upholsterer at Elite Design Upholstery, tasked with creating a series of technical drawings for a new line of custom furniture that the company plans to launch. This range includes a sofa, an armchair, and a set of dining chairs. Your drawings will be used to guide the production team and must be detailed, accurate, and conform to industry standards.</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001)</w:t>
      </w:r>
    </w:p>
    <w:p w:rsidR="006A38D7" w:rsidRPr="004951F1" w:rsidRDefault="006A38D7" w:rsidP="006A38D7">
      <w:r w:rsidRPr="004951F1">
        <w:t>How would you identify and use the correct drawing equipment and tools to produce basic technical drawings for the new furniture lin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dentification and Use of Tools: First, identify the appropriate tools for technical drawing, which include drafting pencils, a T-square, set squares, a drafting compass, and a scale ruler. Use a drafting table for stability. Start by sketching the basic outline of each piece of furniture using the T-square to ensure all lines are straight and angles are correct.</w:t>
      </w:r>
    </w:p>
    <w:p w:rsidR="006A38D7" w:rsidRPr="004951F1" w:rsidRDefault="006A38D7" w:rsidP="006A38D7">
      <w:r w:rsidRPr="004951F1">
        <w:t>- Producing Drawings: Develop detailed drawings for each furniture piece, starting with the frame, then adding dimensions for cushions, armrests, and legs. Use the drafting compass for any curves or circles, ensuring precision and symmetry.</w:t>
      </w:r>
    </w:p>
    <w:p w:rsidR="006A38D7" w:rsidRPr="004951F1" w:rsidRDefault="006A38D7" w:rsidP="006A38D7"/>
    <w:p w:rsidR="006A38D7" w:rsidRPr="004951F1" w:rsidRDefault="006A38D7" w:rsidP="006A38D7">
      <w:r w:rsidRPr="004951F1">
        <w:t>Question 2: (IAC1002)</w:t>
      </w:r>
    </w:p>
    <w:p w:rsidR="006A38D7" w:rsidRPr="004951F1" w:rsidRDefault="006A38D7" w:rsidP="006A38D7">
      <w:r w:rsidRPr="004951F1">
        <w:t>Explain how you would apply scale and calculate allowances in your technical drawing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pplying Scale: Choose an appropriate scale that allows all details to be clearly noted on the drawing, typically 1:10 for furniture. Convert the real dimensions of the furniture into scaled dimensions using the scale ruler. For instance, if the real width of a sofa is 200 cm, the scaled width on the drawing should be 20 cm.</w:t>
      </w:r>
    </w:p>
    <w:p w:rsidR="006A38D7" w:rsidRPr="004951F1" w:rsidRDefault="006A38D7" w:rsidP="006A38D7">
      <w:r w:rsidRPr="004951F1">
        <w:t>- Calculating Allowances: Add seam allowances, stretching allowances, and other material allowances to the drawings. For upholstery, add at least 5 cm on all sides for fabric seams and an extra percentage for stretch fabrics. Clearly mark these allowances on the drawings to guide the production team.</w:t>
      </w:r>
    </w:p>
    <w:p w:rsidR="006A38D7" w:rsidRPr="004951F1" w:rsidRDefault="006A38D7" w:rsidP="006A38D7"/>
    <w:p w:rsidR="006A38D7" w:rsidRPr="004951F1" w:rsidRDefault="006A38D7" w:rsidP="006A38D7">
      <w:r w:rsidRPr="004951F1">
        <w:t>Question 3: (IAC1003)</w:t>
      </w:r>
    </w:p>
    <w:p w:rsidR="006A38D7" w:rsidRPr="004951F1" w:rsidRDefault="006A38D7" w:rsidP="006A38D7">
      <w:r w:rsidRPr="004951F1">
        <w:lastRenderedPageBreak/>
        <w:t>Describe the steps you would take to ensure that your drawings are complete and accurat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Review and Verification: After completing the initial drawings, review each element for accuracy with the design specifications. Verify dimensions and annotations for clarity and correctness. Use an erasing shield to make any necessary corrections without damaging other parts of the drawing.</w:t>
      </w:r>
    </w:p>
    <w:p w:rsidR="006A38D7" w:rsidRPr="004951F1" w:rsidRDefault="006A38D7" w:rsidP="006A38D7">
      <w:r w:rsidRPr="004951F1">
        <w:t>- Final Checks: Consult with a senior designer or upholsterer to go through the drawings and receive feedback. Make adjustments based on their expertise and recommendations to ensure that every detail meets industry standards.</w:t>
      </w:r>
    </w:p>
    <w:p w:rsidR="006A38D7" w:rsidRPr="004951F1" w:rsidRDefault="006A38D7" w:rsidP="006A38D7">
      <w:r w:rsidRPr="004951F1">
        <w:t>- Documentation: Ensure that all measurements, material specifications, and construction notes are included. Label each part of the furniture in the drawings and provide a legend if necessary.</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58"/>
        <w:gridCol w:w="2971"/>
        <w:gridCol w:w="2785"/>
        <w:gridCol w:w="237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32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ool and Equipment Us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rrectly identifies and skilfully uses all required tools to produce clear and detailed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Adequately uses tools, but some aspects of the drawings lack clarity or precision.</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effectively uses tools, resulting in unclear or inaccurate drawing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of Scale and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erfectly applies scale and calculates allowances, ensuring all dimensions are proportional and adequately adjusted for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applies scale correctly; minor errors in allowance calculations do not significantly impact the final product.</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pply scale correctly or calculate allowances accurately, potentially causing significant issues in produc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Completeness and Accuracy of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exceptionally detailed and accurate, with all necessary annotations and specifications clearly noted.</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complete but could benefit from greater detail or clarity in some annotations.</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Drawings are incomplete or contain significant inaccuracies that could mislead the production team.</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are assessed on their ability to create detailed and accurate technical drawings that will directly influence the manufacturing process. Mastery of these skills is crucial for ensuring that the final products are built to specifications and meet the high standards expected in custom furniture design.</w:t>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11: Plan and prepare for covering of prepared fram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Pr="00870119" w:rsidRDefault="00870119" w:rsidP="00870119">
      <w:pPr>
        <w:rPr>
          <w:rFonts w:ascii="Century Gothic" w:hAnsi="Century Gothic"/>
          <w:sz w:val="22"/>
          <w:szCs w:val="22"/>
          <w:lang w:val="en-ZA"/>
        </w:rPr>
      </w:pPr>
      <w:r w:rsidRPr="00870119">
        <w:rPr>
          <w:rFonts w:ascii="Century Gothic" w:hAnsi="Century Gothic"/>
          <w:sz w:val="22"/>
          <w:szCs w:val="22"/>
          <w:lang w:val="en-ZA"/>
        </w:rPr>
        <w:t>Given a range of drawing, measuring and marking instruments, technical drawings, product specifications, work instructions, samples, prototypes and photos of prototypes the learner must be able to:</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1 Read and interpret product specifications, samples, work instructions, drawings, routing sheets and other production documentation</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2 Interpret the information in the specifications into a detailed work plan and cutting list</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3 Measure the inside seat dimensions and inside frame dimensions top to bottom and draw up a cutting list for webbing and spring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4 Ensure availability of sufficient raw materials to ensure efficiency</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5 Prepare the work area for frame preparation operation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6 Read and understand the production card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7 Set the machine</w:t>
      </w:r>
    </w:p>
    <w:p w:rsidR="004234B7"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8 Conduct pre-start-up checks (operator will sign)</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101 Technical specifications are read and interpret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102 Raw material is available</w:t>
      </w:r>
    </w:p>
    <w:p w:rsidR="006A38D7" w:rsidRPr="006A38D7"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103 Measuring equipment is correctly used and measured dimensions of the various areas of the frame are accurate</w:t>
      </w:r>
    </w:p>
    <w:p w:rsidR="006A38D7" w:rsidRDefault="006A38D7" w:rsidP="006A38D7">
      <w:pPr>
        <w:spacing w:before="0" w:after="160" w:line="259" w:lineRule="auto"/>
        <w:jc w:val="left"/>
        <w:rPr>
          <w:rFonts w:ascii="Century Gothic" w:hAnsi="Century Gothic"/>
          <w:sz w:val="22"/>
          <w:lang w:val="en-ZA"/>
        </w:rPr>
      </w:pPr>
    </w:p>
    <w:p w:rsidR="006A38D7" w:rsidRDefault="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A38D7" w:rsidRPr="006A38D7" w:rsidRDefault="006A38D7" w:rsidP="006A38D7">
      <w:pPr>
        <w:keepNext/>
        <w:keepLines/>
        <w:spacing w:before="40" w:after="0" w:line="259" w:lineRule="auto"/>
        <w:jc w:val="left"/>
        <w:outlineLvl w:val="1"/>
        <w:rPr>
          <w:rFonts w:ascii="Century Gothic" w:hAnsi="Century Gothic"/>
          <w:color w:val="2E74B5"/>
          <w:sz w:val="26"/>
          <w:szCs w:val="26"/>
          <w:lang w:val="en-ZA"/>
        </w:rPr>
      </w:pPr>
      <w:bookmarkStart w:id="37" w:name="_Toc196241633"/>
      <w:r w:rsidRPr="006A38D7">
        <w:rPr>
          <w:rFonts w:ascii="Century Gothic" w:hAnsi="Century Gothic"/>
          <w:color w:val="2E74B5"/>
          <w:sz w:val="26"/>
          <w:szCs w:val="26"/>
          <w:lang w:val="en-ZA"/>
        </w:rPr>
        <w:lastRenderedPageBreak/>
        <w:t>PM-02-PS11: Plan and Prepare for Covering of Prepared Frames</w:t>
      </w:r>
      <w:bookmarkEnd w:id="37"/>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In the precision-driven field of upholstery, the initial steps of planning and preparation are as crucial as the actual covering of the furniture frames. PM-02-PS11 is designed to equip learners with the necessary skills to meticulously plan and prepare for the upholstery process, ensuring that each phase of production is executed with accuracy and efficiency. This module provides comprehensive training in interpreting various types of production documentation and effectively setting up for the upholstery of furniture fram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detailed instruction and hands-on practice, learners w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1: Read and Interpret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develop the ability to thoroughly understand and apply information from product specifications, samples, work instructions, technical drawings, and routing sheets. This skill is vital for ensuring that all aspects of the upholstery process meet the required standards and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2: Develop a Detailed Work Plan and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From the information interpreted from the specifications, learners will create a detailed work plan that outlines each step of the upholstery process, accompanied by a precise cutting list for materials like fabric,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3: Measure and List Requirements for Internal Upholstery Compon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ractical exercises will involve measuring the inside seat and frame dimensions to prepare a detailed cutting list for internal components such as webbing and springs, crucial for the furniture’s structural integrity and comfor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4: Ensure Sufficient Availability of Raw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xml:space="preserve">  - Learners will learn to assess and manage the inventory of raw materials, ensuring there is an adequate supply to complete projects efficiently without interrup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5: Prepare the Work Area for Oper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focuses on organising and setting up the work area to optimise the workflow and maintain safety standards, including the arrangement of tools, materials, and equip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6: Comprehension of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practice reading and understanding production cards that contain essential information about the upholstery tasks, enabling them to follow through with the specific requirements of each project accurate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7: Set Up Upholstery Machine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Instruction will be provided on how to correctly set up various machines used in the upholstery process, tailored to the specific needs of the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8: Conduct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Before beginning any upholstery work, learners will conduct pre-start checks on equipment to ensure everything is in optimal working condition, a crucial step for maintaining both safety and productiv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is module will integrate classroom learning with practical application in a workshop setting. Learners will engage with real-life scenarios that involve planning, measuring, and preparing for upholstery projects. This approach ensures that learners not only understand the theoretical aspects of these preparatory tasks but also gain the practical skills necessary to implement them effective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By mastering these planning and preparation processes, learners will ensure that upholstery projects are not only completed to high standards but also executed efficiently, reflecting professionalism and skill in their craf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br w:type="page"/>
      </w:r>
    </w:p>
    <w:p w:rsidR="006A38D7" w:rsidRPr="006A38D7" w:rsidRDefault="006A38D7" w:rsidP="006A38D7">
      <w:pPr>
        <w:keepNext/>
        <w:keepLines/>
        <w:spacing w:before="40" w:after="0" w:line="259" w:lineRule="auto"/>
        <w:jc w:val="left"/>
        <w:outlineLvl w:val="2"/>
        <w:rPr>
          <w:rFonts w:ascii="Calibri Light" w:hAnsi="Calibri Light"/>
          <w:color w:val="1F4D78"/>
          <w:sz w:val="24"/>
          <w:lang w:val="en-ZA"/>
        </w:rPr>
      </w:pPr>
      <w:r w:rsidRPr="006A38D7">
        <w:rPr>
          <w:rFonts w:ascii="Century Gothic" w:hAnsi="Century Gothic"/>
          <w:color w:val="1F4D78"/>
          <w:sz w:val="24"/>
          <w:lang w:val="en-ZA"/>
        </w:rPr>
        <w:lastRenderedPageBreak/>
        <w:t xml:space="preserve"> </w:t>
      </w:r>
      <w:bookmarkStart w:id="38" w:name="_Toc196241634"/>
      <w:r w:rsidRPr="006A38D7">
        <w:rPr>
          <w:rFonts w:ascii="Century Gothic" w:hAnsi="Century Gothic"/>
          <w:color w:val="1F4D78"/>
          <w:sz w:val="24"/>
          <w:lang w:val="en-ZA"/>
        </w:rPr>
        <w:t>Practical Applicati</w:t>
      </w:r>
      <w:r w:rsidRPr="006A38D7">
        <w:rPr>
          <w:rFonts w:ascii="Calibri Light" w:hAnsi="Calibri Light"/>
          <w:color w:val="1F4D78"/>
          <w:sz w:val="24"/>
          <w:lang w:val="en-ZA"/>
        </w:rPr>
        <w:t>on Learning Content for PA1101</w:t>
      </w:r>
      <w:bookmarkEnd w:id="38"/>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ead and Interpret Product Specifications, Samples, Work Instructions, Drawings, Routing Sheets, and Other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Accurate interpretation of production documentation is essential in upholstery, as it directs the entire production process. This module will guide learners through the intricacies of understanding and applying information from various documents that dictate the construction and finishing of upholstered furnitur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Understanding Different Types of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duct Specifications: Detailed descriptions of the furniture piece, including dimensions, materials, and special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mples: Physical or visual examples that showcase materials, finishes, or construction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 Instructions: Step-by-step guides on how to perform specific tasks or processes in the production lin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echnical Drawings: Scaled drawings showing different views and sections of the furniture, often detailing complex component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Routing Sheets: Documents outlining the path through which the product moves during manufacturing, specifying operations, equipment, and personnel involved at each stag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Document Comprehension an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Learners are provided with a set of documents for a new upholstery project, including product specifications, a sample fabric swatch, and technical drawings. They must extract critical data from these documents to summarise the project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velop skills in analysing and synthesising information from multiple sources into a coherent project overview.</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Identifying the type of fabric, cushion density specifications from the product specs, understanding the pattern layout from the technical drawing, and summarising the sequence of assembly steps from the work instruc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Interpreting Technical Draw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Using technical drawings of a complex chair design, learners must list all dimensions, identify materials for different parts, and note any special construction techniques highlight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hance skills in reading and applying data from technical drawings, which are critical for accurate prod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ciphering a cross-sectional view of a chair arm to determine the thickness of foam needed and the type of support structure withi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duction Meeting: Conduct a simulation where learners must present the project requirements based on their interpretation of the provided documents. This exercise mimics real-world scenarios where upholsterers must communicate project details accurately to team member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Documentation Review Sessions: Regular sessions where learners practice critiquing and correcting a set of documents to ensure they meet industry standards and are clear enough for all production staff to follow.</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Comprehension Accuracy: Measures how well learners understand and interpret the details contained in production docu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pplication of Information: Evaluates the ability of learners to apply the interpreted information in planning and initiating production tas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munication Skills: Assesses how effectively learners can communicate the requirements and special instructions to peers and supervisors, a key skill in ensuring smooth production workflow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educational activities, learners will gain essential skills in interpreting complex production documents, ensuring they are well-prepared to handle the demands of professional upholstery projects. This foundational knowledge is crucial for ensuring that all aspects of production are executed accurately, efficiently, and to the highest stand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39" w:name="_Toc196241635"/>
      <w:r w:rsidRPr="006A38D7">
        <w:rPr>
          <w:rFonts w:ascii="Century Gothic" w:hAnsi="Century Gothic"/>
          <w:color w:val="1F4D78"/>
          <w:sz w:val="24"/>
          <w:lang w:val="en-ZA"/>
        </w:rPr>
        <w:t>Practical Application Learning Content for PA1102: Interpret the Information in the Specifications into a Detailed Work Plan and Cutting List</w:t>
      </w:r>
      <w:bookmarkEnd w:id="39"/>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Successfully transforming specifications into actionable work plans and precise cutting lists is vital for efficient upholstery production. This module provides learners with the skills to interpret detailed specifications and translate them into comprehensive work plans that guide the upholstery process from start to finis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Understanding Specifications and Work Plan Develop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pecifications Review: Includes a thorough analysis of dimensions, material types, design preferences, and any special instructions outlined in the product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 Plan Creation: Organising the sequence of tasks, assigning responsibilities, estimating timeframes, and determining the workflow to optimise production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utting List Preparation: Calculating the amount of fabric and other materials needed based on the furniture dimensions and incorporating allowances for seams, pattern repeats, and waste minimis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Creating a Work Plan from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a set of specifications for a custom sofa that includes fabric type, sofa dimensions, and design features like tufting. They must create a detailed work plan that outlines all necessary steps for the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organising and scheduling upholstery tasks effectively, ensuring all aspects of the specifications are address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veloping a timeline that includes steps such as frame inspection, material procurement, cutting, sewing, and assembly. Assigning team members to specific tasks like sewing cushion covers or installing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Developing a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same sofa specifications, learners must calculate fabric requirements and prepare a cutting list that includes all parts of the sofa: cushions, arms, back, and bas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hance precision in material estimation and waste red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Measuring dimensions for each sofa part and calculating the total fabric needed, considering fabric width and pattern matching, especially if the fabric has a distinct design that needs align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Group Project: Learners collaborate on a mock upholstery project where they apply their work plans and cutting lists to create a piece of furniture. This project allows them to put their planning and organisational skills to the test in a controlled, real-world environ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Regular sessions where learners present their work plans and cutting lists to peers for feedback. These sessions help improve their ability to critique and refine upholstery plans based on collective inpu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in Plan Creation: Assesses how well the work plan addresses all aspects of the specifications and organises tasks in a logical and efficient ord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ecision in Cutting List Preparation: Evaluates the accuracy of material calculations and the effectiveness of the cutting list in minimising waste while meeting design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mplementation and Adaptability: Measures the learner's ability to adapt the plan and cutting list based on feedback and during the actual project execution, highlighting flexibility and problem-solving skill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Through these activities, learners will not only become adept at creating detailed work plans and cutting lists but also learn to think critically about the organisation and </w:t>
      </w:r>
      <w:r w:rsidRPr="006A38D7">
        <w:rPr>
          <w:rFonts w:ascii="Century Gothic" w:eastAsia="Calibri" w:hAnsi="Century Gothic"/>
          <w:sz w:val="22"/>
          <w:szCs w:val="22"/>
          <w:lang w:val="en-ZA"/>
        </w:rPr>
        <w:lastRenderedPageBreak/>
        <w:t>execution of upholstery projects. This skill set is crucial for ensuring that projects are completed efficiently, within budget, and to the client's satisfa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alibri Light" w:hAnsi="Calibri Light"/>
          <w:color w:val="1F4D78"/>
          <w:sz w:val="24"/>
          <w:lang w:val="en-ZA"/>
        </w:rPr>
      </w:pPr>
      <w:r w:rsidRPr="006A38D7">
        <w:rPr>
          <w:rFonts w:ascii="Century Gothic" w:hAnsi="Century Gothic"/>
          <w:color w:val="1F4D78"/>
          <w:sz w:val="24"/>
          <w:lang w:val="en-ZA"/>
        </w:rPr>
        <w:lastRenderedPageBreak/>
        <w:t xml:space="preserve"> </w:t>
      </w:r>
      <w:bookmarkStart w:id="40" w:name="_Toc196241636"/>
      <w:r w:rsidRPr="006A38D7">
        <w:rPr>
          <w:rFonts w:ascii="Century Gothic" w:hAnsi="Century Gothic"/>
          <w:color w:val="1F4D78"/>
          <w:sz w:val="24"/>
          <w:lang w:val="en-ZA"/>
        </w:rPr>
        <w:t xml:space="preserve">Practical Application Learning </w:t>
      </w:r>
      <w:r w:rsidRPr="006A38D7">
        <w:rPr>
          <w:rFonts w:ascii="Calibri Light" w:hAnsi="Calibri Light"/>
          <w:color w:val="1F4D78"/>
          <w:sz w:val="24"/>
          <w:lang w:val="en-ZA"/>
        </w:rPr>
        <w:t>Content for PA1103</w:t>
      </w:r>
      <w:bookmarkEnd w:id="40"/>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easure the Inside Seat Dimensions and Inside Frame Dimensions Top to Bottom and Draw Up a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Accurately measuring the dimensions of furniture frames and effectively planning for the required materials such as webbing and springs are critical steps in the upholstery process. This module focuses on the necessary skills to measure internal components and create detailed cutting lists that ensure all materials are correctly sized and accounted for.</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Measuring Techniques for Upholste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side Seat Dimensions: These include the width, depth, and height of the seat area, which are crucial for determining the amount of webbing and the number of springs need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side Frame Dimensions: Measurement of the overall interior frame sise, including the top to the bottom depth, to ensure adequate material coverage and support structure integr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Measuring Interior Dimensions of Furnitur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measure the inside dimensions of different types of furniture, such as a sofa, an armchair, and a dining chai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ccurately capture the necessary dimensions that will inform the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Using a tape measure to determine the depth and width of a sofa’s seat, and the distance from the top of the seat frame to the bottom to gauge spring length and tension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Creating a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measurements taken, learners will calculate the required lengths and quantities of webbing and the number of springs, then compile these into a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pply measurements in a practical scenario, ensuring that all materials are adequately planned for upholstery reconstr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termining the number of springs based on seat depth and preferred tension, and calculating the total length of webbing needed by considering the width of the frame and the webbing layout pattern (usually a grid patter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aterial Estimation Project: Learners take on a project where they must measure, calculate, and order materials for an upcoming furniture restoration. This includes sourcing materials based on their cutting list and comparing different suppliers for the best material quality and pri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Workshop Practice Session: Organise a hands-on session where learners practice measuring and cutting webbing and springs in the workshop. This session allows them to apply their theoretical knowledge and receive immediate feedback on their technique and accura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Measurements: Evaluates the precision of the learners’ measurements and their ability to capture all relevant dimensions correctl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ectiveness of Material Calculations: Assesses the accuracy of calculations for material quantities, focusing on the learner’s ability to minimise waste while fulfilling structural nee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Quality of Cutting List: Measures how comprehensive and clear the cutting list is, including whether it effectively communicates all necessary information for material preparation and us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Through these exercises, learners will develop essential skills in both measuring and material estimation, crucial for ensuring that upholstery projects are completed with precision and efficiency. These skills are fundamental for anyone looking to excel in the upholstery industry, where accurate material preparation can significantly impact the quality and durability of the finished produc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1" w:name="_Toc196241637"/>
      <w:r w:rsidRPr="006A38D7">
        <w:rPr>
          <w:rFonts w:ascii="Century Gothic" w:hAnsi="Century Gothic"/>
          <w:color w:val="1F4D78"/>
          <w:sz w:val="24"/>
          <w:lang w:val="en-ZA"/>
        </w:rPr>
        <w:t>Practical Application Learning Content for PA1104: Ensure Availability of Sufficient Raw Materials to Ensure Efficiency</w:t>
      </w:r>
      <w:bookmarkEnd w:id="41"/>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ffective management of raw materials is crucial in upholstery to maintain production flow and minimise delays. This module provides learners with the strategies and skills needed to ensure that all necessary materials are available in the right quantities at the right tim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Raw Material Manage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ventory Assessment: Regular checks to track the quantity and condition of materials in stock, such as fabrics, foam,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upply Chain Coordination: Understanding the lead times for ordering and receiving different materials and coordinating with suppliers to ensure timely delive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aste Minimisation: Techniques for calculating precise material needs to reduce waste and optimise resource us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Inventory Manag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erform an inventory audit of upholstery materials in a workshop setting. They must identify current stock levels and compare these against upcoming project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velop skills in managing inventory, identifying shortfalls or surpluses, and understanding the implications of inventory levels on production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Assessing the stock of high-density foam and realising it is insufficient for the scheduled production of a series of dining chairs, prompting an urgent reorder.</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Supplier Coordination and Order Plac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inventory check, learners must place orders with suppliers, taking into account lead times and project deadlin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coordinating with suppliers to ensure that materials arrive on time and meet quality stand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Contacting multiple fabric suppliers to find the best match for a specific upholstery fabric that meets both the aesthetic and durability requirements of a client’s custom sofa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curement Scenario: Learners engage in a simulation where they are responsible for the entire material procurement process for a month’s worth of upholstery projects. This includes forecasting, ordering, and managing deliveri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Collaborative Project with Local Suppliers: Arrange for learners to work directly with local suppliers on a small project. This interaction helps them understand real-world challenges and solutions in supply chain management within the upholstery indust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ventory Management Accuracy: Assesses how accurately learners identify and document inventory needs versus available stoc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iciency in Supplier Coordination: Evaluates learners' effectiveness in managing relationships with suppliers and ensuring timely delivery of quality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blem-solving and Adaptability: Measures the learners’ ability to handle unexpected shortages or delays in material supply and their effectiveness in implementing alternative pla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activities, learners will gain critical skills in raw material management, crucial for running a smooth and efficient upholstery operation. Proper management ensures that projects are not delayed due to material shortages, and helps maintain cost efficiency by minimising waste and optimising material usag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2" w:name="_Toc196241638"/>
      <w:r w:rsidRPr="006A38D7">
        <w:rPr>
          <w:rFonts w:ascii="Century Gothic" w:hAnsi="Century Gothic"/>
          <w:color w:val="1F4D78"/>
          <w:sz w:val="24"/>
          <w:lang w:val="en-ZA"/>
        </w:rPr>
        <w:t>Practical Application Learning Content for PA1105: Prepare the Work Area for Frame Preparation Operations</w:t>
      </w:r>
      <w:bookmarkEnd w:id="42"/>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roperly preparing the work area is essential for ensuring safety, efficiency, and productivity in upholstery. This module focuses on the methods and best practices for organising and setting up an upholstery workspace, tailored to frame preparation tas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Work Area Prepar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space Layout: Designing the workspace to maximise efficiency and reduce unnecessary movement. Tools, materials, and equipment should be strategically placed to optimise the workflow.</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fety Protocols: Implementing safety measures, including clear walkways, properly stored tools, and adequate ventilation for tasks that involve fumes or dus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ool and Equipment Organisation: Ensuring that all necessary tools and equipment are cleaned, maintained, and correctly set up before starting the wor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Designing an Efficient Workspac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a diagram of an empty workshop space and a list of all tools, materials, and pieces of equipment they will need for frame preparation. They must design a layout that optimises the flow of wor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pply principles of workflow efficiency and safety in organising a work area.</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Placing the cutting table near the storage area for upholstery fabrics to minimise carrying distances; setting up the sewing and stapling stations next to each other for quick transitions between tas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Implementing Safety and Maintenance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Learners perform a series of safety checks and prepare their tools and equipment for operation, following a checklist provid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all aspects of the work area are safe and all equipment is functional before beginning any upholstery tas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Checking that all electrical cords are intact and not a tripping hasard, ensuring all sharp tools are stored securely when not in use, and verifying that ventilation systems are operationa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Work Area Setup Competition: Organise a timed competition where learners are judged on how quickly and effectively they can set up their work area according to best practices for both safety and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After setting up their stations, learners conduct peer reviews of each other’s setups, offering feedback and discussing ways to improve space utilisation and safe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space Layout Efficiency: Assesses how well the learner utilises space, considering the flow of materials and ease of mov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fety Adherence: Evaluates the implementation of safety measures, checking for any potential hazards overlooked by the learn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ool and Equipment Preparedness: Measures the readiness of tools and equipment for use, including proper maintenance and organis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activities, learners will develop the ability to prepare and maintain an organised and safe upholstery workspace. This preparation is crucial for facilitating smooth operations, preventing accidents, and ensuring high productivity in upholstery projec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3" w:name="_Toc196241639"/>
      <w:r w:rsidRPr="006A38D7">
        <w:rPr>
          <w:rFonts w:ascii="Century Gothic" w:hAnsi="Century Gothic"/>
          <w:color w:val="1F4D78"/>
          <w:sz w:val="24"/>
          <w:lang w:val="en-ZA"/>
        </w:rPr>
        <w:t>Practical Application Learning Content for PA1106: Read and Understand Production Cards</w:t>
      </w:r>
      <w:bookmarkEnd w:id="43"/>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ffectively interpreting production cards is essential in the upholstery process, as these cards contain crucial information about tasks, materials, timelines, and quality standards. This module provides learners with the tools to understand and utilise production cards effectively, ensuring adherence to production schedules and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ntent of Production Cards: Typically, these cards include information such as product identification, material requirements, assembly instructions, and checkpoints for quality control.</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mportance of Production Cards: They guide the production process, ensuring that all team members are aware of their roles and responsibilities and that the workflow proceeds smoothly and efficient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Interpreting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several production cards for different pieces of furniture within a simulated upholstery project. They must read and extract critical information from each card, summarising the key tasks and materials list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the accurate interpretation and application of information provided on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Identifying the type of fabric, the amount required for a particular sofa, specific assembly instructions for the sofa's frame, and the quality checks that must be performed before the final product is approv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Role-Based Scenario Simul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Using production cards, learners assume different roles within the upholstery process (e.g., cutter, sewer, assembler). Each learner follows the instructions relevant to their role as outlined on their assigned production car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monstrate how effectively they can apply the instructions from the production cards in a collaborative, real-world scenario.</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One learner, acting as the cutter, interprets the fabric cutting specifications from the card, while another, as the assembler, follows the construction guidelines to assemble the cut pie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duction Line Setup: Organise a mock production line where learners must complete a furniture piece by following a series of production cards from start to finish. This hands-on experience helps solidify the importance of each step in the manufacturing proc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roduction Card Creation Workshop: Conduct a workshop where learners create their own production cards for a hypothetical new product. This activity includes researching the necessary components and steps, writing clear instructions, and designing a layout for the car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prehension of Production Cards: Assesses the learner's ability to correctly understand and summarise the information found on the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pplication in Practical Scenarios: Evaluates the accuracy and efficiency with which learners apply the card instructions in simulation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llaboration and Communication: Measures how effectively learners communicate and collaborate when following a shared set of instructions, reflecting their ability to work as part of a team.</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Through these activities, learners will become proficient in reading and applying the information provided on production cards, a skill essential for maintaining standards </w:t>
      </w:r>
      <w:r w:rsidRPr="006A38D7">
        <w:rPr>
          <w:rFonts w:ascii="Century Gothic" w:eastAsia="Calibri" w:hAnsi="Century Gothic"/>
          <w:sz w:val="22"/>
          <w:szCs w:val="22"/>
          <w:lang w:val="en-ZA"/>
        </w:rPr>
        <w:lastRenderedPageBreak/>
        <w:t>and efficiency in the production environment. This capability ensures that each stage of the upholstery process is performed accurately, adhering to the project's specifications and timelin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xml:space="preserve"> Practical Application Learning Content for PA1107: Set the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Setting up upholstery machinery correctly is crucial for ensuring efficient, high-quality production while minimising the risk of errors or equipment damage. This module will guide learners through the process of preparing various types of upholstery machinery for operation, including sewing machines, staplers, and other specialised equipment used in the upholstery proc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Upholstery Machinery Setu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ypes of Machinery: Common upholstery machines include sewing machines (both industrial and heavy-duty models), automated cutting machines, and pneumatic stapler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Machine Setup Requirements: Each type of machine has specific setup requirements that may involve thread loading, tension adjustment, tool attachment, and setting operation spee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Setting Up a Sewing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provided with an industrial sewing machine and must correctly thread the machine, adjust tension settings, and prepare it for sewing different types of upholstery fabric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learners can properly set up a sewing machine to handle various upholstery tasks without causing fabric damage or machine malfunc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Adjusting the machine to sew through heavyweight leather, which involves setting the correct needle size, thread type, and tension to avoid breaking the needle or skipping stitch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Preparing a Pneumatic Stapl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must load staples into a pneumatic stapler, connect it to the air supply, and adjust the pressure settings according to the thickness of the material being us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Objective: To master the setup of a pneumatic stapler for secure and efficient fastening of upholstery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Setting the stapler to the appropriate air pressure to attach fabric to a hardwood frame, ensuring that staples are neither too shallow (not holding the fabric securely) nor too deep (damaging the fabric and fram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achine Maintenance and Setup Workshop: Organise a workshop where learners practice setting up different machines under the guidance of experienced technicians. This workshop could also cover routine maintenance tasks to keep the machines in optimal working condi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ime Trial Challenges: Conduct timed challenges where learners compete to see who can set up their assigned machinery the fastest while still adhering to all operational guidelines. This activity promotes not only speed but also accuracy in machine setu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Machine Setup: Measures how precisely learners follow the setup instructions and manufacturer guidelines to prepare the machine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iciency in Setup Process: Evaluates how quickly and effectively learners can get the machine ready for operation without compromising on setup qualit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blem-solving during Setup: Assesses the learner’s ability to troubleshoot setup issues, such as improper tension or incorrect loading of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educational activities, learners will gain the necessary skills to confidently and correctly set up various types of upholstery machinery, ensuring they are well-prepared for any upholstery task. This capability is essential for maintaining productivity and achieving high-quality results in the upholstery indust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4" w:name="_Toc196241640"/>
      <w:r w:rsidRPr="006A38D7">
        <w:rPr>
          <w:rFonts w:ascii="Century Gothic" w:hAnsi="Century Gothic"/>
          <w:color w:val="1F4D78"/>
          <w:sz w:val="24"/>
          <w:lang w:val="en-ZA"/>
        </w:rPr>
        <w:t>Practical Application Learning Content for PA1108: Conduct Pre-Start-Up Checks (Operator Will Sign)</w:t>
      </w:r>
      <w:bookmarkEnd w:id="44"/>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Conducting thorough pre-start-up checks is crucial for ensuring the safety and functionality of upholstery machinery before beginning any work. This module provides learners with a detailed guide to perform these checks systematically, with an emphasis on maintaining safety standards and preventing equipment failur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re-start-up checks involve a series of inspections and tests to verify that machinery is in proper working order and safe to use. These checks are vital for identifying potential issues that could lead to machine malfunctions or safety hasards during oper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Sewing Machine Safety and Functionality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erform a comprehensive pre-start-up check on an industrial sewing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the sewing machine is set up correctly and all safety features are functioning before us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Visual Inspection: Check for any loose components, wear on the belts or threads, and ensure that safety guards are in plac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Functional Tests: Verify that the foot pedal and light work correctly, test the needle alignment, and ensure the thread tension is adjusted properl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Safety Sign-Off: Each learner signs off on a checklist that details all the checks performed, confirming the machine’s readin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Pneumatic Stapler Operational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repare a pneumatic stapler for use by performing standard operational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Objective: To validate that the stapler is correctly assembled, connected to the air supply securely, and set to the correct pressur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Connection Check: Ensure that the air hose is securely attached and free from lea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ressure Adjustment: Adjust the air pressure according to the manufacturer's recommendations for the specific material and tas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est Firing: Perform a test fire into a scrap piece of wood to confirm proper staple deploy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Documentation and Sign-Off: Document the checks and sign off on their completion to ensure accountability and traceabil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outine Safety Audit: Implement regular safety audits where learners must inspect various machines using the pre-start-up checklists and report any issues to the workshop supervisor. This routine helps embed safety as a priority in daily oper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Arrange for learners to pair up and conduct pre-start-up checks on each other’s machines. Peer reviews help reinforce the importance of thorough checks and provide a secondary layer of oversigh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horoughness of Checks: Assesses how detailed and meticulous learners are in performing the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Functional Testing: Evaluates the correctness of settings and functional elements as tested during the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pliance with Safety Standards: Measures adherence to safety protocols and proper use of sign-off procedures to ensure accountabil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4234B7" w:rsidRPr="006A38D7" w:rsidRDefault="006A38D7" w:rsidP="006A38D7">
      <w:pPr>
        <w:spacing w:before="0" w:after="160" w:line="259" w:lineRule="auto"/>
        <w:jc w:val="left"/>
        <w:rPr>
          <w:rFonts w:ascii="Century Gothic" w:hAnsi="Century Gothic"/>
          <w:sz w:val="22"/>
          <w:lang w:val="en-ZA"/>
        </w:rPr>
      </w:pPr>
      <w:r w:rsidRPr="006A38D7">
        <w:rPr>
          <w:rFonts w:ascii="Century Gothic" w:eastAsia="Calibri" w:hAnsi="Century Gothic"/>
          <w:sz w:val="22"/>
          <w:szCs w:val="22"/>
          <w:lang w:val="en-ZA"/>
        </w:rPr>
        <w:lastRenderedPageBreak/>
        <w:t>Through these educational activities, learners will develop a disciplined approach to ensuring equipment safety and functionality. Mastery of these pre-start-up checks is essential for operating upholstery machinery safely and efficiently, thereby reducing the risk of accidents and enhancing overall productivity in the workshop.</w:t>
      </w:r>
      <w:r w:rsidR="004234B7" w:rsidRPr="006A38D7">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45" w:name="_Toc196241641"/>
      <w:r w:rsidRPr="00A362A0">
        <w:rPr>
          <w:rFonts w:ascii="Century Gothic" w:hAnsi="Century Gothic" w:cs="Arial"/>
          <w:bCs/>
          <w:i w:val="0"/>
          <w:lang w:val="en-ZA"/>
        </w:rPr>
        <w:lastRenderedPageBreak/>
        <w:t>GUIDELINES</w:t>
      </w:r>
      <w:bookmarkEnd w:id="45"/>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1: Plan and prepare for covering of prepared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46" w:name="_Toc196241642"/>
      <w:r w:rsidRPr="004951F1">
        <w:rPr>
          <w:rFonts w:ascii="Century Gothic" w:hAnsi="Century Gothic"/>
        </w:rPr>
        <w:lastRenderedPageBreak/>
        <w:t>Case Study: Efficient Upholstery Project at Classic Interiors</w:t>
      </w:r>
      <w:bookmarkEnd w:id="46"/>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upholsterer at Classic Interiors, tasked with overseeing the reupholstery of a set of vintage armchairs. Your responsibilities include interpreting the technical specifications, ensuring the availability of all required materials, and accurately measuring the chairs to prepare them for new upholstery.</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101)</w:t>
      </w:r>
    </w:p>
    <w:p w:rsidR="006A38D7" w:rsidRPr="004951F1" w:rsidRDefault="006A38D7" w:rsidP="006A38D7">
      <w:r w:rsidRPr="004951F1">
        <w:t>How would you interpret and apply the technical specifications provided for the reupholstery of the vintage armchair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terpretation: Start by thoroughly reading the specifications to understand the type of fabric required, cushion density, dimensions of the chairs, and any special requirements like historical accuracy in fabric choice or pattern alignment.</w:t>
      </w:r>
    </w:p>
    <w:p w:rsidR="006A38D7" w:rsidRPr="004951F1" w:rsidRDefault="006A38D7" w:rsidP="006A38D7">
      <w:r w:rsidRPr="004951F1">
        <w:t>- Application: Translate these specifications into a detailed work plan. Identify any special techniques required, such as tufting or the use of specific types of springs or stuffing to maintain the chair's vintage feel and comfort.</w:t>
      </w:r>
    </w:p>
    <w:p w:rsidR="006A38D7" w:rsidRPr="004951F1" w:rsidRDefault="006A38D7" w:rsidP="006A38D7"/>
    <w:p w:rsidR="006A38D7" w:rsidRPr="004951F1" w:rsidRDefault="006A38D7" w:rsidP="006A38D7">
      <w:r w:rsidRPr="004951F1">
        <w:t>Question 2: (IAC1102)</w:t>
      </w:r>
    </w:p>
    <w:p w:rsidR="006A38D7" w:rsidRPr="004951F1" w:rsidRDefault="006A38D7" w:rsidP="006A38D7">
      <w:r w:rsidRPr="004951F1">
        <w:t>What steps would you take to ensure that all raw materials necessary for the project are available before beginning the reupholstery proces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ventory Assessment: Conduct a thorough check of the inventory to confirm the availability of all specified materials, such as the fabric, foam, webbing, springs, and any decorative elements like buttons or nails.</w:t>
      </w:r>
    </w:p>
    <w:p w:rsidR="006A38D7" w:rsidRPr="004951F1" w:rsidRDefault="006A38D7" w:rsidP="006A38D7">
      <w:r w:rsidRPr="004951F1">
        <w:t>- Ordering and Coordination: If any materials are insufficient or missing, place orders with trusted suppliers while considering lead times to ensure materials arrive before the start of the project. Coordinate with suppliers to confirm delivery dates and specifications.</w:t>
      </w:r>
    </w:p>
    <w:p w:rsidR="006A38D7" w:rsidRPr="004951F1" w:rsidRDefault="006A38D7" w:rsidP="006A38D7"/>
    <w:p w:rsidR="006A38D7" w:rsidRPr="004951F1" w:rsidRDefault="006A38D7" w:rsidP="006A38D7">
      <w:r w:rsidRPr="004951F1">
        <w:t>Question 3: (IAC1103)</w:t>
      </w:r>
    </w:p>
    <w:p w:rsidR="006A38D7" w:rsidRPr="004951F1" w:rsidRDefault="006A38D7" w:rsidP="006A38D7">
      <w:r w:rsidRPr="004951F1">
        <w:t>Describe how you would use measuring equipment to accurately measure the various areas of the armchair frame for reupholstery.</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Measuring Process: Use a flexible tape measure for curved areas and a rigid ruler for straight sections. Measure the height, width, and depth of the chair's back, seat, arms, and any other upholstered areas. Record these dimensions in detail.</w:t>
      </w:r>
    </w:p>
    <w:p w:rsidR="006A38D7" w:rsidRPr="004951F1" w:rsidRDefault="006A38D7" w:rsidP="006A38D7">
      <w:r w:rsidRPr="004951F1">
        <w:t>- Accuracy Checks: Double-check each measurement for accuracy. Use the measurements to create a cutting list for the fabric, ensuring each piece will fit precisely with adequate allowances for seams and adjustments.</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33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9"/>
        <w:gridCol w:w="3050"/>
        <w:gridCol w:w="2774"/>
        <w:gridCol w:w="164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1406"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echnical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emonstrates a thorough understanding of the specifications and translates them into a detailed work pla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understands specifications but may overlook some details in the planning phase.</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Misinterprets specifications, leading to potential issues in project execu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Material Avail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roactively checks and secures all materials before the project begins, ensuring no delays in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hecks materials but may not plan adequately for shortages or delays.</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secure necessary materials on time, causing delay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in Measure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precise and recorded meticulously, leading to flawless fit and finish of the upholster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mostly accurate but may require minor adjustments during the project.</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accurate measurements lead to significant issues in fitting and waste of material.</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will demonstrate their capability to manage an upholstery project from planning through execution, focusing on the precision and foresight required to ensure project success. Mastery of these skills is crucial for upholding quality standards and efficient project management in the upholstery industr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2: Cover a range of drop-on and drop-in seats of various shapes and size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Default="00870119" w:rsidP="004234B7">
      <w:pPr>
        <w:rPr>
          <w:rFonts w:ascii="Century Gothic" w:hAnsi="Century Gothic"/>
          <w:sz w:val="22"/>
          <w:szCs w:val="22"/>
          <w:lang w:val="en-ZA"/>
        </w:rPr>
      </w:pPr>
      <w:r w:rsidRPr="00870119">
        <w:rPr>
          <w:rFonts w:ascii="Century Gothic" w:hAnsi="Century Gothic"/>
          <w:sz w:val="22"/>
          <w:szCs w:val="22"/>
          <w:lang w:val="en-ZA"/>
        </w:rPr>
        <w:t>Given a range of prepared frames with square, round, and clover leaf shaped seats, a variety of prepared covers with plain, striped, vinyl, patterned tapestry, floral, and checked fabric, and a staple gun and consumables the learner must be able to:</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1 Identify and match the covers to the frames</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2 Use a staple gun to temporarily attach shaped covers with plain, striped, vinyl, patterned, and checked patterns to square, round and clover shaped drop on and drop in seat frames</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3 Use the correct hand straining techniques to ensure that the main thread lines from left to right, and back to front, are straight.</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4 Strain the covers on square seats to the sides and corners and, when correctly positioned, add tension and staple home</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5 Strain the covers on round seats from the centre of the circle so that the tension is equally matched in all directions. Staple the cover onto the frame</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6 Make relief cuts so that the strains to each side of the clover shape don’t drag the threads over from the opposite leaf</w:t>
      </w:r>
    </w:p>
    <w:p w:rsidR="004234B7"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7 Attach bottom cloth neatly so that all staples, fabric edges, and threads are hidden.</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1 Covering techniques for drop on and drop in seats</w:t>
      </w:r>
    </w:p>
    <w:p w:rsidR="00870119"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2 Tacking and straining techniques</w:t>
      </w:r>
    </w:p>
    <w:p w:rsidR="004234B7"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3 Fault finding technique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1 Cover components attached in the correct sequence for the design specification</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2 Thread lines of the fabric of the cover components are kept straight and evenly tension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3 Cover is stretched and strained over the frame using the magnetic tack hammer and tacks, pins, staple gun and staples, needles and thread to firmly secure the cover to the prepared frame</w:t>
      </w:r>
    </w:p>
    <w:p w:rsidR="004234B7" w:rsidRPr="00244BD8"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204 Fabric tension is suitable and smooth, patterns match, pile runs in the correct direction, and there is no distortion of the seats.</w:t>
      </w:r>
      <w:r w:rsidR="004234B7" w:rsidRPr="00244BD8">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47" w:name="_Toc196241643"/>
      <w:r w:rsidRPr="00A362A0">
        <w:rPr>
          <w:rFonts w:ascii="Century Gothic" w:hAnsi="Century Gothic" w:cs="Arial"/>
          <w:bCs/>
          <w:i w:val="0"/>
          <w:lang w:val="en-ZA"/>
        </w:rPr>
        <w:lastRenderedPageBreak/>
        <w:t>GUIDELINES</w:t>
      </w:r>
      <w:bookmarkEnd w:id="47"/>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2: Cover a range of drop-on and drop-in seats of various shapes and siz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48" w:name="_Toc196241644"/>
      <w:r w:rsidRPr="004951F1">
        <w:rPr>
          <w:rFonts w:ascii="Century Gothic" w:hAnsi="Century Gothic"/>
        </w:rPr>
        <w:lastRenderedPageBreak/>
        <w:t>Case Study: Restoration of a Set of Antique Dining Chairs</w:t>
      </w:r>
      <w:bookmarkEnd w:id="48"/>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tasked with restoring a set of six antique dining chairs that require complete reupholstery. The chairs are valuable both historically and monetarily, making precision and adherence to original design specifications crucial. The fabric selected is a high-quality damask with a distinct directional pattern, which must be handled carefully to maintain its aesthetic appeal.</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201)</w:t>
      </w:r>
    </w:p>
    <w:p w:rsidR="006A38D7" w:rsidRPr="004951F1" w:rsidRDefault="006A38D7" w:rsidP="006A38D7">
      <w:r w:rsidRPr="004951F1">
        <w:t>How would you ensure that the cover components are attached in the correct sequence according to the design specification?</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Plan and Sequence: Before starting the upholstery process, review the design specification for each chair. Begin by attaching the seat cover, followed by the back, and then the side panels. This sequence will ensure that all components overlap correctly and maintain the integrity of the chair's original design.</w:t>
      </w:r>
    </w:p>
    <w:p w:rsidR="006A38D7" w:rsidRPr="004951F1" w:rsidRDefault="006A38D7" w:rsidP="006A38D7">
      <w:r w:rsidRPr="004951F1">
        <w:t>- Documentation Review: Regularly consult the design specification documents during the upholstery process to verify that each step conforms to the outlined sequence, making adjustments as necessary.</w:t>
      </w:r>
    </w:p>
    <w:p w:rsidR="006A38D7" w:rsidRPr="004951F1" w:rsidRDefault="006A38D7" w:rsidP="006A38D7"/>
    <w:p w:rsidR="006A38D7" w:rsidRPr="004951F1" w:rsidRDefault="006A38D7" w:rsidP="006A38D7">
      <w:r w:rsidRPr="004951F1">
        <w:t>Question 2: (IAC1202)</w:t>
      </w:r>
    </w:p>
    <w:p w:rsidR="006A38D7" w:rsidRPr="004951F1" w:rsidRDefault="006A38D7" w:rsidP="006A38D7">
      <w:r w:rsidRPr="004951F1">
        <w:t>Describe how you would maintain straight and evenly tensioned thread lines of the fabric.</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itial Alignment: Lay the fabric over the seat to ensure the thread lines are parallel to the edges of the frame before securing. Use temporary pins to hold the fabric in place.</w:t>
      </w:r>
    </w:p>
    <w:p w:rsidR="006A38D7" w:rsidRPr="004951F1" w:rsidRDefault="006A38D7" w:rsidP="006A38D7">
      <w:r w:rsidRPr="004951F1">
        <w:t>- Tension Adjustment: Gradually increase tension from the center of the fabric outward while checking alignment with a straightedge or laser level. Adjust as needed to keep the thread lines straight.</w:t>
      </w:r>
    </w:p>
    <w:p w:rsidR="006A38D7" w:rsidRPr="004951F1" w:rsidRDefault="006A38D7" w:rsidP="006A38D7"/>
    <w:p w:rsidR="006A38D7" w:rsidRPr="004951F1" w:rsidRDefault="006A38D7" w:rsidP="006A38D7">
      <w:r w:rsidRPr="004951F1">
        <w:t>Question 3: (IAC1203)</w:t>
      </w:r>
    </w:p>
    <w:p w:rsidR="006A38D7" w:rsidRPr="004951F1" w:rsidRDefault="006A38D7" w:rsidP="006A38D7">
      <w:r w:rsidRPr="004951F1">
        <w:t>Explain how you would use tools like the magnetic tack hammer, staple gun, and others to securely attach the cover to the fram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ool Selection: Use a magnetic tack hammer for precise placement of tacks in delicate areas. Utilise a staple gun for stronger, more durable hold in areas that undergo more stress, such as the seat base.</w:t>
      </w:r>
    </w:p>
    <w:p w:rsidR="006A38D7" w:rsidRPr="004951F1" w:rsidRDefault="006A38D7" w:rsidP="006A38D7">
      <w:r w:rsidRPr="004951F1">
        <w:t>- Application Technique: Begin tacking or stapling at the center point of each side, working symmetrically towards the corners. Ensure each fastener is securely embedded, and the fabric does not shift during the process.</w:t>
      </w:r>
    </w:p>
    <w:p w:rsidR="006A38D7" w:rsidRPr="004951F1" w:rsidRDefault="006A38D7" w:rsidP="006A38D7"/>
    <w:p w:rsidR="006A38D7" w:rsidRPr="004951F1" w:rsidRDefault="006A38D7" w:rsidP="006A38D7">
      <w:r w:rsidRPr="004951F1">
        <w:t>Question 4: (IAC1204)</w:t>
      </w:r>
    </w:p>
    <w:p w:rsidR="006A38D7" w:rsidRPr="004951F1" w:rsidRDefault="006A38D7" w:rsidP="006A38D7">
      <w:r w:rsidRPr="004951F1">
        <w:t>How would you ensure the fabric tension is suitable and smooth, the patterns match, the pile runs in the correct direction, and there is no distortion?</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ension Checking: Regularly run hands over the surface of the fabric to feel for uneven tension or puckering. Adjust the tension by repositioning staples or tacks as needed.</w:t>
      </w:r>
    </w:p>
    <w:p w:rsidR="006A38D7" w:rsidRPr="004951F1" w:rsidRDefault="006A38D7" w:rsidP="006A38D7">
      <w:r w:rsidRPr="004951F1">
        <w:t>- Pattern Matching: Carefully align patterns at the seams before attachment. Use pattern continuity as a guide to ensure alignment across multiple chairs.</w:t>
      </w:r>
    </w:p>
    <w:p w:rsidR="006A38D7" w:rsidRPr="004951F1" w:rsidRDefault="006A38D7" w:rsidP="006A38D7">
      <w:r w:rsidRPr="004951F1">
        <w:t>- Pile Direction: Determine the nap or pile direction before cutting and ensure all pieces are oriented in the same direction when applied to the frame to avoid color shading differences.</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763"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93"/>
        <w:gridCol w:w="1417"/>
        <w:gridCol w:w="1559"/>
        <w:gridCol w:w="2694"/>
      </w:tblGrid>
      <w:tr w:rsidR="006A38D7" w:rsidRPr="004951F1" w:rsidTr="006A38D7">
        <w:trPr>
          <w:tblHeader/>
          <w:tblCellSpacing w:w="15" w:type="dxa"/>
          <w:jc w:val="center"/>
        </w:trPr>
        <w:tc>
          <w:tcPr>
            <w:tcW w:w="4048"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1387"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1529"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264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ver components sequence adherence</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hread line straightness and tension</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cure attachment of the cover</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tension and pattern alignment</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bl>
    <w:p w:rsidR="006A38D7" w:rsidRPr="004951F1" w:rsidRDefault="006A38D7" w:rsidP="006A38D7"/>
    <w:p w:rsidR="006A38D7" w:rsidRPr="004951F1" w:rsidRDefault="006A38D7" w:rsidP="006A38D7"/>
    <w:p w:rsidR="006A38D7" w:rsidRPr="004951F1" w:rsidRDefault="006A38D7" w:rsidP="006A38D7">
      <w:r w:rsidRPr="004951F1">
        <w:t>Evaluation Notes: Each criterion is evaluated based on how closely the learner adheres to best practices and the specific instructions detailed in the design specifications. Points are awarded for precision, technique, and the ability to solve problems that arise during the upholstery process.</w:t>
      </w:r>
    </w:p>
    <w:p w:rsidR="006A38D7" w:rsidRPr="004951F1" w:rsidRDefault="006A38D7" w:rsidP="006A38D7"/>
    <w:p w:rsidR="006A38D7" w:rsidRPr="004951F1" w:rsidRDefault="006A38D7" w:rsidP="006A38D7">
      <w:r w:rsidRPr="004951F1">
        <w:lastRenderedPageBreak/>
        <w:t>This case study challenges learners to apply their skills in a real-world scenario that demands high levels of craftsmanship and attention to detail, crucial for success in professional upholstery projects.</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3: Cover wedge shaped box arm seat frames, with and without corner pleat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870119" w:rsidP="004234B7">
      <w:pPr>
        <w:rPr>
          <w:rFonts w:ascii="Century Gothic" w:hAnsi="Century Gothic"/>
          <w:sz w:val="22"/>
          <w:szCs w:val="22"/>
          <w:lang w:val="en-ZA"/>
        </w:rPr>
      </w:pPr>
      <w:r w:rsidRPr="00870119">
        <w:rPr>
          <w:rFonts w:ascii="Century Gothic" w:hAnsi="Century Gothic"/>
          <w:sz w:val="22"/>
          <w:szCs w:val="22"/>
          <w:lang w:val="en-ZA"/>
        </w:rPr>
        <w:t>Given specifications, a range of prepared wedge shaped box arm seat frames and prepared vinyl and checked fabric, and a staple gun and consumables the learner must be able to:</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1 Identify and match the fabric covers to the specified frames</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2 Apply a vinyl fabric to a wedge shaped seat with no corner pleats, and a checked fabric to a wedge shaped seat with equal single corner pleats</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3 Position the checked fabric so that the pattern starts two thirds of the way up the back of the seat to allow for visual distortion when looking down on the seat.</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4 Use a staple gun to temporarily attach the covers in the correct sequence: inside arms, inside back, seat, front border, facings, outside arms, outside back and finally bottom cover cloth</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5 Use the correct hand straining techniques to ensure that the main thread lines from left to right, and back to front, are straight.</w:t>
      </w:r>
    </w:p>
    <w:p w:rsidR="004234B7"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6 Strain the covers to the sides and corners and, when correctly positioned, add tension and staple home.</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1 Covering techniques</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2 Tacking and straining techniques</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3 Fault finding techniques</w:t>
      </w:r>
    </w:p>
    <w:p w:rsidR="004234B7"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4 Covering techniques for wedge shaped seat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Pr>
          <w:rFonts w:ascii="Century Gothic" w:hAnsi="Century Gothic"/>
          <w:sz w:val="22"/>
          <w:szCs w:val="22"/>
          <w:lang w:val="en-ZA"/>
        </w:rPr>
        <w:t>I</w:t>
      </w:r>
      <w:r w:rsidRPr="00870119">
        <w:rPr>
          <w:rFonts w:ascii="Century Gothic" w:hAnsi="Century Gothic"/>
          <w:sz w:val="22"/>
          <w:szCs w:val="22"/>
          <w:lang w:val="en-ZA"/>
        </w:rPr>
        <w:t>AC1301 Cover components attached in the correct sequence for the design specification</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302 Thread lines of the fabric of the cover components are kept straight and evenly tension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3 Cover is stretched and strained over the frame using the pneumatic staple gun and magnetic tack hammer.</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4 Fabric tension is suitable and smooth, patterns match, pile runs in the correct direction, and there is no distortion of the seats.</w:t>
      </w:r>
    </w:p>
    <w:p w:rsidR="006A38D7" w:rsidRDefault="00870119" w:rsidP="006A38D7">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5 Cover components attached in the correct sequence for the design specification</w:t>
      </w:r>
    </w:p>
    <w:p w:rsidR="006A38D7" w:rsidRDefault="006A38D7" w:rsidP="006A38D7">
      <w:pPr>
        <w:spacing w:before="0" w:after="160" w:line="259" w:lineRule="auto"/>
        <w:jc w:val="left"/>
        <w:rPr>
          <w:rFonts w:ascii="Century Gothic" w:hAnsi="Century Gothic"/>
          <w:sz w:val="22"/>
          <w:lang w:val="en-ZA"/>
        </w:rPr>
      </w:pPr>
    </w:p>
    <w:p w:rsidR="006A38D7" w:rsidRPr="006A38D7" w:rsidRDefault="006A38D7" w:rsidP="006A38D7">
      <w:pPr>
        <w:keepNext/>
        <w:keepLines/>
        <w:spacing w:before="240" w:after="0" w:line="259" w:lineRule="auto"/>
        <w:jc w:val="left"/>
        <w:outlineLvl w:val="0"/>
        <w:rPr>
          <w:rFonts w:ascii="Century Gothic" w:hAnsi="Century Gothic"/>
          <w:color w:val="2E74B5"/>
          <w:sz w:val="32"/>
          <w:szCs w:val="32"/>
          <w:lang w:val="en-ZA"/>
        </w:rPr>
      </w:pPr>
      <w:bookmarkStart w:id="49" w:name="_Toc196241645"/>
      <w:r w:rsidRPr="006A38D7">
        <w:rPr>
          <w:rFonts w:ascii="Century Gothic" w:hAnsi="Century Gothic"/>
          <w:color w:val="2E74B5"/>
          <w:sz w:val="32"/>
          <w:szCs w:val="32"/>
          <w:highlight w:val="yellow"/>
          <w:lang w:val="en-ZA"/>
        </w:rPr>
        <w:lastRenderedPageBreak/>
        <w:t>PM-02-PS13: Cover Wedge Shaped Box Arm Seat Frames, with and Without Corner Pleats</w:t>
      </w:r>
      <w:bookmarkEnd w:id="49"/>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In the specialised field of upholstery, mastering the techniques for covering complex furniture shapes is essential. PM-02-PS13 focuses on the skills required to upholster wedge-shaped box arm seat frames, a common yet challenging design found in modern and contemporary furniture. This module is designed to equip learners with the ability to handle various materials and styles, specifically focusing on vinyl and checked fabrics, each presenting unique challenges in terms of alignment and finishing.</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Learners will engage with a set of specific tasks that will enhance their proficiency in upholstery, preparing them to meet the demands of both aesthetic and functional aspects of furniture desig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1: Identify and Match the Fabric Covers to the Specified Fram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develop the ability to discern which types of fabrics best complement different frame designs, focusing on the physical and visual requirements of wedge-shaped box arm seat fram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2: Apply Vinyl and Checked Fabrics to Wedge Shaped Sea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involves the application of vinyl fabric to a frame without corner pleats and a checked fabric to a frame with equal single corner pleats, requiring precision in handling and aesthetic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3: Positioning Checked Fabric</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practice positioning checked fabric so that the pattern starts two-thirds of the way up the back of the seat. This technique is crucial for compensating for visual distortion when the seat is viewed from abov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PA1304: Sequential Fabric Attachment Using a Staple Gu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raining will include using a staple gun to temporarily attach fabric covers in a specific sequence that ensures optimal tension and alignment. The sequence will cover all parts of the frame from the inside arms to the bottom cover clot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5: Hand Strain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use hand straining techniques to ensure that the main thread lines of the fabric are straight across the frame, an essential skill for maintaining the fabric’s aesthetic integr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6: Final Straining and Stapling</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e final objective focuses on straining the fabric to the sides and corners of the seat frame. Learners will practice adding tension and securing the fabric permanently, ensuring a smooth and tailored finis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ach session in this module is designed to provide hands-on experience with both tools and materials, guiding learners through the complexities of upholstery work specific to wedge-shaped seats. By mastering these techniques, learners will be able to enhance the functional longevity and visual appeal of the furniture they work on, meeting the high standards expected in professional upholstery projects.</w:t>
      </w:r>
    </w:p>
    <w:p w:rsidR="006A38D7" w:rsidRPr="006A38D7" w:rsidRDefault="006A38D7" w:rsidP="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50" w:name="_Toc196241646"/>
      <w:r w:rsidRPr="00A362A0">
        <w:rPr>
          <w:rFonts w:ascii="Century Gothic" w:hAnsi="Century Gothic" w:cs="Arial"/>
          <w:bCs/>
          <w:i w:val="0"/>
          <w:lang w:val="en-ZA"/>
        </w:rPr>
        <w:lastRenderedPageBreak/>
        <w:t>GUIDELINES</w:t>
      </w:r>
      <w:bookmarkEnd w:id="50"/>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3: Cover wedge shaped box arm seat frames, with and without corner pleat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1" w:name="_Toc196241647"/>
      <w:r w:rsidRPr="004951F1">
        <w:rPr>
          <w:rFonts w:ascii="Century Gothic" w:hAnsi="Century Gothic"/>
        </w:rPr>
        <w:lastRenderedPageBreak/>
        <w:t>Case Study: Reupholstery of a Wedge-Shaped Box Arm Sofa</w:t>
      </w:r>
      <w:bookmarkEnd w:id="51"/>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tasked with reupholstering a classic wedge-shaped box arm sofa for a boutique hotel lobby. The design specification requires the use of a high-end checked fabric for the main body and a durable vinyl for the seating surfaces. The project's success depends on meticulous attention to fabric handling, alignment, and attachment techniques to ensure the final product is both visually appealing and structurally sound.</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301 and IAC1305)</w:t>
      </w:r>
    </w:p>
    <w:p w:rsidR="006A38D7" w:rsidRPr="004951F1" w:rsidRDefault="006A38D7" w:rsidP="006A38D7">
      <w:r w:rsidRPr="004951F1">
        <w:t>Describe how you would ensure that cover components are attached in the correct sequence according to the design specification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Procedure: Begin by attaching the inside arms first, followed by the inside back to ensure these internal components are properly aligned before the more visible parts are added. Next, cover the seat, ensuring the vinyl is stretched evenly. Proceed with the front border and facings, then finish with the outside arms and outside back. The bottom cover cloth is attached last to conceal all internal fixings.</w:t>
      </w:r>
    </w:p>
    <w:p w:rsidR="006A38D7" w:rsidRPr="004951F1" w:rsidRDefault="006A38D7" w:rsidP="006A38D7">
      <w:r w:rsidRPr="004951F1">
        <w:t>- Checking: Continuously refer back to the design specifications throughout the process to ensure each step follows the planned sequence. This adherence to the specified order helps in managing fabric tension and alignment effectively.</w:t>
      </w:r>
    </w:p>
    <w:p w:rsidR="006A38D7" w:rsidRPr="004951F1" w:rsidRDefault="006A38D7" w:rsidP="006A38D7"/>
    <w:p w:rsidR="006A38D7" w:rsidRPr="004951F1" w:rsidRDefault="006A38D7" w:rsidP="006A38D7">
      <w:r w:rsidRPr="004951F1">
        <w:t>Question 2: (IAC1302)</w:t>
      </w:r>
    </w:p>
    <w:p w:rsidR="006A38D7" w:rsidRPr="004951F1" w:rsidRDefault="006A38D7" w:rsidP="006A38D7">
      <w:r w:rsidRPr="004951F1">
        <w:t>How would you ensure that the thread lines of the fabric are kept straight and evenly tensioned?</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echnique: Use hand straining techniques to pull the fabric taut from the center of the fabric panel towards the edges before securing with staples. Utilise a tailor's chalk to mark key lines on the fabric and the frame to guide alignment.</w:t>
      </w:r>
    </w:p>
    <w:p w:rsidR="006A38D7" w:rsidRPr="004951F1" w:rsidRDefault="006A38D7" w:rsidP="006A38D7">
      <w:r w:rsidRPr="004951F1">
        <w:t>- Tool Use: A pneumatic staple gun is used for initial tacking, with adjustments made as needed before final stapling to ensure the fabric is not puckered or twisted.</w:t>
      </w:r>
    </w:p>
    <w:p w:rsidR="006A38D7" w:rsidRPr="004951F1" w:rsidRDefault="006A38D7" w:rsidP="006A38D7"/>
    <w:p w:rsidR="006A38D7" w:rsidRPr="004951F1" w:rsidRDefault="006A38D7" w:rsidP="006A38D7">
      <w:r w:rsidRPr="004951F1">
        <w:t>Question 3: (IAC1303)</w:t>
      </w:r>
    </w:p>
    <w:p w:rsidR="006A38D7" w:rsidRPr="004951F1" w:rsidRDefault="006A38D7" w:rsidP="006A38D7">
      <w:r w:rsidRPr="004951F1">
        <w:lastRenderedPageBreak/>
        <w:t>Explain your approach to stretching and straining the cover over the frame using tools effectively.</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mplementation: Employ the magnetic tack hammer for precise placement of tacks in areas requiring detailed work, especially around the curves and corners of the arms. The pneumatic staple gun is used for rapid and secure attachment of fabric along straight sections such as the back and seat.</w:t>
      </w:r>
    </w:p>
    <w:p w:rsidR="006A38D7" w:rsidRPr="004951F1" w:rsidRDefault="006A38D7" w:rsidP="006A38D7">
      <w:r w:rsidRPr="004951F1">
        <w:t>- Technique Focus: Pay careful attention to the force applied with each tool to avoid over-tightening, which can distort the fabric or damage the frame.</w:t>
      </w:r>
    </w:p>
    <w:p w:rsidR="006A38D7" w:rsidRPr="004951F1" w:rsidRDefault="006A38D7" w:rsidP="006A38D7"/>
    <w:p w:rsidR="006A38D7" w:rsidRPr="004951F1" w:rsidRDefault="006A38D7" w:rsidP="006A38D7">
      <w:r w:rsidRPr="004951F1">
        <w:t>Question 4: (IAC1304)</w:t>
      </w:r>
    </w:p>
    <w:p w:rsidR="006A38D7" w:rsidRPr="004951F1" w:rsidRDefault="006A38D7" w:rsidP="006A38D7">
      <w:r w:rsidRPr="004951F1">
        <w:t>What steps would you take to ensure the fabric tension is suitable, the patterns match, the pile runs in the correct direction, and there is no distortion of the seat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ension and Pattern Alignment: Measure and cut the fabric allowing extra for adjustments. Begin fabric attachment at the center of each panel and work outward to ensure tension is evenly distributed. Align patterns at the seams, making sure that checks or stripes meet precisely.</w:t>
      </w:r>
    </w:p>
    <w:p w:rsidR="006A38D7" w:rsidRPr="004951F1" w:rsidRDefault="006A38D7" w:rsidP="006A38D7">
      <w:r w:rsidRPr="004951F1">
        <w:t>- Pile Direction: Check the direction of the pile or nap of the fabric before cutting to ensure that all pieces will reflect light uniformly once installed. Ensure the pile runs downwards and towards the back of the sofa to enhance color uniformity and texture.</w:t>
      </w:r>
    </w:p>
    <w:p w:rsidR="006A38D7" w:rsidRPr="004951F1" w:rsidRDefault="006A38D7" w:rsidP="006A38D7"/>
    <w:p w:rsidR="006A38D7" w:rsidRPr="004951F1" w:rsidRDefault="006A38D7" w:rsidP="006A38D7">
      <w:r w:rsidRPr="004951F1">
        <w:t xml:space="preserve"> </w:t>
      </w:r>
    </w:p>
    <w:p w:rsidR="006A38D7" w:rsidRPr="004951F1" w:rsidRDefault="006A38D7" w:rsidP="006A38D7">
      <w:r w:rsidRPr="004951F1">
        <w:br w:type="page"/>
      </w:r>
    </w:p>
    <w:p w:rsidR="006A38D7" w:rsidRPr="004951F1" w:rsidRDefault="006A38D7" w:rsidP="006A38D7">
      <w:pPr>
        <w:rPr>
          <w:b/>
          <w:bCs/>
        </w:rPr>
      </w:pPr>
      <w:r w:rsidRPr="004951F1">
        <w:rPr>
          <w:b/>
          <w:bCs/>
        </w:rPr>
        <w:lastRenderedPageBreak/>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5"/>
        <w:gridCol w:w="3072"/>
        <w:gridCol w:w="2759"/>
        <w:gridCol w:w="2492"/>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447"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equence of Attach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rrectly follows the detailed sequence as specified, verifying each step against design docu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quence mostly followed but with minor deviations that do not affect the overall quality.</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dhere to the specified sequence, resulting in potential rework or quality issue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hread Line Alignment and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is perfectly aligned; tension is even across all surfaces with no misalign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inor misalignment or uneven tension, but not significantly impacting overall aesthetic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Significant issues with alignment or tension, affecting the functionality or appearance of the sofa.</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Use of Tool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ools used expertly to ensure fabric is securely and evenly attached without damag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mpetent use of tools, though some areas may require re-securing or adjustment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correct or inefficient use of tools, leading to potential damage or loose fabric.</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abric Handling</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pattern matches perfectly at seams; correct pile direction and no distor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ostly good pattern matching and pile direction; minor distortion that can be corrected.</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Poor pattern matching, incorrect pile direction, and noticeable distortion of fabric.</w:t>
            </w:r>
          </w:p>
        </w:tc>
      </w:tr>
    </w:tbl>
    <w:p w:rsidR="006A38D7" w:rsidRPr="004951F1" w:rsidRDefault="006A38D7" w:rsidP="006A38D7"/>
    <w:p w:rsidR="006A38D7" w:rsidRPr="004951F1" w:rsidRDefault="006A38D7" w:rsidP="006A38D7"/>
    <w:p w:rsidR="006A38D7" w:rsidRPr="004951F1" w:rsidRDefault="006A38D7" w:rsidP="006A38D7">
      <w:r w:rsidRPr="004951F1">
        <w:t>This case study assesses the learner's ability to integrate technical skills with a detailed understanding of material properties and design requirements, crucial for high-end upholstery projects where precision directly impacts the final product's quality and durabilit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4: Fit covers to prepared frames using visible and concealed finishing technique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Pr="00870119" w:rsidRDefault="00870119" w:rsidP="00870119">
      <w:pPr>
        <w:rPr>
          <w:rFonts w:ascii="Century Gothic" w:hAnsi="Century Gothic"/>
          <w:sz w:val="22"/>
          <w:szCs w:val="22"/>
          <w:lang w:val="en-ZA"/>
        </w:rPr>
      </w:pPr>
      <w:r w:rsidRPr="00870119">
        <w:rPr>
          <w:rFonts w:ascii="Century Gothic" w:hAnsi="Century Gothic"/>
          <w:sz w:val="22"/>
          <w:szCs w:val="22"/>
          <w:lang w:val="en-ZA"/>
        </w:rPr>
        <w:t>Given a range of specifications including technical drawings, written instructions, a range of samples and prototypes of upholstered furniture, prepared furniture frames and prepared covers for the frames, and ancillary items including gimps, piping, skirting, braids, valances, studs, and fake nails the learner must be able to:</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1 Interpret the specifications and identify the preferred finishing methods (visible or concealed)</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2 Fit covers to the frame using concealed finishing methods (slip stitching, blind tacking and cardboard back tacking, pli-grip and cross trim) so that all staples and cut edges of fabric are hidden, and the bottom cloth hides it underneath the upholstered item</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3 Fit covers to the frame using visible finishing methods including gimp If panels attached where they can be seen e.g. OB or OA, the stapling is disguised / covered by using visible or concealed methods of finishing: gimp pins, spaced studs, close studding, studs with banding, continuous studding strip, gimp / braid, double piping</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4 Attach gimp pins, upholstery studs, banding strips, continuous studding strips, vinyl banding strips braid to a variety of turned under straight edges of various types of vinyl and fabric panels</w:t>
      </w:r>
    </w:p>
    <w:p w:rsidR="004234B7"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5 Attach gimp pins, upholstery studs, banding strips, continuous studding strips, vinyl banding strips braid to a variety of contoured shapes to cover a staple line of various types of vinyl and fabric panels</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6"/>
        </w:numPr>
        <w:rPr>
          <w:rFonts w:ascii="Century Gothic" w:hAnsi="Century Gothic"/>
          <w:sz w:val="22"/>
          <w:szCs w:val="22"/>
          <w:lang w:val="en-ZA"/>
        </w:rPr>
      </w:pPr>
      <w:r w:rsidRPr="00870119">
        <w:rPr>
          <w:rFonts w:ascii="Century Gothic" w:hAnsi="Century Gothic"/>
          <w:sz w:val="22"/>
          <w:szCs w:val="22"/>
          <w:lang w:val="en-ZA"/>
        </w:rPr>
        <w:t>AK1401 Cover fitting techniques</w:t>
      </w:r>
    </w:p>
    <w:p w:rsidR="004234B7" w:rsidRPr="00870119" w:rsidRDefault="00870119" w:rsidP="00870119">
      <w:pPr>
        <w:pStyle w:val="ListParagraph"/>
        <w:numPr>
          <w:ilvl w:val="0"/>
          <w:numId w:val="36"/>
        </w:numPr>
        <w:rPr>
          <w:rFonts w:ascii="Century Gothic" w:hAnsi="Century Gothic"/>
          <w:sz w:val="22"/>
          <w:szCs w:val="22"/>
          <w:lang w:val="en-ZA"/>
        </w:rPr>
      </w:pPr>
      <w:r w:rsidRPr="00870119">
        <w:rPr>
          <w:rFonts w:ascii="Century Gothic" w:hAnsi="Century Gothic"/>
          <w:sz w:val="22"/>
          <w:szCs w:val="22"/>
          <w:lang w:val="en-ZA"/>
        </w:rPr>
        <w:t>AK1402 Aesthetic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401 The most suitable finishing methods are identified to attach various types of fabric to various panels of an armchair</w:t>
      </w:r>
    </w:p>
    <w:p w:rsidR="006A38D7" w:rsidRPr="006A38D7"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402 Covered upholstered items meet specification and are pleasing to the eye</w:t>
      </w:r>
    </w:p>
    <w:p w:rsidR="006A38D7" w:rsidRDefault="006A38D7" w:rsidP="006A38D7">
      <w:pPr>
        <w:spacing w:before="0" w:after="160" w:line="259" w:lineRule="auto"/>
        <w:jc w:val="left"/>
        <w:rPr>
          <w:rFonts w:ascii="Century Gothic" w:hAnsi="Century Gothic"/>
          <w:sz w:val="22"/>
          <w:lang w:val="en-ZA"/>
        </w:rPr>
      </w:pPr>
    </w:p>
    <w:p w:rsidR="006A38D7" w:rsidRDefault="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A38D7" w:rsidRPr="006A38D7" w:rsidRDefault="004234B7" w:rsidP="006A38D7">
      <w:pPr>
        <w:pStyle w:val="Heading2"/>
        <w:rPr>
          <w:rFonts w:ascii="Century Gothic" w:hAnsi="Century Gothic"/>
          <w:b w:val="0"/>
          <w:i w:val="0"/>
          <w:color w:val="2E74B5"/>
          <w:sz w:val="26"/>
          <w:szCs w:val="26"/>
          <w:lang w:val="en-ZA"/>
        </w:rPr>
      </w:pPr>
      <w:r w:rsidRPr="006A38D7">
        <w:rPr>
          <w:rFonts w:ascii="Century Gothic" w:hAnsi="Century Gothic"/>
          <w:sz w:val="22"/>
          <w:lang w:val="en-ZA"/>
        </w:rPr>
        <w:lastRenderedPageBreak/>
        <w:br w:type="page"/>
      </w:r>
      <w:bookmarkStart w:id="52" w:name="_Toc196241648"/>
      <w:r w:rsidR="006A38D7" w:rsidRPr="006A38D7">
        <w:rPr>
          <w:rFonts w:ascii="Century Gothic" w:hAnsi="Century Gothic"/>
          <w:b w:val="0"/>
          <w:i w:val="0"/>
          <w:color w:val="2E74B5"/>
          <w:sz w:val="26"/>
          <w:szCs w:val="26"/>
          <w:lang w:val="en-ZA"/>
        </w:rPr>
        <w:lastRenderedPageBreak/>
        <w:t>PM-02-PS14: Fit Covers to Prepared Frames Using Visible and Concealed Finishing Techniques</w:t>
      </w:r>
      <w:bookmarkEnd w:id="52"/>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Upholstery is not only about comfort and durability but also about the beauty and precision of the finishing touches. PM-02-PS14 focuses on the essential skills needed to fit covers to furniture frames using both visible and concealed finishing techniques, crucial for achieving a polished and professional look. Learners will engage with a comprehensive set of tools and materials that allow for a variety of finishing styles suited to different design specifications and customer preferen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is module aims to equip learners with advanced upholstery techniques, enabling them to execute both aesthetic and functional finishes on a variety of furniture pie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1: Interpret Specifications and Identify Finishing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analyse project specifications to determine whether visible or concealed finishing methods are preferred, based on design requirements and client expect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2: Apply Concealed Finish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e focus will be on mastering techniques such as slip stitching, blind tacking, cardboard back tacking, pli-grip, and cross trim. These methods ensure that staples and fabric cuts are effectively hidden, enhancing the item's overall elegance and craftsmanshi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3: Implement Visible Finishing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raining will include the application of visible finishing elements like gimp, upholstery studs, and banding, which not only conceal fastenings but also serve as decorative details. Learners will practice techniques on both straight and contoured edges, learning to choose the appropriate method based on the piece's design and the location of the pane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4: Attachment of Decorative El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articipants will attach various decorative elements such as gimp pins, upholstery studs, and continuous studding strips to straight edges of fabric and vinyl panels. This process requires precision to ensure that all elements are aligned and contribute to the overall desig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5: Application of Finishes to Contoured Shap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involves applying finishing details to contoured shapes, a more challenging task that demands careful handling and placement to ensure that the final product looks seamless and professionally execut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Applied Knowledge Area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K1401: Cover Fitt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Gain a deep understanding of different cover fitting methods and when to apply each technique to meet specific functional and aesthetic nee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K1402: Aesthetic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 how to enhance the visual appeal of upholstered furniture through the strategic use of finishing techniques that complement the furniture’s style and the decor of the space where it will be plac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4234B7" w:rsidRPr="006A38D7" w:rsidRDefault="006A38D7" w:rsidP="006A38D7">
      <w:pPr>
        <w:spacing w:before="0" w:after="160" w:line="259" w:lineRule="auto"/>
        <w:jc w:val="left"/>
        <w:rPr>
          <w:rFonts w:ascii="Century Gothic" w:hAnsi="Century Gothic"/>
          <w:sz w:val="22"/>
          <w:lang w:val="en-ZA"/>
        </w:rPr>
      </w:pPr>
      <w:r w:rsidRPr="006A38D7">
        <w:rPr>
          <w:rFonts w:ascii="Century Gothic" w:eastAsia="Calibri" w:hAnsi="Century Gothic"/>
          <w:sz w:val="22"/>
          <w:szCs w:val="22"/>
          <w:lang w:val="en-ZA"/>
        </w:rPr>
        <w:t>This module will combine theoretical learning with hands-on practice, allowing learners to apply their skills on actual furniture items. By working with a variety of materials and tools, participants will develop the versatility and precision needed to excel in the field of upholstery. Practical assessments will challenge learners to demonstrate their ability to interpret specifications accurately and execute finishing techniques that meet high standards of quality and aesthetics.</w:t>
      </w:r>
    </w:p>
    <w:p w:rsidR="004234B7" w:rsidRPr="00A362A0" w:rsidRDefault="004234B7" w:rsidP="004234B7">
      <w:pPr>
        <w:pStyle w:val="Heading2"/>
        <w:rPr>
          <w:rFonts w:ascii="Century Gothic" w:hAnsi="Century Gothic" w:cs="Arial"/>
          <w:bCs/>
          <w:i w:val="0"/>
          <w:sz w:val="20"/>
          <w:szCs w:val="20"/>
          <w:lang w:val="en-ZA" w:eastAsia="en-ZA"/>
        </w:rPr>
      </w:pPr>
      <w:bookmarkStart w:id="53" w:name="_Toc196241649"/>
      <w:r w:rsidRPr="00A362A0">
        <w:rPr>
          <w:rFonts w:ascii="Century Gothic" w:hAnsi="Century Gothic" w:cs="Arial"/>
          <w:bCs/>
          <w:i w:val="0"/>
          <w:lang w:val="en-ZA"/>
        </w:rPr>
        <w:lastRenderedPageBreak/>
        <w:t>GUIDELINES</w:t>
      </w:r>
      <w:bookmarkEnd w:id="53"/>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4: Fit covers to prepared frames using visible and concealed finishing techniqu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4" w:name="_Toc196241650"/>
      <w:r w:rsidRPr="004951F1">
        <w:rPr>
          <w:rFonts w:ascii="Century Gothic" w:hAnsi="Century Gothic"/>
        </w:rPr>
        <w:lastRenderedPageBreak/>
        <w:t>Case Study: Reupholstery of a Mid-Century Modern Armchair</w:t>
      </w:r>
      <w:bookmarkEnd w:id="54"/>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upholsterer tasked with restoring a mid-century modern armchair that has significant sentimental value to a client. The armchair requires a full upholstery refresh while maintaining its vintage aesthetic. The fabric chosen is a high-end, durable tweed, and the design specifications call for a mix of visible and concealed finishing techniques to enhance its mid-century modern appearance.</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401)</w:t>
      </w:r>
    </w:p>
    <w:p w:rsidR="006A38D7" w:rsidRPr="004951F1" w:rsidRDefault="006A38D7" w:rsidP="006A38D7">
      <w:r w:rsidRPr="004951F1">
        <w:t>How would you identify the most suitable finishing methods to attach the selected tweed fabric to various panels of the armchair?</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ssessment of Fabric and Frame: Begin by evaluating the tweed fabric's characteristics, such as thickness, flexibility, and the pattern. Examine the armchair's frame to understand its structure and which parts of the frame will require more flexible attachment methods due to stress or use.</w:t>
      </w:r>
    </w:p>
    <w:p w:rsidR="006A38D7" w:rsidRPr="004951F1" w:rsidRDefault="006A38D7" w:rsidP="006A38D7">
      <w:r w:rsidRPr="004951F1">
        <w:t>- Selection of Finishing Techniques: For the visible parts of the armchair like the arms and back, choose visible finishing methods such as decorative studs or piping to highlight the contours and give a nod to its vintage style. For less visible areas like the underside of the armchair seat, use concealed finishing methods such as blind tacking to ensure a clean look without visible fastenings.</w:t>
      </w:r>
    </w:p>
    <w:p w:rsidR="006A38D7" w:rsidRPr="004951F1" w:rsidRDefault="006A38D7" w:rsidP="006A38D7"/>
    <w:p w:rsidR="006A38D7" w:rsidRPr="004951F1" w:rsidRDefault="006A38D7" w:rsidP="006A38D7">
      <w:r w:rsidRPr="004951F1">
        <w:t>Question 2: (IAC1402)</w:t>
      </w:r>
    </w:p>
    <w:p w:rsidR="006A38D7" w:rsidRPr="004951F1" w:rsidRDefault="006A38D7" w:rsidP="006A38D7">
      <w:r w:rsidRPr="004951F1">
        <w:t>Describe how you would ensure that the covered upholstered items meet the specification and are visually pleasing.</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dherence to Specifications: Carefully review the technical drawings and written instructions provided in the design specification to ensure all dimensions and stylistic elements are correctly followed. This includes matching the pattern at seams and ensuring the direction of the tweed's weave aligns with the lines of the armchair.</w:t>
      </w:r>
    </w:p>
    <w:p w:rsidR="006A38D7" w:rsidRPr="004951F1" w:rsidRDefault="006A38D7" w:rsidP="006A38D7">
      <w:r w:rsidRPr="004951F1">
        <w:t xml:space="preserve">- Visual Inspection and Adjustments: After attaching the fabric, conduct a thorough visual inspection from multiple angles to check for any inconsistencies or misalignments. Make any </w:t>
      </w:r>
      <w:r w:rsidRPr="004951F1">
        <w:lastRenderedPageBreak/>
        <w:t>necessary adjustments to improve the fabric tension or to realign decorative elements such as piping or studs to enhance the armchair's aesthetic appeal.</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621"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74"/>
        <w:gridCol w:w="1470"/>
        <w:gridCol w:w="1204"/>
        <w:gridCol w:w="4173"/>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4128"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inishing Methods Suit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Evaluate the appropriateness of selected finishing method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pecification and Visual Appeal</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Assess the execution's accuracy and the overall visual appeal.</w:t>
            </w:r>
          </w:p>
        </w:tc>
      </w:tr>
    </w:tbl>
    <w:p w:rsidR="006A38D7" w:rsidRPr="004951F1" w:rsidRDefault="006A38D7" w:rsidP="006A38D7"/>
    <w:p w:rsidR="006A38D7" w:rsidRPr="004951F1" w:rsidRDefault="006A38D7" w:rsidP="006A38D7"/>
    <w:p w:rsidR="006A38D7" w:rsidRPr="004951F1" w:rsidRDefault="006A38D7" w:rsidP="006A38D7">
      <w:r w:rsidRPr="004951F1">
        <w:t xml:space="preserve">Evaluation Notes: </w:t>
      </w:r>
    </w:p>
    <w:p w:rsidR="006A38D7" w:rsidRPr="004951F1" w:rsidRDefault="006A38D7" w:rsidP="006A38D7">
      <w:r w:rsidRPr="004951F1">
        <w:t>- Each criterion is scored out of 50 points. For full marks, the learner must demonstrate a comprehensive understanding of the fabric's properties and the armchair's design requirements, selecting and applying finishing techniques that are both appropriate for the fabric type and design era, and executed flawlessly.</w:t>
      </w:r>
    </w:p>
    <w:p w:rsidR="006A38D7" w:rsidRPr="004951F1" w:rsidRDefault="006A38D7" w:rsidP="006A38D7">
      <w:r w:rsidRPr="004951F1">
        <w:t>- Deductions may occur for any misalignment, improper use of finishing techniques, or deviations from the design specifications that affect the functionality or aesthetic quality of the armchair.</w:t>
      </w:r>
    </w:p>
    <w:p w:rsidR="006A38D7" w:rsidRPr="004951F1" w:rsidRDefault="006A38D7" w:rsidP="006A38D7"/>
    <w:p w:rsidR="006A38D7" w:rsidRPr="004951F1" w:rsidRDefault="006A38D7" w:rsidP="006A38D7">
      <w:r w:rsidRPr="004951F1">
        <w:t>This case study tests the learner's ability to integrate technical skills with an understanding of historical design aesthetics, ensuring that the reupholstered armchair not only meets the functional needs but also retains its sentimental and design value.</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5: Fit covers to prepared frames using relief cuts to relieve tension on the fabric and to achieve the specified finish</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range of specifications including technical drawings, written instructions, a range of samples and prototypes of upholstered furniture, prepared furniture frames, prepared covers for the frame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501 Apply fabric to the inside arm panel on a scroll arm shape using relief cuts to meet specified finish</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502 Apply patterned fabric to an upholstered childâ€™s chair using relief cuts to meet specified finish</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503 Apply fabric to an upholstered footstool using relief cuts around the legs</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Pr="00D7773E" w:rsidRDefault="00D7773E" w:rsidP="00D7773E">
      <w:pPr>
        <w:pStyle w:val="ListParagraph"/>
        <w:numPr>
          <w:ilvl w:val="0"/>
          <w:numId w:val="38"/>
        </w:numPr>
        <w:rPr>
          <w:rFonts w:ascii="Century Gothic" w:hAnsi="Century Gothic"/>
          <w:sz w:val="22"/>
          <w:szCs w:val="22"/>
          <w:lang w:val="en-ZA"/>
        </w:rPr>
      </w:pPr>
      <w:r w:rsidRPr="00D7773E">
        <w:rPr>
          <w:rFonts w:ascii="Century Gothic" w:hAnsi="Century Gothic"/>
          <w:sz w:val="22"/>
          <w:szCs w:val="22"/>
          <w:lang w:val="en-ZA"/>
        </w:rPr>
        <w:t>AK1501 Fault finding and quality control</w:t>
      </w:r>
    </w:p>
    <w:p w:rsidR="00D7773E" w:rsidRDefault="00D7773E"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501 Covered upholstered items meet specification and achieve suitable fabric tension, even pleats on the arm radius curve, and finish without drags or wrinkles on straight edges</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55" w:name="_Toc196241651"/>
      <w:r w:rsidRPr="002C4346">
        <w:rPr>
          <w:rFonts w:ascii="Century Gothic" w:hAnsi="Century Gothic"/>
          <w:color w:val="2E74B5"/>
          <w:sz w:val="26"/>
          <w:szCs w:val="26"/>
          <w:lang w:val="en-ZA"/>
        </w:rPr>
        <w:lastRenderedPageBreak/>
        <w:t>PM-02-PS15: Fit Covers to Prepared Frames Using Relief Cuts to Relieve Tension on the Fabric and Achieve the Specified Finish</w:t>
      </w:r>
      <w:bookmarkEnd w:id="55"/>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Upholstery is not just a craft but an art that requires precision and attention to detail, especially when working with complex furniture shapes that require fabric to be manipulated into tight or curved spaces. PM-02-PS15 focuses on the specialised skills needed to fit covers to prepared frames using relief cuts—a technique essential for reducing fabric tension and achieving a flawless finish. This module equips learners with the expertise to handle challenging upholstery scenarios, enhancing their ability to deliver high-quality, durable furniture upholste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will guide learners through various techniques for applying fabric to furniture frames with complex contours, ensuring that each piece not only meets functional needs but also achieves aesthetic excelle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1: Applying Fabric to Inside Arm Panels on Scroll Arm Shap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practice the technique of making precise relief cuts to fit fabric smoothly over the curved surfaces of scroll armchairs. This task requires careful planning and execution to maintain the integrity of the fabric while conforming to the arm's intricate shap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2: Applying Patterned Fabric to an Upholstered Child’s Chair</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e focus here is on correctly aligning and fitting patterned fabric on a smaller scale, such as a child’s chair, which may have playful, irregular shapes. Relief cuts will be used to ensure the fabric covers all areas evenly without distorting the pattern, especially around corners and edg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3: Applying Fabric to an Upholstered Footstool Around the Leg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xml:space="preserve">  - This objective teaches learners how to strategically make relief cuts around the legs of a footstool to ensure the fabric lays flat and remains secure, without bunching or sagging, which is crucial for both appearance and durabil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501: Fault Finding and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As learners work through the practical applications, they will also be trained in fault finding and quality control techniques. This knowledge is critical to ensuring that every piece of upholstered furniture not only looks great but is also free from defects that could affect its longevity and comfor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and critical evaluation, learners will be exposed to a variety of furniture types and fabric materials, challenging them to adapt their techniques to meet specific design requirements and customer expectations. They will learn how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Evaluate the needs of each piece of furniture based on its design and usag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hoose the appropriate type of relief cuts based on the furniture shape and fabric typ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mplement these cuts effectively to enhance the fit and finish of the upholste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thorough inspections and make adjustments as necessary to meet high-qualit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5, learners will enhance their upholstery capabilities, allowing them to tackle complex projects with confidence. The ability to make effective relief cuts and adjust fabric tension appropriately is essential for achieving professional-level results that are both visually appealing and functionally sound.</w:t>
      </w:r>
    </w:p>
    <w:p w:rsidR="004234B7" w:rsidRPr="00A362A0" w:rsidRDefault="004234B7" w:rsidP="004234B7">
      <w:pPr>
        <w:pStyle w:val="Heading2"/>
        <w:rPr>
          <w:rFonts w:ascii="Century Gothic" w:hAnsi="Century Gothic" w:cs="Arial"/>
          <w:bCs/>
          <w:i w:val="0"/>
          <w:sz w:val="20"/>
          <w:szCs w:val="20"/>
          <w:lang w:val="en-ZA" w:eastAsia="en-ZA"/>
        </w:rPr>
      </w:pPr>
      <w:bookmarkStart w:id="56" w:name="_Toc196241652"/>
      <w:r w:rsidRPr="00A362A0">
        <w:rPr>
          <w:rFonts w:ascii="Century Gothic" w:hAnsi="Century Gothic" w:cs="Arial"/>
          <w:bCs/>
          <w:i w:val="0"/>
          <w:lang w:val="en-ZA"/>
        </w:rPr>
        <w:lastRenderedPageBreak/>
        <w:t>GUIDELINES</w:t>
      </w:r>
      <w:bookmarkEnd w:id="56"/>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5: Fit covers to prepared frames using relief cuts to relieve tension on the fabric and to achieve the specified finish</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57" w:name="_Toc196241653"/>
      <w:r w:rsidRPr="004951F1">
        <w:rPr>
          <w:rFonts w:ascii="Century Gothic" w:hAnsi="Century Gothic"/>
        </w:rPr>
        <w:lastRenderedPageBreak/>
        <w:t>Case Study: Upholstering a Vintage Scroll Arm Chair</w:t>
      </w:r>
      <w:bookmarkEnd w:id="57"/>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501)</w:t>
      </w:r>
    </w:p>
    <w:p w:rsidR="002C4346" w:rsidRPr="004951F1" w:rsidRDefault="002C4346" w:rsidP="002C4346">
      <w:r w:rsidRPr="004951F1">
        <w:t>How would you ensure that the upholstered item meets the specification and achieves suitable fabric tension, even pleats on the arm radius curve, and a finish without drags or wrinkles on the straight edge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Initial Preparation: Begin by thoroughly reviewing the design specifications and examining the chair frame. Ensure that the frame is structurally sound and that any padding or under layers are evenly distributed and secure.</w:t>
      </w:r>
    </w:p>
    <w:p w:rsidR="002C4346" w:rsidRPr="004951F1" w:rsidRDefault="002C4346" w:rsidP="002C4346"/>
    <w:p w:rsidR="002C4346" w:rsidRPr="004951F1" w:rsidRDefault="002C4346" w:rsidP="002C4346">
      <w:r w:rsidRPr="004951F1">
        <w:t xml:space="preserve">- Fabric Cutting and Alignment: Measure the armchair carefully and cut the fabric with precision, allowing extra material for relief cuts around the curves. Ensure the pattern is aligned correctly before starting the attachment process. </w:t>
      </w:r>
    </w:p>
    <w:p w:rsidR="002C4346" w:rsidRPr="004951F1" w:rsidRDefault="002C4346" w:rsidP="002C4346"/>
    <w:p w:rsidR="002C4346" w:rsidRPr="004951F1" w:rsidRDefault="002C4346" w:rsidP="002C4346">
      <w:r w:rsidRPr="004951F1">
        <w:t xml:space="preserve">- Applying Relief Cuts: Start upholstering the inside arm panel by making precise relief cuts on the fabric. These cuts will help the fabric conform to the curves of the scroll arm without bunching or distorting the pattern. For the arm radius curve, make small, evenly spaced cuts to allow the fabric to pleat naturally. </w:t>
      </w:r>
    </w:p>
    <w:p w:rsidR="002C4346" w:rsidRPr="004951F1" w:rsidRDefault="002C4346" w:rsidP="002C4346"/>
    <w:p w:rsidR="002C4346" w:rsidRPr="004951F1" w:rsidRDefault="002C4346" w:rsidP="002C4346">
      <w:r w:rsidRPr="004951F1">
        <w:t xml:space="preserve">- Attaching the Fabric: Use a combination of tacks and a staple gun to attach the fabric, starting from the centre and working outwards to maintain even tension. Apply the fabric to the straight edges first, pulling taut and securing with staples to avoid any drags or wrinkles. </w:t>
      </w:r>
    </w:p>
    <w:p w:rsidR="002C4346" w:rsidRPr="004951F1" w:rsidRDefault="002C4346" w:rsidP="002C4346"/>
    <w:p w:rsidR="002C4346" w:rsidRPr="004951F1" w:rsidRDefault="002C4346" w:rsidP="002C4346">
      <w:r w:rsidRPr="004951F1">
        <w:t>- Creating Even Pleats: On the arm radius curve, form the pleats carefully by adjusting the fabric between the relief cuts. Ensure each pleat is evenly spaced and consistent in size, using a magnetic tack hammer to secure them in place.</w:t>
      </w:r>
    </w:p>
    <w:p w:rsidR="002C4346" w:rsidRPr="004951F1" w:rsidRDefault="002C4346" w:rsidP="002C4346"/>
    <w:p w:rsidR="002C4346" w:rsidRPr="004951F1" w:rsidRDefault="002C4346" w:rsidP="002C4346">
      <w:r w:rsidRPr="004951F1">
        <w:lastRenderedPageBreak/>
        <w:t>- Final Adjustments and Quality Control: Once the fabric is attached, inspect the entire armchair for any drags, wrinkles, or uneven pleats. Make necessary adjustments by re-tacking or re-stapling sections to ensure a smooth and even finish. Perform a final check to ensure the fabric tension is consistent throughout and that the pattern alignment remains intact.</w:t>
      </w:r>
    </w:p>
    <w:p w:rsidR="002C4346" w:rsidRPr="004951F1" w:rsidRDefault="002C4346" w:rsidP="002C4346">
      <w:pPr>
        <w:rPr>
          <w:b/>
          <w:bCs/>
        </w:rPr>
      </w:pPr>
      <w:r w:rsidRPr="004951F1">
        <w:rPr>
          <w:b/>
          <w:bCs/>
        </w:rPr>
        <w:t>Marking Memo:</w:t>
      </w:r>
    </w:p>
    <w:tbl>
      <w:tblPr>
        <w:tblW w:w="9054"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81"/>
        <w:gridCol w:w="1400"/>
        <w:gridCol w:w="1161"/>
        <w:gridCol w:w="3612"/>
      </w:tblGrid>
      <w:tr w:rsidR="002C4346" w:rsidRPr="004951F1"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 Met</w:t>
            </w:r>
          </w:p>
        </w:tc>
        <w:tc>
          <w:tcPr>
            <w:tcW w:w="3567"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pPr>
              <w:rPr>
                <w:b/>
                <w:bCs/>
              </w:rPr>
            </w:pPr>
            <w:r w:rsidRPr="004951F1">
              <w:rPr>
                <w:b/>
                <w:bCs/>
              </w:rPr>
              <w:t>Comment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Assess if the fabric is uniformly taut without being overstretched.</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Evaluate the consistency and evenness of the pleats around the curve.</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Inspect for smooth, wrinkle-free fabric on straight edge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Review the final product against the design specifications.</w:t>
            </w:r>
          </w:p>
        </w:tc>
      </w:tr>
    </w:tbl>
    <w:p w:rsidR="002C4346" w:rsidRPr="004951F1" w:rsidRDefault="002C4346" w:rsidP="002C4346"/>
    <w:p w:rsidR="002C4346" w:rsidRPr="004951F1" w:rsidRDefault="002C4346" w:rsidP="002C4346"/>
    <w:p w:rsidR="002C4346" w:rsidRPr="004951F1" w:rsidRDefault="002C4346" w:rsidP="002C4346">
      <w:r w:rsidRPr="004951F1">
        <w:t xml:space="preserve">Evaluation Notes: </w:t>
      </w:r>
    </w:p>
    <w:p w:rsidR="002C4346" w:rsidRPr="004951F1" w:rsidRDefault="002C4346" w:rsidP="002C4346">
      <w:r w:rsidRPr="004951F1">
        <w:t>- Points are awarded based on the precision of fabric tension, the uniformity and appearance of the pleats, and the smoothness of the fabric on straight edges. Full points require the final product to meet or exceed the design specifications in all areas.</w:t>
      </w:r>
    </w:p>
    <w:p w:rsidR="002C4346" w:rsidRPr="004951F1" w:rsidRDefault="002C4346" w:rsidP="002C4346">
      <w:r w:rsidRPr="004951F1">
        <w:t>- Deductions are made for any visible drags, wrinkles, or uneven pleats that detract from the chair’s appearance and functionality.</w:t>
      </w:r>
    </w:p>
    <w:p w:rsidR="002C4346" w:rsidRPr="004951F1" w:rsidRDefault="002C4346" w:rsidP="002C4346"/>
    <w:p w:rsidR="002C4346" w:rsidRPr="004951F1" w:rsidRDefault="002C4346" w:rsidP="002C4346">
      <w:r w:rsidRPr="004951F1">
        <w:t>This case study assesses the learner's ability to integrate technical skills with an understanding of fabric properties and design aesthetics. Mastery of these skills is crucial for ensuring high-quality results in professional upholstery projects.</w:t>
      </w:r>
    </w:p>
    <w:p w:rsidR="002C4346" w:rsidRPr="004951F1" w:rsidRDefault="002C4346" w:rsidP="002C4346">
      <w:r w:rsidRPr="004951F1">
        <w:br w:type="page"/>
      </w:r>
    </w:p>
    <w:p w:rsidR="002C4346" w:rsidRPr="004951F1" w:rsidRDefault="002C4346" w:rsidP="002C4346">
      <w:r w:rsidRPr="004951F1">
        <w:lastRenderedPageBreak/>
        <w:t xml:space="preserve"> Case Study: Upholstering a Vintage Scroll Arm Chair</w:t>
      </w:r>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501)</w:t>
      </w:r>
    </w:p>
    <w:p w:rsidR="002C4346" w:rsidRPr="004951F1" w:rsidRDefault="002C4346" w:rsidP="002C4346">
      <w:r w:rsidRPr="004951F1">
        <w:t>How would you ensure that the upholstered item meets the specification and achieves suitable fabric tension, even pleats on the arm radius curve, and a finish without drags or wrinkles on the straight edges?</w:t>
      </w:r>
    </w:p>
    <w:p w:rsidR="002C4346" w:rsidRPr="004951F1" w:rsidRDefault="002C4346" w:rsidP="002C4346"/>
    <w:p w:rsidR="002C4346" w:rsidRPr="004951F1" w:rsidRDefault="002C4346" w:rsidP="002C4346">
      <w:r w:rsidRPr="004951F1">
        <w:t>Model Answer:</w:t>
      </w:r>
    </w:p>
    <w:p w:rsidR="002C4346" w:rsidRPr="004951F1" w:rsidRDefault="002C4346" w:rsidP="002C4346"/>
    <w:p w:rsidR="002C4346" w:rsidRPr="004951F1" w:rsidRDefault="002C4346" w:rsidP="002C4346">
      <w:r w:rsidRPr="004951F1">
        <w:t>1. Initial Preparation:</w:t>
      </w:r>
    </w:p>
    <w:p w:rsidR="002C4346" w:rsidRPr="004951F1" w:rsidRDefault="002C4346" w:rsidP="002C4346">
      <w:r w:rsidRPr="004951F1">
        <w:t>- Review Specifications: Carefully read through the design specifications to understand the requirements for fabric tension, pleating, and overall finish.</w:t>
      </w:r>
    </w:p>
    <w:p w:rsidR="002C4346" w:rsidRPr="004951F1" w:rsidRDefault="002C4346" w:rsidP="002C4346">
      <w:r w:rsidRPr="004951F1">
        <w:t>- Frame Examination: Inspect the chair frame for structural integrity. Ensure that padding or underlayers are evenly distributed and securely attached.</w:t>
      </w:r>
    </w:p>
    <w:p w:rsidR="002C4346" w:rsidRPr="004951F1" w:rsidRDefault="002C4346" w:rsidP="002C4346"/>
    <w:p w:rsidR="002C4346" w:rsidRPr="004951F1" w:rsidRDefault="002C4346" w:rsidP="002C4346">
      <w:r w:rsidRPr="004951F1">
        <w:t>2. Fabric Cutting and Alignment:</w:t>
      </w:r>
    </w:p>
    <w:p w:rsidR="002C4346" w:rsidRPr="004951F1" w:rsidRDefault="002C4346" w:rsidP="002C4346">
      <w:r w:rsidRPr="004951F1">
        <w:t>- Measure and Cut: Measure the armchair accurately and cut the damask fabric with extra allowance for relief cuts around the curves. Align the pattern correctly before starting the upholstery process.</w:t>
      </w:r>
    </w:p>
    <w:p w:rsidR="002C4346" w:rsidRPr="004951F1" w:rsidRDefault="002C4346" w:rsidP="002C4346">
      <w:r w:rsidRPr="004951F1">
        <w:t>- Marking: Use chalk or fabric markers to outline where relief cuts and pleats will be made to ensure precision.</w:t>
      </w:r>
    </w:p>
    <w:p w:rsidR="002C4346" w:rsidRPr="004951F1" w:rsidRDefault="002C4346" w:rsidP="002C4346"/>
    <w:p w:rsidR="002C4346" w:rsidRPr="004951F1" w:rsidRDefault="002C4346" w:rsidP="002C4346">
      <w:r w:rsidRPr="004951F1">
        <w:t>3. Applying Relief Cuts:</w:t>
      </w:r>
    </w:p>
    <w:p w:rsidR="002C4346" w:rsidRPr="004951F1" w:rsidRDefault="002C4346" w:rsidP="002C4346">
      <w:r w:rsidRPr="004951F1">
        <w:t>- Relief Cuts: Start with the inside arm panel. Make small, precise relief cuts along the curves of the scroll arm to allow the fabric to conform without bunching. The cuts should be evenly spaced and not too deep to avoid weakening the fabric.</w:t>
      </w:r>
    </w:p>
    <w:p w:rsidR="002C4346" w:rsidRPr="004951F1" w:rsidRDefault="002C4346" w:rsidP="002C4346">
      <w:r w:rsidRPr="004951F1">
        <w:t>- Test Fit: Temporarily fit the fabric to check the placement and depth of relief cuts before final attachment.</w:t>
      </w:r>
    </w:p>
    <w:p w:rsidR="002C4346" w:rsidRPr="004951F1" w:rsidRDefault="002C4346" w:rsidP="002C4346"/>
    <w:p w:rsidR="002C4346" w:rsidRPr="004951F1" w:rsidRDefault="002C4346" w:rsidP="002C4346">
      <w:r w:rsidRPr="004951F1">
        <w:t>4. Attaching the Fabric:</w:t>
      </w:r>
    </w:p>
    <w:p w:rsidR="002C4346" w:rsidRPr="004951F1" w:rsidRDefault="002C4346" w:rsidP="002C4346">
      <w:r w:rsidRPr="004951F1">
        <w:lastRenderedPageBreak/>
        <w:t>- Initial Tacking: Begin by tacking the fabric in place at the center of each section and working outward. Use tacks or a staple gun, depending on the area being worked on, to maintain even tension.</w:t>
      </w:r>
    </w:p>
    <w:p w:rsidR="002C4346" w:rsidRPr="004951F1" w:rsidRDefault="002C4346" w:rsidP="002C4346">
      <w:r w:rsidRPr="004951F1">
        <w:t>- Straight Edges: Secure the fabric along straight edges first, pulling it taut to ensure there are no drags or wrinkles. Staple the fabric securely, starting from the center and moving towards the edges.</w:t>
      </w:r>
    </w:p>
    <w:p w:rsidR="002C4346" w:rsidRPr="004951F1" w:rsidRDefault="002C4346" w:rsidP="002C4346"/>
    <w:p w:rsidR="002C4346" w:rsidRPr="004951F1" w:rsidRDefault="002C4346" w:rsidP="002C4346">
      <w:r w:rsidRPr="004951F1">
        <w:t>5. Creating Even Pleats:</w:t>
      </w:r>
    </w:p>
    <w:p w:rsidR="002C4346" w:rsidRPr="004951F1" w:rsidRDefault="002C4346" w:rsidP="002C4346">
      <w:r w:rsidRPr="004951F1">
        <w:t>- Forming Pleats: On the arm radius curve, carefully form pleats by adjusting the fabric between the relief cuts. Ensure each pleat is evenly spaced and of consistent sise.</w:t>
      </w:r>
    </w:p>
    <w:p w:rsidR="002C4346" w:rsidRPr="004951F1" w:rsidRDefault="002C4346" w:rsidP="002C4346">
      <w:r w:rsidRPr="004951F1">
        <w:t>- Securing Pleats: Use a magnetic tack hammer to secure the pleats in place. Adjust as necessary to ensure uniformity.</w:t>
      </w:r>
    </w:p>
    <w:p w:rsidR="002C4346" w:rsidRPr="004951F1" w:rsidRDefault="002C4346" w:rsidP="002C4346"/>
    <w:p w:rsidR="002C4346" w:rsidRPr="004951F1" w:rsidRDefault="002C4346" w:rsidP="002C4346">
      <w:r w:rsidRPr="004951F1">
        <w:t>6. Final Adjustments and Quality Control:</w:t>
      </w:r>
    </w:p>
    <w:p w:rsidR="002C4346" w:rsidRPr="004951F1" w:rsidRDefault="002C4346" w:rsidP="002C4346">
      <w:r w:rsidRPr="004951F1">
        <w:t>- Inspection: After attaching the fabric, conduct a thorough inspection from multiple angles to identify any drags, wrinkles, or uneven pleats.</w:t>
      </w:r>
    </w:p>
    <w:p w:rsidR="002C4346" w:rsidRPr="004951F1" w:rsidRDefault="002C4346" w:rsidP="002C4346">
      <w:r w:rsidRPr="004951F1">
        <w:t>- Adjustments: Make any necessary adjustments by re-tacking or re-stapling sections to achieve a smooth and even finish.</w:t>
      </w:r>
    </w:p>
    <w:p w:rsidR="002C4346" w:rsidRPr="004951F1" w:rsidRDefault="002C4346" w:rsidP="002C4346">
      <w:r w:rsidRPr="004951F1">
        <w:t>- Final Check: Ensure the fabric tension is consistent throughout and that the pattern alignment remains intact.</w:t>
      </w:r>
    </w:p>
    <w:p w:rsidR="002C4346" w:rsidRDefault="002C4346" w:rsidP="002C4346">
      <w:pPr>
        <w:rPr>
          <w:b/>
          <w:bCs/>
        </w:rPr>
      </w:pPr>
      <w:r>
        <w:rPr>
          <w:b/>
          <w:bCs/>
        </w:rPr>
        <w:br w:type="page"/>
      </w:r>
    </w:p>
    <w:p w:rsidR="002C4346" w:rsidRPr="004951F1" w:rsidRDefault="002C4346" w:rsidP="002C4346">
      <w:pPr>
        <w:rPr>
          <w:b/>
          <w:bCs/>
        </w:rPr>
      </w:pPr>
      <w:r w:rsidRPr="004951F1">
        <w:rPr>
          <w:b/>
          <w:bCs/>
        </w:rPr>
        <w:lastRenderedPageBreak/>
        <w:t>Marking Memo:</w:t>
      </w:r>
    </w:p>
    <w:tbl>
      <w:tblPr>
        <w:tblW w:w="917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81"/>
        <w:gridCol w:w="1400"/>
        <w:gridCol w:w="1161"/>
        <w:gridCol w:w="3736"/>
      </w:tblGrid>
      <w:tr w:rsidR="002C4346" w:rsidRPr="004951F1"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 Met</w:t>
            </w:r>
          </w:p>
        </w:tc>
        <w:tc>
          <w:tcPr>
            <w:tcW w:w="3691"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pPr>
              <w:rPr>
                <w:b/>
                <w:bCs/>
              </w:rPr>
            </w:pPr>
            <w:r w:rsidRPr="004951F1">
              <w:rPr>
                <w:b/>
                <w:bCs/>
              </w:rPr>
              <w:t>Comment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Assess if the fabric is uniformly taut without being overstretched.</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Evaluate the consistency and evenness of the pleats around the curve.</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Inspect for smooth, wrinkle-free fabric on straight edge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Review the final product against the design specifications.</w:t>
            </w:r>
          </w:p>
        </w:tc>
      </w:tr>
    </w:tbl>
    <w:p w:rsidR="002C4346" w:rsidRPr="004951F1" w:rsidRDefault="002C4346" w:rsidP="002C4346"/>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Suitable Fabric Tension: Full points are awarded if the fabric is uniformly taut without over-tightening. Deduct points for any areas where the fabric appears loose or overly stretched.</w:t>
      </w:r>
    </w:p>
    <w:p w:rsidR="002C4346" w:rsidRPr="004951F1" w:rsidRDefault="002C4346" w:rsidP="002C4346">
      <w:r w:rsidRPr="004951F1">
        <w:t>- Even Pleats on Arm Radius Curve: Full points are awarded if the pleats are consistent in size and spacing. Deduct points for any pleats that are uneven or misaligned.</w:t>
      </w:r>
    </w:p>
    <w:p w:rsidR="002C4346" w:rsidRPr="004951F1" w:rsidRDefault="002C4346" w:rsidP="002C4346">
      <w:r w:rsidRPr="004951F1">
        <w:t>- Finish Without Drags or Wrinkles: Full points are awarded for smooth, wrinkle-free fabric on straight edges. Deduct points for any visible drags or wrinkles.</w:t>
      </w:r>
    </w:p>
    <w:p w:rsidR="002C4346" w:rsidRPr="004951F1" w:rsidRDefault="002C4346" w:rsidP="002C4346">
      <w:r w:rsidRPr="004951F1">
        <w:t>- Overall Adherence to Specifications: Full points are awarded if the final product meets all design specifications. Deduct points for any deviations that impact the appearance or functionality of the chair.</w:t>
      </w:r>
    </w:p>
    <w:p w:rsidR="002C4346" w:rsidRPr="004951F1" w:rsidRDefault="002C4346" w:rsidP="002C4346"/>
    <w:p w:rsidR="002C4346" w:rsidRDefault="002C4346" w:rsidP="002C4346">
      <w:pPr>
        <w:spacing w:before="0" w:after="160" w:line="259" w:lineRule="auto"/>
        <w:jc w:val="left"/>
        <w:rPr>
          <w:rFonts w:ascii="Century Gothic" w:hAnsi="Century Gothic" w:cs="Arial"/>
          <w:b/>
          <w:color w:val="000000"/>
          <w:sz w:val="28"/>
          <w:szCs w:val="28"/>
          <w:lang w:val="en-ZA"/>
        </w:rPr>
      </w:pPr>
      <w:r w:rsidRPr="004951F1">
        <w:t>This case study assesses the learner's ability to integrate technical skills with an understanding of fabric properties and design aesthetics. Mastery of these skills is crucial for ensuring high-quality results in professional upholstery projects.</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6: Identify and inspect covered frames against specifications and repair and report defects ensuring quality</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range (various types and styles) of frames before and after covering and product specifications, work instructions and plan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1 Inspect sprung and webbed frames for faults and defects such as bad joints, bad knots in the wood, staple sticking out on the fram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2 Inspect foam for correct densities, correct sizes, correct shapes or profile, the feel of the foam, good bonding</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3 Inspect prepared frames for quality such as correct positioning and appearance of the padding and foam, measuring the middle and centralized, according to the divisions of the couch</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4 Inspect the covered frame for quality such as stretch, tension and deflection of fabric, spacing of tacks, nails and staples, uniformity of a pair of arms and wings, pleating and folding and buttoning, positioning of the cover and alignments, pattern matching</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5 Inspect covered frame ensuring buttoning is correct and pulled to the correct depth</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6 Inspect covered frame ensuring correct shaping edges and corners and even tension of fabric</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601 Frames received are meticulously inspected according to product specifications and defects identified and record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602 Workplace instructions and procedures are followed to report specified defects</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603 Rasp is used to remove sharp edges from the frame</w:t>
      </w:r>
    </w:p>
    <w:p w:rsid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lang w:val="en-ZA"/>
        </w:rPr>
        <w:t>IAC1604 Frames comply with product and workplace process specifications</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58" w:name="_Toc196241654"/>
      <w:r w:rsidRPr="002C4346">
        <w:rPr>
          <w:rFonts w:ascii="Century Gothic" w:hAnsi="Century Gothic"/>
          <w:color w:val="2E74B5"/>
          <w:sz w:val="26"/>
          <w:szCs w:val="26"/>
          <w:lang w:val="en-ZA"/>
        </w:rPr>
        <w:lastRenderedPageBreak/>
        <w:t>PM-02-PS16: Identify and Inspect Covered Frames Against Specifications and Repair and Report Defects Ensuring Quality</w:t>
      </w:r>
      <w:bookmarkEnd w:id="58"/>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Ensuring the quality and durability of upholstered furniture requires meticulous inspection and attention to detail at every stage of the process. PM-02-PS16 focuses on the critical skills needed to identify and inspect frames, both before and after covering, against product specifications. Learners will be trained to detect defects, assess the quality of materials and workmanship, and perform necessary repairs to meet high standards of quality and customer satisfac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equip learners with comprehensive inspection techniques and quality control measures to ensure that upholstered furniture meets the required specifications and industr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1: Inspect Sprung and Webbed Frames for Faults and Defe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develop the ability to identify common issues in frames such as bad joints, knots in the wood, and protruding staples. These defects can compromise the integrity and longevity of the furnitur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2: Inspect Foam for Correct Densities and Bond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raining will include checking foam for proper density, sise, shape, profile, and bonding. Ensuring the foam meets these criteria is essential for the comfort and durability of the upholstered item.</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3: Inspect Prepared Frames for Quality of Padding and Foam Position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inspect the positioning and appearance of padding and foam, ensuring they are correctly aligned and centered according to the specifications. This includes verifying that the divisions of the couch are accurat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604: Inspect Covered Frames for Qualit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assessing the stretch, tension, and deflection of the fabric, the spacing of tacks, nails, and staples, and the uniformity of components such as arms and wings. Proper pleating, folding, buttoning, cover positioning, and pattern matching are also evaluated.</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5: Inspect Covered Frame for Correct Button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ensure that buttoning is correctly executed, with buttons pulled to the specified depth to achieve the desired look and func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6: Inspect Covered Frame for Correct Shaping and Tens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involves checking that the edges and corners are shaped correctly and that the fabric tension is even across the entire frame, preventing sagging or misalign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 Area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601: Fault Finding and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Develop skills to systematically identify faults and defects in frames and upholstery, understanding the impact of these issues on the overall quality and durability of the furnitur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602: Repair Techniques and Report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 effective repair techniques for addressing identified defects and how to document and report these issues to maintain a high standard of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and critical evaluation, learners will gain the skills necessary to conduct thorough inspections and quality assessments.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pply detailed inspection techniques to identify a wide range of defe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Utilise appropriate tools and methods for repairing identified faul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Maintain detailed records of inspections and repairs to ensure continuous quality improve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6, learners will be well-equipped to ensure that all upholstered furniture meets stringent quality standards. This ability to identify, inspect, and repair defects is crucial for maintaining the integrity, durability, and aesthetic appeal of the final product, thereby ensuring customer satisfaction and upholding the reputation of the upholstery business.</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59" w:name="_Toc196241655"/>
      <w:r w:rsidRPr="00A362A0">
        <w:rPr>
          <w:rFonts w:ascii="Century Gothic" w:hAnsi="Century Gothic" w:cs="Arial"/>
          <w:bCs/>
          <w:i w:val="0"/>
          <w:lang w:val="en-ZA"/>
        </w:rPr>
        <w:lastRenderedPageBreak/>
        <w:t>GUIDELINES</w:t>
      </w:r>
      <w:bookmarkEnd w:id="5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6: Identify and inspect covered frames against specifications and repair and report defects ensuring qualit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0" w:name="_Toc196241656"/>
      <w:r w:rsidRPr="004951F1">
        <w:rPr>
          <w:rFonts w:ascii="Century Gothic" w:hAnsi="Century Gothic"/>
        </w:rPr>
        <w:lastRenderedPageBreak/>
        <w:t>Case Study: Quality Inspection and Repair of Upholstered Furniture Frames</w:t>
      </w:r>
      <w:bookmarkEnd w:id="60"/>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are an upholsterer at a high-end furniture manufacturing company. You have received a batch of frames that need to be inspected for defects before they can be upholstered. The frames include a mix of sprung and webbed structures intended for sofas and armchairs. Your task is to inspect these frames meticulously, identify and record any defects, follow workplace instructions to report these defects, and ensure the frames comply with product and workplace specifications. Additionally, you need to use a rasp to smooth any sharp edges that might damage the upholstery fabric.</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601)</w:t>
      </w:r>
    </w:p>
    <w:p w:rsidR="002C4346" w:rsidRPr="004951F1" w:rsidRDefault="002C4346" w:rsidP="002C4346">
      <w:r w:rsidRPr="004951F1">
        <w:t>How would you inspect the frames according to product specifications, and what steps would you take to identify and record defect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Initial Inspection: Begin by reviewing the product specifications for each type of frame. These specifications will detail the acceptable standards for joints, wood quality, and construction.</w:t>
      </w:r>
    </w:p>
    <w:p w:rsidR="002C4346" w:rsidRPr="004951F1" w:rsidRDefault="002C4346" w:rsidP="002C4346">
      <w:r w:rsidRPr="004951F1">
        <w:t>- Detailed Check: Inspect each frame carefully for defects such as bad joints, knots in the wood, protruding staples, and any other irregularities. Use a flashlight to see inside tight spaces and a magnifying glass for closer examination.</w:t>
      </w:r>
    </w:p>
    <w:p w:rsidR="002C4346" w:rsidRPr="004951F1" w:rsidRDefault="002C4346" w:rsidP="002C4346">
      <w:r w:rsidRPr="004951F1">
        <w:t>- Recording Defects: Use an inspection checklist to record all identified defects. Note the type of defect, its location, and its severity. For example, document any loose joints, visible knots, or areas where the wood is splintering.</w:t>
      </w:r>
    </w:p>
    <w:p w:rsidR="002C4346" w:rsidRPr="004951F1" w:rsidRDefault="002C4346" w:rsidP="002C4346"/>
    <w:p w:rsidR="002C4346" w:rsidRPr="004951F1" w:rsidRDefault="002C4346" w:rsidP="002C4346">
      <w:r w:rsidRPr="004951F1">
        <w:t>Question 2: (IAC1602)</w:t>
      </w:r>
    </w:p>
    <w:p w:rsidR="002C4346" w:rsidRPr="004951F1" w:rsidRDefault="002C4346" w:rsidP="002C4346">
      <w:r w:rsidRPr="004951F1">
        <w:t>Explain how you would follow workplace instructions and procedures to report the specified defect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Reporting Procedures: Follow the company's standard operating procedures for reporting defects. This typically involves filling out a defect report form and submitting it to the quality control department.</w:t>
      </w:r>
    </w:p>
    <w:p w:rsidR="002C4346" w:rsidRPr="004951F1" w:rsidRDefault="002C4346" w:rsidP="002C4346">
      <w:r w:rsidRPr="004951F1">
        <w:lastRenderedPageBreak/>
        <w:t>- Documentation: Ensure all recorded defects from the inspection checklist are accurately transferred to the defect report. Include detailed descriptions and, if possible, photographs of the defects to provide a clear understanding of the issues.</w:t>
      </w:r>
    </w:p>
    <w:p w:rsidR="002C4346" w:rsidRPr="004951F1" w:rsidRDefault="002C4346" w:rsidP="002C4346">
      <w:r w:rsidRPr="004951F1">
        <w:t>- Communication: Communicate with the production manager or quality control supervisor to discuss the defects and potential impacts on the production schedule. Ensure that all relevant personnel are aware of the defects and the required corrective actions.</w:t>
      </w:r>
    </w:p>
    <w:p w:rsidR="002C4346" w:rsidRPr="004951F1" w:rsidRDefault="002C4346" w:rsidP="002C4346"/>
    <w:p w:rsidR="002C4346" w:rsidRPr="004951F1" w:rsidRDefault="002C4346" w:rsidP="002C4346">
      <w:r w:rsidRPr="004951F1">
        <w:t>Question 3: (IAC1603)</w:t>
      </w:r>
    </w:p>
    <w:p w:rsidR="002C4346" w:rsidRPr="004951F1" w:rsidRDefault="002C4346" w:rsidP="002C4346">
      <w:r w:rsidRPr="004951F1">
        <w:t>How would you use a rasp to remove sharp edges from the frame, and why is this step important?</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Tool Selection and Safety: Select the appropriate rasp for the job, ensuring it is clean and sharp. Wear protective gloves and safety glasses to protect yourself from wood splinters and dust.</w:t>
      </w:r>
    </w:p>
    <w:p w:rsidR="002C4346" w:rsidRPr="004951F1" w:rsidRDefault="002C4346" w:rsidP="002C4346">
      <w:r w:rsidRPr="004951F1">
        <w:t>- Rasping Technique: Hold the frame securely and use the rasp to gently smooth any sharp edges. Work in a consistent direction with even pressure to avoid creating new splinters. Focus on areas where the fabric will be stretched to prevent tears or damage during upholstery.</w:t>
      </w:r>
    </w:p>
    <w:p w:rsidR="002C4346" w:rsidRPr="004951F1" w:rsidRDefault="002C4346" w:rsidP="002C4346">
      <w:r w:rsidRPr="004951F1">
        <w:t>- Importance: Removing sharp edges is crucial to prevent the upholstery fabric from getting snagged or torn during application. It also ensures a smoother finish and helps in achieving a professional look for the final product.</w:t>
      </w:r>
    </w:p>
    <w:p w:rsidR="002C4346" w:rsidRPr="004951F1" w:rsidRDefault="002C4346" w:rsidP="002C4346"/>
    <w:p w:rsidR="002C4346" w:rsidRPr="004951F1" w:rsidRDefault="002C4346" w:rsidP="002C4346">
      <w:r w:rsidRPr="004951F1">
        <w:t>Question 4: (IAC1604)</w:t>
      </w:r>
    </w:p>
    <w:p w:rsidR="002C4346" w:rsidRPr="004951F1" w:rsidRDefault="002C4346" w:rsidP="002C4346">
      <w:r w:rsidRPr="004951F1">
        <w:t>After inspecting and repairing the frames, how would you ensure they comply with product and workplace process specification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Final Inspection: Conduct a final inspection of the frames after completing any necessary repairs. Check each aspect of the frame against the product specifications to ensure compliance.</w:t>
      </w:r>
    </w:p>
    <w:p w:rsidR="002C4346" w:rsidRPr="004951F1" w:rsidRDefault="002C4346" w:rsidP="002C4346">
      <w:r w:rsidRPr="004951F1">
        <w:t>- Verification: Re-verify all joints, wood quality, and structural integrity. Ensure that any previously identified defects have been adequately addressed and that no new issues have arisen during the repair process.</w:t>
      </w:r>
    </w:p>
    <w:p w:rsidR="002C4346" w:rsidRPr="004951F1" w:rsidRDefault="002C4346" w:rsidP="002C4346">
      <w:r w:rsidRPr="004951F1">
        <w:t>- Approval: Once satisfied that the frames meet all specifications, mark them as approved and ready for the next stage in the production process. Document the inspection results and keep records for quality assurance purposes.</w:t>
      </w:r>
    </w:p>
    <w:tbl>
      <w:tblPr>
        <w:tblpPr w:leftFromText="180" w:rightFromText="180" w:vertAnchor="text" w:horzAnchor="margin" w:tblpXSpec="center" w:tblpY="806"/>
        <w:tblW w:w="9631" w:type="dxa"/>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46"/>
        <w:gridCol w:w="1299"/>
        <w:gridCol w:w="1098"/>
        <w:gridCol w:w="3988"/>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lastRenderedPageBreak/>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3943"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nspection and Identification of Defects (IAC16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thoroughness and accuracy of the inspection proces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Following Reporting Procedures (IAC16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adherence to workplace procedures for reporting defe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Using a Rasp to Remove Sharp Edges (IAC16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effectiveness and safety of using the rasp to smooth edg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Ensuring Compliance with Specifications (IAC16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final inspection and verification process for compliance with specifications.</w:t>
            </w:r>
          </w:p>
        </w:tc>
      </w:tr>
    </w:tbl>
    <w:p w:rsidR="002C4346" w:rsidRDefault="002C4346" w:rsidP="002C4346">
      <w:pPr>
        <w:rPr>
          <w:b/>
          <w:bCs/>
        </w:rPr>
      </w:pPr>
      <w:r w:rsidRPr="004951F1">
        <w:rPr>
          <w:b/>
          <w:bCs/>
        </w:rPr>
        <w:t>Marking Memo:</w:t>
      </w:r>
    </w:p>
    <w:p w:rsidR="002C4346" w:rsidRDefault="002C4346" w:rsidP="002C4346">
      <w:pPr>
        <w:rPr>
          <w:b/>
          <w:bCs/>
        </w:rPr>
      </w:pP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nspection and Identification of Defects: Full points are awarded for a comprehensive and accurate inspection, with all defects properly identified and recorded. Deductions are made for missed defects or incomplete records.</w:t>
      </w:r>
    </w:p>
    <w:p w:rsidR="002C4346" w:rsidRPr="004951F1" w:rsidRDefault="002C4346" w:rsidP="002C4346">
      <w:r w:rsidRPr="004951F1">
        <w:t>- Following Reporting Procedures: Full points are awarded for correctly following all reporting procedures and accurately documenting defects. Deductions are made for incomplete or incorrect reports.</w:t>
      </w:r>
    </w:p>
    <w:p w:rsidR="002C4346" w:rsidRPr="004951F1" w:rsidRDefault="002C4346" w:rsidP="002C4346">
      <w:r w:rsidRPr="004951F1">
        <w:t>- Using a Rasp to Remove Sharp Edges: Full points are awarded for effectively using the rasp to remove sharp edges without causing new defects. Deductions are made for improper technique or safety violations.</w:t>
      </w:r>
    </w:p>
    <w:p w:rsidR="002C4346" w:rsidRPr="004951F1" w:rsidRDefault="002C4346" w:rsidP="002C4346">
      <w:r w:rsidRPr="004951F1">
        <w:t>- Ensuring Compliance with Specifications: Full points are awarded for a thorough final inspection that ensures all frames meet specifications. Deductions are made for any non-compliance or overlooked issues.</w:t>
      </w:r>
    </w:p>
    <w:p w:rsidR="002C4346" w:rsidRPr="004951F1" w:rsidRDefault="002C4346" w:rsidP="002C4346"/>
    <w:p w:rsidR="002C4346" w:rsidRPr="004951F1" w:rsidRDefault="002C4346" w:rsidP="002C4346">
      <w:r w:rsidRPr="004951F1">
        <w:t>This case study assesses the learner's ability to integrate inspection, repair, and quality control skills, which are essential for maintaining high standards in upholstered furniture production.</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7: Apply health and safety, housekeeping, ergonomics and productive processes when fitting covers to upholstery frames</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variety of examples of workplace health and safety policies and procedures, photographs and examples of safety signs and symbols, personal protective equipment including ear muffs, ear plugs, respirators, dust masks, goggles and gloves, first aid boxes, fire extinguishers, overhead sprinkler systems, fire hose reels, emergency alarms, health and safety hazards, manual materials handling systems, unsafe acts and cleaning equipment,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1 Identify aisles and the location of stacking areas, electricity isolation switch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2 Identify emergency exits and gathering plac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3 Identify safety equipment in the workplace first aid boxes, emergency alarm, fire extinguishers, hose reel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4 Identify and report hazards and unsafe acts to first aider, fire officer, and SHE representativ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5 Select and use the appropriate personal protective equipment correctly</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6 Position raw materials, consumables, tools and equipment at the work station in a way that requires minimal repetitive movements, and unnecessary stretching, lifting, bending and reaching</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D7773E" w:rsidRPr="00D7773E" w:rsidRDefault="00D7773E" w:rsidP="00D7773E">
      <w:pPr>
        <w:pStyle w:val="ListParagraph"/>
        <w:numPr>
          <w:ilvl w:val="0"/>
          <w:numId w:val="40"/>
        </w:numPr>
        <w:rPr>
          <w:rFonts w:ascii="Century Gothic" w:hAnsi="Century Gothic"/>
          <w:sz w:val="22"/>
          <w:szCs w:val="22"/>
          <w:lang w:val="en-ZA"/>
        </w:rPr>
      </w:pPr>
      <w:r w:rsidRPr="00D7773E">
        <w:rPr>
          <w:rFonts w:ascii="Century Gothic" w:hAnsi="Century Gothic"/>
          <w:sz w:val="22"/>
          <w:szCs w:val="22"/>
          <w:lang w:val="en-ZA"/>
        </w:rPr>
        <w:t>AK1701 Occupational Health and Safety Act and its Regulations</w:t>
      </w:r>
    </w:p>
    <w:p w:rsidR="004234B7" w:rsidRPr="00D7773E" w:rsidRDefault="00D7773E" w:rsidP="00D7773E">
      <w:pPr>
        <w:pStyle w:val="ListParagraph"/>
        <w:numPr>
          <w:ilvl w:val="0"/>
          <w:numId w:val="40"/>
        </w:numPr>
        <w:rPr>
          <w:rFonts w:ascii="Century Gothic" w:hAnsi="Century Gothic"/>
          <w:sz w:val="22"/>
          <w:szCs w:val="22"/>
          <w:lang w:val="en-ZA"/>
        </w:rPr>
      </w:pPr>
      <w:r w:rsidRPr="00D7773E">
        <w:rPr>
          <w:rFonts w:ascii="Century Gothic" w:hAnsi="Century Gothic"/>
          <w:sz w:val="22"/>
          <w:szCs w:val="22"/>
          <w:lang w:val="en-ZA"/>
        </w:rPr>
        <w:t>AK1702 Ergonomics, good housekeeping and productivity</w:t>
      </w:r>
    </w:p>
    <w:p w:rsidR="00D7773E" w:rsidRDefault="00D7773E" w:rsidP="00D7773E">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1 Emergency signs, symbols, safety equipment, safety personnel and procedures identified and obey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2 Hazards and unsafe acts identified and report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3 Appropriate personal protective equipment used correctly at all time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704 Materials handled and positioned in a manner that demonstrates understanding of good housekeeping, workplace ergonomics and productivity</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1" w:name="_Toc196241657"/>
      <w:r w:rsidRPr="002C4346">
        <w:rPr>
          <w:rFonts w:ascii="Century Gothic" w:hAnsi="Century Gothic"/>
          <w:color w:val="2E74B5"/>
          <w:sz w:val="26"/>
          <w:szCs w:val="26"/>
          <w:lang w:val="en-ZA"/>
        </w:rPr>
        <w:lastRenderedPageBreak/>
        <w:t>PM-02-PS17: Apply Health and Safety, Housekeeping, Ergonomics, and Productive Processes When Fitting Covers to Upholstery Frames</w:t>
      </w:r>
      <w:bookmarkEnd w:id="61"/>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Ensuring a safe and efficient working environment is paramount in any upholstery workshop. PM-02-PS17 focuses on integrating health and safety practices, effective housekeeping, ergonomic principles, and productive processes when fitting covers to upholstery frames. This module equips learners with the necessary skills to maintain a safe, organised, and productive workspace, thereby enhancing both the quality of their work and their personal well-be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comprehensive knowledge and practical skills to apply health and safety measures, maintain good housekeeping, and adopt ergonomic practices in the upholstery workshop. Learners will also learn how to set up their workstations to maximise productivity and minimise the risk of inju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1: Identify Aisles and Stacking Areas, Electricity Isolation Switch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recognise the designated aisles and stacking areas in the workshop to ensure safe movement and storage of materials. They will also learn to locate and understand the use of electricity isolation switches for emergency purpos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2: Identify Emergency Exits and Gathering Plac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ensuring that learners can quickly and accurately locate emergency exits and designated gathering places in case of an evacu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3: Identify Safety Equipment in the Workpla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identify the location and use of safety equipment such as first aid boxes, emergency alarms, fire extinguishers, fire hose reels, and overhead sprinkler systems, enhancing their preparedness for emergency situation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704: Identify and Report Hazards and Unsafe A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raining will include recognising and reporting health and safety hazards, and unsafe acts to designated safety personnel like first aiders, fire officers, and SHE (Safety, Health, and Environment) representa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5: Select and Use Appropriate Personal Protective Equipment (PP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on selecting and correctly using PPE, including ear muffs, ear plugs, respirators, dust masks, goggles, and gloves, to protect themselves from workplace haz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6: Position Raw Materials, Consumables, Tools, and Equipment Ergonomical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the organisation of the workstation to minimise repetitive movements and unnecessary stretching, lifting, bending, and reaching. Proper positioning of materials and tools helps in reducing physical strain and increasing efficienc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701: Occupational Health and Safety Act and its Regulation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a thorough understanding of the Occupational Health and Safety Act and its regulations, ensuring compliance with legal requirements and promoting a culture of safety in the workpla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702: Ergonomics, Good Housekeeping, and Productivit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 the principles of ergonomics to set up a workstation that supports good posture and reduces physical strain. Understand the importance of good housekeeping practices in maintaining an organised and efficient work environment, thereby enhancing overall productiv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Through practical exercises and real-world applications, learners will develop the skills necessary to create and maintain a safe, organised, and productive workspace.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regular safety inspections and promptly address any hazards or unsafe a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Use personal protective equipment correctly and consistent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rrange their workstations to promote ergonomic efficiency and reduce the risk of inju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mplement effective housekeeping practices to ensure a clean and organised workshop.</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7, learners will be well-equipped to uphold high standards of health and safety, housekeeping, and ergonomics in their upholstery work. This comprehensive approach not only enhances the quality and efficiency of their work but also ensures a safer and more sustainable working environment.</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2" w:name="_Toc196241658"/>
      <w:r w:rsidRPr="00A362A0">
        <w:rPr>
          <w:rFonts w:ascii="Century Gothic" w:hAnsi="Century Gothic" w:cs="Arial"/>
          <w:bCs/>
          <w:i w:val="0"/>
          <w:lang w:val="en-ZA"/>
        </w:rPr>
        <w:lastRenderedPageBreak/>
        <w:t>GUIDELINES</w:t>
      </w:r>
      <w:bookmarkEnd w:id="62"/>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7: Apply health and safety, housekeeping, ergonomics and productive processes when fitting covers to upholstery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3" w:name="_Toc196241659"/>
      <w:r w:rsidRPr="004951F1">
        <w:rPr>
          <w:rFonts w:ascii="Century Gothic" w:hAnsi="Century Gothic"/>
        </w:rPr>
        <w:lastRenderedPageBreak/>
        <w:t>Case Study: Health and Safety, Housekeeping, Ergonomics, and Productivity in an Upholstery Workshop</w:t>
      </w:r>
      <w:bookmarkEnd w:id="63"/>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are an upholsterer in a busy workshop that specialises in high-end custom furniture. Your daily tasks involve fitting covers to various upholstery frames. Recently, the workshop has implemented new health and safety policies to improve overall safety and productivity. You are required to demonstrate your understanding and application of these policies by identifying and adhering to emergency procedures, reporting hazards, using personal protective equipment (PPE), and maintaining an organised and ergonomic workspace.</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701)</w:t>
      </w:r>
    </w:p>
    <w:p w:rsidR="002C4346" w:rsidRPr="004951F1" w:rsidRDefault="002C4346" w:rsidP="002C4346">
      <w:r w:rsidRPr="004951F1">
        <w:t>How would you identify and obey emergency signs, symbols, safety equipment, safety personnel, and procedures in your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Emergency Signs and Symbols: Familiarise yourself with all emergency signs and symbols in the workshop. These include exit signs, fire extinguisher locations, and first aid stations. Make a mental note of their locations relative to your workstation.</w:t>
      </w:r>
    </w:p>
    <w:p w:rsidR="002C4346" w:rsidRPr="004951F1" w:rsidRDefault="002C4346" w:rsidP="002C4346">
      <w:r w:rsidRPr="004951F1">
        <w:t>- Safety Equipment: Identify the locations of safety equipment such as fire extinguishers, first aid kits, emergency alarms, and fire hose reels. Ensure you know how to use each piece of equipment.</w:t>
      </w:r>
    </w:p>
    <w:p w:rsidR="002C4346" w:rsidRPr="004951F1" w:rsidRDefault="002C4346" w:rsidP="002C4346">
      <w:r w:rsidRPr="004951F1">
        <w:t>- Safety Personnel: Know who the designated safety personnel are, such as the first aider, fire officer, and SHE representatives. Understand their roles and how to contact them in case of an emergency.</w:t>
      </w:r>
    </w:p>
    <w:p w:rsidR="002C4346" w:rsidRPr="004951F1" w:rsidRDefault="002C4346" w:rsidP="002C4346">
      <w:r w:rsidRPr="004951F1">
        <w:t>- Emergency Procedures: Familiarise yourself with the workshop’s emergency procedures, including evacuation routes and gathering points. Participate in regular safety drills to ensure preparedness.</w:t>
      </w:r>
    </w:p>
    <w:p w:rsidR="002C4346" w:rsidRPr="004951F1" w:rsidRDefault="002C4346" w:rsidP="002C4346"/>
    <w:p w:rsidR="002C4346" w:rsidRPr="004951F1" w:rsidRDefault="002C4346" w:rsidP="002C4346">
      <w:r w:rsidRPr="004951F1">
        <w:t>Question 2: (IAC1702)</w:t>
      </w:r>
    </w:p>
    <w:p w:rsidR="002C4346" w:rsidRPr="004951F1" w:rsidRDefault="002C4346" w:rsidP="002C4346">
      <w:r w:rsidRPr="004951F1">
        <w:t>Describe how you would identify and report hazards and unsafe acts in your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lastRenderedPageBreak/>
        <w:t>- Identifying Hazards: Regularly inspect your work area for potential hasards, such as exposed wires, slippery floors, or obstructed aisles. Pay attention to the condition of tools and equipment, ensuring they are in good working order.</w:t>
      </w:r>
    </w:p>
    <w:p w:rsidR="002C4346" w:rsidRPr="004951F1" w:rsidRDefault="002C4346" w:rsidP="002C4346">
      <w:r w:rsidRPr="004951F1">
        <w:t>- Unsafe Acts: Be vigilant for unsafe acts such as improper lifting techniques, failure to use PPE, or reckless behaviour by colleagues.</w:t>
      </w:r>
    </w:p>
    <w:p w:rsidR="002C4346" w:rsidRPr="004951F1" w:rsidRDefault="002C4346" w:rsidP="002C4346">
      <w:r w:rsidRPr="004951F1">
        <w:t>- Reporting Procedures: Report identified hazards and unsafe acts immediately to the designated safety personnel. Use the established reporting system, which may involve filling out a hazard report form or notifying a supervisor directly. Ensure that all reports are detailed, including the nature and location of the hazard or unsafe act.</w:t>
      </w:r>
    </w:p>
    <w:p w:rsidR="002C4346" w:rsidRPr="004951F1" w:rsidRDefault="002C4346" w:rsidP="002C4346"/>
    <w:p w:rsidR="002C4346" w:rsidRPr="004951F1" w:rsidRDefault="002C4346" w:rsidP="002C4346">
      <w:r w:rsidRPr="004951F1">
        <w:t>Question 3: (IAC1703)</w:t>
      </w:r>
    </w:p>
    <w:p w:rsidR="002C4346" w:rsidRPr="004951F1" w:rsidRDefault="002C4346" w:rsidP="002C4346">
      <w:r w:rsidRPr="004951F1">
        <w:t>Explain how you would use personal protective equipment (PPE) correctly at all times in the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Selection of PPE: Select the appropriate PPE based on the specific task. This may include ear muffs for loud machinery, respirators or dust masks when handling materials that generate dust, goggles for eye protection, and gloves to protect your hands.</w:t>
      </w:r>
    </w:p>
    <w:p w:rsidR="002C4346" w:rsidRPr="004951F1" w:rsidRDefault="002C4346" w:rsidP="002C4346">
      <w:r w:rsidRPr="004951F1">
        <w:t>- Proper Use: Ensure that all PPE fits correctly and is worn properly. For example, adjust ear muffs to fit snugly, secure respirators tightly around your nose and mouth, and wear gloves that allow dexterity while providing protection.</w:t>
      </w:r>
    </w:p>
    <w:p w:rsidR="002C4346" w:rsidRPr="004951F1" w:rsidRDefault="002C4346" w:rsidP="002C4346">
      <w:r w:rsidRPr="004951F1">
        <w:t>- Consistency: Make it a habit to use PPE consistently whenever engaging in tasks that pose risks, such as cutting fabric, using staplers or nail guns, or handling chemicals.</w:t>
      </w:r>
    </w:p>
    <w:p w:rsidR="002C4346" w:rsidRPr="004951F1" w:rsidRDefault="002C4346" w:rsidP="002C4346">
      <w:r w:rsidRPr="004951F1">
        <w:t>- Maintenance: Regularly inspect your PPE for signs of wear and tear and replace any damaged or worn-out items to maintain effective protection.</w:t>
      </w:r>
    </w:p>
    <w:p w:rsidR="002C4346" w:rsidRPr="004951F1" w:rsidRDefault="002C4346" w:rsidP="002C4346"/>
    <w:p w:rsidR="002C4346" w:rsidRPr="004951F1" w:rsidRDefault="002C4346" w:rsidP="002C4346">
      <w:r w:rsidRPr="004951F1">
        <w:t>Question 4: (IAC1704)</w:t>
      </w:r>
    </w:p>
    <w:p w:rsidR="002C4346" w:rsidRPr="004951F1" w:rsidRDefault="002C4346" w:rsidP="002C4346">
      <w:r w:rsidRPr="004951F1">
        <w:t>How would you handle and position materials in a manner that demonstrates understanding of good housekeeping, workplace ergonomics, and productivity?</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Material Handling: Use proper lifting techniques to avoid injury, such as bending your knees and keeping your back straight. Utilise material handling equipment like trolleys or carts for heavy items.</w:t>
      </w:r>
    </w:p>
    <w:p w:rsidR="002C4346" w:rsidRPr="004951F1" w:rsidRDefault="002C4346" w:rsidP="002C4346">
      <w:r w:rsidRPr="004951F1">
        <w:t>- Workstation Organisation: Arrange your workstation to minimise repetitive movements and unnecessary stretching, lifting, bending, and reaching. Position raw materials, tools, and consumables within easy reach to promote efficiency and reduce physical strain.</w:t>
      </w:r>
    </w:p>
    <w:p w:rsidR="002C4346" w:rsidRPr="004951F1" w:rsidRDefault="002C4346" w:rsidP="002C4346">
      <w:r w:rsidRPr="004951F1">
        <w:t>- Good Housekeeping: Keep your work area clean and free of clutter. Regularly dispose of waste materials and ensure that tools are returned to their proper places after use. This not only enhances safety but also improves workflow.</w:t>
      </w:r>
    </w:p>
    <w:p w:rsidR="002C4346" w:rsidRPr="004951F1" w:rsidRDefault="002C4346" w:rsidP="002C4346">
      <w:r w:rsidRPr="004951F1">
        <w:lastRenderedPageBreak/>
        <w:t>- Productivity: Plan your tasks to ensure a smooth workflow. Organise materials and tools based on the sequence of tasks, which helps in maintaining a steady pace and reducing downtime.</w:t>
      </w:r>
    </w:p>
    <w:p w:rsidR="002C4346" w:rsidRPr="004951F1" w:rsidRDefault="002C4346" w:rsidP="002C4346">
      <w:pPr>
        <w:rPr>
          <w:b/>
          <w:bCs/>
        </w:rPr>
      </w:pPr>
      <w:r w:rsidRPr="004951F1">
        <w:rPr>
          <w:b/>
          <w:bCs/>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499"/>
        <w:gridCol w:w="1280"/>
        <w:gridCol w:w="1085"/>
        <w:gridCol w:w="4816"/>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dentification and Obedience of Safety Procedures (IAC17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ability to recognise and follow emergency signs, symbols, equipment, and procedur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dentification and Reporting of Hasards (IAC17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thoroughness in identifying and reporting hasards and unsafe a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Correct Use of PPE (IAC17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proper selection, use, and maintenance of PPE.</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Material Handling and Positioning (IAC17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understanding and application of good housekeeping, ergonomics, and productivity principles.</w:t>
            </w:r>
          </w:p>
        </w:tc>
      </w:tr>
    </w:tbl>
    <w:p w:rsidR="002C4346" w:rsidRPr="004951F1" w:rsidRDefault="002C4346" w:rsidP="002C4346"/>
    <w:p w:rsidR="002C4346" w:rsidRPr="004951F1" w:rsidRDefault="002C4346" w:rsidP="002C4346">
      <w:r w:rsidRPr="004951F1">
        <w:t xml:space="preserve"> </w:t>
      </w: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dentification and Obedience of Safety Procedures: Full points are awarded for demonstrating a comprehensive understanding of emergency signs, symbols, safety equipment, and procedures. Deductions are made for any missed elements or incorrect actions.</w:t>
      </w:r>
    </w:p>
    <w:p w:rsidR="002C4346" w:rsidRPr="004951F1" w:rsidRDefault="002C4346" w:rsidP="002C4346">
      <w:r w:rsidRPr="004951F1">
        <w:t>- Identification and Reporting of Hazards: Full points are awarded for effectively identifying and accurately reporting hazards and unsafe acts. Deductions are made for any missed hazards or incomplete reports.</w:t>
      </w:r>
    </w:p>
    <w:p w:rsidR="002C4346" w:rsidRPr="004951F1" w:rsidRDefault="002C4346" w:rsidP="002C4346">
      <w:r w:rsidRPr="004951F1">
        <w:t>- Correct Use of PPE: Full points are awarded for consistently selecting and using the appropriate PPE correctly. Deductions are made for improper use or failure to use PPE.</w:t>
      </w:r>
    </w:p>
    <w:p w:rsidR="002C4346" w:rsidRPr="004951F1" w:rsidRDefault="002C4346" w:rsidP="002C4346">
      <w:r w:rsidRPr="004951F1">
        <w:t>- Material Handling and Positioning: Full points are awarded for demonstrating proper material handling techniques and maintaining an organised and ergonomic workstation. Deductions are made for unsafe handling practices or disorganised workspaces.</w:t>
      </w:r>
    </w:p>
    <w:p w:rsidR="002C4346" w:rsidRPr="004951F1" w:rsidRDefault="002C4346" w:rsidP="002C4346"/>
    <w:p w:rsidR="002C4346" w:rsidRPr="004951F1" w:rsidRDefault="002C4346" w:rsidP="002C4346">
      <w:r w:rsidRPr="004951F1">
        <w:t>This case study assesses the learner's ability to integrate health and safety practices, housekeeping, ergonomics, and productivity in the upholstery workshop. Mastery of these skills is essential for maintaining a safe, efficient, and productive work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8: Perform routine cleaning, quality change cleaning and housekeeping of the work area</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ccess to the work area and workbenche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1 Conduct a general cleaning of the work area to ensure safety and efficiency</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2 Clean the tools or equipment to remove dust, dirt and other contaminant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3 Sharpen or replace blunted edges and perform minor maintenanc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4 Perform dust extraction procedures where necessar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5 Perform basic routine maintenance of tools and equipment and handle and store correctl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6 Check that the tools and equipment is in working condition once the procedures are completed</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1 Different waste in the workshop is managed and disposed safely and according to company policies and regulation.</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2 Tools and equipment are clean and in good and safe working condition at all times</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3 Dust is removed regularly to avoid accumulation and the creation of fire hazard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804 Waste is minimized during the operations and offcuts that can be reused are marked and neatly stored</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4" w:name="_Toc196241660"/>
      <w:r w:rsidRPr="002C4346">
        <w:rPr>
          <w:rFonts w:ascii="Century Gothic" w:hAnsi="Century Gothic"/>
          <w:color w:val="2E74B5"/>
          <w:sz w:val="26"/>
          <w:szCs w:val="26"/>
          <w:lang w:val="en-ZA"/>
        </w:rPr>
        <w:lastRenderedPageBreak/>
        <w:t>PM-02-PS18: Perform Routine Cleaning, Quality Change Cleaning, and Housekeeping of the Work Area</w:t>
      </w:r>
      <w:bookmarkEnd w:id="64"/>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44D49" w:rsidRDefault="002C4346" w:rsidP="002C4346">
      <w:pPr>
        <w:spacing w:before="0" w:after="160" w:line="259" w:lineRule="auto"/>
        <w:jc w:val="left"/>
        <w:rPr>
          <w:rFonts w:ascii="Century Gothic" w:eastAsia="Calibri" w:hAnsi="Century Gothic"/>
          <w:b/>
          <w:sz w:val="22"/>
          <w:szCs w:val="22"/>
          <w:lang w:val="en-ZA"/>
        </w:rPr>
      </w:pPr>
      <w:r w:rsidRPr="00244D49">
        <w:rPr>
          <w:rFonts w:ascii="Century Gothic" w:eastAsia="Calibri" w:hAnsi="Century Gothic"/>
          <w:b/>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Maintaining a clean, organised, and well-maintained work environment is crucial in the upholstery industry. PM-02-PS18 focuses on the essential skills required for routine cleaning, quality change cleaning, and effective housekeeping of the work area. By ensuring that the workspace is safe and efficient, learners will be better equipped to produce high-quality work and maintain the longevity of their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the practical skills needed to conduct thorough cleaning and maintenance of their work area and tools. These activities are essential for creating a productive and safe working environ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1: Conduct General Cleaning of the Work Area</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perform general cleaning tasks to ensure that the workspace is free from debris and hazards, promoting safety and efficienc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2: Clean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removing dust, dirt, and other contaminants from tools and equipment to maintain their functionality and extend their lifespa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3: Sharpen or Replace Blunted Edges and Perform Minor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practice sharpening or replacing blunted edges on tools and performing minor maintenance tasks to keep equipment in optimal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4: Perform Dust Extraction Procedur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xml:space="preserve">  - Training will include the use of dust extraction systems to remove airborne particles and maintain a clean air environment, reducing health risks associated with dust inhal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5: Perform Basic Routine Maintenance of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routine maintenance tasks such as oiling moving parts, tightening loose screws, and handling tools and equipment correctly to prevent damage and ensure longev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6: Check Tools and Equipment for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verify that all tools and equipment are in proper working condition after cleaning and maintenance procedures are completed, ensuring readiness for us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801: Importance of Regular Cleaning and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Understand the significance of regular cleaning and maintenance in prolonging the life of tools and equipment, ensuring safety, and maintaining a high standard of workmanship.</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802: Health and Safety Regulation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knowledge of health and safety regulations related to workplace cleanliness and equipment maintenance, ensuring compliance with industr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learners will develop the skills necessary to maintain a clean and organised work area.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erform daily cleaning tasks to keep the work area free from hazards and debri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Clean and maintain tools and equipment regularly to ensure they are in good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Use dust extraction systems effectively to maintain a healthy work environ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minor maintenance tasks to prevent equipment failure and extend the lifespan of tool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nspect tools and equipment to ensure they are ready for use after cleaning and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8, learners will be well-equipped to maintain a high standard of cleanliness and organisation in their work environment. These practices are essential for ensuring safety, efficiency, and the production of high-quality upholstered products.</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5" w:name="_Toc196241661"/>
      <w:r w:rsidRPr="00A362A0">
        <w:rPr>
          <w:rFonts w:ascii="Century Gothic" w:hAnsi="Century Gothic" w:cs="Arial"/>
          <w:bCs/>
          <w:i w:val="0"/>
          <w:lang w:val="en-ZA"/>
        </w:rPr>
        <w:lastRenderedPageBreak/>
        <w:t>GUIDELINES</w:t>
      </w:r>
      <w:bookmarkEnd w:id="65"/>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8: Perform routine cleaning, quality change cleaning and housekeeping of the work area</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BF64D4" w:rsidRPr="00BF64D4">
        <w:rPr>
          <w:rFonts w:ascii="Century Gothic" w:hAnsi="Century Gothic"/>
          <w:sz w:val="22"/>
          <w:szCs w:val="22"/>
          <w:lang w:val="en-ZA"/>
        </w:rPr>
        <w:t>Perform</w:t>
      </w:r>
      <w:r w:rsidR="00BF64D4">
        <w:rPr>
          <w:rFonts w:ascii="Century Gothic" w:hAnsi="Century Gothic"/>
          <w:sz w:val="22"/>
          <w:szCs w:val="22"/>
          <w:lang w:val="en-ZA"/>
        </w:rPr>
        <w:t>ing a</w:t>
      </w:r>
      <w:r w:rsidR="00BF64D4" w:rsidRPr="00BF64D4">
        <w:rPr>
          <w:rFonts w:ascii="Century Gothic" w:hAnsi="Century Gothic"/>
          <w:sz w:val="22"/>
          <w:szCs w:val="22"/>
          <w:lang w:val="en-ZA"/>
        </w:rPr>
        <w:t xml:space="preserve"> routine clean,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BF64D4">
        <w:rPr>
          <w:rFonts w:ascii="Century Gothic" w:hAnsi="Century Gothic"/>
          <w:sz w:val="22"/>
          <w:szCs w:val="22"/>
          <w:lang w:val="en-ZA"/>
        </w:rPr>
        <w:t xml:space="preserve">: </w:t>
      </w:r>
      <w:r w:rsidR="00BF64D4" w:rsidRPr="00BF64D4">
        <w:rPr>
          <w:rFonts w:ascii="Century Gothic" w:hAnsi="Century Gothic"/>
          <w:sz w:val="22"/>
          <w:szCs w:val="22"/>
          <w:lang w:val="en-ZA"/>
        </w:rPr>
        <w:t xml:space="preserve">This assessment aims to evaluate the learner’s ability </w:t>
      </w:r>
      <w:r w:rsidR="00244D49">
        <w:rPr>
          <w:rFonts w:ascii="Century Gothic" w:hAnsi="Century Gothic"/>
          <w:sz w:val="22"/>
          <w:szCs w:val="22"/>
          <w:lang w:val="en-ZA"/>
        </w:rPr>
        <w:t>to</w:t>
      </w:r>
      <w:r w:rsidR="00BF64D4" w:rsidRPr="00BF64D4">
        <w:rPr>
          <w:rFonts w:ascii="Century Gothic" w:hAnsi="Century Gothic"/>
          <w:sz w:val="22"/>
          <w:szCs w:val="22"/>
          <w:lang w:val="en-ZA"/>
        </w:rPr>
        <w:t xml:space="preserve"> </w:t>
      </w:r>
      <w:r w:rsidR="00244D49">
        <w:rPr>
          <w:rFonts w:ascii="Century Gothic" w:hAnsi="Century Gothic"/>
          <w:sz w:val="22"/>
          <w:szCs w:val="22"/>
          <w:lang w:val="en-ZA"/>
        </w:rPr>
        <w:t>p</w:t>
      </w:r>
      <w:r w:rsidR="00244D49" w:rsidRPr="00244D49">
        <w:rPr>
          <w:rFonts w:ascii="Century Gothic" w:hAnsi="Century Gothic"/>
          <w:sz w:val="22"/>
          <w:szCs w:val="22"/>
          <w:lang w:val="en-ZA"/>
        </w:rPr>
        <w:t>erform routine cleaning,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244D49" w:rsidRDefault="00244D49" w:rsidP="004234B7">
      <w:pPr>
        <w:spacing w:line="360" w:lineRule="auto"/>
        <w:rPr>
          <w:rFonts w:ascii="Century Gothic" w:hAnsi="Century Gothic"/>
          <w:sz w:val="22"/>
          <w:szCs w:val="22"/>
          <w:lang w:val="en-ZA"/>
        </w:rPr>
      </w:pP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1: Conduct General Cleaning of the Work Area</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2: Clean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3: Sharpen or Replace Blunted Edges and Perform Minor Maintenance</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4: Perform Dust Extraction Procedures</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5: Perform Basic Routine Maintenance of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806: Check Tools and Equipment for Working Condi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1 Different waste in the workshop is managed and disposed safely and according to company policies and regulation.</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2 Tools and equipment are clean and in good and safe working condition at all time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3 Dust is removed regularly to avoid accumulation and the creation of fire hazard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4 Waste is minimized during the operations and offcuts that can be reused are marked and neatly stored</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2C4346">
      <w:pPr>
        <w:rPr>
          <w:rFonts w:ascii="Century Gothic" w:hAnsi="Century Gothic"/>
          <w:color w:val="2E74B5" w:themeColor="accent1" w:themeShade="BF"/>
          <w:sz w:val="28"/>
          <w:szCs w:val="28"/>
        </w:rPr>
      </w:pPr>
      <w:r w:rsidRPr="00BF64D4">
        <w:rPr>
          <w:rFonts w:ascii="Century Gothic" w:hAnsi="Century Gothic"/>
          <w:color w:val="2E74B5" w:themeColor="accent1" w:themeShade="BF"/>
          <w:sz w:val="28"/>
          <w:szCs w:val="28"/>
        </w:rPr>
        <w:lastRenderedPageBreak/>
        <w:t>Case Study: Maintaining a Clean and Safe Upholstery Workshop</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You are responsible for maintaining cleanliness and safety in a busy upholstery workshop. The workshop handles a variety of materials, including fabrics, foams, and wood, which generate different types of waste. Your tasks include managing waste, ensuring tools and equipment are clean and in safe working condition, removing dust to prevent fire hazards, and minimising waste during operations. Additionally, you must identify and store reusable offcuts appropriately.</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Based Ques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1: (IAC1801)</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manage and dispose of different types of waste in the workshop safely and according to company policies and regula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Segregation of Waste: Begin by segregating waste into categories such as fabric scraps, foam pieces, wood offcuts, and general waste. Use labelled bins for each type of waste to ensure proper dispos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Disposal Procedures: Follow the company’s waste disposal procedures. For example, place fabric scraps in textile recycling bins, foam pieces in designated foam recycling containers, and wood offcuts in wood waste bins. Ensure hazardous waste, such as chemical containers, is disposed of according to environmental regulation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Compliance with Regulations: Stay informed about local and national waste disposal regulations to ensure compliance. Keep records of waste disposal activities as required by company policy and regulatory bodie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2: (IAC1802)</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Describe how you would ensure that tools and equipment are clean and in good and safe working condition at all time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gular Cleaning: Establish a routine for cleaning tools and equipment after each use. This includes wiping down surfaces, removing dust and debris, and ensuring no residues are left on tools that could affect their performance.</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lastRenderedPageBreak/>
        <w:t>- Inspection and Maintenance: Conduct regular inspections to check for signs of wear and tear. Perform maintenance tasks such as sharpening blades, oiling moving parts, and tightening screws. Replace any damaged or worn-out parts promptly to prevent accident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Safety Checks: Before using any tool or equipment, perform a safety check to ensure it is in good working condition. This includes checking electrical cords for damage, ensuring guards and safety features are in place, and verifying that tools function properly.</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3: (IAC1803)</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ensure that dust is removed regularly to avoid accumulation and the creation of fire hazard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Dust Extraction Systems: Use dust extraction systems to capture airborne particles at their source. Ensure these systems are regularly maintained and filters are cleaned or replaced as needed.</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gular Cleaning Schedule: Implement a regular cleaning schedule to remove dust from surfaces, including workbenches, floors, and equipment. Use appropriate cleaning tools such as vacuum cleaners with HEPA filters and microfiber cloth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Monitoring and Reporting: Monitor areas prone to dust accumulation, such as corners and behind equipment. Report any excessive dust build-up to the workshop manager and take immediate action to clean these area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4: (IAC1804)</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minimise waste during operations and handle offcuts that can be reused?</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Efficient Cutting Techniques: Use efficient cutting techniques to minimise waste. Plan cuts carefully to maximise material usage and reduce offcut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use Offcuts: Identify offcuts that are large enough to be reused in future projects. Mark these offcuts with their dimensions and material type, and store them neatly in designated areas for easy retriev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Waste Reduction Practices: Implement practices such as reusing packaging materials, recycling scrap materials, and encouraging a culture of waste minimisation among staff. Regularly review processes to identify areas where waste can be reduced further.</w:t>
      </w:r>
    </w:p>
    <w:p w:rsidR="00BF64D4" w:rsidRDefault="002C4346" w:rsidP="002C4346">
      <w:pPr>
        <w:rPr>
          <w:rFonts w:ascii="Century Gothic" w:hAnsi="Century Gothic"/>
          <w:sz w:val="22"/>
          <w:szCs w:val="22"/>
        </w:rPr>
      </w:pPr>
      <w:r w:rsidRPr="00BF64D4">
        <w:rPr>
          <w:rFonts w:ascii="Century Gothic" w:hAnsi="Century Gothic"/>
          <w:sz w:val="22"/>
          <w:szCs w:val="22"/>
        </w:rPr>
        <w:t xml:space="preserve"> </w:t>
      </w:r>
    </w:p>
    <w:p w:rsidR="00BF64D4" w:rsidRDefault="00BF64D4">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lastRenderedPageBreak/>
        <w:t>Marking Memo:</w:t>
      </w:r>
    </w:p>
    <w:tbl>
      <w:tblPr>
        <w:tblW w:w="8611" w:type="dxa"/>
        <w:tblCellSpacing w:w="15" w:type="dxa"/>
        <w:tblInd w:w="-8"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41"/>
        <w:gridCol w:w="1134"/>
        <w:gridCol w:w="1134"/>
        <w:gridCol w:w="3402"/>
      </w:tblGrid>
      <w:tr w:rsidR="002C4346" w:rsidRPr="00BF64D4" w:rsidTr="002C4346">
        <w:trPr>
          <w:tblHeader/>
          <w:tblCellSpacing w:w="15" w:type="dxa"/>
        </w:trPr>
        <w:tc>
          <w:tcPr>
            <w:tcW w:w="2896"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Points Possible</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 Met</w:t>
            </w:r>
          </w:p>
        </w:tc>
        <w:tc>
          <w:tcPr>
            <w:tcW w:w="3357"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omment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Waste Management and Disposal (IAC1801)</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effectiveness of waste segregation and disposal procedur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Clean and Safe Tools and Equipment (IAC1802)</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e the cleanliness and maintenance of tools and equipment.</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Dust Removal (IAC1803)</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frequency and thoroughness of dust removal practic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Waste Minimisation and Offcuts Handling (IAC1804)</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e the methods used to minimise waste and handle reusable offcuts.</w:t>
            </w:r>
          </w:p>
        </w:tc>
      </w:tr>
    </w:tbl>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ion Note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Waste Management and Disposal: Full points are awarded for proper segregation, safe disposal, and compliance with regulations. Deductions are made for improper disposal or non-compliance.</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Clean and Safe Tools and Equipment: Full points are awarded for consistently clean and well-maintained tools and equipment. Deductions are made for dirty or poorly maintained tool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Dust Removal: Full points are awarded for regular and thorough dust removal practices that prevent accumulation and fire hasards. Deductions are made for insufficient dust remov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Waste Minimisation and Offcuts Handling: Full points are awarded for effective waste minimisation practices and proper handling of reusable offcuts. Deductions are made for excessive waste or improper storage of offcut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This case study assesses the learner's ability to integrate cleaning, maintenance, and waste management practices to ensure a safe, efficient, and productive upholstery workshop. Mastery of these skills is essential for maintaining high standards of cleanliness and organisation in the workplace.</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Pr="00BF64D4" w:rsidRDefault="00D7773E" w:rsidP="00BF64D4">
      <w:pPr>
        <w:rPr>
          <w:rFonts w:ascii="Century Gothic" w:hAnsi="Century Gothic"/>
          <w:b/>
          <w:sz w:val="28"/>
          <w:szCs w:val="28"/>
          <w:lang w:val="en-ZA"/>
        </w:rPr>
      </w:pPr>
      <w:r w:rsidRPr="00BF64D4">
        <w:rPr>
          <w:rFonts w:ascii="Century Gothic" w:hAnsi="Century Gothic"/>
          <w:b/>
          <w:sz w:val="28"/>
          <w:szCs w:val="28"/>
          <w:lang w:val="en-ZA"/>
        </w:rPr>
        <w:lastRenderedPageBreak/>
        <w:t>PM-02-PS19: Record and report frame covering production information</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ccess to production log book, product specification and writing material,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1 Identify the type of information to be recorded in the production document.</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2 Record legibly the hourly production, down time, quality faults, and production histor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3 Record any production related problems experienced during the shift</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4 Accurately record wast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5 Accurately record defects and faults (raw material and covered frames)</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6 Accurately record production and achieving targets</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901 The relevant information during the production shift is recorded and reported via the correct reporting channel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902 Production problems experienced during shift are recorded correctly, neatly and legibly</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BF64D4" w:rsidRDefault="002C4346" w:rsidP="002C4346">
      <w:pPr>
        <w:keepNext/>
        <w:keepLines/>
        <w:spacing w:before="40" w:after="0" w:line="259" w:lineRule="auto"/>
        <w:jc w:val="left"/>
        <w:outlineLvl w:val="1"/>
        <w:rPr>
          <w:rFonts w:ascii="Century Gothic" w:hAnsi="Century Gothic"/>
          <w:color w:val="2E74B5"/>
          <w:sz w:val="28"/>
          <w:szCs w:val="28"/>
          <w:lang w:val="en-ZA"/>
        </w:rPr>
      </w:pPr>
      <w:bookmarkStart w:id="66" w:name="_Toc196241662"/>
      <w:r w:rsidRPr="00BF64D4">
        <w:rPr>
          <w:rFonts w:ascii="Century Gothic" w:hAnsi="Century Gothic"/>
          <w:color w:val="2E74B5"/>
          <w:sz w:val="28"/>
          <w:szCs w:val="28"/>
          <w:lang w:val="en-ZA"/>
        </w:rPr>
        <w:lastRenderedPageBreak/>
        <w:t>PM-02-PS19: Record and Report Frame Covering Production Information</w:t>
      </w:r>
      <w:bookmarkEnd w:id="66"/>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BF64D4" w:rsidRDefault="002C4346" w:rsidP="002C4346">
      <w:pPr>
        <w:spacing w:before="0" w:after="160" w:line="259" w:lineRule="auto"/>
        <w:jc w:val="left"/>
        <w:rPr>
          <w:rFonts w:ascii="Century Gothic" w:eastAsia="Calibri" w:hAnsi="Century Gothic"/>
          <w:b/>
          <w:sz w:val="22"/>
          <w:szCs w:val="22"/>
          <w:lang w:val="en-ZA"/>
        </w:rPr>
      </w:pPr>
      <w:r w:rsidRPr="00BF64D4">
        <w:rPr>
          <w:rFonts w:ascii="Century Gothic" w:eastAsia="Calibri" w:hAnsi="Century Gothic"/>
          <w:b/>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Accurate recording and reporting of production information are crucial for maintaining efficiency, quality control, and continuous improvement in the upholstery industry. PM-02-PS19 focuses on developing the skills necessary to document and report all relevant production data related to frame covering operations. This module equips learners with the ability to systematically record production metrics, identify and report issues, and contribute to the overall productivity and quality assurance process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comprehensive knowledge and practical skills to accurately record and report frame covering production information. By mastering these skills, learners will ensure that all production activities are documented, enabling effective monitoring and decision-mak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1: Identify the Type of Information to be Recorded in the Production Docu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understand the various types of information that need to be recorded, including production rates, downtime, quality faults, and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2: Record Legibly the Hourly Production, Downtime, Quality Faults, and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teaching learners how to document hourly production metrics, track downtime, note any quality faults, and maintain a comprehensive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3: Record Any Production Related Problems Experienced During the Shif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accurately record any issues or problems encountered during their shift, providing valuable data for troubleshooting and process improve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4: Accurately Record Wast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emphasises the importance of documenting waste generated during production, which is essential for managing resources and reducing cost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5: Accurately Record Defects and Faults (Raw Material and Covered Fram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learn to accurately identify and record any defects or faults in raw materials and covered frames, contributing to quality control and assur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6: Accurately Record Production and Achieving Targe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the accurate recording of production output and the achievement of production targets, ensuring that performance metrics are met and documented.</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901: Importance of Accurate Record-Keep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Understand the significance of maintaining accurate and detailed production records for operational efficiency, quality control, and regulatory compli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902: Reporting Procedures and Documentation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knowledge of standard reporting procedures and documentation practices within the industry, ensuring consistency and reliability in recorded data.</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learners will develop the skills necessary to effectively record and report production information.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dentify and document all relevant production data accurately and legib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Maintain detailed records of production activities, including downtime and quality faul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Report production-related problems promptly to facilitate quick resolu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Track and document waste, defects, and faults to support continuous improvement effor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Ensure that production targets are met and accurately recorded for performance monitor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9, learners will be equipped to contribute to the efficient operation and continuous improvement of the upholstery production process. Accurate recording and reporting are essential for maintaining high standards of quality, efficiency, and accountability in the workplace.</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7" w:name="_Toc196241663"/>
      <w:r w:rsidRPr="00A362A0">
        <w:rPr>
          <w:rFonts w:ascii="Century Gothic" w:hAnsi="Century Gothic" w:cs="Arial"/>
          <w:bCs/>
          <w:i w:val="0"/>
          <w:lang w:val="en-ZA"/>
        </w:rPr>
        <w:lastRenderedPageBreak/>
        <w:t>GUIDELINES</w:t>
      </w:r>
      <w:bookmarkEnd w:id="67"/>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9: Record and report frame covering production information</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463051" w:rsidRPr="00463051">
        <w:rPr>
          <w:rFonts w:ascii="Century Gothic" w:hAnsi="Century Gothic"/>
          <w:sz w:val="22"/>
          <w:szCs w:val="22"/>
          <w:lang w:val="en-ZA"/>
        </w:rPr>
        <w:t>Record</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and report</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463051">
        <w:rPr>
          <w:rFonts w:ascii="Century Gothic" w:hAnsi="Century Gothic"/>
          <w:sz w:val="22"/>
          <w:szCs w:val="22"/>
          <w:lang w:val="en-ZA"/>
        </w:rPr>
        <w:t xml:space="preserve">: </w:t>
      </w:r>
      <w:r w:rsidR="00463051" w:rsidRPr="00A362A0">
        <w:rPr>
          <w:rFonts w:ascii="Century Gothic" w:hAnsi="Century Gothic"/>
          <w:sz w:val="22"/>
          <w:szCs w:val="22"/>
          <w:lang w:val="en-ZA"/>
        </w:rPr>
        <w:t xml:space="preserve">This assessment aims to evaluate the learner’s ability to </w:t>
      </w:r>
      <w:r w:rsidR="00463051">
        <w:rPr>
          <w:rFonts w:ascii="Century Gothic" w:hAnsi="Century Gothic"/>
          <w:sz w:val="22"/>
          <w:szCs w:val="22"/>
          <w:lang w:val="en-ZA"/>
        </w:rPr>
        <w:t>r</w:t>
      </w:r>
      <w:r w:rsidR="00463051" w:rsidRPr="00463051">
        <w:rPr>
          <w:rFonts w:ascii="Century Gothic" w:hAnsi="Century Gothic"/>
          <w:sz w:val="22"/>
          <w:szCs w:val="22"/>
          <w:lang w:val="en-ZA"/>
        </w:rPr>
        <w:t>ecord and report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1: Identify the Type of Information to be Recorded in the Production Documen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2: Record Legibly the Hourly Production, Downtime, Quality Faults, and Production History</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3: Record Any Production Related Problems Experienced During the Shif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4: Accurately Record Waste</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5: Accurately Record Defects and Faults (Raw Material and Covered Frames)</w:t>
      </w:r>
    </w:p>
    <w:p w:rsid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6: Accurately Record Production and Achieving Target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Resources Provided:</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BF64D4" w:rsidRDefault="00BF64D4"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BF64D4"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1 </w:t>
      </w:r>
      <w:r>
        <w:rPr>
          <w:rFonts w:ascii="Century Gothic" w:hAnsi="Century Gothic"/>
          <w:sz w:val="22"/>
          <w:szCs w:val="22"/>
          <w:lang w:val="en-ZA"/>
        </w:rPr>
        <w:t xml:space="preserve">- </w:t>
      </w:r>
      <w:r w:rsidRPr="00BF64D4">
        <w:rPr>
          <w:rFonts w:ascii="Century Gothic" w:hAnsi="Century Gothic"/>
          <w:sz w:val="22"/>
          <w:szCs w:val="22"/>
          <w:lang w:val="en-ZA"/>
        </w:rPr>
        <w:t>The relevant information during the production shift is recorded and reported via the correct reporting channels</w:t>
      </w:r>
    </w:p>
    <w:p w:rsidR="004234B7"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2 </w:t>
      </w:r>
      <w:r>
        <w:rPr>
          <w:rFonts w:ascii="Century Gothic" w:hAnsi="Century Gothic"/>
          <w:sz w:val="22"/>
          <w:szCs w:val="22"/>
          <w:lang w:val="en-ZA"/>
        </w:rPr>
        <w:t xml:space="preserve">- </w:t>
      </w:r>
      <w:r w:rsidRPr="00BF64D4">
        <w:rPr>
          <w:rFonts w:ascii="Century Gothic" w:hAnsi="Century Gothic"/>
          <w:sz w:val="22"/>
          <w:szCs w:val="22"/>
          <w:lang w:val="en-ZA"/>
        </w:rPr>
        <w:t>Production problems experienced during shift are recorded correctly, neatly and legibly</w:t>
      </w:r>
    </w:p>
    <w:p w:rsidR="00BF64D4" w:rsidRPr="00A362A0" w:rsidRDefault="00BF64D4" w:rsidP="00BF64D4">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BF64D4" w:rsidRDefault="00BF64D4">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2C4346">
      <w:pPr>
        <w:pStyle w:val="Heading1"/>
        <w:framePr w:wrap="around"/>
        <w:jc w:val="both"/>
        <w:rPr>
          <w:rFonts w:ascii="Century Gothic" w:hAnsi="Century Gothic"/>
          <w:b w:val="0"/>
          <w:color w:val="2E74B5" w:themeColor="accent1" w:themeShade="BF"/>
          <w:sz w:val="28"/>
          <w:szCs w:val="28"/>
        </w:rPr>
      </w:pPr>
      <w:bookmarkStart w:id="68" w:name="_Toc196241664"/>
      <w:r w:rsidRPr="00BF64D4">
        <w:rPr>
          <w:rFonts w:ascii="Century Gothic" w:hAnsi="Century Gothic"/>
          <w:b w:val="0"/>
          <w:color w:val="2E74B5" w:themeColor="accent1" w:themeShade="BF"/>
          <w:sz w:val="28"/>
          <w:szCs w:val="28"/>
        </w:rPr>
        <w:lastRenderedPageBreak/>
        <w:t>Case Study: Recording and Reporting Frame Covering Production Information</w:t>
      </w:r>
      <w:bookmarkEnd w:id="68"/>
    </w:p>
    <w:p w:rsidR="002C4346" w:rsidRDefault="002C4346" w:rsidP="002C4346">
      <w:pPr>
        <w:rPr>
          <w:b/>
        </w:rPr>
      </w:pPr>
    </w:p>
    <w:p w:rsidR="002C4346" w:rsidRPr="002C4346" w:rsidRDefault="002C4346" w:rsidP="002C4346">
      <w:pPr>
        <w:rPr>
          <w:rFonts w:ascii="Century Gothic" w:hAnsi="Century Gothic"/>
          <w:b/>
          <w:sz w:val="22"/>
          <w:szCs w:val="22"/>
        </w:rPr>
      </w:pPr>
      <w:r w:rsidRPr="002C4346">
        <w:rPr>
          <w:rFonts w:ascii="Century Gothic" w:hAnsi="Century Gothic"/>
          <w:b/>
          <w:sz w:val="22"/>
          <w:szCs w:val="22"/>
        </w:rPr>
        <w:t xml:space="preserve"> Scenario:</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You are working as an upholsterer in a production facility that manufactures high-end furniture. During your shift, you are responsible for covering frames with fabric and ensuring that all production activities are accurately recorded and reported. The facility uses a production logbook to track hourly production, downtime, quality faults, and any production-related problems. Today, your shift encountered several issues, including a temporary halt in production due to a machine malfunction and a batch of defective fabric. You need to document these events clearly and legibly in the production logbook and report them through the correct channel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 xml:space="preserve"> Scenario-Based Question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1: (IAC1901)</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How would you record and report the relevant information during your production shift via the correct reporting channel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Model Answ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Identify Relevant Information: Begin by identifying all the information that needs to be recorded, including hourly production rates, downtime events, quality faults, and any issues encountered during the shift.</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Information: Use the production logbook to document the information. For example, record the start and end times of each production run, the number of units produced, and any instances of downtime. Ensure that each entry is made neatly and legibly.</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porting Channels: Report the recorded information through the established reporting channels. This may involve submitting the completed logbook to your supervisor at the end of the shift or entering the data into a digital reporting system as required by company procedures.</w:t>
      </w:r>
    </w:p>
    <w:p w:rsidR="00463051" w:rsidRDefault="002C4346" w:rsidP="002C4346">
      <w:pPr>
        <w:rPr>
          <w:rFonts w:ascii="Century Gothic" w:hAnsi="Century Gothic"/>
          <w:sz w:val="22"/>
          <w:szCs w:val="22"/>
        </w:rPr>
      </w:pPr>
      <w:r w:rsidRPr="002C4346">
        <w:rPr>
          <w:rFonts w:ascii="Century Gothic" w:hAnsi="Century Gothic"/>
          <w:sz w:val="22"/>
          <w:szCs w:val="22"/>
        </w:rPr>
        <w:t>- Communication: Communicate any significant issues, such as the machine malfunction and defective fabric, directly to the production manager or relevant personnel to ensure timely resolution.</w:t>
      </w:r>
    </w:p>
    <w:p w:rsidR="00463051" w:rsidRDefault="00463051">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2: (IAC1902)</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Describe how you would record production problems experienced during your shift correctly, neatly, and legibly.</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Model Answ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Detailing the Problems: Clearly describe each problem encountered during the shift. For instance, note the time the machine malfunction occurred, the nature of the malfunction, and the steps taken to address it. Similarly, document the discovery of the defective fabric, including the batch number and the specific defects observed.</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Neat and Legible Entries: Write each entry neatly and legibly in the production logbook. Use clear, concise language to describe the problems and avoid any unnecessary jargon that might confuse the read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Accurate and Complete Information: Ensure that all relevant details are included, such as the duration of downtime caused by the machine malfunction and the impact on production rates. For the defective fabric, specify how much fabric was affected and the actions taken to rectify the issue.</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Follow-Up Actions: Document any follow-up actions taken to resolve the problems, such as maintenance performed on the machine or communication with the supplier regarding the defective fabric.</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b/>
          <w:bCs/>
          <w:sz w:val="22"/>
          <w:szCs w:val="22"/>
        </w:rPr>
      </w:pPr>
      <w:r w:rsidRPr="002C4346">
        <w:rPr>
          <w:rFonts w:ascii="Century Gothic" w:hAnsi="Century Gothic"/>
          <w:sz w:val="22"/>
          <w:szCs w:val="22"/>
        </w:rPr>
        <w:t xml:space="preserve"> </w:t>
      </w:r>
      <w:r w:rsidRPr="002C4346">
        <w:rPr>
          <w:rFonts w:ascii="Century Gothic" w:hAnsi="Century Gothic"/>
          <w:b/>
          <w:bCs/>
          <w:sz w:val="22"/>
          <w:szCs w:val="22"/>
        </w:rPr>
        <w:t>Marking Memo:</w:t>
      </w:r>
    </w:p>
    <w:tbl>
      <w:tblPr>
        <w:tblW w:w="848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03"/>
        <w:gridCol w:w="1175"/>
        <w:gridCol w:w="1020"/>
        <w:gridCol w:w="3589"/>
      </w:tblGrid>
      <w:tr w:rsidR="002C4346" w:rsidRPr="002C4346"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 Met</w:t>
            </w:r>
          </w:p>
        </w:tc>
        <w:tc>
          <w:tcPr>
            <w:tcW w:w="3544"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omment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and Reporting Information (IAC19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Assess the accuracy, completeness, and legibility of recorded information and adherence to correct reporting channel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Production Problems (IAC19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Evaluate the clarity, neatness, and legibility of entries documenting production problems.</w:t>
            </w:r>
          </w:p>
        </w:tc>
      </w:tr>
    </w:tbl>
    <w:p w:rsidR="002C4346" w:rsidRPr="002C4346" w:rsidRDefault="002C4346" w:rsidP="002C4346">
      <w:pPr>
        <w:rPr>
          <w:rFonts w:ascii="Century Gothic" w:hAnsi="Century Gothic"/>
          <w:sz w:val="22"/>
          <w:szCs w:val="22"/>
        </w:rPr>
      </w:pPr>
    </w:p>
    <w:p w:rsidR="00463051" w:rsidRDefault="00463051">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2C4346" w:rsidRDefault="002C4346" w:rsidP="002C4346">
      <w:pPr>
        <w:rPr>
          <w:rFonts w:ascii="Century Gothic" w:hAnsi="Century Gothic"/>
          <w:sz w:val="22"/>
          <w:szCs w:val="22"/>
        </w:rPr>
      </w:pPr>
      <w:r w:rsidRPr="002C4346">
        <w:rPr>
          <w:rFonts w:ascii="Century Gothic" w:hAnsi="Century Gothic"/>
          <w:sz w:val="22"/>
          <w:szCs w:val="22"/>
        </w:rPr>
        <w:lastRenderedPageBreak/>
        <w:t>Evaluation Not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and Reporting Information: Full points are awarded for accurately and comprehensively recording all relevant information during the shift and reporting it through the correct channels. Deductions are made for incomplete or unclear entries and failure to follow reporting procedur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Production Problems: Full points are awarded for neatly and legibly recording all production problems, including detailed descriptions and accurate documentation of actions taken. Deductions are made for illegible writing, missing details, or poorly documented issu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This case study assesses the learner's ability to effectively document and report production activities and problems, ensuring that all relevant information is accurately recorded and communicated. Mastery of these skills is essential for maintaining operational efficiency and addressing issues promptly in the production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p>
    <w:sectPr w:rsidR="004234B7" w:rsidSect="00D30D8C">
      <w:footerReference w:type="even" r:id="rId9"/>
      <w:footerReference w:type="default" r:id="rId10"/>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6171" w:rsidRDefault="00886171" w:rsidP="00D30D8C">
      <w:pPr>
        <w:spacing w:before="0" w:after="0"/>
      </w:pPr>
      <w:r>
        <w:separator/>
      </w:r>
    </w:p>
  </w:endnote>
  <w:endnote w:type="continuationSeparator" w:id="0">
    <w:p w:rsidR="00886171" w:rsidRDefault="00886171"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37C3" w:rsidRDefault="00EA37C3">
    <w:pPr>
      <w:pStyle w:val="Footer"/>
      <w:ind w:right="360"/>
    </w:pPr>
  </w:p>
  <w:p w:rsidR="00EA37C3" w:rsidRDefault="00EA37C3"/>
  <w:p w:rsidR="00EA37C3" w:rsidRDefault="00EA37C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77A6A">
      <w:rPr>
        <w:rStyle w:val="PageNumber"/>
        <w:noProof/>
      </w:rPr>
      <w:t>3</w:t>
    </w:r>
    <w:r>
      <w:rPr>
        <w:rStyle w:val="PageNumber"/>
      </w:rPr>
      <w:fldChar w:fldCharType="end"/>
    </w:r>
  </w:p>
  <w:p w:rsidR="00EA37C3" w:rsidRDefault="00EA37C3" w:rsidP="008039EE">
    <w:pPr>
      <w:pStyle w:val="Footer"/>
      <w:ind w:right="360"/>
    </w:pPr>
  </w:p>
  <w:p w:rsidR="00EA37C3" w:rsidRDefault="00EA37C3"/>
  <w:p w:rsidR="00EA37C3" w:rsidRDefault="00EA37C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6171" w:rsidRDefault="00886171" w:rsidP="00D30D8C">
      <w:pPr>
        <w:spacing w:before="0" w:after="0"/>
      </w:pPr>
      <w:r>
        <w:separator/>
      </w:r>
    </w:p>
  </w:footnote>
  <w:footnote w:type="continuationSeparator" w:id="0">
    <w:p w:rsidR="00886171" w:rsidRDefault="00886171"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FE2DE7"/>
    <w:multiLevelType w:val="hybridMultilevel"/>
    <w:tmpl w:val="7D2A1660"/>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166450"/>
    <w:multiLevelType w:val="hybridMultilevel"/>
    <w:tmpl w:val="8D1C0C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356FF0"/>
    <w:multiLevelType w:val="hybridMultilevel"/>
    <w:tmpl w:val="54D4B8D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5541EFE"/>
    <w:multiLevelType w:val="hybridMultilevel"/>
    <w:tmpl w:val="41467F04"/>
    <w:lvl w:ilvl="0" w:tplc="422033EA">
      <w:start w:val="1"/>
      <w:numFmt w:val="bullet"/>
      <w:lvlText w:val=""/>
      <w:lvlJc w:val="left"/>
      <w:pPr>
        <w:ind w:left="1080" w:hanging="360"/>
      </w:pPr>
      <w:rPr>
        <w:rFonts w:ascii="Symbol" w:hAnsi="Symbol" w:hint="default"/>
        <w:sz w:val="22"/>
        <w:szCs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07BD046D"/>
    <w:multiLevelType w:val="hybridMultilevel"/>
    <w:tmpl w:val="F474A64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2775A3"/>
    <w:multiLevelType w:val="hybridMultilevel"/>
    <w:tmpl w:val="6FE66A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9"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CE82768"/>
    <w:multiLevelType w:val="hybridMultilevel"/>
    <w:tmpl w:val="161EBA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0CC5EA0"/>
    <w:multiLevelType w:val="hybridMultilevel"/>
    <w:tmpl w:val="E2DEE13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4200B24"/>
    <w:multiLevelType w:val="hybridMultilevel"/>
    <w:tmpl w:val="19180F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66C4382"/>
    <w:multiLevelType w:val="hybridMultilevel"/>
    <w:tmpl w:val="05887C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8A91879"/>
    <w:multiLevelType w:val="hybridMultilevel"/>
    <w:tmpl w:val="0FDA83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A0C4445"/>
    <w:multiLevelType w:val="hybridMultilevel"/>
    <w:tmpl w:val="83E43E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D0E1F71"/>
    <w:multiLevelType w:val="hybridMultilevel"/>
    <w:tmpl w:val="C48849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4D74CC1"/>
    <w:multiLevelType w:val="hybridMultilevel"/>
    <w:tmpl w:val="AAEA482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245539"/>
    <w:multiLevelType w:val="hybridMultilevel"/>
    <w:tmpl w:val="7F8812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9966945"/>
    <w:multiLevelType w:val="hybridMultilevel"/>
    <w:tmpl w:val="B78E696C"/>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7E6E73"/>
    <w:multiLevelType w:val="hybridMultilevel"/>
    <w:tmpl w:val="AA88BE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FB3686C"/>
    <w:multiLevelType w:val="hybridMultilevel"/>
    <w:tmpl w:val="A2EEF1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7705B66"/>
    <w:multiLevelType w:val="hybridMultilevel"/>
    <w:tmpl w:val="2EA60A1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2DF0BCF"/>
    <w:multiLevelType w:val="hybridMultilevel"/>
    <w:tmpl w:val="55C4C2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BBA2CF7"/>
    <w:multiLevelType w:val="hybridMultilevel"/>
    <w:tmpl w:val="8C74E5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D722316"/>
    <w:multiLevelType w:val="hybridMultilevel"/>
    <w:tmpl w:val="68A2888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E900894"/>
    <w:multiLevelType w:val="hybridMultilevel"/>
    <w:tmpl w:val="9304A7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74058A5"/>
    <w:multiLevelType w:val="hybridMultilevel"/>
    <w:tmpl w:val="F9B077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7AE5817"/>
    <w:multiLevelType w:val="hybridMultilevel"/>
    <w:tmpl w:val="6BF88D5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9CF7424"/>
    <w:multiLevelType w:val="hybridMultilevel"/>
    <w:tmpl w:val="D2D4CD1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BB006B2"/>
    <w:multiLevelType w:val="hybridMultilevel"/>
    <w:tmpl w:val="F6A48E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C2E60BC"/>
    <w:multiLevelType w:val="hybridMultilevel"/>
    <w:tmpl w:val="B5C0131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FC17C27"/>
    <w:multiLevelType w:val="hybridMultilevel"/>
    <w:tmpl w:val="81B6C4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5836ADE"/>
    <w:multiLevelType w:val="hybridMultilevel"/>
    <w:tmpl w:val="88D000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6C52358"/>
    <w:multiLevelType w:val="hybridMultilevel"/>
    <w:tmpl w:val="22B62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70A03F0"/>
    <w:multiLevelType w:val="hybridMultilevel"/>
    <w:tmpl w:val="9DF8AE9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87A21D6"/>
    <w:multiLevelType w:val="hybridMultilevel"/>
    <w:tmpl w:val="86C249E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1934C0"/>
    <w:multiLevelType w:val="hybridMultilevel"/>
    <w:tmpl w:val="C51087E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7"/>
  </w:num>
  <w:num w:numId="4">
    <w:abstractNumId w:val="7"/>
  </w:num>
  <w:num w:numId="5">
    <w:abstractNumId w:val="33"/>
  </w:num>
  <w:num w:numId="6">
    <w:abstractNumId w:val="2"/>
  </w:num>
  <w:num w:numId="7">
    <w:abstractNumId w:val="25"/>
  </w:num>
  <w:num w:numId="8">
    <w:abstractNumId w:val="43"/>
  </w:num>
  <w:num w:numId="9">
    <w:abstractNumId w:val="9"/>
  </w:num>
  <w:num w:numId="10">
    <w:abstractNumId w:val="15"/>
  </w:num>
  <w:num w:numId="11">
    <w:abstractNumId w:val="21"/>
  </w:num>
  <w:num w:numId="12">
    <w:abstractNumId w:val="16"/>
  </w:num>
  <w:num w:numId="13">
    <w:abstractNumId w:val="31"/>
  </w:num>
  <w:num w:numId="14">
    <w:abstractNumId w:val="20"/>
  </w:num>
  <w:num w:numId="15">
    <w:abstractNumId w:val="40"/>
  </w:num>
  <w:num w:numId="16">
    <w:abstractNumId w:val="23"/>
  </w:num>
  <w:num w:numId="17">
    <w:abstractNumId w:val="29"/>
  </w:num>
  <w:num w:numId="18">
    <w:abstractNumId w:val="24"/>
  </w:num>
  <w:num w:numId="19">
    <w:abstractNumId w:val="38"/>
  </w:num>
  <w:num w:numId="20">
    <w:abstractNumId w:val="36"/>
  </w:num>
  <w:num w:numId="21">
    <w:abstractNumId w:val="28"/>
  </w:num>
  <w:num w:numId="22">
    <w:abstractNumId w:val="1"/>
  </w:num>
  <w:num w:numId="23">
    <w:abstractNumId w:val="3"/>
  </w:num>
  <w:num w:numId="24">
    <w:abstractNumId w:val="32"/>
  </w:num>
  <w:num w:numId="25">
    <w:abstractNumId w:val="34"/>
  </w:num>
  <w:num w:numId="26">
    <w:abstractNumId w:val="41"/>
  </w:num>
  <w:num w:numId="27">
    <w:abstractNumId w:val="14"/>
  </w:num>
  <w:num w:numId="28">
    <w:abstractNumId w:val="4"/>
  </w:num>
  <w:num w:numId="29">
    <w:abstractNumId w:val="5"/>
  </w:num>
  <w:num w:numId="30">
    <w:abstractNumId w:val="42"/>
  </w:num>
  <w:num w:numId="31">
    <w:abstractNumId w:val="19"/>
  </w:num>
  <w:num w:numId="32">
    <w:abstractNumId w:val="11"/>
  </w:num>
  <w:num w:numId="33">
    <w:abstractNumId w:val="35"/>
  </w:num>
  <w:num w:numId="34">
    <w:abstractNumId w:val="6"/>
  </w:num>
  <w:num w:numId="35">
    <w:abstractNumId w:val="18"/>
  </w:num>
  <w:num w:numId="36">
    <w:abstractNumId w:val="26"/>
  </w:num>
  <w:num w:numId="37">
    <w:abstractNumId w:val="10"/>
  </w:num>
  <w:num w:numId="38">
    <w:abstractNumId w:val="39"/>
  </w:num>
  <w:num w:numId="39">
    <w:abstractNumId w:val="37"/>
  </w:num>
  <w:num w:numId="40">
    <w:abstractNumId w:val="13"/>
  </w:num>
  <w:num w:numId="41">
    <w:abstractNumId w:val="12"/>
  </w:num>
  <w:num w:numId="42">
    <w:abstractNumId w:val="17"/>
  </w:num>
  <w:num w:numId="43">
    <w:abstractNumId w:val="22"/>
  </w:num>
  <w:num w:numId="44">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11FF"/>
    <w:rsid w:val="000757BB"/>
    <w:rsid w:val="00080A63"/>
    <w:rsid w:val="00085A6F"/>
    <w:rsid w:val="000947D9"/>
    <w:rsid w:val="00094892"/>
    <w:rsid w:val="000A0E40"/>
    <w:rsid w:val="000A2D40"/>
    <w:rsid w:val="000B1D2C"/>
    <w:rsid w:val="000B6A2D"/>
    <w:rsid w:val="000D303B"/>
    <w:rsid w:val="000E05AE"/>
    <w:rsid w:val="000F317D"/>
    <w:rsid w:val="0010692D"/>
    <w:rsid w:val="00107C52"/>
    <w:rsid w:val="001464BB"/>
    <w:rsid w:val="00156F70"/>
    <w:rsid w:val="001771AF"/>
    <w:rsid w:val="00190627"/>
    <w:rsid w:val="001C08A6"/>
    <w:rsid w:val="0023123A"/>
    <w:rsid w:val="00244BD8"/>
    <w:rsid w:val="00244D49"/>
    <w:rsid w:val="00253835"/>
    <w:rsid w:val="0026001C"/>
    <w:rsid w:val="00267E7E"/>
    <w:rsid w:val="002A6704"/>
    <w:rsid w:val="002B5BC9"/>
    <w:rsid w:val="002C4346"/>
    <w:rsid w:val="002E71DC"/>
    <w:rsid w:val="002F61D0"/>
    <w:rsid w:val="00307FD4"/>
    <w:rsid w:val="00315C9C"/>
    <w:rsid w:val="0032046D"/>
    <w:rsid w:val="00342C26"/>
    <w:rsid w:val="00343C52"/>
    <w:rsid w:val="00347EBA"/>
    <w:rsid w:val="003835C0"/>
    <w:rsid w:val="00395F2C"/>
    <w:rsid w:val="003A0D4C"/>
    <w:rsid w:val="003A6F82"/>
    <w:rsid w:val="003E2313"/>
    <w:rsid w:val="003E28BC"/>
    <w:rsid w:val="00403A1B"/>
    <w:rsid w:val="00407E47"/>
    <w:rsid w:val="004209D6"/>
    <w:rsid w:val="004234B7"/>
    <w:rsid w:val="00442113"/>
    <w:rsid w:val="00454FF1"/>
    <w:rsid w:val="00463051"/>
    <w:rsid w:val="00470063"/>
    <w:rsid w:val="00475A29"/>
    <w:rsid w:val="00480878"/>
    <w:rsid w:val="00493452"/>
    <w:rsid w:val="004D2EA4"/>
    <w:rsid w:val="004F2D91"/>
    <w:rsid w:val="005019B9"/>
    <w:rsid w:val="005104CB"/>
    <w:rsid w:val="00527DC8"/>
    <w:rsid w:val="00554C92"/>
    <w:rsid w:val="00564EF6"/>
    <w:rsid w:val="00581A15"/>
    <w:rsid w:val="00583308"/>
    <w:rsid w:val="00586227"/>
    <w:rsid w:val="005A408A"/>
    <w:rsid w:val="005A45AC"/>
    <w:rsid w:val="005C178C"/>
    <w:rsid w:val="005F25B1"/>
    <w:rsid w:val="005F4E7D"/>
    <w:rsid w:val="00640749"/>
    <w:rsid w:val="00652805"/>
    <w:rsid w:val="00672F17"/>
    <w:rsid w:val="006A2639"/>
    <w:rsid w:val="006A38D7"/>
    <w:rsid w:val="006B0509"/>
    <w:rsid w:val="006C4A1B"/>
    <w:rsid w:val="006E3CD1"/>
    <w:rsid w:val="006F1FC9"/>
    <w:rsid w:val="00707D0D"/>
    <w:rsid w:val="00721CBC"/>
    <w:rsid w:val="00747F7F"/>
    <w:rsid w:val="007667FF"/>
    <w:rsid w:val="007B7BE5"/>
    <w:rsid w:val="007D5A58"/>
    <w:rsid w:val="008039EE"/>
    <w:rsid w:val="0084698E"/>
    <w:rsid w:val="00854C5F"/>
    <w:rsid w:val="0086502B"/>
    <w:rsid w:val="00870119"/>
    <w:rsid w:val="00886171"/>
    <w:rsid w:val="0089128B"/>
    <w:rsid w:val="00894BC0"/>
    <w:rsid w:val="008B4463"/>
    <w:rsid w:val="008F7337"/>
    <w:rsid w:val="009116CB"/>
    <w:rsid w:val="00963988"/>
    <w:rsid w:val="00964426"/>
    <w:rsid w:val="00967BCB"/>
    <w:rsid w:val="009761D6"/>
    <w:rsid w:val="00977A6A"/>
    <w:rsid w:val="00991611"/>
    <w:rsid w:val="009D2590"/>
    <w:rsid w:val="009D5291"/>
    <w:rsid w:val="009E32A6"/>
    <w:rsid w:val="009F4A49"/>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E6A39"/>
    <w:rsid w:val="00BF5D03"/>
    <w:rsid w:val="00BF64D4"/>
    <w:rsid w:val="00C00D8B"/>
    <w:rsid w:val="00C21F16"/>
    <w:rsid w:val="00C2389F"/>
    <w:rsid w:val="00C36699"/>
    <w:rsid w:val="00C57828"/>
    <w:rsid w:val="00C77CDA"/>
    <w:rsid w:val="00C81E49"/>
    <w:rsid w:val="00C82EA8"/>
    <w:rsid w:val="00C850C7"/>
    <w:rsid w:val="00CA3C03"/>
    <w:rsid w:val="00CB77AB"/>
    <w:rsid w:val="00D00926"/>
    <w:rsid w:val="00D21A2D"/>
    <w:rsid w:val="00D22B8F"/>
    <w:rsid w:val="00D30D8C"/>
    <w:rsid w:val="00D31F41"/>
    <w:rsid w:val="00D443A5"/>
    <w:rsid w:val="00D51D76"/>
    <w:rsid w:val="00D64352"/>
    <w:rsid w:val="00D726A6"/>
    <w:rsid w:val="00D7773E"/>
    <w:rsid w:val="00D81CA1"/>
    <w:rsid w:val="00DA76E2"/>
    <w:rsid w:val="00DB4805"/>
    <w:rsid w:val="00DD27AA"/>
    <w:rsid w:val="00DF4C75"/>
    <w:rsid w:val="00E25128"/>
    <w:rsid w:val="00E36A9C"/>
    <w:rsid w:val="00E45424"/>
    <w:rsid w:val="00E45533"/>
    <w:rsid w:val="00E8167A"/>
    <w:rsid w:val="00E93FE2"/>
    <w:rsid w:val="00E9671A"/>
    <w:rsid w:val="00E97686"/>
    <w:rsid w:val="00EA08DB"/>
    <w:rsid w:val="00EA37C3"/>
    <w:rsid w:val="00ED01A0"/>
    <w:rsid w:val="00ED288D"/>
    <w:rsid w:val="00EF711C"/>
    <w:rsid w:val="00F13385"/>
    <w:rsid w:val="00F57382"/>
    <w:rsid w:val="00F77C30"/>
    <w:rsid w:val="00F8011A"/>
    <w:rsid w:val="00F8728A"/>
    <w:rsid w:val="00F90318"/>
    <w:rsid w:val="00FA07C6"/>
    <w:rsid w:val="00FB27C5"/>
    <w:rsid w:val="00FD569D"/>
    <w:rsid w:val="00FD6A1F"/>
    <w:rsid w:val="00FF2345"/>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63372"/>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D49"/>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347EB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347EB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BFA1B4BE-1ACE-4018-B276-967B51734444}">
  <ds:schemaRefs>
    <ds:schemaRef ds:uri="http://schemas.openxmlformats.org/officeDocument/2006/bibliography"/>
  </ds:schemaRefs>
</ds:datastoreItem>
</file>

<file path=customXml/itemProps2.xml><?xml version="1.0" encoding="utf-8"?>
<ds:datastoreItem xmlns:ds="http://schemas.openxmlformats.org/officeDocument/2006/customXml" ds:itemID="{596C07ED-3433-4FEC-BBA3-D728ED82D223}"/>
</file>

<file path=customXml/itemProps3.xml><?xml version="1.0" encoding="utf-8"?>
<ds:datastoreItem xmlns:ds="http://schemas.openxmlformats.org/officeDocument/2006/customXml" ds:itemID="{B829AAAF-550A-4B82-A5D0-E160A555C1A3}"/>
</file>

<file path=customXml/itemProps4.xml><?xml version="1.0" encoding="utf-8"?>
<ds:datastoreItem xmlns:ds="http://schemas.openxmlformats.org/officeDocument/2006/customXml" ds:itemID="{4ED9CFD7-B349-4C1C-BAB0-4C52665DD181}"/>
</file>

<file path=docProps/app.xml><?xml version="1.0" encoding="utf-8"?>
<Properties xmlns="http://schemas.openxmlformats.org/officeDocument/2006/extended-properties" xmlns:vt="http://schemas.openxmlformats.org/officeDocument/2006/docPropsVTypes">
  <Template>Normal</Template>
  <TotalTime>0</TotalTime>
  <Pages>373</Pages>
  <Words>78903</Words>
  <Characters>449753</Characters>
  <Application>Microsoft Office Word</Application>
  <DocSecurity>0</DocSecurity>
  <Lines>3747</Lines>
  <Paragraphs>1055</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52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1T11:51:00Z</dcterms:created>
  <dcterms:modified xsi:type="dcterms:W3CDTF">2025-05-0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